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FE95E" w14:textId="77777777" w:rsidR="00693820" w:rsidRPr="00BC6CE0" w:rsidRDefault="00483F44" w:rsidP="002F3BCE">
      <w:pPr>
        <w:spacing w:line="240" w:lineRule="auto"/>
        <w:jc w:val="center"/>
        <w:outlineLvl w:val="0"/>
        <w:rPr>
          <w:b/>
          <w:sz w:val="40"/>
          <w:szCs w:val="40"/>
        </w:rPr>
      </w:pPr>
      <w:r>
        <w:rPr>
          <w:noProof/>
        </w:rPr>
        <w:drawing>
          <wp:anchor distT="0" distB="0" distL="114300" distR="114300" simplePos="0" relativeHeight="251658240" behindDoc="0" locked="0" layoutInCell="1" allowOverlap="1" wp14:anchorId="1DC969BE" wp14:editId="218D659D">
            <wp:simplePos x="0" y="0"/>
            <wp:positionH relativeFrom="column">
              <wp:posOffset>-16237</wp:posOffset>
            </wp:positionH>
            <wp:positionV relativeFrom="paragraph">
              <wp:posOffset>-299661</wp:posOffset>
            </wp:positionV>
            <wp:extent cx="1248786" cy="567631"/>
            <wp:effectExtent l="0" t="0" r="0" b="0"/>
            <wp:wrapNone/>
            <wp:docPr id="2" name="Picture 1" descr="NYU Langone Health "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63605" cy="574367"/>
                    </a:xfrm>
                    <a:prstGeom prst="rect">
                      <a:avLst/>
                    </a:prstGeom>
                  </pic:spPr>
                </pic:pic>
              </a:graphicData>
            </a:graphic>
            <wp14:sizeRelH relativeFrom="margin">
              <wp14:pctWidth>0</wp14:pctWidth>
            </wp14:sizeRelH>
            <wp14:sizeRelV relativeFrom="margin">
              <wp14:pctHeight>0</wp14:pctHeight>
            </wp14:sizeRelV>
          </wp:anchor>
        </w:drawing>
      </w:r>
      <w:r w:rsidR="00747C8A" w:rsidRPr="00BC6CE0">
        <w:rPr>
          <w:b/>
          <w:sz w:val="40"/>
          <w:szCs w:val="40"/>
        </w:rPr>
        <w:t>Research Subject</w:t>
      </w:r>
    </w:p>
    <w:p w14:paraId="2A787153" w14:textId="77777777" w:rsidR="00693820" w:rsidRPr="00BC6CE0" w:rsidRDefault="00693820" w:rsidP="00326A33">
      <w:pPr>
        <w:spacing w:after="240" w:line="240" w:lineRule="auto"/>
        <w:jc w:val="center"/>
        <w:rPr>
          <w:b/>
          <w:sz w:val="40"/>
          <w:szCs w:val="40"/>
        </w:rPr>
      </w:pPr>
      <w:r w:rsidRPr="00BC6CE0">
        <w:rPr>
          <w:b/>
          <w:sz w:val="40"/>
          <w:szCs w:val="40"/>
        </w:rPr>
        <w:t>Informed</w:t>
      </w:r>
      <w:r w:rsidR="00747C8A" w:rsidRPr="00BC6CE0">
        <w:rPr>
          <w:b/>
          <w:sz w:val="40"/>
          <w:szCs w:val="40"/>
        </w:rPr>
        <w:t xml:space="preserve"> Consent </w:t>
      </w:r>
      <w:r w:rsidRPr="00BC6CE0">
        <w:rPr>
          <w:b/>
          <w:sz w:val="40"/>
          <w:szCs w:val="40"/>
        </w:rPr>
        <w:t>Form</w:t>
      </w:r>
    </w:p>
    <w:tbl>
      <w:tblPr>
        <w:tblW w:w="0" w:type="auto"/>
        <w:tblBorders>
          <w:bottom w:val="single" w:sz="4" w:space="0" w:color="auto"/>
        </w:tblBorders>
        <w:tblCellMar>
          <w:top w:w="115" w:type="dxa"/>
          <w:left w:w="115" w:type="dxa"/>
          <w:bottom w:w="115" w:type="dxa"/>
          <w:right w:w="115" w:type="dxa"/>
        </w:tblCellMar>
        <w:tblLook w:val="01E0" w:firstRow="1" w:lastRow="1" w:firstColumn="1" w:lastColumn="1" w:noHBand="0" w:noVBand="0"/>
      </w:tblPr>
      <w:tblGrid>
        <w:gridCol w:w="2350"/>
        <w:gridCol w:w="7874"/>
      </w:tblGrid>
      <w:tr w:rsidR="00693820" w:rsidRPr="00693820" w14:paraId="53C7489B" w14:textId="77777777" w:rsidTr="00A36D69">
        <w:trPr>
          <w:trHeight w:val="602"/>
        </w:trPr>
        <w:tc>
          <w:tcPr>
            <w:tcW w:w="2365" w:type="dxa"/>
            <w:tcBorders>
              <w:top w:val="single" w:sz="4" w:space="0" w:color="auto"/>
              <w:bottom w:val="nil"/>
            </w:tcBorders>
          </w:tcPr>
          <w:p w14:paraId="69A03D24" w14:textId="77777777" w:rsidR="00693820" w:rsidRPr="0045184C" w:rsidRDefault="00693820" w:rsidP="00693820">
            <w:pPr>
              <w:rPr>
                <w:b/>
                <w:sz w:val="24"/>
              </w:rPr>
            </w:pPr>
            <w:r w:rsidRPr="0045184C">
              <w:rPr>
                <w:b/>
                <w:sz w:val="24"/>
              </w:rPr>
              <w:t>Title</w:t>
            </w:r>
            <w:r w:rsidR="0045184C" w:rsidRPr="0045184C">
              <w:rPr>
                <w:b/>
                <w:sz w:val="24"/>
              </w:rPr>
              <w:t xml:space="preserve"> of Study</w:t>
            </w:r>
            <w:r w:rsidRPr="0045184C">
              <w:rPr>
                <w:b/>
                <w:sz w:val="24"/>
              </w:rPr>
              <w:t>:</w:t>
            </w:r>
          </w:p>
        </w:tc>
        <w:tc>
          <w:tcPr>
            <w:tcW w:w="8010" w:type="dxa"/>
            <w:tcBorders>
              <w:top w:val="single" w:sz="4" w:space="0" w:color="auto"/>
              <w:bottom w:val="nil"/>
            </w:tcBorders>
          </w:tcPr>
          <w:p w14:paraId="43566C90" w14:textId="77777777" w:rsidR="00693820" w:rsidRDefault="001B1B09" w:rsidP="00AB460F">
            <w:pPr>
              <w:pStyle w:val="Heading5"/>
              <w:framePr w:wrap="around"/>
              <w:jc w:val="left"/>
              <w:rPr>
                <w:b w:val="0"/>
                <w:color w:val="0000FF"/>
                <w:sz w:val="22"/>
                <w:szCs w:val="22"/>
              </w:rPr>
            </w:pPr>
            <w:r w:rsidRPr="001B1B09">
              <w:rPr>
                <w:b w:val="0"/>
                <w:color w:val="0000FF"/>
                <w:sz w:val="22"/>
                <w:szCs w:val="22"/>
              </w:rPr>
              <w:t xml:space="preserve">Insert </w:t>
            </w:r>
            <w:r w:rsidR="00AB460F" w:rsidRPr="001B1B09">
              <w:rPr>
                <w:b w:val="0"/>
                <w:color w:val="0000FF"/>
                <w:sz w:val="22"/>
                <w:szCs w:val="22"/>
              </w:rPr>
              <w:t>Title of Research Study</w:t>
            </w:r>
          </w:p>
          <w:p w14:paraId="658FAC06" w14:textId="77777777" w:rsidR="00DE2698" w:rsidRPr="00DE2698" w:rsidRDefault="00DE2698" w:rsidP="00DE2698">
            <w:pPr>
              <w:rPr>
                <w:color w:val="0000FF"/>
              </w:rPr>
            </w:pPr>
            <w:r w:rsidRPr="00DE2698">
              <w:rPr>
                <w:color w:val="0000FF"/>
              </w:rPr>
              <w:t>Inset Study Number</w:t>
            </w:r>
          </w:p>
        </w:tc>
      </w:tr>
      <w:tr w:rsidR="00693820" w:rsidRPr="00693820" w14:paraId="34DD89CA" w14:textId="77777777" w:rsidTr="007E166F">
        <w:tc>
          <w:tcPr>
            <w:tcW w:w="2365" w:type="dxa"/>
            <w:tcBorders>
              <w:top w:val="nil"/>
            </w:tcBorders>
          </w:tcPr>
          <w:p w14:paraId="1F3947C4" w14:textId="77777777" w:rsidR="00693820" w:rsidRPr="0045184C" w:rsidRDefault="00693820" w:rsidP="00693820">
            <w:pPr>
              <w:rPr>
                <w:b/>
                <w:sz w:val="24"/>
              </w:rPr>
            </w:pPr>
            <w:r w:rsidRPr="0045184C">
              <w:rPr>
                <w:b/>
                <w:sz w:val="24"/>
              </w:rPr>
              <w:t>Principal Investigator:</w:t>
            </w:r>
          </w:p>
        </w:tc>
        <w:tc>
          <w:tcPr>
            <w:tcW w:w="8010" w:type="dxa"/>
            <w:tcBorders>
              <w:top w:val="nil"/>
            </w:tcBorders>
          </w:tcPr>
          <w:p w14:paraId="7382DB6E" w14:textId="77777777" w:rsidR="00693820" w:rsidRPr="001B1B09" w:rsidRDefault="001B1B09" w:rsidP="0045184C">
            <w:pPr>
              <w:pStyle w:val="Heading5"/>
              <w:framePr w:wrap="around"/>
              <w:jc w:val="left"/>
              <w:rPr>
                <w:b w:val="0"/>
                <w:color w:val="0000FF"/>
                <w:sz w:val="22"/>
                <w:szCs w:val="22"/>
              </w:rPr>
            </w:pPr>
            <w:r w:rsidRPr="001B1B09">
              <w:rPr>
                <w:b w:val="0"/>
                <w:color w:val="0000FF"/>
                <w:sz w:val="22"/>
                <w:szCs w:val="22"/>
              </w:rPr>
              <w:t>N</w:t>
            </w:r>
            <w:r w:rsidR="00693820" w:rsidRPr="001B1B09">
              <w:rPr>
                <w:b w:val="0"/>
                <w:color w:val="0000FF"/>
                <w:sz w:val="22"/>
                <w:szCs w:val="22"/>
              </w:rPr>
              <w:t>ame of the Principal Investigator</w:t>
            </w:r>
          </w:p>
          <w:p w14:paraId="7E28F1C2" w14:textId="77777777" w:rsidR="0045184C" w:rsidRPr="001B1B09" w:rsidRDefault="001B1B09" w:rsidP="0045184C">
            <w:pPr>
              <w:pStyle w:val="Heading5"/>
              <w:framePr w:wrap="around"/>
              <w:jc w:val="left"/>
              <w:rPr>
                <w:b w:val="0"/>
                <w:color w:val="0000FF"/>
                <w:sz w:val="22"/>
                <w:szCs w:val="22"/>
              </w:rPr>
            </w:pPr>
            <w:r w:rsidRPr="001B1B09">
              <w:rPr>
                <w:b w:val="0"/>
                <w:color w:val="0000FF"/>
                <w:sz w:val="22"/>
                <w:szCs w:val="22"/>
              </w:rPr>
              <w:t>D</w:t>
            </w:r>
            <w:r w:rsidR="0045184C" w:rsidRPr="001B1B09">
              <w:rPr>
                <w:b w:val="0"/>
                <w:color w:val="0000FF"/>
                <w:sz w:val="22"/>
                <w:szCs w:val="22"/>
              </w:rPr>
              <w:t>epartment of Principal Investigator</w:t>
            </w:r>
          </w:p>
          <w:p w14:paraId="03CFA7C6" w14:textId="77777777" w:rsidR="008C3DEF" w:rsidRPr="001B1B09" w:rsidRDefault="008C3DEF" w:rsidP="008C3DEF">
            <w:pPr>
              <w:rPr>
                <w:color w:val="0000FF"/>
              </w:rPr>
            </w:pPr>
            <w:r w:rsidRPr="001B1B09">
              <w:rPr>
                <w:color w:val="0000FF"/>
              </w:rPr>
              <w:t>Applicable NYU School or College</w:t>
            </w:r>
          </w:p>
          <w:p w14:paraId="506419FD" w14:textId="77777777" w:rsidR="00693820" w:rsidRPr="001B1B09" w:rsidRDefault="001B1B09" w:rsidP="0045184C">
            <w:pPr>
              <w:pStyle w:val="Heading5"/>
              <w:framePr w:wrap="around"/>
              <w:jc w:val="left"/>
              <w:rPr>
                <w:b w:val="0"/>
                <w:color w:val="0000FF"/>
                <w:sz w:val="22"/>
                <w:szCs w:val="22"/>
              </w:rPr>
            </w:pPr>
            <w:r w:rsidRPr="001B1B09">
              <w:rPr>
                <w:b w:val="0"/>
                <w:color w:val="0000FF"/>
                <w:sz w:val="22"/>
                <w:szCs w:val="22"/>
              </w:rPr>
              <w:t>A</w:t>
            </w:r>
            <w:r w:rsidR="00693820" w:rsidRPr="001B1B09">
              <w:rPr>
                <w:b w:val="0"/>
                <w:color w:val="0000FF"/>
                <w:sz w:val="22"/>
                <w:szCs w:val="22"/>
              </w:rPr>
              <w:t>ddress</w:t>
            </w:r>
          </w:p>
          <w:p w14:paraId="2B45EE8E" w14:textId="77777777" w:rsidR="00693820" w:rsidRPr="0045184C" w:rsidRDefault="00693820" w:rsidP="0045184C">
            <w:pPr>
              <w:pStyle w:val="Heading5"/>
              <w:framePr w:wrap="around"/>
              <w:jc w:val="left"/>
              <w:rPr>
                <w:b w:val="0"/>
                <w:i/>
                <w:sz w:val="22"/>
                <w:szCs w:val="22"/>
              </w:rPr>
            </w:pPr>
            <w:r w:rsidRPr="001B1B09">
              <w:rPr>
                <w:b w:val="0"/>
                <w:color w:val="0000FF"/>
                <w:sz w:val="22"/>
                <w:szCs w:val="22"/>
              </w:rPr>
              <w:t>Phone Numbers</w:t>
            </w:r>
          </w:p>
        </w:tc>
      </w:tr>
      <w:tr w:rsidR="00693820" w:rsidRPr="00693820" w14:paraId="16F0AC88" w14:textId="77777777" w:rsidTr="007E166F">
        <w:trPr>
          <w:trHeight w:val="649"/>
        </w:trPr>
        <w:tc>
          <w:tcPr>
            <w:tcW w:w="2365" w:type="dxa"/>
          </w:tcPr>
          <w:p w14:paraId="31FBD9CF" w14:textId="77777777" w:rsidR="00693820" w:rsidRPr="0045184C" w:rsidRDefault="00693820" w:rsidP="00693820">
            <w:pPr>
              <w:rPr>
                <w:b/>
                <w:sz w:val="24"/>
              </w:rPr>
            </w:pPr>
            <w:r w:rsidRPr="0045184C">
              <w:rPr>
                <w:b/>
                <w:sz w:val="24"/>
              </w:rPr>
              <w:t>Emergency Contact:</w:t>
            </w:r>
          </w:p>
        </w:tc>
        <w:tc>
          <w:tcPr>
            <w:tcW w:w="8010" w:type="dxa"/>
          </w:tcPr>
          <w:p w14:paraId="25DFA25B" w14:textId="77777777" w:rsidR="00693820" w:rsidRPr="001B1B09" w:rsidRDefault="00693820" w:rsidP="0045184C">
            <w:pPr>
              <w:pStyle w:val="Heading5"/>
              <w:framePr w:wrap="around"/>
              <w:jc w:val="left"/>
              <w:rPr>
                <w:b w:val="0"/>
                <w:color w:val="0000FF"/>
                <w:sz w:val="22"/>
                <w:szCs w:val="22"/>
              </w:rPr>
            </w:pPr>
            <w:r w:rsidRPr="001B1B09">
              <w:rPr>
                <w:b w:val="0"/>
                <w:color w:val="0000FF"/>
                <w:sz w:val="22"/>
                <w:szCs w:val="22"/>
              </w:rPr>
              <w:t xml:space="preserve">Insert Emergency Contact </w:t>
            </w:r>
          </w:p>
          <w:p w14:paraId="0F6453D4" w14:textId="77777777" w:rsidR="00693820" w:rsidRPr="0045184C" w:rsidRDefault="00693820" w:rsidP="0045184C">
            <w:pPr>
              <w:pStyle w:val="Heading5"/>
              <w:framePr w:wrap="around"/>
              <w:jc w:val="left"/>
              <w:rPr>
                <w:b w:val="0"/>
                <w:sz w:val="22"/>
                <w:szCs w:val="22"/>
              </w:rPr>
            </w:pPr>
            <w:r w:rsidRPr="001B1B09">
              <w:rPr>
                <w:b w:val="0"/>
                <w:color w:val="0000FF"/>
                <w:sz w:val="22"/>
                <w:szCs w:val="22"/>
              </w:rPr>
              <w:t>Insert Phone Number/Pager, etc</w:t>
            </w:r>
            <w:r w:rsidRPr="0045184C">
              <w:rPr>
                <w:b w:val="0"/>
                <w:sz w:val="22"/>
                <w:szCs w:val="22"/>
              </w:rPr>
              <w:t>.</w:t>
            </w:r>
          </w:p>
        </w:tc>
      </w:tr>
    </w:tbl>
    <w:p w14:paraId="2A179FF2" w14:textId="77777777" w:rsidR="00747C8A" w:rsidRPr="00580EFE" w:rsidRDefault="00747C8A" w:rsidP="00F122BA">
      <w:pPr>
        <w:pStyle w:val="Style1"/>
      </w:pPr>
      <w:r w:rsidRPr="00580EFE">
        <w:t xml:space="preserve">About </w:t>
      </w:r>
      <w:r w:rsidR="00370613" w:rsidRPr="00580EFE">
        <w:t xml:space="preserve">volunteering </w:t>
      </w:r>
      <w:r w:rsidR="002935F4" w:rsidRPr="00580EFE">
        <w:t xml:space="preserve">for this </w:t>
      </w:r>
      <w:r w:rsidR="00BD5470" w:rsidRPr="00580EFE">
        <w:t xml:space="preserve">research </w:t>
      </w:r>
      <w:r w:rsidR="002935F4" w:rsidRPr="00580EFE">
        <w:t>study</w:t>
      </w:r>
    </w:p>
    <w:p w14:paraId="675FC5C7" w14:textId="77777777" w:rsidR="00BB299A" w:rsidRDefault="00BB299A" w:rsidP="00BB299A">
      <w:pPr>
        <w:rPr>
          <w:szCs w:val="22"/>
        </w:rPr>
      </w:pPr>
      <w:r w:rsidRPr="0022373D">
        <w:rPr>
          <w:szCs w:val="22"/>
        </w:rPr>
        <w:t xml:space="preserve">You are being invited to </w:t>
      </w:r>
      <w:r>
        <w:rPr>
          <w:szCs w:val="22"/>
        </w:rPr>
        <w:t>take part</w:t>
      </w:r>
      <w:r w:rsidRPr="0022373D">
        <w:rPr>
          <w:szCs w:val="22"/>
        </w:rPr>
        <w:t xml:space="preserve"> in a research study. Your participation is voluntary which means you can choose </w:t>
      </w:r>
      <w:proofErr w:type="gramStart"/>
      <w:r w:rsidRPr="0022373D">
        <w:rPr>
          <w:szCs w:val="22"/>
        </w:rPr>
        <w:t>whether or not</w:t>
      </w:r>
      <w:proofErr w:type="gramEnd"/>
      <w:r w:rsidRPr="0022373D">
        <w:rPr>
          <w:szCs w:val="22"/>
        </w:rPr>
        <w:t xml:space="preserve"> you want to </w:t>
      </w:r>
      <w:r>
        <w:rPr>
          <w:szCs w:val="22"/>
        </w:rPr>
        <w:t>take part in this study</w:t>
      </w:r>
      <w:r w:rsidRPr="000D06A9">
        <w:rPr>
          <w:szCs w:val="22"/>
        </w:rPr>
        <w:t>.</w:t>
      </w:r>
    </w:p>
    <w:p w14:paraId="60334C57" w14:textId="77777777" w:rsidR="00BB299A" w:rsidRDefault="00BB299A" w:rsidP="00BB299A">
      <w:pPr>
        <w:rPr>
          <w:szCs w:val="22"/>
        </w:rPr>
      </w:pPr>
    </w:p>
    <w:p w14:paraId="2B0498C6" w14:textId="77777777" w:rsidR="004A35A6" w:rsidRDefault="00BB299A" w:rsidP="00BB299A">
      <w:r w:rsidRPr="008C6AB0">
        <w:t>People who agree to take part in research studies are</w:t>
      </w:r>
      <w:r>
        <w:t xml:space="preserve"> called</w:t>
      </w:r>
      <w:r w:rsidRPr="008C6AB0">
        <w:t xml:space="preserve"> “subject</w:t>
      </w:r>
      <w:r>
        <w:t>s” or “research subjects”. These words are</w:t>
      </w:r>
      <w:r w:rsidRPr="008C6AB0">
        <w:t xml:space="preserve"> used throughout this consen</w:t>
      </w:r>
      <w:r>
        <w:t xml:space="preserve">t </w:t>
      </w:r>
      <w:r w:rsidRPr="008C6AB0">
        <w:t>form.</w:t>
      </w:r>
      <w:r w:rsidRPr="0022373D">
        <w:rPr>
          <w:szCs w:val="22"/>
        </w:rPr>
        <w:t xml:space="preserve"> </w:t>
      </w:r>
      <w:r>
        <w:rPr>
          <w:szCs w:val="22"/>
        </w:rPr>
        <w:t xml:space="preserve"> </w:t>
      </w:r>
      <w:r w:rsidRPr="0022373D">
        <w:rPr>
          <w:szCs w:val="22"/>
        </w:rPr>
        <w:t xml:space="preserve">Before you can make your decision, you will need to know what the study is about, the possible risks and benefits of being in this study, and what you will have to do in this study. You may also decide to discuss </w:t>
      </w:r>
      <w:r>
        <w:rPr>
          <w:szCs w:val="22"/>
        </w:rPr>
        <w:t xml:space="preserve">this study and this form </w:t>
      </w:r>
      <w:r w:rsidRPr="0022373D">
        <w:rPr>
          <w:szCs w:val="22"/>
        </w:rPr>
        <w:t>with</w:t>
      </w:r>
      <w:r>
        <w:rPr>
          <w:szCs w:val="22"/>
        </w:rPr>
        <w:t xml:space="preserve"> </w:t>
      </w:r>
      <w:r w:rsidRPr="0022373D">
        <w:rPr>
          <w:szCs w:val="22"/>
        </w:rPr>
        <w:t xml:space="preserve">your family, friends, or doctor. </w:t>
      </w:r>
      <w:r>
        <w:rPr>
          <w:szCs w:val="22"/>
        </w:rPr>
        <w:t xml:space="preserve"> </w:t>
      </w:r>
      <w:r w:rsidRPr="008C6AB0">
        <w:t xml:space="preserve">If you have any questions about the </w:t>
      </w:r>
      <w:r>
        <w:t>study</w:t>
      </w:r>
      <w:r w:rsidRPr="008C6AB0">
        <w:t xml:space="preserve"> or about this form, please ask us.</w:t>
      </w:r>
      <w:r>
        <w:t xml:space="preserve"> </w:t>
      </w:r>
      <w:r w:rsidRPr="008C6AB0">
        <w:t>If you decide to take part in this s</w:t>
      </w:r>
      <w:r>
        <w:t xml:space="preserve">tudy, you must sign this form. We will give you a copy of this </w:t>
      </w:r>
      <w:r w:rsidRPr="008C6AB0">
        <w:t xml:space="preserve">form </w:t>
      </w:r>
      <w:r>
        <w:t xml:space="preserve">signed by you for you </w:t>
      </w:r>
      <w:r w:rsidRPr="008C6AB0">
        <w:t>to keep.</w:t>
      </w:r>
    </w:p>
    <w:p w14:paraId="6A659E5F" w14:textId="77777777" w:rsidR="00BB299A" w:rsidRDefault="00BB299A" w:rsidP="00BB299A"/>
    <w:p w14:paraId="5779966D" w14:textId="06C0ECE8" w:rsidR="00773CA8" w:rsidRPr="00D02C13" w:rsidRDefault="00E35DDC" w:rsidP="004A35A6">
      <w:pPr>
        <w:rPr>
          <w:i/>
          <w:color w:val="C00000"/>
        </w:rPr>
      </w:pPr>
      <w:r w:rsidRPr="00D02C13">
        <w:rPr>
          <w:b/>
          <w:i/>
          <w:color w:val="C00000"/>
        </w:rPr>
        <w:t>[</w:t>
      </w:r>
      <w:r w:rsidR="009D3AA5" w:rsidRPr="00D02C13">
        <w:rPr>
          <w:b/>
          <w:i/>
          <w:color w:val="C00000"/>
        </w:rPr>
        <w:t>NOTE</w:t>
      </w:r>
      <w:r w:rsidR="00773CA8" w:rsidRPr="00D02C13">
        <w:rPr>
          <w:b/>
          <w:i/>
          <w:color w:val="C00000"/>
        </w:rPr>
        <w:t xml:space="preserve"> TO RESEARCHERS</w:t>
      </w:r>
      <w:r w:rsidR="006E24A7">
        <w:rPr>
          <w:b/>
          <w:i/>
          <w:color w:val="C00000"/>
        </w:rPr>
        <w:t>]</w:t>
      </w:r>
      <w:r w:rsidR="009D3AA5" w:rsidRPr="00D02C13">
        <w:rPr>
          <w:i/>
          <w:color w:val="C00000"/>
        </w:rPr>
        <w:t xml:space="preserve">: </w:t>
      </w:r>
    </w:p>
    <w:p w14:paraId="5A678A8D" w14:textId="77777777" w:rsidR="00DC6B2F" w:rsidRPr="007D5808" w:rsidRDefault="00DC6B2F" w:rsidP="00DC6B2F">
      <w:pPr>
        <w:pStyle w:val="ListParagraph"/>
        <w:numPr>
          <w:ilvl w:val="0"/>
          <w:numId w:val="10"/>
        </w:numPr>
        <w:ind w:left="360"/>
        <w:rPr>
          <w:i/>
          <w:color w:val="C00000"/>
        </w:rPr>
      </w:pPr>
      <w:r w:rsidRPr="007D5808">
        <w:rPr>
          <w:i/>
          <w:color w:val="C00000"/>
        </w:rPr>
        <w:t xml:space="preserve">Reference is made to NYU Langone Health.  For </w:t>
      </w:r>
      <w:r w:rsidRPr="007D5808">
        <w:rPr>
          <w:i/>
          <w:color w:val="C00000"/>
          <w:u w:val="single"/>
        </w:rPr>
        <w:t>NYU (WSQ) researchers outside of NYU Langone Health</w:t>
      </w:r>
      <w:r w:rsidRPr="007D5808">
        <w:rPr>
          <w:i/>
          <w:color w:val="C00000"/>
        </w:rPr>
        <w:t>, make sure you replace NYU Langone Health text with the applicable NYU School or College and change the NYU logo above as appropriate.</w:t>
      </w:r>
    </w:p>
    <w:p w14:paraId="25E3937E" w14:textId="595B0A77" w:rsidR="009D3AA5" w:rsidRPr="00CD45A5" w:rsidRDefault="00773CA8" w:rsidP="00580EFE">
      <w:pPr>
        <w:pStyle w:val="ListParagraph"/>
        <w:numPr>
          <w:ilvl w:val="0"/>
          <w:numId w:val="10"/>
        </w:numPr>
        <w:ind w:left="360"/>
        <w:rPr>
          <w:i/>
          <w:color w:val="FF0000"/>
        </w:rPr>
      </w:pPr>
      <w:r w:rsidRPr="00D02C13">
        <w:rPr>
          <w:i/>
          <w:color w:val="C00000"/>
        </w:rPr>
        <w:t xml:space="preserve">For various sections below </w:t>
      </w:r>
      <w:r w:rsidR="001B746E" w:rsidRPr="00D02C13">
        <w:rPr>
          <w:i/>
          <w:color w:val="C00000"/>
        </w:rPr>
        <w:t>that do not include</w:t>
      </w:r>
      <w:r w:rsidRPr="00D02C13">
        <w:rPr>
          <w:i/>
          <w:color w:val="C00000"/>
        </w:rPr>
        <w:t xml:space="preserve"> standardized language</w:t>
      </w:r>
      <w:r w:rsidR="001B746E" w:rsidRPr="00D02C13">
        <w:rPr>
          <w:i/>
          <w:color w:val="C00000"/>
        </w:rPr>
        <w:t xml:space="preserve"> text</w:t>
      </w:r>
      <w:r w:rsidR="00E61E07" w:rsidRPr="00D02C13">
        <w:rPr>
          <w:i/>
          <w:color w:val="C00000"/>
        </w:rPr>
        <w:t>, see the companion document: Example Language for Biomedical Informed Consent Form</w:t>
      </w:r>
    </w:p>
    <w:p w14:paraId="14AD4C80" w14:textId="6A7C0106" w:rsidR="00CD45A5" w:rsidRPr="00CD45A5" w:rsidRDefault="00CD45A5" w:rsidP="00CD45A5">
      <w:pPr>
        <w:pStyle w:val="ListParagraph"/>
        <w:numPr>
          <w:ilvl w:val="0"/>
          <w:numId w:val="10"/>
        </w:numPr>
        <w:ind w:left="360"/>
        <w:rPr>
          <w:i/>
          <w:color w:val="C00000"/>
        </w:rPr>
      </w:pPr>
      <w:r w:rsidRPr="001D0B1B">
        <w:rPr>
          <w:i/>
          <w:color w:val="C00000"/>
        </w:rPr>
        <w:t xml:space="preserve">All text in italics must be deleted from this document before submitting to the IRB </w:t>
      </w:r>
    </w:p>
    <w:p w14:paraId="1672AE75" w14:textId="77777777" w:rsidR="009A6AA5" w:rsidRPr="009A6AA5" w:rsidRDefault="009A6AA5" w:rsidP="009A6AA5">
      <w:pPr>
        <w:rPr>
          <w:i/>
          <w:color w:val="FF0000"/>
        </w:rPr>
      </w:pPr>
    </w:p>
    <w:p w14:paraId="489B89A8" w14:textId="77777777" w:rsidR="00747C8A" w:rsidRPr="00580EFE" w:rsidRDefault="00BF2F18" w:rsidP="00F122BA">
      <w:pPr>
        <w:pStyle w:val="Style1"/>
      </w:pPr>
      <w:r w:rsidRPr="00580EFE">
        <w:t>What</w:t>
      </w:r>
      <w:r w:rsidR="00747C8A" w:rsidRPr="00580EFE">
        <w:t xml:space="preserve"> is the </w:t>
      </w:r>
      <w:r w:rsidR="0094269D" w:rsidRPr="00580EFE">
        <w:t>purpose of this study</w:t>
      </w:r>
      <w:r w:rsidR="00747C8A" w:rsidRPr="00580EFE">
        <w:t>?</w:t>
      </w:r>
    </w:p>
    <w:p w14:paraId="11FCD2FE" w14:textId="77777777" w:rsidR="00BF2F18" w:rsidRDefault="00594191" w:rsidP="007B1C97">
      <w:pPr>
        <w:ind w:left="360" w:hanging="360"/>
        <w:rPr>
          <w:i/>
          <w:color w:val="0000FF"/>
        </w:rPr>
      </w:pPr>
      <w:r>
        <w:rPr>
          <w:i/>
          <w:color w:val="0000FF"/>
        </w:rPr>
        <w:fldChar w:fldCharType="begin">
          <w:ffData>
            <w:name w:val="Check1"/>
            <w:enabled/>
            <w:calcOnExit w:val="0"/>
            <w:checkBox>
              <w:sizeAuto/>
              <w:default w:val="0"/>
            </w:checkBox>
          </w:ffData>
        </w:fldChar>
      </w:r>
      <w:bookmarkStart w:id="0" w:name="Check1"/>
      <w:r w:rsidR="00BF2F18">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bookmarkEnd w:id="0"/>
      <w:r w:rsidR="00BF2F18">
        <w:rPr>
          <w:i/>
          <w:color w:val="0000FF"/>
        </w:rPr>
        <w:tab/>
      </w:r>
      <w:r w:rsidR="00BD5470">
        <w:rPr>
          <w:i/>
          <w:color w:val="0000FF"/>
        </w:rPr>
        <w:t>Provide a</w:t>
      </w:r>
      <w:r w:rsidR="0094269D" w:rsidRPr="005D5D07">
        <w:rPr>
          <w:i/>
          <w:color w:val="0000FF"/>
        </w:rPr>
        <w:t xml:space="preserve"> concise explanation of the purpose of the research, incorporating any intent to assess safety +/- efficacy.</w:t>
      </w:r>
      <w:r w:rsidR="0015771D" w:rsidRPr="0015771D">
        <w:rPr>
          <w:i/>
          <w:color w:val="0000FF"/>
        </w:rPr>
        <w:t xml:space="preserve"> </w:t>
      </w:r>
    </w:p>
    <w:p w14:paraId="2B370F66" w14:textId="77777777" w:rsidR="00276DCD" w:rsidRDefault="00594191" w:rsidP="009A6AA5">
      <w:pPr>
        <w:spacing w:before="80"/>
        <w:ind w:left="360" w:hanging="360"/>
      </w:pPr>
      <w:r>
        <w:rPr>
          <w:i/>
          <w:color w:val="0000FF"/>
        </w:rPr>
        <w:fldChar w:fldCharType="begin">
          <w:ffData>
            <w:name w:val="Check1"/>
            <w:enabled/>
            <w:calcOnExit w:val="0"/>
            <w:checkBox>
              <w:sizeAuto/>
              <w:default w:val="0"/>
            </w:checkBox>
          </w:ffData>
        </w:fldChar>
      </w:r>
      <w:r w:rsidR="00BF2F18">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r w:rsidR="00BF2F18">
        <w:rPr>
          <w:i/>
          <w:color w:val="0000FF"/>
        </w:rPr>
        <w:tab/>
      </w:r>
      <w:r w:rsidR="00BD5470">
        <w:rPr>
          <w:i/>
          <w:color w:val="0000FF"/>
        </w:rPr>
        <w:t xml:space="preserve">Clarify </w:t>
      </w:r>
      <w:r w:rsidR="0094269D" w:rsidRPr="005D5D07">
        <w:rPr>
          <w:i/>
          <w:color w:val="0000FF"/>
        </w:rPr>
        <w:t xml:space="preserve">that the drug/device is investigational.  </w:t>
      </w:r>
      <w:r w:rsidR="002902C3">
        <w:rPr>
          <w:i/>
          <w:color w:val="0000FF"/>
        </w:rPr>
        <w:t>It can be</w:t>
      </w:r>
      <w:r w:rsidR="0094269D" w:rsidRPr="005D5D07">
        <w:rPr>
          <w:i/>
          <w:color w:val="0000FF"/>
        </w:rPr>
        <w:t xml:space="preserve"> note</w:t>
      </w:r>
      <w:r w:rsidR="002902C3">
        <w:rPr>
          <w:i/>
          <w:color w:val="0000FF"/>
        </w:rPr>
        <w:t>d</w:t>
      </w:r>
      <w:r w:rsidR="0094269D" w:rsidRPr="005D5D07">
        <w:rPr>
          <w:i/>
          <w:color w:val="0000FF"/>
        </w:rPr>
        <w:t xml:space="preserve"> that the drug/device is </w:t>
      </w:r>
      <w:r w:rsidR="002902C3">
        <w:rPr>
          <w:i/>
          <w:color w:val="0000FF"/>
        </w:rPr>
        <w:t>FDA-</w:t>
      </w:r>
      <w:r w:rsidR="0094269D" w:rsidRPr="005D5D07">
        <w:rPr>
          <w:i/>
          <w:color w:val="0000FF"/>
        </w:rPr>
        <w:t xml:space="preserve">approved for another indication if </w:t>
      </w:r>
      <w:proofErr w:type="gramStart"/>
      <w:r w:rsidR="0094269D" w:rsidRPr="005D5D07">
        <w:rPr>
          <w:i/>
          <w:color w:val="0000FF"/>
        </w:rPr>
        <w:t>applicable, but</w:t>
      </w:r>
      <w:proofErr w:type="gramEnd"/>
      <w:r w:rsidR="0094269D" w:rsidRPr="005D5D07">
        <w:rPr>
          <w:i/>
          <w:color w:val="0000FF"/>
        </w:rPr>
        <w:t xml:space="preserve"> must </w:t>
      </w:r>
      <w:r w:rsidR="00BD5470">
        <w:rPr>
          <w:i/>
          <w:color w:val="0000FF"/>
        </w:rPr>
        <w:t>clearly state</w:t>
      </w:r>
      <w:r w:rsidR="0094269D" w:rsidRPr="005D5D07">
        <w:rPr>
          <w:i/>
          <w:color w:val="0000FF"/>
        </w:rPr>
        <w:t xml:space="preserve"> that the use of the drug/device in this study is experimental.</w:t>
      </w:r>
    </w:p>
    <w:p w14:paraId="7A568D93" w14:textId="77777777" w:rsidR="00580EFE" w:rsidRPr="00580EFE" w:rsidRDefault="00580EFE" w:rsidP="00580EFE"/>
    <w:p w14:paraId="65823237" w14:textId="77777777" w:rsidR="00922AB3" w:rsidRPr="00580EFE" w:rsidRDefault="00922AB3" w:rsidP="00F122BA">
      <w:pPr>
        <w:pStyle w:val="Style1"/>
      </w:pPr>
      <w:r w:rsidRPr="00580EFE">
        <w:t>How long will I be in the study? How many other people will be in the study?</w:t>
      </w:r>
    </w:p>
    <w:p w14:paraId="4ECD64E3" w14:textId="77777777" w:rsidR="00486D5C" w:rsidRDefault="00594191" w:rsidP="007B1C97">
      <w:pPr>
        <w:spacing w:before="80"/>
        <w:ind w:left="360" w:hanging="360"/>
        <w:rPr>
          <w:i/>
          <w:color w:val="0000FF"/>
          <w:szCs w:val="22"/>
        </w:rPr>
      </w:pPr>
      <w:r w:rsidRPr="005C06AA">
        <w:rPr>
          <w:i/>
          <w:color w:val="0000FF"/>
          <w:szCs w:val="22"/>
        </w:rPr>
        <w:fldChar w:fldCharType="begin">
          <w:ffData>
            <w:name w:val="Check2"/>
            <w:enabled/>
            <w:calcOnExit w:val="0"/>
            <w:checkBox>
              <w:sizeAuto/>
              <w:default w:val="0"/>
            </w:checkBox>
          </w:ffData>
        </w:fldChar>
      </w:r>
      <w:r w:rsidR="00486D5C" w:rsidRPr="005C06AA">
        <w:rPr>
          <w:i/>
          <w:color w:val="0000FF"/>
          <w:szCs w:val="22"/>
        </w:rPr>
        <w:instrText xml:space="preserve"> FORMCHECKBOX </w:instrText>
      </w:r>
      <w:r w:rsidR="0073250B">
        <w:rPr>
          <w:i/>
          <w:color w:val="0000FF"/>
          <w:szCs w:val="22"/>
        </w:rPr>
      </w:r>
      <w:r w:rsidR="0073250B">
        <w:rPr>
          <w:i/>
          <w:color w:val="0000FF"/>
          <w:szCs w:val="22"/>
        </w:rPr>
        <w:fldChar w:fldCharType="separate"/>
      </w:r>
      <w:r w:rsidRPr="005C06AA">
        <w:rPr>
          <w:i/>
          <w:color w:val="0000FF"/>
          <w:szCs w:val="22"/>
        </w:rPr>
        <w:fldChar w:fldCharType="end"/>
      </w:r>
      <w:r w:rsidR="00486D5C" w:rsidRPr="005C06AA">
        <w:rPr>
          <w:i/>
          <w:color w:val="0000FF"/>
          <w:szCs w:val="22"/>
        </w:rPr>
        <w:tab/>
        <w:t xml:space="preserve">Provide </w:t>
      </w:r>
      <w:r w:rsidR="00910F58">
        <w:rPr>
          <w:i/>
          <w:color w:val="0000FF"/>
        </w:rPr>
        <w:t>e</w:t>
      </w:r>
      <w:r w:rsidR="00910F58" w:rsidRPr="005D5D07">
        <w:rPr>
          <w:i/>
          <w:color w:val="0000FF"/>
        </w:rPr>
        <w:t>xpected duration of a subject’s involvement with the study</w:t>
      </w:r>
    </w:p>
    <w:p w14:paraId="38A42A70" w14:textId="77777777" w:rsidR="00486D5C" w:rsidRDefault="00594191" w:rsidP="007B1C97">
      <w:pPr>
        <w:spacing w:before="80"/>
        <w:ind w:left="360" w:hanging="360"/>
        <w:rPr>
          <w:b/>
          <w:i/>
          <w:color w:val="0000FF"/>
          <w:szCs w:val="22"/>
        </w:rPr>
      </w:pPr>
      <w:r w:rsidRPr="005C06AA">
        <w:rPr>
          <w:i/>
          <w:color w:val="0000FF"/>
          <w:szCs w:val="22"/>
        </w:rPr>
        <w:fldChar w:fldCharType="begin">
          <w:ffData>
            <w:name w:val="Check2"/>
            <w:enabled/>
            <w:calcOnExit w:val="0"/>
            <w:checkBox>
              <w:sizeAuto/>
              <w:default w:val="0"/>
            </w:checkBox>
          </w:ffData>
        </w:fldChar>
      </w:r>
      <w:bookmarkStart w:id="1" w:name="Check2"/>
      <w:r w:rsidR="00486D5C" w:rsidRPr="005C06AA">
        <w:rPr>
          <w:i/>
          <w:color w:val="0000FF"/>
          <w:szCs w:val="22"/>
        </w:rPr>
        <w:instrText xml:space="preserve"> FORMCHECKBOX </w:instrText>
      </w:r>
      <w:r w:rsidR="0073250B">
        <w:rPr>
          <w:i/>
          <w:color w:val="0000FF"/>
          <w:szCs w:val="22"/>
        </w:rPr>
      </w:r>
      <w:r w:rsidR="0073250B">
        <w:rPr>
          <w:i/>
          <w:color w:val="0000FF"/>
          <w:szCs w:val="22"/>
        </w:rPr>
        <w:fldChar w:fldCharType="separate"/>
      </w:r>
      <w:r w:rsidRPr="005C06AA">
        <w:rPr>
          <w:i/>
          <w:color w:val="0000FF"/>
          <w:szCs w:val="22"/>
        </w:rPr>
        <w:fldChar w:fldCharType="end"/>
      </w:r>
      <w:bookmarkEnd w:id="1"/>
      <w:r w:rsidR="00486D5C" w:rsidRPr="005C06AA">
        <w:rPr>
          <w:i/>
          <w:color w:val="0000FF"/>
          <w:szCs w:val="22"/>
        </w:rPr>
        <w:tab/>
        <w:t xml:space="preserve">Provide </w:t>
      </w:r>
      <w:r w:rsidR="003D3A91">
        <w:rPr>
          <w:i/>
          <w:color w:val="0000FF"/>
        </w:rPr>
        <w:t>e</w:t>
      </w:r>
      <w:r w:rsidR="003D3A91" w:rsidRPr="005D5D07">
        <w:rPr>
          <w:i/>
          <w:color w:val="0000FF"/>
        </w:rPr>
        <w:t>xpected total duration of study.</w:t>
      </w:r>
      <w:r w:rsidR="00486D5C" w:rsidRPr="005C06AA">
        <w:rPr>
          <w:b/>
          <w:i/>
          <w:color w:val="0000FF"/>
          <w:szCs w:val="22"/>
        </w:rPr>
        <w:t xml:space="preserve"> </w:t>
      </w:r>
    </w:p>
    <w:p w14:paraId="0CFCD997" w14:textId="77777777" w:rsidR="003D3A91" w:rsidRPr="00486D5C" w:rsidRDefault="00594191" w:rsidP="007B1C97">
      <w:pPr>
        <w:spacing w:before="80"/>
        <w:ind w:left="360" w:hanging="360"/>
        <w:rPr>
          <w:i/>
          <w:color w:val="0000FF"/>
          <w:szCs w:val="22"/>
        </w:rPr>
      </w:pPr>
      <w:r>
        <w:rPr>
          <w:i/>
          <w:color w:val="0000FF"/>
        </w:rPr>
        <w:fldChar w:fldCharType="begin">
          <w:ffData>
            <w:name w:val="Check26"/>
            <w:enabled/>
            <w:calcOnExit w:val="0"/>
            <w:checkBox>
              <w:sizeAuto/>
              <w:default w:val="0"/>
            </w:checkBox>
          </w:ffData>
        </w:fldChar>
      </w:r>
      <w:bookmarkStart w:id="2" w:name="Check26"/>
      <w:r w:rsidR="003D3A91">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bookmarkEnd w:id="2"/>
      <w:r w:rsidR="003D3A91">
        <w:rPr>
          <w:i/>
          <w:color w:val="0000FF"/>
        </w:rPr>
        <w:tab/>
      </w:r>
      <w:r w:rsidR="00522AA1">
        <w:rPr>
          <w:i/>
          <w:color w:val="0000FF"/>
        </w:rPr>
        <w:t>Provide the expected t</w:t>
      </w:r>
      <w:r w:rsidR="003D3A91" w:rsidRPr="005D5D07">
        <w:rPr>
          <w:i/>
          <w:color w:val="0000FF"/>
        </w:rPr>
        <w:t>otal number of subjects in study.</w:t>
      </w:r>
    </w:p>
    <w:p w14:paraId="196E054E" w14:textId="4570C3E2" w:rsidR="00BC3560" w:rsidRDefault="00594191" w:rsidP="00BC3560">
      <w:pPr>
        <w:spacing w:before="80"/>
        <w:ind w:left="360" w:hanging="360"/>
        <w:rPr>
          <w:rFonts w:cs="Arial"/>
          <w:b/>
          <w:color w:val="FF0000"/>
          <w:szCs w:val="22"/>
          <w:shd w:val="clear" w:color="auto" w:fill="FFFFFF"/>
        </w:rPr>
      </w:pPr>
      <w:r w:rsidRPr="005C06AA">
        <w:rPr>
          <w:i/>
          <w:color w:val="0000FF"/>
          <w:szCs w:val="22"/>
        </w:rPr>
        <w:fldChar w:fldCharType="begin">
          <w:ffData>
            <w:name w:val="Check3"/>
            <w:enabled/>
            <w:calcOnExit w:val="0"/>
            <w:checkBox>
              <w:sizeAuto/>
              <w:default w:val="0"/>
            </w:checkBox>
          </w:ffData>
        </w:fldChar>
      </w:r>
      <w:bookmarkStart w:id="3" w:name="Check3"/>
      <w:r w:rsidR="00486D5C" w:rsidRPr="005C06AA">
        <w:rPr>
          <w:i/>
          <w:color w:val="0000FF"/>
          <w:szCs w:val="22"/>
        </w:rPr>
        <w:instrText xml:space="preserve"> FORMCHECKBOX </w:instrText>
      </w:r>
      <w:r w:rsidR="0073250B">
        <w:rPr>
          <w:i/>
          <w:color w:val="0000FF"/>
          <w:szCs w:val="22"/>
        </w:rPr>
      </w:r>
      <w:r w:rsidR="0073250B">
        <w:rPr>
          <w:i/>
          <w:color w:val="0000FF"/>
          <w:szCs w:val="22"/>
        </w:rPr>
        <w:fldChar w:fldCharType="separate"/>
      </w:r>
      <w:r w:rsidRPr="005C06AA">
        <w:rPr>
          <w:i/>
          <w:color w:val="0000FF"/>
          <w:szCs w:val="22"/>
        </w:rPr>
        <w:fldChar w:fldCharType="end"/>
      </w:r>
      <w:bookmarkEnd w:id="3"/>
      <w:r w:rsidR="00486D5C" w:rsidRPr="005C06AA">
        <w:rPr>
          <w:i/>
          <w:color w:val="0000FF"/>
          <w:szCs w:val="22"/>
        </w:rPr>
        <w:tab/>
        <w:t>Include number of subjects at NY</w:t>
      </w:r>
      <w:r w:rsidR="00DC6B2F">
        <w:rPr>
          <w:i/>
          <w:color w:val="0000FF"/>
          <w:szCs w:val="22"/>
        </w:rPr>
        <w:t>U Langone Health</w:t>
      </w:r>
      <w:r w:rsidR="00486D5C" w:rsidRPr="005C06AA">
        <w:rPr>
          <w:i/>
          <w:color w:val="0000FF"/>
          <w:szCs w:val="22"/>
        </w:rPr>
        <w:t>.</w:t>
      </w:r>
      <w:r w:rsidR="00486D5C" w:rsidRPr="005C06AA">
        <w:rPr>
          <w:b/>
          <w:i/>
          <w:color w:val="0000FF"/>
          <w:szCs w:val="22"/>
        </w:rPr>
        <w:t xml:space="preserve"> </w:t>
      </w:r>
      <w:r w:rsidR="00BC3560" w:rsidRPr="00D02C13">
        <w:rPr>
          <w:rFonts w:cs="Arial"/>
          <w:b/>
          <w:color w:val="C00000"/>
          <w:szCs w:val="22"/>
          <w:shd w:val="clear" w:color="auto" w:fill="FFFFFF"/>
        </w:rPr>
        <w:t xml:space="preserve">NOTE TO RESEARCHERS: If NYU Langone Health is one of the sites in a multi-center study, this section is optional. </w:t>
      </w:r>
    </w:p>
    <w:p w14:paraId="5B343398" w14:textId="77777777" w:rsidR="00486D5C" w:rsidRPr="00A8217F" w:rsidRDefault="00486D5C" w:rsidP="00A8217F">
      <w:pPr>
        <w:spacing w:before="80"/>
        <w:ind w:left="360" w:hanging="360"/>
        <w:rPr>
          <w:b/>
          <w:i/>
          <w:color w:val="0000FF"/>
          <w:szCs w:val="22"/>
        </w:rPr>
      </w:pPr>
    </w:p>
    <w:p w14:paraId="7CAC41D4" w14:textId="77777777" w:rsidR="00747C8A" w:rsidRPr="00580EFE" w:rsidRDefault="00922DAB" w:rsidP="00F122BA">
      <w:pPr>
        <w:pStyle w:val="Style1"/>
      </w:pPr>
      <w:r w:rsidRPr="00580EFE">
        <w:t xml:space="preserve">What </w:t>
      </w:r>
      <w:r w:rsidR="00F26170" w:rsidRPr="00580EFE">
        <w:t>will</w:t>
      </w:r>
      <w:r w:rsidRPr="00580EFE">
        <w:t xml:space="preserve"> I </w:t>
      </w:r>
      <w:r w:rsidR="00F26170" w:rsidRPr="00580EFE">
        <w:t>be</w:t>
      </w:r>
      <w:r w:rsidRPr="00580EFE">
        <w:t xml:space="preserve"> asked to do</w:t>
      </w:r>
      <w:r w:rsidR="00F26170" w:rsidRPr="00580EFE">
        <w:t xml:space="preserve"> in the study</w:t>
      </w:r>
      <w:r w:rsidRPr="00580EFE">
        <w:t>?</w:t>
      </w:r>
    </w:p>
    <w:p w14:paraId="77666CA1" w14:textId="6DB8D797" w:rsidR="00B55156" w:rsidRPr="005C06AA" w:rsidRDefault="00594191" w:rsidP="007B1C97">
      <w:pPr>
        <w:spacing w:before="80"/>
        <w:ind w:left="360" w:hanging="360"/>
        <w:rPr>
          <w:b/>
          <w:i/>
          <w:color w:val="0000FF"/>
          <w:szCs w:val="22"/>
        </w:rPr>
      </w:pPr>
      <w:r w:rsidRPr="005C06AA">
        <w:rPr>
          <w:i/>
          <w:color w:val="0000FF"/>
          <w:szCs w:val="22"/>
        </w:rPr>
        <w:fldChar w:fldCharType="begin">
          <w:ffData>
            <w:name w:val="Check4"/>
            <w:enabled/>
            <w:calcOnExit w:val="0"/>
            <w:checkBox>
              <w:sizeAuto/>
              <w:default w:val="0"/>
            </w:checkBox>
          </w:ffData>
        </w:fldChar>
      </w:r>
      <w:bookmarkStart w:id="4" w:name="Check4"/>
      <w:r w:rsidR="00B55156" w:rsidRPr="005C06AA">
        <w:rPr>
          <w:i/>
          <w:color w:val="0000FF"/>
          <w:szCs w:val="22"/>
        </w:rPr>
        <w:instrText xml:space="preserve"> FORMCHECKBOX </w:instrText>
      </w:r>
      <w:r w:rsidR="0073250B">
        <w:rPr>
          <w:i/>
          <w:color w:val="0000FF"/>
          <w:szCs w:val="22"/>
        </w:rPr>
      </w:r>
      <w:r w:rsidR="0073250B">
        <w:rPr>
          <w:i/>
          <w:color w:val="0000FF"/>
          <w:szCs w:val="22"/>
        </w:rPr>
        <w:fldChar w:fldCharType="separate"/>
      </w:r>
      <w:r w:rsidRPr="005C06AA">
        <w:rPr>
          <w:i/>
          <w:color w:val="0000FF"/>
          <w:szCs w:val="22"/>
        </w:rPr>
        <w:fldChar w:fldCharType="end"/>
      </w:r>
      <w:bookmarkEnd w:id="4"/>
      <w:r w:rsidR="00B55156" w:rsidRPr="005C06AA">
        <w:rPr>
          <w:i/>
          <w:color w:val="0000FF"/>
          <w:szCs w:val="22"/>
        </w:rPr>
        <w:tab/>
      </w:r>
      <w:r w:rsidR="00BD5470" w:rsidRPr="005C06AA">
        <w:rPr>
          <w:i/>
          <w:color w:val="0000FF"/>
          <w:szCs w:val="22"/>
        </w:rPr>
        <w:t>Provide a high</w:t>
      </w:r>
      <w:r w:rsidR="00540245">
        <w:rPr>
          <w:i/>
          <w:color w:val="0000FF"/>
          <w:szCs w:val="22"/>
        </w:rPr>
        <w:t>-</w:t>
      </w:r>
      <w:r w:rsidR="00BD5470" w:rsidRPr="005C06AA">
        <w:rPr>
          <w:i/>
          <w:color w:val="0000FF"/>
          <w:szCs w:val="22"/>
        </w:rPr>
        <w:t>level overview of the major elements of the study and what is expected of the subject (</w:t>
      </w:r>
      <w:proofErr w:type="gramStart"/>
      <w:r w:rsidR="00BD5470" w:rsidRPr="005C06AA">
        <w:rPr>
          <w:i/>
          <w:color w:val="0000FF"/>
          <w:szCs w:val="22"/>
        </w:rPr>
        <w:t>i.e.</w:t>
      </w:r>
      <w:proofErr w:type="gramEnd"/>
      <w:r w:rsidR="00BD5470" w:rsidRPr="005C06AA">
        <w:rPr>
          <w:i/>
          <w:color w:val="0000FF"/>
          <w:szCs w:val="22"/>
        </w:rPr>
        <w:t xml:space="preserve"> note here only the major procedures and milestones).</w:t>
      </w:r>
      <w:r w:rsidR="00B55156" w:rsidRPr="005C06AA">
        <w:rPr>
          <w:b/>
          <w:i/>
          <w:color w:val="0000FF"/>
          <w:szCs w:val="22"/>
        </w:rPr>
        <w:t xml:space="preserve"> </w:t>
      </w:r>
    </w:p>
    <w:p w14:paraId="2F625E31" w14:textId="77777777" w:rsidR="005C06AA" w:rsidRPr="005C06AA" w:rsidRDefault="00594191" w:rsidP="007B1C97">
      <w:pPr>
        <w:spacing w:before="80"/>
        <w:ind w:left="360" w:hanging="360"/>
        <w:rPr>
          <w:i/>
          <w:color w:val="0000FF"/>
          <w:szCs w:val="22"/>
        </w:rPr>
      </w:pPr>
      <w:r w:rsidRPr="005C06AA">
        <w:rPr>
          <w:b/>
          <w:i/>
          <w:color w:val="0000FF"/>
          <w:szCs w:val="22"/>
        </w:rPr>
        <w:fldChar w:fldCharType="begin">
          <w:ffData>
            <w:name w:val="Check9"/>
            <w:enabled/>
            <w:calcOnExit w:val="0"/>
            <w:checkBox>
              <w:sizeAuto/>
              <w:default w:val="0"/>
            </w:checkBox>
          </w:ffData>
        </w:fldChar>
      </w:r>
      <w:bookmarkStart w:id="5" w:name="Check9"/>
      <w:r w:rsidR="005C06AA" w:rsidRPr="005C06AA">
        <w:rPr>
          <w:b/>
          <w:i/>
          <w:color w:val="0000FF"/>
          <w:szCs w:val="22"/>
        </w:rPr>
        <w:instrText xml:space="preserve"> FORMCHECKBOX </w:instrText>
      </w:r>
      <w:r w:rsidR="0073250B">
        <w:rPr>
          <w:b/>
          <w:i/>
          <w:color w:val="0000FF"/>
          <w:szCs w:val="22"/>
        </w:rPr>
      </w:r>
      <w:r w:rsidR="0073250B">
        <w:rPr>
          <w:b/>
          <w:i/>
          <w:color w:val="0000FF"/>
          <w:szCs w:val="22"/>
        </w:rPr>
        <w:fldChar w:fldCharType="separate"/>
      </w:r>
      <w:r w:rsidRPr="005C06AA">
        <w:rPr>
          <w:b/>
          <w:i/>
          <w:color w:val="0000FF"/>
          <w:szCs w:val="22"/>
        </w:rPr>
        <w:fldChar w:fldCharType="end"/>
      </w:r>
      <w:bookmarkEnd w:id="5"/>
      <w:r w:rsidR="005C06AA" w:rsidRPr="005C06AA">
        <w:rPr>
          <w:b/>
          <w:i/>
          <w:color w:val="0000FF"/>
          <w:szCs w:val="22"/>
        </w:rPr>
        <w:tab/>
      </w:r>
      <w:r w:rsidR="005C06AA" w:rsidRPr="005C06AA">
        <w:rPr>
          <w:i/>
          <w:color w:val="0000FF"/>
          <w:szCs w:val="22"/>
        </w:rPr>
        <w:t>After the general overview, list each study visit separately and identify by visit number</w:t>
      </w:r>
      <w:r w:rsidR="005C06AA">
        <w:rPr>
          <w:i/>
          <w:color w:val="0000FF"/>
          <w:szCs w:val="22"/>
        </w:rPr>
        <w:t>/name</w:t>
      </w:r>
      <w:r w:rsidR="005C06AA" w:rsidRPr="005C06AA">
        <w:rPr>
          <w:i/>
          <w:color w:val="0000FF"/>
          <w:szCs w:val="22"/>
        </w:rPr>
        <w:t>. Include for each visit:</w:t>
      </w:r>
    </w:p>
    <w:p w14:paraId="6BC44175"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The amount of time the subject will be at the visit</w:t>
      </w:r>
    </w:p>
    <w:p w14:paraId="63102687"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 xml:space="preserve">Activities and procedures to be conducted during the visit </w:t>
      </w:r>
    </w:p>
    <w:p w14:paraId="7DA30126"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 xml:space="preserve">Any other relevant information pertaining to that individual study visit. </w:t>
      </w:r>
    </w:p>
    <w:p w14:paraId="71701586" w14:textId="77777777" w:rsidR="00B55156" w:rsidRPr="00E51A5A" w:rsidRDefault="00594191" w:rsidP="007B1C97">
      <w:pPr>
        <w:spacing w:before="80"/>
        <w:ind w:left="360" w:hanging="360"/>
        <w:rPr>
          <w:i/>
          <w:color w:val="0000FF"/>
        </w:rPr>
      </w:pPr>
      <w:r>
        <w:rPr>
          <w:i/>
          <w:color w:val="0000FF"/>
        </w:rPr>
        <w:fldChar w:fldCharType="begin">
          <w:ffData>
            <w:name w:val="Check6"/>
            <w:enabled/>
            <w:calcOnExit w:val="0"/>
            <w:checkBox>
              <w:sizeAuto/>
              <w:default w:val="0"/>
            </w:checkBox>
          </w:ffData>
        </w:fldChar>
      </w:r>
      <w:bookmarkStart w:id="6" w:name="Check6"/>
      <w:r w:rsidR="00B55156">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bookmarkEnd w:id="6"/>
      <w:r w:rsidR="00B55156">
        <w:rPr>
          <w:i/>
          <w:color w:val="0000FF"/>
        </w:rPr>
        <w:tab/>
      </w:r>
      <w:r w:rsidR="00BD5470" w:rsidRPr="005D5D07">
        <w:rPr>
          <w:i/>
          <w:color w:val="0000FF"/>
        </w:rPr>
        <w:t>Describe each test/procedure in layman’s terms.</w:t>
      </w:r>
    </w:p>
    <w:p w14:paraId="73F6A64B" w14:textId="77777777" w:rsidR="00B55156" w:rsidRPr="00E367F7" w:rsidRDefault="00594191" w:rsidP="007B1C97">
      <w:pPr>
        <w:spacing w:before="80"/>
        <w:ind w:left="360" w:hanging="360"/>
        <w:rPr>
          <w:b/>
          <w:i/>
          <w:color w:val="0000FF"/>
        </w:rPr>
      </w:pPr>
      <w:r>
        <w:rPr>
          <w:i/>
          <w:color w:val="0000FF"/>
        </w:rPr>
        <w:fldChar w:fldCharType="begin">
          <w:ffData>
            <w:name w:val="Check7"/>
            <w:enabled/>
            <w:calcOnExit w:val="0"/>
            <w:checkBox>
              <w:sizeAuto/>
              <w:default w:val="0"/>
            </w:checkBox>
          </w:ffData>
        </w:fldChar>
      </w:r>
      <w:bookmarkStart w:id="7" w:name="Check7"/>
      <w:r w:rsidR="00B55156">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bookmarkEnd w:id="7"/>
      <w:r w:rsidR="00B55156">
        <w:rPr>
          <w:i/>
          <w:color w:val="0000FF"/>
        </w:rPr>
        <w:tab/>
      </w:r>
      <w:r w:rsidR="00BD5470" w:rsidRPr="005D5D07">
        <w:rPr>
          <w:i/>
          <w:color w:val="0000FF"/>
        </w:rPr>
        <w:t>Clearly identify which procedures are experimental.</w:t>
      </w:r>
      <w:r w:rsidR="00B55156" w:rsidRPr="00B55156">
        <w:rPr>
          <w:b/>
          <w:i/>
          <w:color w:val="0000FF"/>
        </w:rPr>
        <w:t xml:space="preserve"> </w:t>
      </w:r>
    </w:p>
    <w:p w14:paraId="58568BBF" w14:textId="4CE8824B" w:rsidR="007C08D5" w:rsidRDefault="00594191" w:rsidP="00627A05">
      <w:pPr>
        <w:spacing w:before="80"/>
        <w:ind w:left="360" w:hanging="360"/>
        <w:rPr>
          <w:b/>
          <w:i/>
          <w:color w:val="0000FF"/>
        </w:rPr>
      </w:pPr>
      <w:r>
        <w:rPr>
          <w:i/>
          <w:color w:val="0000FF"/>
        </w:rPr>
        <w:fldChar w:fldCharType="begin">
          <w:ffData>
            <w:name w:val="Check8"/>
            <w:enabled/>
            <w:calcOnExit w:val="0"/>
            <w:checkBox>
              <w:sizeAuto/>
              <w:default w:val="0"/>
            </w:checkBox>
          </w:ffData>
        </w:fldChar>
      </w:r>
      <w:bookmarkStart w:id="8" w:name="Check8"/>
      <w:r w:rsidR="00B55156">
        <w:rPr>
          <w:i/>
          <w:color w:val="0000FF"/>
        </w:rPr>
        <w:instrText xml:space="preserve"> FORMCHECKBOX </w:instrText>
      </w:r>
      <w:r w:rsidR="0073250B">
        <w:rPr>
          <w:i/>
          <w:color w:val="0000FF"/>
        </w:rPr>
      </w:r>
      <w:r w:rsidR="0073250B">
        <w:rPr>
          <w:i/>
          <w:color w:val="0000FF"/>
        </w:rPr>
        <w:fldChar w:fldCharType="separate"/>
      </w:r>
      <w:r>
        <w:rPr>
          <w:i/>
          <w:color w:val="0000FF"/>
        </w:rPr>
        <w:fldChar w:fldCharType="end"/>
      </w:r>
      <w:bookmarkEnd w:id="8"/>
      <w:r w:rsidR="00B55156">
        <w:rPr>
          <w:i/>
          <w:color w:val="0000FF"/>
        </w:rPr>
        <w:tab/>
      </w:r>
      <w:r w:rsidR="00BD5470" w:rsidRPr="005D5D07">
        <w:rPr>
          <w:i/>
          <w:color w:val="0000FF"/>
        </w:rPr>
        <w:t>May be complimented by a simple table or chart or other additional materials may be inserted here or given as a handout. Any such materials require IRB approval.</w:t>
      </w:r>
      <w:r w:rsidR="00B55156" w:rsidRPr="00B55156">
        <w:rPr>
          <w:b/>
          <w:i/>
          <w:color w:val="0000FF"/>
        </w:rPr>
        <w:t xml:space="preserve"> </w:t>
      </w:r>
      <w:r w:rsidR="006E15B3" w:rsidRPr="005D5D07">
        <w:rPr>
          <w:i/>
          <w:color w:val="0000FF"/>
        </w:rPr>
        <w:t>(optional)</w:t>
      </w:r>
    </w:p>
    <w:p w14:paraId="601AAA17" w14:textId="77777777" w:rsidR="006E15B3" w:rsidRDefault="006E15B3" w:rsidP="006E15B3">
      <w:pPr>
        <w:spacing w:after="80"/>
        <w:outlineLvl w:val="0"/>
        <w:rPr>
          <w:rFonts w:cs="Arial"/>
          <w:i/>
          <w:color w:val="0432FF"/>
          <w:u w:val="single"/>
        </w:rPr>
      </w:pPr>
    </w:p>
    <w:p w14:paraId="70A774C2" w14:textId="6733A833" w:rsidR="00D13782" w:rsidRDefault="002C64EA" w:rsidP="009853C4">
      <w:pPr>
        <w:spacing w:after="80"/>
        <w:outlineLvl w:val="0"/>
        <w:rPr>
          <w:rFonts w:cs="Arial"/>
          <w:color w:val="000000" w:themeColor="text1"/>
        </w:rPr>
      </w:pPr>
      <w:r w:rsidRPr="00BB2559">
        <w:rPr>
          <w:rFonts w:cs="Arial"/>
          <w:i/>
          <w:color w:val="0432FF"/>
          <w:u w:val="single"/>
        </w:rPr>
        <w:t>[If using identified private information</w:t>
      </w:r>
      <w:r>
        <w:rPr>
          <w:rFonts w:cs="Arial"/>
          <w:i/>
          <w:color w:val="0432FF"/>
          <w:u w:val="single"/>
        </w:rPr>
        <w:t xml:space="preserve"> or specimen</w:t>
      </w:r>
      <w:r w:rsidRPr="00BB2559">
        <w:rPr>
          <w:rFonts w:cs="Arial"/>
          <w:i/>
          <w:color w:val="0432FF"/>
          <w:u w:val="single"/>
        </w:rPr>
        <w:t xml:space="preserve"> for future research studies without additional consent, include the following</w:t>
      </w:r>
      <w:r w:rsidR="00437205">
        <w:rPr>
          <w:rFonts w:cs="Arial"/>
          <w:i/>
          <w:color w:val="0432FF"/>
          <w:u w:val="single"/>
        </w:rPr>
        <w:t>:</w:t>
      </w:r>
      <w:r w:rsidRPr="00BB2559">
        <w:rPr>
          <w:rFonts w:cs="Arial"/>
          <w:i/>
          <w:color w:val="0432FF"/>
          <w:u w:val="single"/>
        </w:rPr>
        <w:t>]</w:t>
      </w:r>
    </w:p>
    <w:p w14:paraId="4FBDACE3" w14:textId="029D6A5F" w:rsidR="002C64EA" w:rsidRPr="00437205" w:rsidRDefault="002C64EA" w:rsidP="002C64EA">
      <w:pPr>
        <w:spacing w:after="80"/>
        <w:rPr>
          <w:rFonts w:cs="Arial"/>
          <w:color w:val="000000" w:themeColor="text1"/>
        </w:rPr>
      </w:pPr>
      <w:r w:rsidRPr="00437205">
        <w:rPr>
          <w:rFonts w:cs="Arial"/>
          <w:color w:val="000000" w:themeColor="text1"/>
        </w:rPr>
        <w:t xml:space="preserve">Identifiers will be removed from the identifiable </w:t>
      </w:r>
      <w:r w:rsidR="00437205">
        <w:rPr>
          <w:rFonts w:cs="Arial"/>
          <w:i/>
          <w:color w:val="0432FF"/>
        </w:rPr>
        <w:t>[</w:t>
      </w:r>
      <w:r w:rsidRPr="00437205">
        <w:rPr>
          <w:rFonts w:cs="Arial"/>
          <w:i/>
          <w:color w:val="0432FF"/>
        </w:rPr>
        <w:t>insert private information and/or specimen). After such removal the (insert private information and/or specimen</w:t>
      </w:r>
      <w:r w:rsidR="00437205">
        <w:rPr>
          <w:rFonts w:cs="Arial"/>
          <w:i/>
          <w:color w:val="0432FF"/>
        </w:rPr>
        <w:t>]</w:t>
      </w:r>
      <w:r w:rsidRPr="00437205">
        <w:rPr>
          <w:rFonts w:cs="Arial"/>
          <w:color w:val="0432FF"/>
        </w:rPr>
        <w:t xml:space="preserve"> </w:t>
      </w:r>
      <w:r w:rsidRPr="00437205">
        <w:rPr>
          <w:rFonts w:cs="Arial"/>
          <w:color w:val="000000" w:themeColor="text1"/>
        </w:rPr>
        <w:t xml:space="preserve">may be used for future research studies or shared with other researchers and we will not request additional informed consent from you to use these specimens as we have noted here. </w:t>
      </w:r>
    </w:p>
    <w:p w14:paraId="5390988D" w14:textId="77777777" w:rsidR="00D13782" w:rsidRDefault="00D13782" w:rsidP="002C64EA">
      <w:pPr>
        <w:spacing w:before="80" w:after="80"/>
        <w:rPr>
          <w:rFonts w:cs="Arial"/>
          <w:b/>
          <w:color w:val="0000FF"/>
        </w:rPr>
      </w:pPr>
    </w:p>
    <w:p w14:paraId="3A9E4F37" w14:textId="63371795" w:rsidR="002C64EA" w:rsidRPr="0082150D" w:rsidRDefault="002C64EA" w:rsidP="002C64EA">
      <w:pPr>
        <w:spacing w:before="80" w:after="80"/>
        <w:rPr>
          <w:rFonts w:cs="Arial"/>
          <w:b/>
          <w:color w:val="0000FF"/>
        </w:rPr>
      </w:pPr>
      <w:r w:rsidRPr="0082150D">
        <w:rPr>
          <w:rFonts w:cs="Arial"/>
          <w:b/>
          <w:color w:val="0000FF"/>
        </w:rPr>
        <w:t xml:space="preserve">Or </w:t>
      </w:r>
    </w:p>
    <w:p w14:paraId="64063ABC" w14:textId="77777777" w:rsidR="00D13782" w:rsidRDefault="00D13782" w:rsidP="002C64EA">
      <w:pPr>
        <w:rPr>
          <w:rFonts w:cs="Arial"/>
          <w:i/>
          <w:color w:val="0432FF"/>
          <w:u w:val="single"/>
        </w:rPr>
      </w:pPr>
    </w:p>
    <w:p w14:paraId="6651C725" w14:textId="6C066DF0" w:rsidR="002C64EA" w:rsidRPr="009C728E" w:rsidRDefault="002C64EA" w:rsidP="002C64EA">
      <w:pPr>
        <w:rPr>
          <w:rFonts w:cs="Arial"/>
          <w:i/>
          <w:color w:val="0432FF"/>
          <w:u w:val="single"/>
        </w:rPr>
      </w:pPr>
      <w:r w:rsidRPr="00BB2559">
        <w:rPr>
          <w:rFonts w:cs="Arial"/>
          <w:i/>
          <w:color w:val="0432FF"/>
          <w:u w:val="single"/>
        </w:rPr>
        <w:t>[If there is no intent to use the subject’s private identifiable information</w:t>
      </w:r>
      <w:r>
        <w:rPr>
          <w:rFonts w:cs="Arial"/>
          <w:i/>
          <w:color w:val="0432FF"/>
          <w:u w:val="single"/>
        </w:rPr>
        <w:t xml:space="preserve"> or specimen </w:t>
      </w:r>
      <w:r w:rsidRPr="00BB2559">
        <w:rPr>
          <w:rFonts w:cs="Arial"/>
          <w:i/>
          <w:color w:val="0432FF"/>
          <w:u w:val="single"/>
        </w:rPr>
        <w:t xml:space="preserve">for future research studies, include the following:] </w:t>
      </w:r>
    </w:p>
    <w:p w14:paraId="634BAC2A" w14:textId="2040197D" w:rsidR="006E15B3" w:rsidRDefault="002C64EA" w:rsidP="00F672C2">
      <w:pPr>
        <w:rPr>
          <w:rFonts w:cs="Arial"/>
        </w:rPr>
      </w:pPr>
      <w:r w:rsidRPr="009C728E">
        <w:rPr>
          <w:rFonts w:cs="Arial"/>
        </w:rPr>
        <w:t xml:space="preserve">Any identifiable </w:t>
      </w:r>
      <w:r>
        <w:rPr>
          <w:rFonts w:cs="Arial"/>
          <w:i/>
          <w:color w:val="0432FF"/>
        </w:rPr>
        <w:t>[</w:t>
      </w:r>
      <w:r w:rsidRPr="009C728E">
        <w:rPr>
          <w:rFonts w:cs="Arial"/>
          <w:i/>
          <w:color w:val="0432FF"/>
        </w:rPr>
        <w:t>insert pri</w:t>
      </w:r>
      <w:r>
        <w:rPr>
          <w:rFonts w:cs="Arial"/>
          <w:i/>
          <w:color w:val="0432FF"/>
        </w:rPr>
        <w:t>vate information and/or specimen]</w:t>
      </w:r>
      <w:r w:rsidRPr="009C728E">
        <w:rPr>
          <w:rFonts w:cs="Arial"/>
          <w:i/>
          <w:color w:val="0432FF"/>
        </w:rPr>
        <w:t xml:space="preserve"> </w:t>
      </w:r>
      <w:r w:rsidRPr="0098500E">
        <w:rPr>
          <w:rFonts w:cs="Arial"/>
          <w:color w:val="000000" w:themeColor="text1"/>
        </w:rPr>
        <w:t>collected</w:t>
      </w:r>
      <w:r w:rsidRPr="0098500E">
        <w:rPr>
          <w:rFonts w:cs="Arial"/>
          <w:i/>
          <w:color w:val="000000" w:themeColor="text1"/>
        </w:rPr>
        <w:t xml:space="preserve"> </w:t>
      </w:r>
      <w:r w:rsidRPr="009C728E">
        <w:rPr>
          <w:rFonts w:cs="Arial"/>
        </w:rPr>
        <w:t xml:space="preserve">and/or used for the purposes of this research will not be used or distributed for future research studies. </w:t>
      </w:r>
    </w:p>
    <w:p w14:paraId="561E9FAF" w14:textId="6FE0DD27" w:rsidR="00BF4C57" w:rsidRDefault="00BF4C57" w:rsidP="00F672C2">
      <w:pPr>
        <w:rPr>
          <w:rFonts w:cs="Arial"/>
        </w:rPr>
      </w:pPr>
    </w:p>
    <w:p w14:paraId="2091268B" w14:textId="77777777" w:rsidR="00BF4C57" w:rsidRPr="00BF4C57" w:rsidRDefault="00BF4C57" w:rsidP="00F672C2">
      <w:pPr>
        <w:rPr>
          <w:bCs/>
          <w:iCs/>
          <w:color w:val="000000" w:themeColor="text1"/>
        </w:rPr>
      </w:pPr>
    </w:p>
    <w:p w14:paraId="0B3C0C03" w14:textId="77777777" w:rsidR="00412470" w:rsidRPr="00B56B31" w:rsidRDefault="00412470" w:rsidP="00F122BA">
      <w:pPr>
        <w:pStyle w:val="Style1"/>
      </w:pPr>
      <w:r w:rsidRPr="00BF4C57">
        <w:rPr>
          <w:color w:val="000000" w:themeColor="text1"/>
        </w:rPr>
        <w:t>What are the possible risks or dis</w:t>
      </w:r>
      <w:r w:rsidRPr="00B56B31">
        <w:t xml:space="preserve">comforts? </w:t>
      </w:r>
    </w:p>
    <w:p w14:paraId="19A5789A" w14:textId="77777777" w:rsidR="004E50F6" w:rsidRPr="004E513F" w:rsidRDefault="004E50F6" w:rsidP="002F3BCE">
      <w:pPr>
        <w:spacing w:before="240" w:after="120"/>
        <w:outlineLvl w:val="0"/>
        <w:rPr>
          <w:color w:val="0000FF"/>
          <w:sz w:val="24"/>
        </w:rPr>
      </w:pPr>
      <w:r w:rsidRPr="004E513F">
        <w:rPr>
          <w:b/>
          <w:sz w:val="24"/>
        </w:rPr>
        <w:lastRenderedPageBreak/>
        <w:t>Risk of Study Drug</w:t>
      </w:r>
      <w:r w:rsidRPr="004E513F">
        <w:rPr>
          <w:sz w:val="24"/>
        </w:rPr>
        <w:t xml:space="preserve"> </w:t>
      </w:r>
    </w:p>
    <w:p w14:paraId="7C10778B" w14:textId="77777777" w:rsidR="004E50F6" w:rsidRDefault="00594191" w:rsidP="007B1C97">
      <w:pPr>
        <w:spacing w:before="80"/>
        <w:ind w:left="360" w:hanging="360"/>
        <w:rPr>
          <w:color w:val="0000FF"/>
        </w:rPr>
      </w:pPr>
      <w:r>
        <w:rPr>
          <w:color w:val="0000FF"/>
        </w:rPr>
        <w:fldChar w:fldCharType="begin">
          <w:ffData>
            <w:name w:val="Check46"/>
            <w:enabled/>
            <w:calcOnExit w:val="0"/>
            <w:checkBox>
              <w:sizeAuto/>
              <w:default w:val="0"/>
            </w:checkBox>
          </w:ffData>
        </w:fldChar>
      </w:r>
      <w:bookmarkStart w:id="9" w:name="Check46"/>
      <w:r w:rsidR="004E50F6">
        <w:rPr>
          <w:color w:val="0000FF"/>
        </w:rPr>
        <w:instrText xml:space="preserve"> FORMCHECKBOX </w:instrText>
      </w:r>
      <w:r w:rsidR="0073250B">
        <w:rPr>
          <w:color w:val="0000FF"/>
        </w:rPr>
      </w:r>
      <w:r w:rsidR="0073250B">
        <w:rPr>
          <w:color w:val="0000FF"/>
        </w:rPr>
        <w:fldChar w:fldCharType="separate"/>
      </w:r>
      <w:r>
        <w:rPr>
          <w:color w:val="0000FF"/>
        </w:rPr>
        <w:fldChar w:fldCharType="end"/>
      </w:r>
      <w:bookmarkEnd w:id="9"/>
      <w:r w:rsidR="004E50F6">
        <w:rPr>
          <w:color w:val="0000FF"/>
        </w:rPr>
        <w:tab/>
      </w:r>
      <w:r w:rsidR="004E50F6" w:rsidRPr="004E50F6">
        <w:rPr>
          <w:color w:val="0000FF"/>
        </w:rPr>
        <w:t>Adjust section heading above as necessary</w:t>
      </w:r>
      <w:r w:rsidR="00012893">
        <w:rPr>
          <w:color w:val="0000FF"/>
        </w:rPr>
        <w:t xml:space="preserve"> if more than one study drug,</w:t>
      </w:r>
      <w:r w:rsidR="00132C18">
        <w:rPr>
          <w:color w:val="0000FF"/>
        </w:rPr>
        <w:t xml:space="preserve"> or </w:t>
      </w:r>
      <w:r w:rsidR="00132C18" w:rsidRPr="004E50F6">
        <w:rPr>
          <w:color w:val="0000FF"/>
        </w:rPr>
        <w:t xml:space="preserve">intervention is </w:t>
      </w:r>
      <w:r w:rsidR="00132C18">
        <w:rPr>
          <w:color w:val="0000FF"/>
        </w:rPr>
        <w:t>not a drug</w:t>
      </w:r>
    </w:p>
    <w:p w14:paraId="1EC71A44" w14:textId="77777777" w:rsidR="00CD17F4" w:rsidRDefault="00594191" w:rsidP="007B1C97">
      <w:pPr>
        <w:spacing w:before="80"/>
        <w:ind w:left="360" w:hanging="360"/>
        <w:rPr>
          <w:color w:val="0000FF"/>
        </w:rPr>
      </w:pPr>
      <w:r>
        <w:rPr>
          <w:color w:val="0000FF"/>
        </w:rPr>
        <w:fldChar w:fldCharType="begin">
          <w:ffData>
            <w:name w:val="Check46"/>
            <w:enabled/>
            <w:calcOnExit w:val="0"/>
            <w:checkBox>
              <w:sizeAuto/>
              <w:default w:val="0"/>
            </w:checkBox>
          </w:ffData>
        </w:fldChar>
      </w:r>
      <w:r w:rsidR="00CD17F4">
        <w:rPr>
          <w:color w:val="0000FF"/>
        </w:rPr>
        <w:instrText xml:space="preserve"> FORMCHECKBOX </w:instrText>
      </w:r>
      <w:r w:rsidR="0073250B">
        <w:rPr>
          <w:color w:val="0000FF"/>
        </w:rPr>
      </w:r>
      <w:r w:rsidR="0073250B">
        <w:rPr>
          <w:color w:val="0000FF"/>
        </w:rPr>
        <w:fldChar w:fldCharType="separate"/>
      </w:r>
      <w:r>
        <w:rPr>
          <w:color w:val="0000FF"/>
        </w:rPr>
        <w:fldChar w:fldCharType="end"/>
      </w:r>
      <w:r w:rsidR="00CD17F4">
        <w:rPr>
          <w:color w:val="0000FF"/>
        </w:rPr>
        <w:tab/>
      </w:r>
      <w:r w:rsidR="00132C18">
        <w:rPr>
          <w:color w:val="0000FF"/>
        </w:rPr>
        <w:t xml:space="preserve">Clarify whether the study drug (or </w:t>
      </w:r>
      <w:r w:rsidR="00EE36D2">
        <w:rPr>
          <w:color w:val="0000FF"/>
        </w:rPr>
        <w:t>if applicable, device) is FDA approved</w:t>
      </w:r>
      <w:r w:rsidR="000F50F2">
        <w:rPr>
          <w:color w:val="0000FF"/>
        </w:rPr>
        <w:t>;</w:t>
      </w:r>
      <w:r w:rsidR="00EE36D2">
        <w:rPr>
          <w:color w:val="0000FF"/>
        </w:rPr>
        <w:t xml:space="preserve"> </w:t>
      </w:r>
      <w:proofErr w:type="gramStart"/>
      <w:r w:rsidR="00EE36D2">
        <w:rPr>
          <w:color w:val="0000FF"/>
        </w:rPr>
        <w:t>however</w:t>
      </w:r>
      <w:proofErr w:type="gramEnd"/>
      <w:r w:rsidR="00EE36D2">
        <w:rPr>
          <w:color w:val="0000FF"/>
        </w:rPr>
        <w:t xml:space="preserve"> for </w:t>
      </w:r>
      <w:r w:rsidR="0027459B">
        <w:rPr>
          <w:color w:val="0000FF"/>
        </w:rPr>
        <w:t>FDA-</w:t>
      </w:r>
      <w:r w:rsidR="00EE36D2">
        <w:rPr>
          <w:color w:val="0000FF"/>
        </w:rPr>
        <w:t xml:space="preserve">approved drugs/devices that are being used outside of the approved indication, it must be clarified that the study use of the drug/device is </w:t>
      </w:r>
      <w:r w:rsidR="0027459B">
        <w:rPr>
          <w:color w:val="0000FF"/>
        </w:rPr>
        <w:t>experimental</w:t>
      </w:r>
      <w:r w:rsidR="00EE36D2">
        <w:rPr>
          <w:color w:val="0000FF"/>
        </w:rPr>
        <w:t>.</w:t>
      </w:r>
    </w:p>
    <w:p w14:paraId="57476577" w14:textId="77777777" w:rsidR="004E50F6" w:rsidRPr="004E50F6" w:rsidRDefault="00594191" w:rsidP="007B1C97">
      <w:pPr>
        <w:spacing w:before="80"/>
        <w:ind w:left="360" w:hanging="360"/>
        <w:rPr>
          <w:i/>
          <w:color w:val="0000FF"/>
          <w:szCs w:val="22"/>
        </w:rPr>
      </w:pPr>
      <w:r>
        <w:rPr>
          <w:i/>
          <w:color w:val="0000FF"/>
          <w:szCs w:val="22"/>
        </w:rPr>
        <w:fldChar w:fldCharType="begin">
          <w:ffData>
            <w:name w:val="Check47"/>
            <w:enabled/>
            <w:calcOnExit w:val="0"/>
            <w:checkBox>
              <w:sizeAuto/>
              <w:default w:val="0"/>
            </w:checkBox>
          </w:ffData>
        </w:fldChar>
      </w:r>
      <w:bookmarkStart w:id="10" w:name="Check47"/>
      <w:r w:rsidR="004E50F6">
        <w:rPr>
          <w:i/>
          <w:color w:val="0000FF"/>
          <w:szCs w:val="22"/>
        </w:rPr>
        <w:instrText xml:space="preserve"> FORMCHECKBOX </w:instrText>
      </w:r>
      <w:r w:rsidR="0073250B">
        <w:rPr>
          <w:i/>
          <w:color w:val="0000FF"/>
          <w:szCs w:val="22"/>
        </w:rPr>
      </w:r>
      <w:r w:rsidR="0073250B">
        <w:rPr>
          <w:i/>
          <w:color w:val="0000FF"/>
          <w:szCs w:val="22"/>
        </w:rPr>
        <w:fldChar w:fldCharType="separate"/>
      </w:r>
      <w:r>
        <w:rPr>
          <w:i/>
          <w:color w:val="0000FF"/>
          <w:szCs w:val="22"/>
        </w:rPr>
        <w:fldChar w:fldCharType="end"/>
      </w:r>
      <w:bookmarkEnd w:id="10"/>
      <w:r w:rsidR="004E50F6">
        <w:rPr>
          <w:i/>
          <w:color w:val="0000FF"/>
          <w:szCs w:val="22"/>
        </w:rPr>
        <w:tab/>
      </w:r>
      <w:r w:rsidR="004E50F6" w:rsidRPr="004E50F6">
        <w:rPr>
          <w:i/>
          <w:color w:val="0000FF"/>
          <w:szCs w:val="22"/>
        </w:rPr>
        <w:t>Describe the known risks from the study agent</w:t>
      </w:r>
      <w:r w:rsidR="00A149EC">
        <w:rPr>
          <w:i/>
          <w:color w:val="0000FF"/>
          <w:szCs w:val="22"/>
        </w:rPr>
        <w:t xml:space="preserve"> including reference to frequency &amp; severity</w:t>
      </w:r>
      <w:r w:rsidR="004E50F6" w:rsidRPr="004E50F6">
        <w:rPr>
          <w:i/>
          <w:color w:val="0000FF"/>
          <w:szCs w:val="22"/>
        </w:rPr>
        <w:t xml:space="preserve">. Such information may also be detailed in chart format and additional material inserted here or given as a handout. Any such materials require IRB approval. Include </w:t>
      </w:r>
    </w:p>
    <w:p w14:paraId="690C5A00" w14:textId="77777777" w:rsidR="004E50F6" w:rsidRPr="00D02C13" w:rsidRDefault="004E50F6" w:rsidP="00580EFE">
      <w:pPr>
        <w:numPr>
          <w:ilvl w:val="0"/>
          <w:numId w:val="2"/>
        </w:numPr>
        <w:spacing w:before="80"/>
        <w:ind w:hanging="270"/>
        <w:rPr>
          <w:i/>
          <w:color w:val="C00000"/>
          <w:szCs w:val="22"/>
        </w:rPr>
      </w:pPr>
      <w:r w:rsidRPr="00D02C13">
        <w:rPr>
          <w:i/>
          <w:color w:val="C00000"/>
          <w:szCs w:val="22"/>
        </w:rPr>
        <w:t>Risks related to allergic reaction to the study drug</w:t>
      </w:r>
      <w:r w:rsidR="00012893" w:rsidRPr="00D02C13">
        <w:rPr>
          <w:i/>
          <w:color w:val="C00000"/>
          <w:szCs w:val="22"/>
        </w:rPr>
        <w:t xml:space="preserve"> </w:t>
      </w:r>
    </w:p>
    <w:p w14:paraId="19E58EB0" w14:textId="77777777" w:rsidR="004E50F6" w:rsidRPr="00D02C13" w:rsidRDefault="004E50F6" w:rsidP="00580EFE">
      <w:pPr>
        <w:numPr>
          <w:ilvl w:val="0"/>
          <w:numId w:val="2"/>
        </w:numPr>
        <w:spacing w:before="80"/>
        <w:ind w:hanging="270"/>
        <w:rPr>
          <w:i/>
          <w:color w:val="C00000"/>
          <w:szCs w:val="22"/>
        </w:rPr>
      </w:pPr>
      <w:r w:rsidRPr="00D02C13">
        <w:rPr>
          <w:i/>
          <w:color w:val="C00000"/>
          <w:szCs w:val="22"/>
        </w:rPr>
        <w:t>Risks of taking other medications with the study drug</w:t>
      </w:r>
    </w:p>
    <w:p w14:paraId="169FC3DE" w14:textId="77777777" w:rsidR="00B85C32" w:rsidRPr="00B85C32" w:rsidRDefault="00594191" w:rsidP="007B1C97">
      <w:pPr>
        <w:spacing w:before="60"/>
        <w:ind w:left="360" w:hanging="360"/>
        <w:rPr>
          <w:i/>
          <w:color w:val="0000FF"/>
          <w:szCs w:val="22"/>
        </w:rPr>
      </w:pPr>
      <w:r w:rsidRPr="00B85C32">
        <w:rPr>
          <w:i/>
          <w:color w:val="0000FF"/>
          <w:szCs w:val="22"/>
        </w:rPr>
        <w:fldChar w:fldCharType="begin">
          <w:ffData>
            <w:name w:val="Check48"/>
            <w:enabled/>
            <w:calcOnExit w:val="0"/>
            <w:checkBox>
              <w:sizeAuto/>
              <w:default w:val="0"/>
            </w:checkBox>
          </w:ffData>
        </w:fldChar>
      </w:r>
      <w:bookmarkStart w:id="11" w:name="Check48"/>
      <w:r w:rsidR="00B85C32" w:rsidRPr="00B85C32">
        <w:rPr>
          <w:i/>
          <w:color w:val="0000FF"/>
          <w:szCs w:val="22"/>
        </w:rPr>
        <w:instrText xml:space="preserve"> FORMCHECKBOX </w:instrText>
      </w:r>
      <w:r w:rsidR="0073250B">
        <w:rPr>
          <w:i/>
          <w:color w:val="0000FF"/>
          <w:szCs w:val="22"/>
        </w:rPr>
      </w:r>
      <w:r w:rsidR="0073250B">
        <w:rPr>
          <w:i/>
          <w:color w:val="0000FF"/>
          <w:szCs w:val="22"/>
        </w:rPr>
        <w:fldChar w:fldCharType="separate"/>
      </w:r>
      <w:r w:rsidRPr="00B85C32">
        <w:rPr>
          <w:i/>
          <w:color w:val="0000FF"/>
          <w:szCs w:val="22"/>
        </w:rPr>
        <w:fldChar w:fldCharType="end"/>
      </w:r>
      <w:bookmarkEnd w:id="11"/>
      <w:r w:rsidR="00B85C32" w:rsidRPr="00B85C32">
        <w:rPr>
          <w:i/>
          <w:color w:val="0000FF"/>
          <w:szCs w:val="22"/>
        </w:rPr>
        <w:tab/>
        <w:t xml:space="preserve">Do not make statements of proven safety unless </w:t>
      </w:r>
      <w:r w:rsidR="0027459B">
        <w:rPr>
          <w:i/>
          <w:color w:val="0000FF"/>
          <w:szCs w:val="22"/>
        </w:rPr>
        <w:t>such</w:t>
      </w:r>
      <w:r w:rsidR="00B85C32" w:rsidRPr="00B85C32">
        <w:rPr>
          <w:i/>
          <w:color w:val="0000FF"/>
          <w:szCs w:val="22"/>
        </w:rPr>
        <w:t xml:space="preserve"> safety data </w:t>
      </w:r>
      <w:r w:rsidR="0027459B">
        <w:rPr>
          <w:i/>
          <w:color w:val="0000FF"/>
          <w:szCs w:val="22"/>
        </w:rPr>
        <w:t>are</w:t>
      </w:r>
      <w:r w:rsidR="00B85C32" w:rsidRPr="00B85C32">
        <w:rPr>
          <w:i/>
          <w:color w:val="0000FF"/>
          <w:szCs w:val="22"/>
        </w:rPr>
        <w:t xml:space="preserve"> part of FDA-approved labeling.  </w:t>
      </w:r>
      <w:r w:rsidR="00B85C32" w:rsidRPr="00D02C13">
        <w:rPr>
          <w:i/>
          <w:color w:val="C00000"/>
          <w:szCs w:val="22"/>
        </w:rPr>
        <w:t xml:space="preserve">If the labeling safety data does not include data in the proposed study population for this study, make clear that there </w:t>
      </w:r>
      <w:r w:rsidR="001800DE" w:rsidRPr="00D02C13">
        <w:rPr>
          <w:i/>
          <w:color w:val="C00000"/>
          <w:szCs w:val="22"/>
        </w:rPr>
        <w:t>are</w:t>
      </w:r>
      <w:r w:rsidR="00B85C32" w:rsidRPr="00D02C13">
        <w:rPr>
          <w:i/>
          <w:color w:val="C00000"/>
          <w:szCs w:val="22"/>
        </w:rPr>
        <w:t xml:space="preserve"> no safety data in the population under study</w:t>
      </w:r>
      <w:r w:rsidR="00B85C32" w:rsidRPr="00B85C32">
        <w:rPr>
          <w:i/>
          <w:color w:val="FF0000"/>
          <w:szCs w:val="22"/>
        </w:rPr>
        <w:t>.</w:t>
      </w:r>
    </w:p>
    <w:p w14:paraId="0A29CB88" w14:textId="77777777" w:rsidR="004E50F6" w:rsidRPr="004E50F6" w:rsidRDefault="00594191" w:rsidP="007B1C97">
      <w:pPr>
        <w:spacing w:before="80"/>
        <w:ind w:left="360" w:hanging="360"/>
        <w:rPr>
          <w:i/>
          <w:color w:val="0000FF"/>
        </w:rPr>
      </w:pPr>
      <w:r w:rsidRPr="004E50F6">
        <w:rPr>
          <w:i/>
          <w:color w:val="0000FF"/>
        </w:rPr>
        <w:fldChar w:fldCharType="begin">
          <w:ffData>
            <w:name w:val="Check15"/>
            <w:enabled/>
            <w:calcOnExit w:val="0"/>
            <w:checkBox>
              <w:sizeAuto/>
              <w:default w:val="0"/>
            </w:checkBox>
          </w:ffData>
        </w:fldChar>
      </w:r>
      <w:bookmarkStart w:id="12" w:name="Check15"/>
      <w:r w:rsidR="004E50F6" w:rsidRPr="004E50F6">
        <w:rPr>
          <w:i/>
          <w:color w:val="0000FF"/>
        </w:rPr>
        <w:instrText xml:space="preserve"> FORMCHECKBOX </w:instrText>
      </w:r>
      <w:r w:rsidR="0073250B">
        <w:rPr>
          <w:i/>
          <w:color w:val="0000FF"/>
        </w:rPr>
      </w:r>
      <w:r w:rsidR="0073250B">
        <w:rPr>
          <w:i/>
          <w:color w:val="0000FF"/>
        </w:rPr>
        <w:fldChar w:fldCharType="separate"/>
      </w:r>
      <w:r w:rsidRPr="004E50F6">
        <w:rPr>
          <w:i/>
          <w:color w:val="0000FF"/>
        </w:rPr>
        <w:fldChar w:fldCharType="end"/>
      </w:r>
      <w:bookmarkEnd w:id="12"/>
      <w:r w:rsidR="004E50F6" w:rsidRPr="004E50F6">
        <w:rPr>
          <w:i/>
          <w:color w:val="0000FF"/>
        </w:rPr>
        <w:tab/>
      </w:r>
      <w:r w:rsidR="004E50F6" w:rsidRPr="004E50F6">
        <w:rPr>
          <w:b/>
          <w:i/>
          <w:color w:val="0000FF"/>
          <w:u w:val="single"/>
        </w:rPr>
        <w:t>Unforeseeable Risks</w:t>
      </w:r>
      <w:r w:rsidR="004E50F6" w:rsidRPr="004E50F6">
        <w:rPr>
          <w:i/>
          <w:color w:val="0000FF"/>
        </w:rPr>
        <w:t xml:space="preserve">: Include a statement that the research may involve risks that are currently unforeseeable. </w:t>
      </w:r>
    </w:p>
    <w:p w14:paraId="0071D682" w14:textId="03A59CBC" w:rsidR="004E50F6" w:rsidRPr="004E513F" w:rsidRDefault="0067045B" w:rsidP="002F3BCE">
      <w:pPr>
        <w:spacing w:before="360" w:after="120"/>
        <w:outlineLvl w:val="0"/>
        <w:rPr>
          <w:b/>
          <w:sz w:val="24"/>
        </w:rPr>
      </w:pPr>
      <w:r w:rsidRPr="004E513F">
        <w:rPr>
          <w:b/>
          <w:sz w:val="24"/>
        </w:rPr>
        <w:t>Other Risks</w:t>
      </w:r>
    </w:p>
    <w:p w14:paraId="2A3EF240" w14:textId="77777777" w:rsidR="000F50F2" w:rsidRDefault="00594191" w:rsidP="0067045B">
      <w:pPr>
        <w:ind w:left="360" w:hanging="360"/>
      </w:pPr>
      <w:r>
        <w:rPr>
          <w:i/>
          <w:color w:val="0000FF"/>
          <w:szCs w:val="22"/>
        </w:rPr>
        <w:fldChar w:fldCharType="begin">
          <w:ffData>
            <w:name w:val="Check49"/>
            <w:enabled/>
            <w:calcOnExit w:val="0"/>
            <w:checkBox>
              <w:sizeAuto/>
              <w:default w:val="0"/>
            </w:checkBox>
          </w:ffData>
        </w:fldChar>
      </w:r>
      <w:bookmarkStart w:id="13" w:name="Check49"/>
      <w:r w:rsidR="007B1C97">
        <w:rPr>
          <w:i/>
          <w:color w:val="0000FF"/>
          <w:szCs w:val="22"/>
        </w:rPr>
        <w:instrText xml:space="preserve"> FORMCHECKBOX </w:instrText>
      </w:r>
      <w:r w:rsidR="0073250B">
        <w:rPr>
          <w:i/>
          <w:color w:val="0000FF"/>
          <w:szCs w:val="22"/>
        </w:rPr>
      </w:r>
      <w:r w:rsidR="0073250B">
        <w:rPr>
          <w:i/>
          <w:color w:val="0000FF"/>
          <w:szCs w:val="22"/>
        </w:rPr>
        <w:fldChar w:fldCharType="separate"/>
      </w:r>
      <w:r>
        <w:rPr>
          <w:i/>
          <w:color w:val="0000FF"/>
          <w:szCs w:val="22"/>
        </w:rPr>
        <w:fldChar w:fldCharType="end"/>
      </w:r>
      <w:bookmarkEnd w:id="13"/>
      <w:r w:rsidR="007B1C97">
        <w:rPr>
          <w:i/>
          <w:color w:val="0000FF"/>
          <w:szCs w:val="22"/>
        </w:rPr>
        <w:tab/>
        <w:t>Describe the r</w:t>
      </w:r>
      <w:r w:rsidR="00B85C32" w:rsidRPr="007B1C97">
        <w:rPr>
          <w:i/>
          <w:color w:val="0000FF"/>
          <w:szCs w:val="22"/>
        </w:rPr>
        <w:t>isks, discomforts/inconveniences of study-related procedures</w:t>
      </w:r>
      <w:r w:rsidR="00D60678">
        <w:rPr>
          <w:i/>
          <w:color w:val="0000FF"/>
          <w:szCs w:val="22"/>
        </w:rPr>
        <w:t xml:space="preserve"> that were</w:t>
      </w:r>
      <w:r w:rsidR="00B85C32" w:rsidRPr="007B1C97">
        <w:rPr>
          <w:i/>
          <w:color w:val="0000FF"/>
          <w:szCs w:val="22"/>
        </w:rPr>
        <w:t xml:space="preserve"> noted in the section “What am I being asked to do?”  If standard of care testing is being changed, describe any resultant risk, if applicable. May also be detailed in chart format and additional material inserted here or given as a </w:t>
      </w:r>
      <w:proofErr w:type="gramStart"/>
      <w:r w:rsidR="00B85C32" w:rsidRPr="007B1C97">
        <w:rPr>
          <w:i/>
          <w:color w:val="0000FF"/>
          <w:szCs w:val="22"/>
        </w:rPr>
        <w:t>hand out</w:t>
      </w:r>
      <w:proofErr w:type="gramEnd"/>
      <w:r w:rsidR="00B85C32" w:rsidRPr="007B1C97">
        <w:rPr>
          <w:i/>
          <w:color w:val="0000FF"/>
          <w:szCs w:val="22"/>
        </w:rPr>
        <w:t>. Any such materials require IRB approval.</w:t>
      </w:r>
    </w:p>
    <w:p w14:paraId="67188329" w14:textId="309881EF" w:rsidR="001516DB" w:rsidRPr="001B746E" w:rsidRDefault="00594191" w:rsidP="00DE28ED">
      <w:pPr>
        <w:spacing w:after="80"/>
        <w:ind w:left="360" w:hanging="360"/>
        <w:rPr>
          <w:i/>
          <w:color w:val="0000FF"/>
          <w:szCs w:val="22"/>
        </w:rPr>
      </w:pPr>
      <w:r>
        <w:rPr>
          <w:i/>
          <w:color w:val="0000FF"/>
          <w:szCs w:val="22"/>
        </w:rPr>
        <w:fldChar w:fldCharType="begin">
          <w:ffData>
            <w:name w:val="Check49"/>
            <w:enabled/>
            <w:calcOnExit w:val="0"/>
            <w:checkBox>
              <w:sizeAuto/>
              <w:default w:val="0"/>
            </w:checkBox>
          </w:ffData>
        </w:fldChar>
      </w:r>
      <w:r w:rsidR="000021B1">
        <w:rPr>
          <w:i/>
          <w:color w:val="0000FF"/>
          <w:szCs w:val="22"/>
        </w:rPr>
        <w:instrText xml:space="preserve"> FORMCHECKBOX </w:instrText>
      </w:r>
      <w:r w:rsidR="0073250B">
        <w:rPr>
          <w:i/>
          <w:color w:val="0000FF"/>
          <w:szCs w:val="22"/>
        </w:rPr>
      </w:r>
      <w:r w:rsidR="0073250B">
        <w:rPr>
          <w:i/>
          <w:color w:val="0000FF"/>
          <w:szCs w:val="22"/>
        </w:rPr>
        <w:fldChar w:fldCharType="separate"/>
      </w:r>
      <w:r>
        <w:rPr>
          <w:i/>
          <w:color w:val="0000FF"/>
          <w:szCs w:val="22"/>
        </w:rPr>
        <w:fldChar w:fldCharType="end"/>
      </w:r>
      <w:r w:rsidR="000021B1">
        <w:rPr>
          <w:i/>
          <w:color w:val="0000FF"/>
          <w:szCs w:val="22"/>
        </w:rPr>
        <w:tab/>
        <w:t>If appropriate, include description of relating to privacy concerns.  (e.g., genetic testing and GINA).</w:t>
      </w:r>
    </w:p>
    <w:p w14:paraId="74A3F19C" w14:textId="77777777" w:rsidR="00952D77" w:rsidRPr="0096297D" w:rsidRDefault="00402E68" w:rsidP="00F122BA">
      <w:pPr>
        <w:pStyle w:val="Style1"/>
      </w:pPr>
      <w:r w:rsidRPr="0096297D">
        <w:t>Can I be in the study if I am pregnant or breastfeeding?</w:t>
      </w:r>
    </w:p>
    <w:p w14:paraId="5078E64E" w14:textId="77777777" w:rsidR="007E05D9" w:rsidRPr="005D2D1B" w:rsidRDefault="005D2D1B" w:rsidP="007E05D9">
      <w:pPr>
        <w:rPr>
          <w:i/>
          <w:color w:val="0000FF"/>
        </w:rPr>
      </w:pPr>
      <w:r w:rsidRPr="005D2D1B">
        <w:rPr>
          <w:i/>
          <w:color w:val="0000FF"/>
        </w:rPr>
        <w:t>[</w:t>
      </w:r>
      <w:r w:rsidR="007E05D9" w:rsidRPr="005D2D1B">
        <w:rPr>
          <w:i/>
          <w:color w:val="0000FF"/>
        </w:rPr>
        <w:t>This section on pregnancy can be deleted if not applicable (</w:t>
      </w:r>
      <w:proofErr w:type="gramStart"/>
      <w:r w:rsidR="007E05D9" w:rsidRPr="005D2D1B">
        <w:rPr>
          <w:i/>
          <w:color w:val="0000FF"/>
        </w:rPr>
        <w:t>e.g.</w:t>
      </w:r>
      <w:proofErr w:type="gramEnd"/>
      <w:r w:rsidR="007E05D9" w:rsidRPr="005D2D1B">
        <w:rPr>
          <w:i/>
          <w:color w:val="0000FF"/>
        </w:rPr>
        <w:t xml:space="preserve"> typical device studies</w:t>
      </w:r>
      <w:r w:rsidR="009E6259" w:rsidRPr="005D2D1B">
        <w:rPr>
          <w:i/>
          <w:color w:val="0000FF"/>
        </w:rPr>
        <w:t>, studies of drugs that are proven safe in pregnancy</w:t>
      </w:r>
      <w:r w:rsidR="001124A5" w:rsidRPr="005D2D1B">
        <w:rPr>
          <w:i/>
          <w:color w:val="0000FF"/>
        </w:rPr>
        <w:t xml:space="preserve"> and breastfeeding</w:t>
      </w:r>
      <w:r w:rsidR="009E6259" w:rsidRPr="005D2D1B">
        <w:rPr>
          <w:i/>
          <w:color w:val="0000FF"/>
        </w:rPr>
        <w:t>, etc.</w:t>
      </w:r>
      <w:r w:rsidR="007E05D9" w:rsidRPr="005D2D1B">
        <w:rPr>
          <w:i/>
          <w:color w:val="0000FF"/>
        </w:rPr>
        <w:t>)</w:t>
      </w:r>
      <w:r w:rsidRPr="005D2D1B">
        <w:rPr>
          <w:i/>
          <w:color w:val="0000FF"/>
        </w:rPr>
        <w:t>]</w:t>
      </w:r>
    </w:p>
    <w:p w14:paraId="49282942" w14:textId="77777777" w:rsidR="004C1919" w:rsidRPr="007E05D9" w:rsidRDefault="003D3A91" w:rsidP="00014014">
      <w:pPr>
        <w:pStyle w:val="Normal-bullit1"/>
        <w:tabs>
          <w:tab w:val="clear" w:pos="720"/>
        </w:tabs>
        <w:ind w:left="0" w:firstLine="0"/>
        <w:rPr>
          <w:sz w:val="22"/>
        </w:rPr>
      </w:pPr>
      <w:r w:rsidRPr="007E05D9">
        <w:rPr>
          <w:sz w:val="22"/>
        </w:rPr>
        <w:t xml:space="preserve">Because </w:t>
      </w:r>
      <w:r w:rsidR="000348EF" w:rsidRPr="007E05D9">
        <w:rPr>
          <w:sz w:val="22"/>
        </w:rPr>
        <w:t xml:space="preserve">taking part in this study may </w:t>
      </w:r>
      <w:r w:rsidR="00A33099" w:rsidRPr="007E05D9">
        <w:rPr>
          <w:sz w:val="22"/>
        </w:rPr>
        <w:t xml:space="preserve">harm </w:t>
      </w:r>
      <w:r w:rsidR="000348EF" w:rsidRPr="007E05D9">
        <w:rPr>
          <w:sz w:val="22"/>
        </w:rPr>
        <w:t xml:space="preserve">an </w:t>
      </w:r>
      <w:r w:rsidR="002B723E">
        <w:rPr>
          <w:sz w:val="22"/>
        </w:rPr>
        <w:t>embryo</w:t>
      </w:r>
      <w:r w:rsidR="009F2561">
        <w:rPr>
          <w:sz w:val="22"/>
        </w:rPr>
        <w:t>,</w:t>
      </w:r>
      <w:r w:rsidR="002B723E">
        <w:rPr>
          <w:sz w:val="22"/>
        </w:rPr>
        <w:t xml:space="preserve"> </w:t>
      </w:r>
      <w:r w:rsidR="000348EF" w:rsidRPr="007E05D9">
        <w:rPr>
          <w:sz w:val="22"/>
        </w:rPr>
        <w:t>fetus</w:t>
      </w:r>
      <w:r w:rsidR="004E513F">
        <w:rPr>
          <w:sz w:val="22"/>
        </w:rPr>
        <w:t>,</w:t>
      </w:r>
      <w:r w:rsidR="000348EF" w:rsidRPr="007E05D9">
        <w:rPr>
          <w:sz w:val="22"/>
        </w:rPr>
        <w:t xml:space="preserve"> or breastfeeding baby, you should not become pregnant, breastfeed a baby, or father a child while participating in this study.  </w:t>
      </w:r>
      <w:r w:rsidR="000348EF" w:rsidRPr="00BC557E">
        <w:rPr>
          <w:color w:val="0000FF"/>
          <w:sz w:val="22"/>
        </w:rPr>
        <w:t>[</w:t>
      </w:r>
      <w:r w:rsidR="000348EF" w:rsidRPr="00D61AF6">
        <w:rPr>
          <w:i/>
          <w:color w:val="0000FF"/>
          <w:sz w:val="22"/>
        </w:rPr>
        <w:t>Describe any known or foreseeable risks</w:t>
      </w:r>
      <w:r w:rsidR="0013626D" w:rsidRPr="00D61AF6">
        <w:rPr>
          <w:i/>
          <w:color w:val="0000FF"/>
          <w:sz w:val="22"/>
        </w:rPr>
        <w:t xml:space="preserve"> of participation in the study</w:t>
      </w:r>
      <w:r w:rsidR="000348EF" w:rsidRPr="00D61AF6">
        <w:rPr>
          <w:i/>
          <w:color w:val="0000FF"/>
          <w:sz w:val="22"/>
        </w:rPr>
        <w:t>.]</w:t>
      </w:r>
      <w:r w:rsidR="000348EF" w:rsidRPr="007E05D9">
        <w:rPr>
          <w:sz w:val="22"/>
        </w:rPr>
        <w:t xml:space="preserve">  Other risks may not </w:t>
      </w:r>
      <w:r w:rsidR="0013626D" w:rsidRPr="007E05D9">
        <w:rPr>
          <w:sz w:val="22"/>
        </w:rPr>
        <w:t xml:space="preserve">yet </w:t>
      </w:r>
      <w:r w:rsidR="000348EF" w:rsidRPr="007E05D9">
        <w:rPr>
          <w:sz w:val="22"/>
        </w:rPr>
        <w:t>be known</w:t>
      </w:r>
      <w:r w:rsidRPr="007E05D9">
        <w:rPr>
          <w:sz w:val="22"/>
        </w:rPr>
        <w:t>.</w:t>
      </w:r>
    </w:p>
    <w:p w14:paraId="24C3AA89" w14:textId="77777777" w:rsidR="004C1919" w:rsidRPr="007E05D9" w:rsidRDefault="004C1919" w:rsidP="00014014">
      <w:pPr>
        <w:pStyle w:val="Normal-bullit1"/>
        <w:tabs>
          <w:tab w:val="clear" w:pos="720"/>
        </w:tabs>
        <w:ind w:left="0" w:firstLine="0"/>
        <w:rPr>
          <w:sz w:val="22"/>
        </w:rPr>
      </w:pPr>
    </w:p>
    <w:p w14:paraId="01721048" w14:textId="07833E98" w:rsidR="007E05D9" w:rsidRDefault="003D3A91" w:rsidP="00014014">
      <w:pPr>
        <w:pStyle w:val="Normal-bullit1"/>
        <w:tabs>
          <w:tab w:val="clear" w:pos="720"/>
        </w:tabs>
        <w:ind w:left="0" w:firstLine="0"/>
        <w:rPr>
          <w:sz w:val="22"/>
        </w:rPr>
      </w:pPr>
      <w:r w:rsidRPr="007E05D9">
        <w:rPr>
          <w:sz w:val="22"/>
        </w:rPr>
        <w:t>If you are currently pregnant, you will not be</w:t>
      </w:r>
      <w:r w:rsidR="00036056">
        <w:rPr>
          <w:sz w:val="22"/>
        </w:rPr>
        <w:t xml:space="preserve"> able participate in the study. </w:t>
      </w:r>
      <w:r w:rsidR="0013626D" w:rsidRPr="007E05D9">
        <w:rPr>
          <w:sz w:val="22"/>
        </w:rPr>
        <w:t xml:space="preserve">You should not become pregnant while you are participating in this study.  </w:t>
      </w:r>
      <w:r w:rsidR="004C1919" w:rsidRPr="007E05D9">
        <w:rPr>
          <w:sz w:val="22"/>
        </w:rPr>
        <w:t xml:space="preserve">If you </w:t>
      </w:r>
      <w:proofErr w:type="gramStart"/>
      <w:r w:rsidR="004C1919" w:rsidRPr="007E05D9">
        <w:rPr>
          <w:sz w:val="22"/>
        </w:rPr>
        <w:t>are able to</w:t>
      </w:r>
      <w:proofErr w:type="gramEnd"/>
      <w:r w:rsidR="004C1919" w:rsidRPr="007E05D9">
        <w:rPr>
          <w:sz w:val="22"/>
        </w:rPr>
        <w:t xml:space="preserve"> become pregnant, y</w:t>
      </w:r>
      <w:r w:rsidRPr="007E05D9">
        <w:rPr>
          <w:sz w:val="22"/>
        </w:rPr>
        <w:t xml:space="preserve">ou </w:t>
      </w:r>
      <w:r w:rsidR="004C1919" w:rsidRPr="007E05D9">
        <w:rPr>
          <w:sz w:val="22"/>
        </w:rPr>
        <w:t>will be</w:t>
      </w:r>
      <w:r w:rsidRPr="007E05D9">
        <w:rPr>
          <w:sz w:val="22"/>
        </w:rPr>
        <w:t xml:space="preserve"> </w:t>
      </w:r>
      <w:r w:rsidR="00CD17F4" w:rsidRPr="007E05D9">
        <w:rPr>
          <w:sz w:val="22"/>
        </w:rPr>
        <w:t>required</w:t>
      </w:r>
      <w:r w:rsidRPr="007E05D9">
        <w:rPr>
          <w:sz w:val="22"/>
        </w:rPr>
        <w:t xml:space="preserve"> to use a medically accepted method of birth control while you participate in the study</w:t>
      </w:r>
      <w:r w:rsidR="00CE2048">
        <w:rPr>
          <w:sz w:val="22"/>
        </w:rPr>
        <w:t>:</w:t>
      </w:r>
      <w:r w:rsidRPr="007E05D9">
        <w:rPr>
          <w:sz w:val="22"/>
        </w:rPr>
        <w:t xml:space="preserve"> </w:t>
      </w:r>
    </w:p>
    <w:p w14:paraId="0FE74AB7" w14:textId="77777777" w:rsidR="00F21B14" w:rsidRPr="007E05D9" w:rsidRDefault="003D3A91" w:rsidP="00014014">
      <w:pPr>
        <w:pStyle w:val="Normal-bullit1"/>
        <w:tabs>
          <w:tab w:val="clear" w:pos="720"/>
        </w:tabs>
        <w:ind w:left="0" w:firstLine="0"/>
        <w:rPr>
          <w:color w:val="0000FF"/>
          <w:sz w:val="22"/>
        </w:rPr>
      </w:pPr>
      <w:r w:rsidRPr="007E05D9">
        <w:rPr>
          <w:i/>
          <w:color w:val="0000FF"/>
          <w:sz w:val="22"/>
        </w:rPr>
        <w:t>[specify method(s)</w:t>
      </w:r>
      <w:r w:rsidR="007E05D9" w:rsidRPr="007E05D9">
        <w:rPr>
          <w:i/>
          <w:color w:val="0000FF"/>
          <w:sz w:val="22"/>
        </w:rPr>
        <w:t>; see editable list below for examples</w:t>
      </w:r>
      <w:r w:rsidR="000E021A" w:rsidRPr="007E05D9">
        <w:rPr>
          <w:i/>
          <w:color w:val="0000FF"/>
          <w:sz w:val="22"/>
        </w:rPr>
        <w:t>]</w:t>
      </w:r>
      <w:r w:rsidR="00F21B14" w:rsidRPr="007E05D9">
        <w:rPr>
          <w:color w:val="0000FF"/>
          <w:sz w:val="22"/>
        </w:rPr>
        <w:t xml:space="preserve"> </w:t>
      </w:r>
    </w:p>
    <w:p w14:paraId="3729F692" w14:textId="77777777" w:rsidR="00F21B14" w:rsidRPr="007E05D9" w:rsidRDefault="00F21B14" w:rsidP="00580EFE">
      <w:pPr>
        <w:pStyle w:val="Normal-bullit1"/>
        <w:numPr>
          <w:ilvl w:val="0"/>
          <w:numId w:val="6"/>
        </w:numPr>
        <w:rPr>
          <w:sz w:val="22"/>
        </w:rPr>
      </w:pPr>
      <w:r w:rsidRPr="007E05D9">
        <w:rPr>
          <w:sz w:val="22"/>
        </w:rPr>
        <w:t xml:space="preserve">Hormonal methods like birth control pills, patches, vaginal rings or implants, </w:t>
      </w:r>
    </w:p>
    <w:p w14:paraId="5FE504D5" w14:textId="77777777" w:rsidR="00F21B14" w:rsidRPr="007E05D9" w:rsidRDefault="00F21B14" w:rsidP="00580EFE">
      <w:pPr>
        <w:pStyle w:val="Normal-bullit1"/>
        <w:numPr>
          <w:ilvl w:val="0"/>
          <w:numId w:val="6"/>
        </w:numPr>
        <w:rPr>
          <w:sz w:val="22"/>
        </w:rPr>
      </w:pPr>
      <w:r w:rsidRPr="007E05D9">
        <w:rPr>
          <w:sz w:val="22"/>
        </w:rPr>
        <w:t xml:space="preserve">Barrier methods such as condoms or a diaphragm used with spermicide (a foam, cream or gel that kills sperm), </w:t>
      </w:r>
    </w:p>
    <w:p w14:paraId="6FF753F7" w14:textId="77777777" w:rsidR="00F21B14" w:rsidRPr="007E05D9" w:rsidRDefault="00F21B14" w:rsidP="00580EFE">
      <w:pPr>
        <w:pStyle w:val="Normal-bullit1"/>
        <w:numPr>
          <w:ilvl w:val="0"/>
          <w:numId w:val="6"/>
        </w:numPr>
        <w:rPr>
          <w:sz w:val="22"/>
        </w:rPr>
      </w:pPr>
      <w:r w:rsidRPr="007E05D9">
        <w:rPr>
          <w:sz w:val="22"/>
        </w:rPr>
        <w:t xml:space="preserve">Intrauterine device (IUD), </w:t>
      </w:r>
    </w:p>
    <w:p w14:paraId="7E5D1CD8" w14:textId="77777777" w:rsidR="00BE6029" w:rsidRPr="007E05D9" w:rsidRDefault="00F21B14" w:rsidP="00580EFE">
      <w:pPr>
        <w:pStyle w:val="Normal-bullit1"/>
        <w:numPr>
          <w:ilvl w:val="0"/>
          <w:numId w:val="6"/>
        </w:numPr>
        <w:rPr>
          <w:sz w:val="22"/>
        </w:rPr>
      </w:pPr>
      <w:r w:rsidRPr="007E05D9">
        <w:rPr>
          <w:sz w:val="22"/>
        </w:rPr>
        <w:t>Abstinence (no se</w:t>
      </w:r>
      <w:r w:rsidR="000E021A" w:rsidRPr="007E05D9">
        <w:rPr>
          <w:sz w:val="22"/>
        </w:rPr>
        <w:t>x)</w:t>
      </w:r>
      <w:r w:rsidR="003D3A91" w:rsidRPr="007E05D9">
        <w:rPr>
          <w:sz w:val="22"/>
        </w:rPr>
        <w:t xml:space="preserve">.  </w:t>
      </w:r>
    </w:p>
    <w:p w14:paraId="55287CE2" w14:textId="77777777" w:rsidR="003D3A91" w:rsidRPr="007E05D9" w:rsidRDefault="003D3A91" w:rsidP="0046431B">
      <w:pPr>
        <w:rPr>
          <w:rFonts w:cs="Arial"/>
          <w:szCs w:val="22"/>
        </w:rPr>
      </w:pPr>
      <w:r w:rsidRPr="007E05D9">
        <w:rPr>
          <w:rFonts w:cs="Arial"/>
          <w:szCs w:val="22"/>
        </w:rPr>
        <w:t xml:space="preserve">If you </w:t>
      </w:r>
      <w:r w:rsidR="0013626D" w:rsidRPr="007E05D9">
        <w:rPr>
          <w:rFonts w:cs="Arial"/>
          <w:szCs w:val="22"/>
        </w:rPr>
        <w:t xml:space="preserve">become or </w:t>
      </w:r>
      <w:proofErr w:type="gramStart"/>
      <w:r w:rsidR="0013626D" w:rsidRPr="007E05D9">
        <w:rPr>
          <w:rFonts w:cs="Arial"/>
          <w:szCs w:val="22"/>
        </w:rPr>
        <w:t>you think</w:t>
      </w:r>
      <w:proofErr w:type="gramEnd"/>
      <w:r w:rsidR="0013626D" w:rsidRPr="007E05D9">
        <w:rPr>
          <w:rFonts w:cs="Arial"/>
          <w:szCs w:val="22"/>
        </w:rPr>
        <w:t xml:space="preserve"> you </w:t>
      </w:r>
      <w:r w:rsidR="004C1919" w:rsidRPr="007E05D9">
        <w:rPr>
          <w:rFonts w:cs="Arial"/>
          <w:szCs w:val="22"/>
        </w:rPr>
        <w:t>have become</w:t>
      </w:r>
      <w:r w:rsidR="0013626D" w:rsidRPr="007E05D9">
        <w:rPr>
          <w:rFonts w:cs="Arial"/>
          <w:szCs w:val="22"/>
        </w:rPr>
        <w:t xml:space="preserve"> </w:t>
      </w:r>
      <w:r w:rsidRPr="007E05D9">
        <w:rPr>
          <w:rFonts w:cs="Arial"/>
          <w:szCs w:val="22"/>
        </w:rPr>
        <w:t>pregnant</w:t>
      </w:r>
      <w:r w:rsidR="0013626D" w:rsidRPr="007E05D9">
        <w:rPr>
          <w:rFonts w:cs="Arial"/>
          <w:szCs w:val="22"/>
        </w:rPr>
        <w:t xml:space="preserve"> during the study</w:t>
      </w:r>
      <w:r w:rsidRPr="007E05D9">
        <w:rPr>
          <w:rFonts w:cs="Arial"/>
          <w:szCs w:val="22"/>
        </w:rPr>
        <w:t>, you must tell the</w:t>
      </w:r>
      <w:r w:rsidR="000021B1" w:rsidRPr="007E05D9">
        <w:rPr>
          <w:rFonts w:cs="Arial"/>
          <w:szCs w:val="22"/>
        </w:rPr>
        <w:t xml:space="preserve"> principal</w:t>
      </w:r>
      <w:r w:rsidRPr="007E05D9">
        <w:rPr>
          <w:rFonts w:cs="Arial"/>
          <w:szCs w:val="22"/>
        </w:rPr>
        <w:t xml:space="preserve"> investigator right away</w:t>
      </w:r>
      <w:r w:rsidR="000348EF" w:rsidRPr="007E05D9">
        <w:rPr>
          <w:rFonts w:cs="Arial"/>
          <w:szCs w:val="22"/>
        </w:rPr>
        <w:t xml:space="preserve"> and must</w:t>
      </w:r>
      <w:r w:rsidR="004C1919" w:rsidRPr="007E05D9">
        <w:rPr>
          <w:rFonts w:cs="Arial"/>
          <w:szCs w:val="22"/>
        </w:rPr>
        <w:t xml:space="preserve"> tell </w:t>
      </w:r>
      <w:r w:rsidR="000348EF" w:rsidRPr="007E05D9">
        <w:rPr>
          <w:rFonts w:cs="Arial"/>
          <w:szCs w:val="22"/>
        </w:rPr>
        <w:t>your</w:t>
      </w:r>
      <w:r w:rsidRPr="007E05D9">
        <w:rPr>
          <w:rFonts w:cs="Arial"/>
          <w:szCs w:val="22"/>
        </w:rPr>
        <w:t xml:space="preserve"> obstetrician</w:t>
      </w:r>
      <w:r w:rsidR="000348EF" w:rsidRPr="007E05D9">
        <w:rPr>
          <w:rFonts w:cs="Arial"/>
          <w:szCs w:val="22"/>
        </w:rPr>
        <w:t xml:space="preserve"> or other </w:t>
      </w:r>
      <w:r w:rsidR="0013626D" w:rsidRPr="007E05D9">
        <w:rPr>
          <w:rFonts w:cs="Arial"/>
          <w:szCs w:val="22"/>
        </w:rPr>
        <w:t>health care provider</w:t>
      </w:r>
      <w:r w:rsidR="000348EF" w:rsidRPr="007E05D9">
        <w:rPr>
          <w:rFonts w:cs="Arial"/>
          <w:szCs w:val="22"/>
        </w:rPr>
        <w:t xml:space="preserve"> caring for you during your pregnancy that you took part in this study</w:t>
      </w:r>
      <w:r w:rsidRPr="007E05D9">
        <w:rPr>
          <w:rFonts w:cs="Arial"/>
          <w:szCs w:val="22"/>
        </w:rPr>
        <w:t>.</w:t>
      </w:r>
      <w:r w:rsidR="000348EF" w:rsidRPr="007E05D9">
        <w:rPr>
          <w:rFonts w:cs="Arial"/>
          <w:szCs w:val="22"/>
        </w:rPr>
        <w:t xml:space="preserve">  </w:t>
      </w:r>
      <w:r w:rsidR="00DE217D" w:rsidRPr="007E05D9">
        <w:rPr>
          <w:rFonts w:cs="Arial"/>
          <w:szCs w:val="22"/>
        </w:rPr>
        <w:t>If you become pregnant, y</w:t>
      </w:r>
      <w:r w:rsidR="000348EF" w:rsidRPr="007E05D9">
        <w:rPr>
          <w:rFonts w:cs="Arial"/>
          <w:szCs w:val="22"/>
        </w:rPr>
        <w:t xml:space="preserve">ou </w:t>
      </w:r>
      <w:r w:rsidR="00DE217D" w:rsidRPr="007E05D9">
        <w:rPr>
          <w:rFonts w:cs="Arial"/>
          <w:szCs w:val="22"/>
        </w:rPr>
        <w:t>will</w:t>
      </w:r>
      <w:r w:rsidR="0013626D" w:rsidRPr="007E05D9">
        <w:rPr>
          <w:rFonts w:cs="Arial"/>
          <w:szCs w:val="22"/>
        </w:rPr>
        <w:t xml:space="preserve"> have to stop taking part </w:t>
      </w:r>
      <w:r w:rsidR="0013626D" w:rsidRPr="007E05D9">
        <w:rPr>
          <w:rFonts w:cs="Arial"/>
          <w:szCs w:val="22"/>
        </w:rPr>
        <w:lastRenderedPageBreak/>
        <w:t xml:space="preserve">in the study </w:t>
      </w:r>
      <w:r w:rsidR="000348EF" w:rsidRPr="007E05D9">
        <w:rPr>
          <w:rFonts w:cs="Arial"/>
          <w:szCs w:val="22"/>
        </w:rPr>
        <w:t>for safety reasons</w:t>
      </w:r>
      <w:r w:rsidR="0013626D" w:rsidRPr="007E05D9">
        <w:rPr>
          <w:rFonts w:cs="Arial"/>
          <w:szCs w:val="22"/>
        </w:rPr>
        <w:t xml:space="preserve">.  The </w:t>
      </w:r>
      <w:r w:rsidR="000021B1" w:rsidRPr="007E05D9">
        <w:rPr>
          <w:rFonts w:cs="Arial"/>
          <w:szCs w:val="22"/>
        </w:rPr>
        <w:t>principal investigator</w:t>
      </w:r>
      <w:r w:rsidR="0013626D" w:rsidRPr="007E05D9">
        <w:rPr>
          <w:rFonts w:cs="Arial"/>
          <w:szCs w:val="22"/>
        </w:rPr>
        <w:t xml:space="preserve"> may ask you to provide information about the outcome of your pregnancy and the health of your baby.</w:t>
      </w:r>
    </w:p>
    <w:p w14:paraId="0D4BD208" w14:textId="77777777" w:rsidR="006C449D" w:rsidRDefault="006C449D" w:rsidP="003555E9">
      <w:pPr>
        <w:rPr>
          <w:rFonts w:cs="Arial"/>
          <w:szCs w:val="22"/>
          <w:u w:val="single"/>
        </w:rPr>
      </w:pPr>
    </w:p>
    <w:p w14:paraId="30C52DE9" w14:textId="77777777" w:rsidR="009E3AFA" w:rsidRPr="007E05D9" w:rsidRDefault="009E3AFA" w:rsidP="003555E9">
      <w:pPr>
        <w:rPr>
          <w:rFonts w:cs="Arial"/>
          <w:szCs w:val="22"/>
          <w:u w:val="single"/>
        </w:rPr>
      </w:pPr>
      <w:r w:rsidRPr="007E05D9">
        <w:rPr>
          <w:rFonts w:cs="Arial"/>
          <w:i/>
          <w:color w:val="0000FF"/>
          <w:szCs w:val="22"/>
        </w:rPr>
        <w:t xml:space="preserve">[add </w:t>
      </w:r>
      <w:r>
        <w:rPr>
          <w:rFonts w:cs="Arial"/>
          <w:i/>
          <w:color w:val="0000FF"/>
          <w:szCs w:val="22"/>
        </w:rPr>
        <w:t>the following “Note to Men”</w:t>
      </w:r>
      <w:r w:rsidRPr="007E05D9">
        <w:rPr>
          <w:rFonts w:cs="Arial"/>
          <w:i/>
          <w:color w:val="0000FF"/>
          <w:szCs w:val="22"/>
        </w:rPr>
        <w:t xml:space="preserve"> section if applicable. Modify the following wording if male subjects will be asked to discontinue the drug]</w:t>
      </w:r>
    </w:p>
    <w:p w14:paraId="177F158B" w14:textId="77777777" w:rsidR="0046431B" w:rsidRPr="006E3F71" w:rsidRDefault="0046431B" w:rsidP="002F3BCE">
      <w:pPr>
        <w:outlineLvl w:val="0"/>
        <w:rPr>
          <w:rFonts w:cs="Arial"/>
          <w:color w:val="0000FF"/>
          <w:szCs w:val="22"/>
        </w:rPr>
      </w:pPr>
      <w:r w:rsidRPr="006E3F71">
        <w:rPr>
          <w:rFonts w:cs="Arial"/>
          <w:szCs w:val="22"/>
          <w:u w:val="single"/>
        </w:rPr>
        <w:t>Note to Men</w:t>
      </w:r>
      <w:r w:rsidR="00626420" w:rsidRPr="006E3F71">
        <w:rPr>
          <w:rFonts w:cs="Arial"/>
          <w:szCs w:val="22"/>
          <w:u w:val="single"/>
        </w:rPr>
        <w:t xml:space="preserve"> </w:t>
      </w:r>
    </w:p>
    <w:p w14:paraId="016A3D6E" w14:textId="77777777" w:rsidR="00FC468F" w:rsidRDefault="0013626D" w:rsidP="003555E9">
      <w:pPr>
        <w:rPr>
          <w:rFonts w:cs="Arial"/>
          <w:szCs w:val="22"/>
        </w:rPr>
      </w:pPr>
      <w:r w:rsidRPr="006E3F71">
        <w:rPr>
          <w:rFonts w:cs="Arial"/>
          <w:szCs w:val="22"/>
        </w:rPr>
        <w:t>Because the effect of participating in this study on sperm are unknown, y</w:t>
      </w:r>
      <w:r w:rsidR="00A832E4" w:rsidRPr="006E3F71">
        <w:rPr>
          <w:rFonts w:cs="Arial"/>
          <w:szCs w:val="22"/>
        </w:rPr>
        <w:t xml:space="preserve">ou </w:t>
      </w:r>
      <w:r w:rsidR="004C1919" w:rsidRPr="006E3F71">
        <w:rPr>
          <w:rFonts w:cs="Arial"/>
          <w:szCs w:val="22"/>
        </w:rPr>
        <w:t>will be</w:t>
      </w:r>
      <w:r w:rsidR="00A45FA9">
        <w:rPr>
          <w:rFonts w:cs="Arial"/>
          <w:szCs w:val="22"/>
        </w:rPr>
        <w:t xml:space="preserve"> </w:t>
      </w:r>
      <w:r w:rsidR="00A832E4" w:rsidRPr="006E3F71">
        <w:rPr>
          <w:rFonts w:cs="Arial"/>
          <w:szCs w:val="22"/>
        </w:rPr>
        <w:t>required to use a medically accepted method of birth control while you participate in the study</w:t>
      </w:r>
      <w:r w:rsidRPr="006E3F71">
        <w:rPr>
          <w:rFonts w:cs="Arial"/>
          <w:szCs w:val="22"/>
        </w:rPr>
        <w:t xml:space="preserve"> and for </w:t>
      </w:r>
      <w:r w:rsidR="005941F2">
        <w:rPr>
          <w:rFonts w:cs="Arial"/>
          <w:i/>
          <w:color w:val="0000FF"/>
          <w:szCs w:val="22"/>
        </w:rPr>
        <w:t>[state interval of time</w:t>
      </w:r>
      <w:r w:rsidRPr="001A1180">
        <w:rPr>
          <w:rFonts w:cs="Arial"/>
          <w:i/>
          <w:color w:val="0000FF"/>
          <w:szCs w:val="22"/>
        </w:rPr>
        <w:t>]</w:t>
      </w:r>
      <w:r w:rsidRPr="006E3F71">
        <w:rPr>
          <w:rFonts w:cs="Arial"/>
          <w:szCs w:val="22"/>
        </w:rPr>
        <w:t xml:space="preserve"> after the end of study treatment, </w:t>
      </w:r>
      <w:r w:rsidR="00A832E4" w:rsidRPr="006E3F71">
        <w:rPr>
          <w:rFonts w:cs="Arial"/>
          <w:szCs w:val="22"/>
        </w:rPr>
        <w:t xml:space="preserve">using one of the methods described above. </w:t>
      </w:r>
    </w:p>
    <w:p w14:paraId="63C366D2" w14:textId="324D3B07" w:rsidR="00FC468F" w:rsidRDefault="00FC468F" w:rsidP="003555E9">
      <w:pPr>
        <w:rPr>
          <w:rFonts w:cs="Arial"/>
          <w:szCs w:val="22"/>
        </w:rPr>
      </w:pPr>
    </w:p>
    <w:p w14:paraId="5A4C7987" w14:textId="12178BF2" w:rsidR="0046431B" w:rsidRDefault="0046431B" w:rsidP="003555E9">
      <w:pPr>
        <w:rPr>
          <w:rFonts w:cs="Arial"/>
          <w:szCs w:val="22"/>
        </w:rPr>
      </w:pPr>
      <w:r w:rsidRPr="006E3F71">
        <w:rPr>
          <w:rFonts w:cs="Arial"/>
          <w:szCs w:val="22"/>
        </w:rPr>
        <w:t xml:space="preserve">If your partner </w:t>
      </w:r>
      <w:r w:rsidR="004C1919" w:rsidRPr="006E3F71">
        <w:rPr>
          <w:rFonts w:cs="Arial"/>
          <w:szCs w:val="22"/>
        </w:rPr>
        <w:t xml:space="preserve">becomes or </w:t>
      </w:r>
      <w:r w:rsidRPr="006E3F71">
        <w:rPr>
          <w:rFonts w:cs="Arial"/>
          <w:szCs w:val="22"/>
        </w:rPr>
        <w:t>thinks she m</w:t>
      </w:r>
      <w:r w:rsidR="004C1919" w:rsidRPr="006E3F71">
        <w:rPr>
          <w:rFonts w:cs="Arial"/>
          <w:szCs w:val="22"/>
        </w:rPr>
        <w:t>ay have become</w:t>
      </w:r>
      <w:r w:rsidRPr="006E3F71">
        <w:rPr>
          <w:rFonts w:cs="Arial"/>
          <w:szCs w:val="22"/>
        </w:rPr>
        <w:t xml:space="preserve"> pregnant during the time you are in the study or within</w:t>
      </w:r>
      <w:r w:rsidR="003555E9" w:rsidRPr="006E3F71">
        <w:rPr>
          <w:rFonts w:cs="Arial"/>
          <w:szCs w:val="22"/>
        </w:rPr>
        <w:t xml:space="preserve"> </w:t>
      </w:r>
      <w:r w:rsidR="003555E9" w:rsidRPr="008945FC">
        <w:rPr>
          <w:rFonts w:cs="Arial"/>
          <w:i/>
          <w:color w:val="0000FF"/>
          <w:szCs w:val="22"/>
        </w:rPr>
        <w:t>[state interval</w:t>
      </w:r>
      <w:r w:rsidR="005941F2">
        <w:rPr>
          <w:rFonts w:cs="Arial"/>
          <w:i/>
          <w:color w:val="0000FF"/>
          <w:szCs w:val="22"/>
        </w:rPr>
        <w:t xml:space="preserve"> of time</w:t>
      </w:r>
      <w:r w:rsidR="003555E9" w:rsidRPr="008945FC">
        <w:rPr>
          <w:rFonts w:cs="Arial"/>
          <w:i/>
          <w:color w:val="0000FF"/>
          <w:szCs w:val="22"/>
        </w:rPr>
        <w:t>]</w:t>
      </w:r>
      <w:r w:rsidR="003555E9" w:rsidRPr="006E3F71">
        <w:rPr>
          <w:rFonts w:cs="Arial"/>
          <w:szCs w:val="22"/>
        </w:rPr>
        <w:t xml:space="preserve"> </w:t>
      </w:r>
      <w:r w:rsidRPr="006E3F71">
        <w:rPr>
          <w:rFonts w:cs="Arial"/>
          <w:szCs w:val="22"/>
        </w:rPr>
        <w:t xml:space="preserve">after, you must tell the </w:t>
      </w:r>
      <w:r w:rsidR="000021B1">
        <w:rPr>
          <w:rFonts w:cs="Arial"/>
          <w:szCs w:val="22"/>
        </w:rPr>
        <w:t>principal investigator</w:t>
      </w:r>
      <w:r w:rsidRPr="006E3F71">
        <w:rPr>
          <w:rFonts w:cs="Arial"/>
          <w:szCs w:val="22"/>
        </w:rPr>
        <w:t xml:space="preserve"> right away.</w:t>
      </w:r>
      <w:r w:rsidR="00B213A9">
        <w:rPr>
          <w:rFonts w:cs="Arial"/>
          <w:szCs w:val="22"/>
        </w:rPr>
        <w:t xml:space="preserve">  </w:t>
      </w:r>
      <w:r w:rsidR="00B213A9">
        <w:rPr>
          <w:rFonts w:cs="Arial"/>
          <w:i/>
          <w:color w:val="0000FF"/>
          <w:szCs w:val="22"/>
        </w:rPr>
        <w:t>[If the PI/study sponsor plans to collect information about the subject’s partner and health of her baby, the following information is needed</w:t>
      </w:r>
      <w:proofErr w:type="gramStart"/>
      <w:r w:rsidR="00B213A9">
        <w:rPr>
          <w:rFonts w:cs="Arial"/>
          <w:i/>
          <w:color w:val="0000FF"/>
          <w:szCs w:val="22"/>
        </w:rPr>
        <w:t>]</w:t>
      </w:r>
      <w:r w:rsidRPr="006E3F71">
        <w:rPr>
          <w:rFonts w:cs="Arial"/>
          <w:szCs w:val="22"/>
        </w:rPr>
        <w:t xml:space="preserve"> </w:t>
      </w:r>
      <w:r w:rsidR="006E24A7">
        <w:rPr>
          <w:rFonts w:cs="Arial"/>
          <w:szCs w:val="22"/>
        </w:rPr>
        <w:t>.</w:t>
      </w:r>
      <w:r w:rsidRPr="006E3F71">
        <w:rPr>
          <w:rFonts w:cs="Arial"/>
          <w:szCs w:val="22"/>
        </w:rPr>
        <w:t>The</w:t>
      </w:r>
      <w:proofErr w:type="gramEnd"/>
      <w:r w:rsidRPr="006E3F71">
        <w:rPr>
          <w:rFonts w:cs="Arial"/>
          <w:szCs w:val="22"/>
        </w:rPr>
        <w:t xml:space="preserve"> </w:t>
      </w:r>
      <w:r w:rsidR="000021B1">
        <w:rPr>
          <w:rFonts w:cs="Arial"/>
          <w:szCs w:val="22"/>
        </w:rPr>
        <w:t>principal investigator</w:t>
      </w:r>
      <w:r w:rsidR="00A45FA9">
        <w:rPr>
          <w:rFonts w:cs="Arial"/>
          <w:szCs w:val="22"/>
        </w:rPr>
        <w:t xml:space="preserve"> </w:t>
      </w:r>
      <w:r w:rsidRPr="006E3F71">
        <w:rPr>
          <w:rFonts w:cs="Arial"/>
          <w:szCs w:val="22"/>
        </w:rPr>
        <w:t>may ask for your partner’s permission to collect information about the outcome of her pregnancy and the health of her baby.</w:t>
      </w:r>
      <w:r w:rsidR="00B213A9">
        <w:rPr>
          <w:rFonts w:cs="Arial"/>
          <w:szCs w:val="22"/>
        </w:rPr>
        <w:t xml:space="preserve">  You will be given a </w:t>
      </w:r>
      <w:r w:rsidR="00723BDB">
        <w:rPr>
          <w:rFonts w:cs="Arial"/>
          <w:szCs w:val="22"/>
        </w:rPr>
        <w:t>pregnant partner card</w:t>
      </w:r>
      <w:r w:rsidR="00B213A9">
        <w:rPr>
          <w:rFonts w:cs="Arial"/>
          <w:szCs w:val="22"/>
        </w:rPr>
        <w:t xml:space="preserve"> to share with your partner so that she can reach out to the study team if she is interested in providing information about her pregnancy and the health of her baby.  By sharing the contact form with your partner, your partner will become aware of your participation in this study.  If your partner chooses to provide her and her baby’s health information, she will be asked to sign a consent form before this information </w:t>
      </w:r>
      <w:r w:rsidR="00707219">
        <w:rPr>
          <w:rFonts w:cs="Arial"/>
          <w:szCs w:val="22"/>
        </w:rPr>
        <w:t>is collected</w:t>
      </w:r>
      <w:r w:rsidR="00B213A9">
        <w:rPr>
          <w:rFonts w:cs="Arial"/>
          <w:szCs w:val="22"/>
        </w:rPr>
        <w:t>.</w:t>
      </w:r>
    </w:p>
    <w:p w14:paraId="1D5F1E50" w14:textId="651AA96B" w:rsidR="00723BDB" w:rsidRDefault="00723BDB" w:rsidP="003555E9">
      <w:pPr>
        <w:rPr>
          <w:rFonts w:cs="Arial"/>
          <w:szCs w:val="22"/>
        </w:rPr>
      </w:pPr>
    </w:p>
    <w:p w14:paraId="691EDDAC" w14:textId="05359536" w:rsidR="00723BDB" w:rsidRPr="00723BDB" w:rsidRDefault="00723BDB" w:rsidP="00723BDB">
      <w:pPr>
        <w:rPr>
          <w:rFonts w:cs="Arial"/>
          <w:i/>
          <w:iCs/>
          <w:color w:val="FF0000"/>
          <w:szCs w:val="22"/>
        </w:rPr>
      </w:pPr>
      <w:r w:rsidRPr="0082479E">
        <w:rPr>
          <w:rFonts w:cs="Arial"/>
          <w:b/>
          <w:i/>
          <w:iCs/>
          <w:color w:val="C00000"/>
          <w:szCs w:val="22"/>
          <w:shd w:val="clear" w:color="auto" w:fill="FFFFFF"/>
        </w:rPr>
        <w:t>NOTE TO RESEARCHERS: </w:t>
      </w:r>
      <w:r w:rsidRPr="0082479E">
        <w:rPr>
          <w:rFonts w:cs="Arial"/>
          <w:i/>
          <w:iCs/>
          <w:color w:val="FF0000"/>
          <w:szCs w:val="22"/>
        </w:rPr>
        <w:t xml:space="preserve">If the </w:t>
      </w:r>
      <w:r>
        <w:rPr>
          <w:rFonts w:cs="Arial"/>
          <w:i/>
          <w:iCs/>
          <w:color w:val="FF0000"/>
          <w:szCs w:val="22"/>
        </w:rPr>
        <w:t>previous</w:t>
      </w:r>
      <w:r w:rsidRPr="0082479E">
        <w:rPr>
          <w:rFonts w:cs="Arial"/>
          <w:i/>
          <w:iCs/>
          <w:color w:val="FF0000"/>
          <w:szCs w:val="22"/>
        </w:rPr>
        <w:t xml:space="preserve"> paragraph is relevant to your study, a pregnant partner consent form</w:t>
      </w:r>
      <w:r>
        <w:rPr>
          <w:rFonts w:cs="Arial"/>
          <w:i/>
          <w:iCs/>
          <w:color w:val="FF0000"/>
          <w:szCs w:val="22"/>
        </w:rPr>
        <w:t xml:space="preserve"> and pregnant partner pard</w:t>
      </w:r>
      <w:r w:rsidRPr="0082479E">
        <w:rPr>
          <w:rFonts w:cs="Arial"/>
          <w:i/>
          <w:iCs/>
          <w:color w:val="FF0000"/>
          <w:szCs w:val="22"/>
        </w:rPr>
        <w:t xml:space="preserve"> must be completed and approved by the IRB - see </w:t>
      </w:r>
      <w:r w:rsidRPr="0082479E">
        <w:rPr>
          <w:rFonts w:cs="Arial"/>
          <w:b/>
          <w:bCs/>
          <w:i/>
          <w:iCs/>
          <w:color w:val="FF0000"/>
          <w:szCs w:val="22"/>
        </w:rPr>
        <w:t>Template for Pregnant Partner Consent Form</w:t>
      </w:r>
      <w:r>
        <w:rPr>
          <w:rFonts w:cs="Arial"/>
          <w:b/>
          <w:bCs/>
          <w:i/>
          <w:iCs/>
          <w:color w:val="FF0000"/>
          <w:szCs w:val="22"/>
        </w:rPr>
        <w:t xml:space="preserve"> </w:t>
      </w:r>
      <w:r w:rsidRPr="00723BDB">
        <w:rPr>
          <w:rFonts w:cs="Arial"/>
          <w:i/>
          <w:iCs/>
          <w:color w:val="FF0000"/>
          <w:szCs w:val="22"/>
        </w:rPr>
        <w:t xml:space="preserve">and the </w:t>
      </w:r>
      <w:r w:rsidRPr="00723BDB">
        <w:rPr>
          <w:rFonts w:cs="Arial"/>
          <w:b/>
          <w:bCs/>
          <w:i/>
          <w:iCs/>
          <w:color w:val="FF0000"/>
          <w:szCs w:val="22"/>
        </w:rPr>
        <w:t>Pregnant Partner Card</w:t>
      </w:r>
      <w:r>
        <w:rPr>
          <w:rFonts w:cs="Arial"/>
          <w:b/>
          <w:bCs/>
          <w:i/>
          <w:iCs/>
          <w:color w:val="FF0000"/>
          <w:szCs w:val="22"/>
        </w:rPr>
        <w:t xml:space="preserve"> Template</w:t>
      </w:r>
      <w:r w:rsidRPr="00723BDB">
        <w:rPr>
          <w:rFonts w:cs="Arial"/>
          <w:i/>
          <w:iCs/>
          <w:color w:val="FF0000"/>
          <w:szCs w:val="22"/>
        </w:rPr>
        <w:t xml:space="preserve"> </w:t>
      </w:r>
      <w:r>
        <w:rPr>
          <w:rFonts w:cs="Arial"/>
          <w:i/>
          <w:iCs/>
          <w:color w:val="FF0000"/>
          <w:szCs w:val="22"/>
        </w:rPr>
        <w:t xml:space="preserve">via </w:t>
      </w:r>
      <w:hyperlink r:id="rId9" w:history="1">
        <w:r w:rsidRPr="000F486F">
          <w:rPr>
            <w:rStyle w:val="Hyperlink"/>
            <w:rFonts w:cs="Arial"/>
            <w:i/>
            <w:iCs/>
            <w:szCs w:val="22"/>
          </w:rPr>
          <w:t>IRB Template library</w:t>
        </w:r>
      </w:hyperlink>
    </w:p>
    <w:p w14:paraId="4AE25D37" w14:textId="77777777" w:rsidR="00723BDB" w:rsidRPr="006E3F71" w:rsidRDefault="00723BDB" w:rsidP="003555E9">
      <w:pPr>
        <w:rPr>
          <w:rFonts w:cs="Arial"/>
          <w:szCs w:val="22"/>
        </w:rPr>
      </w:pPr>
    </w:p>
    <w:p w14:paraId="42DF2348" w14:textId="77777777" w:rsidR="0046431B" w:rsidRDefault="0050181D" w:rsidP="00D61AF6">
      <w:pPr>
        <w:pStyle w:val="Style1"/>
      </w:pPr>
      <w:r w:rsidRPr="0050181D">
        <w:t>What if new information becomes available?</w:t>
      </w:r>
    </w:p>
    <w:p w14:paraId="6625848F" w14:textId="77777777" w:rsidR="0093270C" w:rsidRPr="00CE17B0" w:rsidRDefault="0093270C" w:rsidP="0093270C">
      <w:pPr>
        <w:pStyle w:val="Style1"/>
        <w:numPr>
          <w:ilvl w:val="0"/>
          <w:numId w:val="0"/>
        </w:numPr>
        <w:rPr>
          <w:rFonts w:cs="Arial"/>
          <w:b w:val="0"/>
          <w:i/>
          <w:sz w:val="22"/>
          <w:szCs w:val="22"/>
        </w:rPr>
      </w:pPr>
      <w:r w:rsidRPr="00CE17B0">
        <w:rPr>
          <w:b w:val="0"/>
          <w:sz w:val="22"/>
          <w:szCs w:val="22"/>
        </w:rPr>
        <w:t xml:space="preserve">During the course of this </w:t>
      </w:r>
      <w:proofErr w:type="gramStart"/>
      <w:r w:rsidRPr="00CE17B0">
        <w:rPr>
          <w:b w:val="0"/>
          <w:sz w:val="22"/>
          <w:szCs w:val="22"/>
        </w:rPr>
        <w:t>study</w:t>
      </w:r>
      <w:proofErr w:type="gramEnd"/>
      <w:r w:rsidRPr="00CE17B0">
        <w:rPr>
          <w:b w:val="0"/>
          <w:sz w:val="22"/>
          <w:szCs w:val="22"/>
        </w:rPr>
        <w:t xml:space="preserve"> we may find more information that could be important to you. </w:t>
      </w:r>
    </w:p>
    <w:p w14:paraId="055968F0" w14:textId="265E21A6" w:rsidR="00526487" w:rsidRDefault="0093270C" w:rsidP="00CE17B0">
      <w:pPr>
        <w:pStyle w:val="Style1"/>
        <w:numPr>
          <w:ilvl w:val="0"/>
          <w:numId w:val="0"/>
        </w:numPr>
      </w:pPr>
      <w:r w:rsidRPr="00CE17B0">
        <w:rPr>
          <w:b w:val="0"/>
          <w:sz w:val="22"/>
          <w:szCs w:val="22"/>
        </w:rPr>
        <w:t>This includes information that might cause you to change your mind about being in the study.  We will notify you as soon as possible if such information becomes available.</w:t>
      </w:r>
    </w:p>
    <w:p w14:paraId="521B6241" w14:textId="77777777" w:rsidR="00526487" w:rsidRPr="0096297D" w:rsidRDefault="00095694" w:rsidP="00F122BA">
      <w:pPr>
        <w:pStyle w:val="Style1"/>
      </w:pPr>
      <w:r w:rsidRPr="0096297D">
        <w:t xml:space="preserve">What are the possible benefits of the study? </w:t>
      </w:r>
    </w:p>
    <w:p w14:paraId="7F9531C0" w14:textId="77777777" w:rsidR="001F5694" w:rsidRDefault="00594191" w:rsidP="001F5694">
      <w:pPr>
        <w:ind w:left="360" w:hanging="360"/>
        <w:rPr>
          <w:rStyle w:val="CommentReference"/>
        </w:rPr>
      </w:pPr>
      <w:r w:rsidRPr="00B33AFB">
        <w:rPr>
          <w:i/>
          <w:color w:val="0000FF"/>
        </w:rPr>
        <w:fldChar w:fldCharType="begin">
          <w:ffData>
            <w:name w:val="Check27"/>
            <w:enabled/>
            <w:calcOnExit w:val="0"/>
            <w:checkBox>
              <w:sizeAuto/>
              <w:default w:val="0"/>
            </w:checkBox>
          </w:ffData>
        </w:fldChar>
      </w:r>
      <w:bookmarkStart w:id="14" w:name="Check27"/>
      <w:r w:rsidR="00801E43"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14"/>
      <w:r w:rsidR="00801E43" w:rsidRPr="00B33AFB">
        <w:rPr>
          <w:i/>
          <w:color w:val="0000FF"/>
        </w:rPr>
        <w:tab/>
      </w:r>
      <w:r w:rsidR="00DB1AE9" w:rsidRPr="00B33AFB">
        <w:rPr>
          <w:i/>
          <w:color w:val="0000FF"/>
        </w:rPr>
        <w:t xml:space="preserve">If direct subject benefits can reasonably be anticipated as a result of participating in the </w:t>
      </w:r>
      <w:r w:rsidR="00801E43" w:rsidRPr="00B33AFB">
        <w:rPr>
          <w:i/>
          <w:color w:val="0000FF"/>
        </w:rPr>
        <w:t>study</w:t>
      </w:r>
      <w:r w:rsidR="00DB1AE9" w:rsidRPr="00B33AFB">
        <w:rPr>
          <w:i/>
          <w:color w:val="0000FF"/>
        </w:rPr>
        <w:t xml:space="preserve">, then describe </w:t>
      </w:r>
      <w:r w:rsidR="00075E6C">
        <w:rPr>
          <w:i/>
          <w:color w:val="0000FF"/>
        </w:rPr>
        <w:t>such</w:t>
      </w:r>
      <w:r w:rsidR="00DB1AE9" w:rsidRPr="00B33AFB">
        <w:rPr>
          <w:i/>
          <w:color w:val="0000FF"/>
        </w:rPr>
        <w:t xml:space="preserve"> possible benefits.</w:t>
      </w:r>
    </w:p>
    <w:p w14:paraId="19A2804C" w14:textId="77777777" w:rsidR="001F5694" w:rsidRPr="00D24315" w:rsidRDefault="00594191" w:rsidP="00C53453">
      <w:pPr>
        <w:ind w:left="360" w:hanging="360"/>
        <w:rPr>
          <w:i/>
          <w:color w:val="0000FF"/>
        </w:rPr>
      </w:pPr>
      <w:r w:rsidRPr="001F5694">
        <w:rPr>
          <w:rStyle w:val="CommentReference"/>
          <w:color w:val="0000FF"/>
          <w:sz w:val="22"/>
          <w:szCs w:val="22"/>
        </w:rPr>
        <w:fldChar w:fldCharType="begin">
          <w:ffData>
            <w:name w:val="Check51"/>
            <w:enabled/>
            <w:calcOnExit w:val="0"/>
            <w:checkBox>
              <w:sizeAuto/>
              <w:default w:val="0"/>
            </w:checkBox>
          </w:ffData>
        </w:fldChar>
      </w:r>
      <w:bookmarkStart w:id="15" w:name="Check51"/>
      <w:r w:rsidR="001F5694" w:rsidRPr="001F5694">
        <w:rPr>
          <w:rStyle w:val="CommentReference"/>
          <w:color w:val="0000FF"/>
          <w:sz w:val="22"/>
          <w:szCs w:val="22"/>
        </w:rPr>
        <w:instrText xml:space="preserve"> FORMCHECKBOX </w:instrText>
      </w:r>
      <w:r w:rsidR="0073250B">
        <w:rPr>
          <w:rStyle w:val="CommentReference"/>
          <w:color w:val="0000FF"/>
          <w:sz w:val="22"/>
          <w:szCs w:val="22"/>
        </w:rPr>
      </w:r>
      <w:r w:rsidR="0073250B">
        <w:rPr>
          <w:rStyle w:val="CommentReference"/>
          <w:color w:val="0000FF"/>
          <w:sz w:val="22"/>
          <w:szCs w:val="22"/>
        </w:rPr>
        <w:fldChar w:fldCharType="separate"/>
      </w:r>
      <w:r w:rsidRPr="001F5694">
        <w:rPr>
          <w:rStyle w:val="CommentReference"/>
          <w:color w:val="0000FF"/>
          <w:sz w:val="22"/>
          <w:szCs w:val="22"/>
        </w:rPr>
        <w:fldChar w:fldCharType="end"/>
      </w:r>
      <w:bookmarkEnd w:id="15"/>
      <w:r w:rsidR="00801E43" w:rsidRPr="001F5694">
        <w:rPr>
          <w:i/>
          <w:color w:val="0000FF"/>
          <w:szCs w:val="22"/>
        </w:rPr>
        <w:tab/>
      </w:r>
      <w:r w:rsidR="00DB1AE9" w:rsidRPr="001F5694">
        <w:rPr>
          <w:i/>
          <w:color w:val="0000FF"/>
          <w:szCs w:val="22"/>
        </w:rPr>
        <w:t>If direct subject benefits are NOT anticipated,</w:t>
      </w:r>
      <w:r w:rsidR="001F5694">
        <w:rPr>
          <w:i/>
          <w:color w:val="0000FF"/>
          <w:szCs w:val="22"/>
        </w:rPr>
        <w:t xml:space="preserve"> state so clearly – e.g</w:t>
      </w:r>
      <w:r w:rsidR="001F5694" w:rsidRPr="00D24315">
        <w:rPr>
          <w:i/>
          <w:color w:val="0000FF"/>
          <w:szCs w:val="22"/>
        </w:rPr>
        <w:t xml:space="preserve">. </w:t>
      </w:r>
      <w:r w:rsidR="00D24315" w:rsidRPr="00D24315">
        <w:rPr>
          <w:i/>
          <w:color w:val="0000FF"/>
          <w:szCs w:val="22"/>
        </w:rPr>
        <w:t>“</w:t>
      </w:r>
      <w:r w:rsidR="001F5694" w:rsidRPr="00D24315">
        <w:rPr>
          <w:i/>
          <w:color w:val="0000FF"/>
        </w:rPr>
        <w:t>You are not expected to get any benefit from being in this research study.</w:t>
      </w:r>
      <w:r w:rsidR="00D24315" w:rsidRPr="00D24315">
        <w:rPr>
          <w:i/>
          <w:color w:val="0000FF"/>
        </w:rPr>
        <w:t>”</w:t>
      </w:r>
    </w:p>
    <w:p w14:paraId="0A20ACAB" w14:textId="77777777" w:rsidR="00801E43" w:rsidRPr="00B33AFB" w:rsidRDefault="00594191" w:rsidP="007B1C97">
      <w:pPr>
        <w:ind w:left="360" w:hanging="360"/>
        <w:rPr>
          <w:i/>
          <w:color w:val="0000FF"/>
        </w:rPr>
      </w:pPr>
      <w:r w:rsidRPr="00B33AFB">
        <w:rPr>
          <w:i/>
          <w:color w:val="0000FF"/>
        </w:rPr>
        <w:fldChar w:fldCharType="begin">
          <w:ffData>
            <w:name w:val="Check29"/>
            <w:enabled/>
            <w:calcOnExit w:val="0"/>
            <w:checkBox>
              <w:sizeAuto/>
              <w:default w:val="0"/>
            </w:checkBox>
          </w:ffData>
        </w:fldChar>
      </w:r>
      <w:bookmarkStart w:id="16" w:name="Check29"/>
      <w:r w:rsidR="00801E43"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16"/>
      <w:r w:rsidR="00801E43" w:rsidRPr="00B33AFB">
        <w:rPr>
          <w:i/>
          <w:color w:val="0000FF"/>
        </w:rPr>
        <w:tab/>
      </w:r>
      <w:r w:rsidR="00B4448B" w:rsidRPr="00B33AFB">
        <w:rPr>
          <w:i/>
          <w:color w:val="0000FF"/>
        </w:rPr>
        <w:t>(optional) Describe the a</w:t>
      </w:r>
      <w:r w:rsidR="00DB1AE9" w:rsidRPr="00B33AFB">
        <w:rPr>
          <w:i/>
          <w:color w:val="0000FF"/>
        </w:rPr>
        <w:t>nticipated benefits to society.</w:t>
      </w:r>
      <w:r w:rsidR="00801E43" w:rsidRPr="00B33AFB">
        <w:rPr>
          <w:i/>
          <w:color w:val="0000FF"/>
        </w:rPr>
        <w:t xml:space="preserve"> </w:t>
      </w:r>
    </w:p>
    <w:p w14:paraId="228CD36C" w14:textId="77777777" w:rsidR="006D7CD7" w:rsidRDefault="006D7CD7" w:rsidP="00DB1AE9"/>
    <w:p w14:paraId="0F978BA9" w14:textId="77777777" w:rsidR="001F5694" w:rsidRPr="00801E43" w:rsidRDefault="001F5694" w:rsidP="001F5694">
      <w:pPr>
        <w:rPr>
          <w:i/>
          <w:color w:val="0000FF"/>
        </w:rPr>
      </w:pPr>
      <w:r w:rsidRPr="00801E43">
        <w:rPr>
          <w:i/>
          <w:color w:val="0000FF"/>
        </w:rPr>
        <w:t>Example language when a benefit from</w:t>
      </w:r>
      <w:r>
        <w:rPr>
          <w:i/>
          <w:color w:val="0000FF"/>
        </w:rPr>
        <w:t xml:space="preserve"> a non-FDA-approved</w:t>
      </w:r>
      <w:r w:rsidRPr="00801E43">
        <w:rPr>
          <w:i/>
          <w:color w:val="0000FF"/>
        </w:rPr>
        <w:t xml:space="preserve"> study intervention may be possible:</w:t>
      </w:r>
    </w:p>
    <w:p w14:paraId="43D5996D" w14:textId="77777777" w:rsidR="001F5694" w:rsidRPr="00DB1AE9" w:rsidRDefault="001F5694" w:rsidP="00DB1AE9">
      <w:r>
        <w:t xml:space="preserve">It is possible that some study subjects who </w:t>
      </w:r>
      <w:r w:rsidRPr="00590D40">
        <w:t xml:space="preserve">receive </w:t>
      </w:r>
      <w:r w:rsidRPr="009D111C">
        <w:rPr>
          <w:i/>
          <w:color w:val="0000FF"/>
        </w:rPr>
        <w:t>[name of study drug]</w:t>
      </w:r>
      <w:r w:rsidRPr="009D111C">
        <w:rPr>
          <w:i/>
        </w:rPr>
        <w:t xml:space="preserve"> </w:t>
      </w:r>
      <w:r>
        <w:t>may experience an improvement in their</w:t>
      </w:r>
      <w:r w:rsidRPr="00590D40">
        <w:t xml:space="preserve"> </w:t>
      </w:r>
      <w:r w:rsidRPr="009D111C">
        <w:rPr>
          <w:i/>
          <w:color w:val="0000FF"/>
        </w:rPr>
        <w:t>[name of condition/disease]</w:t>
      </w:r>
      <w:r w:rsidRPr="009D111C">
        <w:rPr>
          <w:i/>
        </w:rPr>
        <w:t xml:space="preserve"> </w:t>
      </w:r>
      <w:r>
        <w:t xml:space="preserve">while </w:t>
      </w:r>
      <w:r w:rsidRPr="00590D40">
        <w:t xml:space="preserve">taking </w:t>
      </w:r>
      <w:r w:rsidRPr="009D111C">
        <w:rPr>
          <w:i/>
          <w:color w:val="0000FF"/>
        </w:rPr>
        <w:t>[name of study drug]</w:t>
      </w:r>
      <w:r w:rsidRPr="00590D40">
        <w:t xml:space="preserve"> during the study. However, </w:t>
      </w:r>
      <w:r>
        <w:t xml:space="preserve">if you receive such benefit, </w:t>
      </w:r>
      <w:r w:rsidRPr="00590D40">
        <w:t xml:space="preserve">because </w:t>
      </w:r>
      <w:r w:rsidRPr="00995E9A">
        <w:rPr>
          <w:i/>
          <w:color w:val="0000FF"/>
        </w:rPr>
        <w:t>[name of study drug]</w:t>
      </w:r>
      <w:r w:rsidRPr="00590D40">
        <w:t xml:space="preserve"> is not FDA-approved for </w:t>
      </w:r>
      <w:r w:rsidRPr="00995E9A">
        <w:rPr>
          <w:i/>
          <w:color w:val="0000FF"/>
        </w:rPr>
        <w:t xml:space="preserve">[name of </w:t>
      </w:r>
      <w:r w:rsidRPr="00995E9A">
        <w:rPr>
          <w:i/>
          <w:color w:val="0000FF"/>
        </w:rPr>
        <w:lastRenderedPageBreak/>
        <w:t>condition/disease]</w:t>
      </w:r>
      <w:r w:rsidRPr="00590D40">
        <w:t>, your doctor cannot prescribe it after you finish the study.</w:t>
      </w:r>
      <w:r>
        <w:t xml:space="preserve">  Also, </w:t>
      </w:r>
      <w:r w:rsidR="00D24315">
        <w:t>y</w:t>
      </w:r>
      <w:r w:rsidRPr="00DB1AE9">
        <w:t>ou may not get any benefit from being in this research study.</w:t>
      </w:r>
      <w:r>
        <w:t xml:space="preserve">   </w:t>
      </w:r>
      <w:r w:rsidRPr="00590D40">
        <w:t xml:space="preserve">Others with </w:t>
      </w:r>
      <w:r w:rsidRPr="00995E9A">
        <w:rPr>
          <w:i/>
          <w:color w:val="0000FF"/>
        </w:rPr>
        <w:t>[name of condition/disease]</w:t>
      </w:r>
      <w:r w:rsidRPr="00590D40">
        <w:t xml:space="preserve"> may benefit in the future from what we learn in this study.</w:t>
      </w:r>
      <w:r>
        <w:t xml:space="preserve">  </w:t>
      </w:r>
    </w:p>
    <w:p w14:paraId="746BCBED" w14:textId="77777777" w:rsidR="005163E8" w:rsidRDefault="005163E8" w:rsidP="00F122BA">
      <w:pPr>
        <w:pStyle w:val="Style1"/>
      </w:pPr>
      <w:r w:rsidRPr="00D90112">
        <w:t xml:space="preserve">What other choices do I have if I do not participate? </w:t>
      </w:r>
    </w:p>
    <w:p w14:paraId="667B416D" w14:textId="77777777" w:rsidR="009E46E9" w:rsidRPr="00B33AFB" w:rsidRDefault="00594191" w:rsidP="00B63A77">
      <w:pPr>
        <w:spacing w:before="60"/>
        <w:ind w:left="360" w:hanging="360"/>
        <w:rPr>
          <w:i/>
          <w:color w:val="0000FF"/>
        </w:rPr>
      </w:pPr>
      <w:r w:rsidRPr="00B33AFB">
        <w:rPr>
          <w:i/>
          <w:color w:val="0000FF"/>
        </w:rPr>
        <w:fldChar w:fldCharType="begin">
          <w:ffData>
            <w:name w:val="Check30"/>
            <w:enabled/>
            <w:calcOnExit w:val="0"/>
            <w:checkBox>
              <w:sizeAuto/>
              <w:default w:val="0"/>
            </w:checkBox>
          </w:ffData>
        </w:fldChar>
      </w:r>
      <w:bookmarkStart w:id="17" w:name="Check30"/>
      <w:r w:rsidR="009E46E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17"/>
      <w:r w:rsidR="009E46E9" w:rsidRPr="00B33AFB">
        <w:rPr>
          <w:i/>
          <w:color w:val="0000FF"/>
        </w:rPr>
        <w:tab/>
        <w:t>Provide information on other treatments available.</w:t>
      </w:r>
    </w:p>
    <w:p w14:paraId="2189D608" w14:textId="77777777" w:rsidR="009E46E9" w:rsidRPr="00B33AFB" w:rsidRDefault="00594191" w:rsidP="00B63A77">
      <w:pPr>
        <w:spacing w:before="60"/>
        <w:ind w:left="360" w:hanging="360"/>
        <w:rPr>
          <w:i/>
          <w:color w:val="0000FF"/>
        </w:rPr>
      </w:pPr>
      <w:r w:rsidRPr="00B33AFB">
        <w:rPr>
          <w:i/>
          <w:color w:val="0000FF"/>
        </w:rPr>
        <w:fldChar w:fldCharType="begin">
          <w:ffData>
            <w:name w:val="Check31"/>
            <w:enabled/>
            <w:calcOnExit w:val="0"/>
            <w:checkBox>
              <w:sizeAuto/>
              <w:default w:val="0"/>
            </w:checkBox>
          </w:ffData>
        </w:fldChar>
      </w:r>
      <w:bookmarkStart w:id="18" w:name="Check31"/>
      <w:r w:rsidR="009E46E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18"/>
      <w:r w:rsidR="009E46E9" w:rsidRPr="00B33AFB">
        <w:rPr>
          <w:i/>
          <w:color w:val="0000FF"/>
        </w:rPr>
        <w:tab/>
        <w:t>Discuss alternatives to entering the study including, when appropriate, supportive care with no additional disease-directed therapy.</w:t>
      </w:r>
    </w:p>
    <w:p w14:paraId="3FE4A5CE" w14:textId="77777777" w:rsidR="009E46E9" w:rsidRPr="00B33AFB" w:rsidRDefault="00594191" w:rsidP="00B63A77">
      <w:pPr>
        <w:spacing w:before="60"/>
        <w:ind w:left="360" w:hanging="360"/>
        <w:rPr>
          <w:i/>
          <w:color w:val="0000FF"/>
        </w:rPr>
      </w:pPr>
      <w:r w:rsidRPr="00B33AFB">
        <w:rPr>
          <w:i/>
          <w:color w:val="0000FF"/>
        </w:rPr>
        <w:fldChar w:fldCharType="begin">
          <w:ffData>
            <w:name w:val="Check32"/>
            <w:enabled/>
            <w:calcOnExit w:val="0"/>
            <w:checkBox>
              <w:sizeAuto/>
              <w:default w:val="0"/>
            </w:checkBox>
          </w:ffData>
        </w:fldChar>
      </w:r>
      <w:bookmarkStart w:id="19" w:name="Check32"/>
      <w:r w:rsidR="009E46E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19"/>
      <w:r w:rsidR="009E46E9" w:rsidRPr="00B33AFB">
        <w:rPr>
          <w:i/>
          <w:color w:val="0000FF"/>
        </w:rPr>
        <w:tab/>
        <w:t xml:space="preserve">Include a statement that </w:t>
      </w:r>
      <w:r w:rsidR="00755104">
        <w:rPr>
          <w:i/>
          <w:color w:val="0000FF"/>
        </w:rPr>
        <w:t>subject</w:t>
      </w:r>
      <w:r w:rsidR="00920790">
        <w:rPr>
          <w:i/>
          <w:color w:val="0000FF"/>
        </w:rPr>
        <w:t>s</w:t>
      </w:r>
      <w:r w:rsidR="009E46E9" w:rsidRPr="00B33AFB">
        <w:rPr>
          <w:i/>
          <w:color w:val="0000FF"/>
        </w:rPr>
        <w:t xml:space="preserve"> may discuss alternatives with </w:t>
      </w:r>
      <w:r w:rsidR="00920790">
        <w:rPr>
          <w:i/>
          <w:color w:val="0000FF"/>
        </w:rPr>
        <w:t>their</w:t>
      </w:r>
      <w:r w:rsidR="009E46E9" w:rsidRPr="00B33AFB">
        <w:rPr>
          <w:i/>
          <w:color w:val="0000FF"/>
        </w:rPr>
        <w:t xml:space="preserve"> personal physician.</w:t>
      </w:r>
    </w:p>
    <w:p w14:paraId="41B9B2D1" w14:textId="77777777" w:rsidR="00E6791E" w:rsidRPr="00D90112" w:rsidRDefault="00E6791E" w:rsidP="00F122BA">
      <w:pPr>
        <w:pStyle w:val="Style1"/>
      </w:pPr>
      <w:r w:rsidRPr="00D90112">
        <w:t>Will I be paid for being in this study?</w:t>
      </w:r>
    </w:p>
    <w:p w14:paraId="0C0DD3BF" w14:textId="77777777" w:rsidR="00CC3E99" w:rsidRPr="00B33AFB" w:rsidRDefault="00594191" w:rsidP="00B63A77">
      <w:pPr>
        <w:spacing w:before="60"/>
        <w:ind w:left="360" w:hanging="360"/>
        <w:rPr>
          <w:i/>
          <w:color w:val="0000FF"/>
        </w:rPr>
      </w:pPr>
      <w:r w:rsidRPr="00B33AFB">
        <w:rPr>
          <w:i/>
          <w:color w:val="0000FF"/>
        </w:rPr>
        <w:fldChar w:fldCharType="begin">
          <w:ffData>
            <w:name w:val="Check33"/>
            <w:enabled/>
            <w:calcOnExit w:val="0"/>
            <w:checkBox>
              <w:sizeAuto/>
              <w:default w:val="0"/>
            </w:checkBox>
          </w:ffData>
        </w:fldChar>
      </w:r>
      <w:bookmarkStart w:id="20" w:name="Check33"/>
      <w:r w:rsidR="00CC3E9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20"/>
      <w:r w:rsidR="00CC3E99" w:rsidRPr="00B33AFB">
        <w:rPr>
          <w:i/>
          <w:color w:val="0000FF"/>
        </w:rPr>
        <w:tab/>
        <w:t xml:space="preserve">Describe of any monetary </w:t>
      </w:r>
      <w:r w:rsidR="005E78E1" w:rsidRPr="00B33AFB">
        <w:rPr>
          <w:i/>
          <w:color w:val="0000FF"/>
        </w:rPr>
        <w:t xml:space="preserve">or </w:t>
      </w:r>
      <w:r w:rsidR="00594BE1" w:rsidRPr="00B33AFB">
        <w:rPr>
          <w:i/>
          <w:color w:val="0000FF"/>
        </w:rPr>
        <w:t>other kind of</w:t>
      </w:r>
      <w:r w:rsidR="005E78E1" w:rsidRPr="00B33AFB">
        <w:rPr>
          <w:i/>
          <w:color w:val="0000FF"/>
        </w:rPr>
        <w:t xml:space="preserve"> </w:t>
      </w:r>
      <w:r w:rsidR="00CC3E99" w:rsidRPr="00B33AFB">
        <w:rPr>
          <w:i/>
          <w:color w:val="0000FF"/>
        </w:rPr>
        <w:t>compensation (payments/stipend</w:t>
      </w:r>
      <w:r w:rsidR="005E78E1" w:rsidRPr="00B33AFB">
        <w:rPr>
          <w:i/>
          <w:color w:val="0000FF"/>
        </w:rPr>
        <w:t>, expenses, free products</w:t>
      </w:r>
      <w:r w:rsidR="00CC3E99" w:rsidRPr="00B33AFB">
        <w:rPr>
          <w:i/>
          <w:color w:val="0000FF"/>
        </w:rPr>
        <w:t xml:space="preserve">), </w:t>
      </w:r>
      <w:r w:rsidR="00594BE1" w:rsidRPr="00B33AFB">
        <w:rPr>
          <w:i/>
          <w:color w:val="0000FF"/>
        </w:rPr>
        <w:t>including paying subjects</w:t>
      </w:r>
      <w:r w:rsidR="005107F4" w:rsidRPr="00B33AFB">
        <w:rPr>
          <w:i/>
          <w:color w:val="0000FF"/>
        </w:rPr>
        <w:t xml:space="preserve"> for their time and </w:t>
      </w:r>
      <w:r w:rsidR="00594BE1" w:rsidRPr="00B33AFB">
        <w:rPr>
          <w:i/>
          <w:color w:val="0000FF"/>
        </w:rPr>
        <w:t xml:space="preserve">reimbursing </w:t>
      </w:r>
      <w:r w:rsidR="005107F4" w:rsidRPr="00B33AFB">
        <w:rPr>
          <w:i/>
          <w:color w:val="0000FF"/>
        </w:rPr>
        <w:t>travel</w:t>
      </w:r>
      <w:r w:rsidR="00594BE1" w:rsidRPr="00B33AFB">
        <w:rPr>
          <w:i/>
          <w:color w:val="0000FF"/>
        </w:rPr>
        <w:t xml:space="preserve"> or parking</w:t>
      </w:r>
      <w:r w:rsidR="005107F4" w:rsidRPr="00B33AFB">
        <w:rPr>
          <w:i/>
          <w:color w:val="0000FF"/>
        </w:rPr>
        <w:t>.</w:t>
      </w:r>
    </w:p>
    <w:p w14:paraId="0980F55F" w14:textId="77777777" w:rsidR="00CC3E99" w:rsidRPr="00B33AFB" w:rsidRDefault="00594191" w:rsidP="00B63A77">
      <w:pPr>
        <w:spacing w:before="60"/>
        <w:ind w:left="360" w:hanging="360"/>
        <w:rPr>
          <w:i/>
          <w:color w:val="0000FF"/>
        </w:rPr>
      </w:pPr>
      <w:r w:rsidRPr="00B33AFB">
        <w:rPr>
          <w:i/>
          <w:color w:val="0000FF"/>
        </w:rPr>
        <w:fldChar w:fldCharType="begin">
          <w:ffData>
            <w:name w:val="Check34"/>
            <w:enabled/>
            <w:calcOnExit w:val="0"/>
            <w:checkBox>
              <w:sizeAuto/>
              <w:default w:val="0"/>
            </w:checkBox>
          </w:ffData>
        </w:fldChar>
      </w:r>
      <w:bookmarkStart w:id="21" w:name="Check34"/>
      <w:r w:rsidR="00CC3E9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21"/>
      <w:r w:rsidR="00CC3E99" w:rsidRPr="00B33AFB">
        <w:rPr>
          <w:i/>
          <w:color w:val="0000FF"/>
        </w:rPr>
        <w:tab/>
        <w:t>Provide a break down the total compensation (</w:t>
      </w:r>
      <w:proofErr w:type="gramStart"/>
      <w:r w:rsidR="00CC3E99" w:rsidRPr="00B33AFB">
        <w:rPr>
          <w:i/>
          <w:color w:val="0000FF"/>
        </w:rPr>
        <w:t>i.e.</w:t>
      </w:r>
      <w:proofErr w:type="gramEnd"/>
      <w:r w:rsidR="00CC3E99" w:rsidRPr="00B33AFB">
        <w:rPr>
          <w:i/>
          <w:color w:val="0000FF"/>
        </w:rPr>
        <w:t xml:space="preserve"> clarify if paid after each visit/procedure or upon completion of the study, etc.).</w:t>
      </w:r>
    </w:p>
    <w:p w14:paraId="3351ECB8" w14:textId="77777777" w:rsidR="00CC3E99" w:rsidRPr="00B33AFB" w:rsidRDefault="00594191" w:rsidP="00B63A77">
      <w:pPr>
        <w:spacing w:before="60"/>
        <w:ind w:left="360" w:hanging="360"/>
        <w:rPr>
          <w:i/>
          <w:color w:val="0000FF"/>
        </w:rPr>
      </w:pPr>
      <w:r w:rsidRPr="00B33AFB">
        <w:rPr>
          <w:i/>
          <w:color w:val="0000FF"/>
        </w:rPr>
        <w:fldChar w:fldCharType="begin">
          <w:ffData>
            <w:name w:val="Check35"/>
            <w:enabled/>
            <w:calcOnExit w:val="0"/>
            <w:checkBox>
              <w:sizeAuto/>
              <w:default w:val="0"/>
            </w:checkBox>
          </w:ffData>
        </w:fldChar>
      </w:r>
      <w:bookmarkStart w:id="22" w:name="Check35"/>
      <w:r w:rsidR="00CC3E99"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bookmarkEnd w:id="22"/>
      <w:r w:rsidR="00CC3E99" w:rsidRPr="00B33AFB">
        <w:rPr>
          <w:i/>
          <w:color w:val="0000FF"/>
        </w:rPr>
        <w:tab/>
        <w:t>If there is no compensation for participation in this study, state that.</w:t>
      </w:r>
    </w:p>
    <w:p w14:paraId="68F312F4" w14:textId="77777777" w:rsidR="005E78E1" w:rsidRPr="00B33AFB" w:rsidRDefault="00594191" w:rsidP="005E78E1">
      <w:pPr>
        <w:spacing w:before="60"/>
        <w:ind w:left="360" w:hanging="360"/>
        <w:rPr>
          <w:i/>
          <w:color w:val="0000FF"/>
        </w:rPr>
      </w:pPr>
      <w:r w:rsidRPr="00B33AFB">
        <w:rPr>
          <w:i/>
          <w:color w:val="0000FF"/>
        </w:rPr>
        <w:fldChar w:fldCharType="begin">
          <w:ffData>
            <w:name w:val="Check33"/>
            <w:enabled/>
            <w:calcOnExit w:val="0"/>
            <w:checkBox>
              <w:sizeAuto/>
              <w:default w:val="0"/>
            </w:checkBox>
          </w:ffData>
        </w:fldChar>
      </w:r>
      <w:r w:rsidR="005E78E1"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r w:rsidR="005E78E1" w:rsidRPr="00B33AFB">
        <w:rPr>
          <w:i/>
          <w:color w:val="0000FF"/>
        </w:rPr>
        <w:tab/>
        <w:t>Confirm that the information provided in this section is consistent with the study budget and clinical trial agreement.</w:t>
      </w:r>
    </w:p>
    <w:p w14:paraId="502AF8C0" w14:textId="77777777" w:rsidR="00A978D1" w:rsidRPr="00036056" w:rsidRDefault="00594191" w:rsidP="00A978D1">
      <w:pPr>
        <w:spacing w:before="60"/>
        <w:ind w:left="360" w:hanging="360"/>
        <w:rPr>
          <w:i/>
          <w:color w:val="002CFF"/>
        </w:rPr>
      </w:pPr>
      <w:r w:rsidRPr="00B33AFB">
        <w:rPr>
          <w:i/>
          <w:color w:val="0000FF"/>
        </w:rPr>
        <w:fldChar w:fldCharType="begin">
          <w:ffData>
            <w:name w:val="Check33"/>
            <w:enabled/>
            <w:calcOnExit w:val="0"/>
            <w:checkBox>
              <w:sizeAuto/>
              <w:default w:val="0"/>
            </w:checkBox>
          </w:ffData>
        </w:fldChar>
      </w:r>
      <w:r w:rsidR="00A978D1" w:rsidRPr="00B33AFB">
        <w:rPr>
          <w:i/>
          <w:color w:val="0000FF"/>
        </w:rPr>
        <w:instrText xml:space="preserve"> FORMCHECKBOX </w:instrText>
      </w:r>
      <w:r w:rsidR="0073250B">
        <w:rPr>
          <w:i/>
          <w:color w:val="0000FF"/>
        </w:rPr>
      </w:r>
      <w:r w:rsidR="0073250B">
        <w:rPr>
          <w:i/>
          <w:color w:val="0000FF"/>
        </w:rPr>
        <w:fldChar w:fldCharType="separate"/>
      </w:r>
      <w:r w:rsidRPr="00B33AFB">
        <w:rPr>
          <w:i/>
          <w:color w:val="0000FF"/>
        </w:rPr>
        <w:fldChar w:fldCharType="end"/>
      </w:r>
      <w:r w:rsidR="00A978D1" w:rsidRPr="00B33AFB">
        <w:rPr>
          <w:i/>
          <w:color w:val="0000FF"/>
        </w:rPr>
        <w:tab/>
      </w:r>
      <w:r w:rsidR="00A978D1" w:rsidRPr="00036056">
        <w:rPr>
          <w:i/>
          <w:color w:val="002CFF"/>
        </w:rPr>
        <w:t xml:space="preserve">Consider language if applicable </w:t>
      </w:r>
      <w:r w:rsidR="00221184" w:rsidRPr="00036056">
        <w:rPr>
          <w:i/>
          <w:color w:val="002CFF"/>
        </w:rPr>
        <w:t>for studies colleting</w:t>
      </w:r>
      <w:r w:rsidR="00A978D1" w:rsidRPr="00036056">
        <w:rPr>
          <w:i/>
          <w:color w:val="002CFF"/>
        </w:rPr>
        <w:t xml:space="preserve"> specimen</w:t>
      </w:r>
      <w:r w:rsidR="00221184" w:rsidRPr="00036056">
        <w:rPr>
          <w:i/>
          <w:color w:val="002CFF"/>
        </w:rPr>
        <w:t>s for future use</w:t>
      </w:r>
      <w:r w:rsidR="00A978D1" w:rsidRPr="00036056">
        <w:rPr>
          <w:i/>
          <w:color w:val="002CFF"/>
        </w:rPr>
        <w:t xml:space="preserve">.  </w:t>
      </w:r>
      <w:r w:rsidR="00221184" w:rsidRPr="00036056">
        <w:rPr>
          <w:i/>
          <w:color w:val="002CFF"/>
        </w:rPr>
        <w:t>e</w:t>
      </w:r>
      <w:r w:rsidR="00A978D1" w:rsidRPr="00036056">
        <w:rPr>
          <w:i/>
          <w:color w:val="002CFF"/>
        </w:rPr>
        <w:t>.g., “Although future research that uses your samples may lead to the development of new products, you will not receive any payments for these new products.”</w:t>
      </w:r>
    </w:p>
    <w:p w14:paraId="58205B6F" w14:textId="77777777" w:rsidR="004D1BDF" w:rsidRPr="00B33AFB" w:rsidRDefault="004D1BDF" w:rsidP="00A978D1">
      <w:pPr>
        <w:spacing w:before="60"/>
        <w:ind w:left="360" w:hanging="360"/>
        <w:rPr>
          <w:i/>
          <w:color w:val="0000FF"/>
        </w:rPr>
      </w:pPr>
    </w:p>
    <w:p w14:paraId="2C563380" w14:textId="77777777" w:rsidR="00036056" w:rsidRPr="00001FE6" w:rsidRDefault="0093270C" w:rsidP="00036056">
      <w:pPr>
        <w:spacing w:after="80" w:line="240" w:lineRule="auto"/>
        <w:rPr>
          <w:rFonts w:cs="Arial"/>
          <w:i/>
          <w:color w:val="002CFF"/>
        </w:rPr>
      </w:pPr>
      <w:r w:rsidRPr="00001FE6">
        <w:rPr>
          <w:i/>
          <w:color w:val="002CFF"/>
        </w:rPr>
        <w:fldChar w:fldCharType="begin">
          <w:ffData>
            <w:name w:val="Check33"/>
            <w:enabled/>
            <w:calcOnExit w:val="0"/>
            <w:checkBox>
              <w:sizeAuto/>
              <w:default w:val="0"/>
            </w:checkBox>
          </w:ffData>
        </w:fldChar>
      </w:r>
      <w:r w:rsidRPr="00001FE6">
        <w:rPr>
          <w:i/>
          <w:color w:val="002CFF"/>
        </w:rPr>
        <w:instrText xml:space="preserve"> FORMCHECKBOX </w:instrText>
      </w:r>
      <w:r w:rsidR="0073250B">
        <w:rPr>
          <w:i/>
          <w:color w:val="002CFF"/>
        </w:rPr>
      </w:r>
      <w:r w:rsidR="0073250B">
        <w:rPr>
          <w:i/>
          <w:color w:val="002CFF"/>
        </w:rPr>
        <w:fldChar w:fldCharType="separate"/>
      </w:r>
      <w:r w:rsidRPr="00001FE6">
        <w:rPr>
          <w:i/>
          <w:color w:val="002CFF"/>
        </w:rPr>
        <w:fldChar w:fldCharType="end"/>
      </w:r>
      <w:r w:rsidRPr="00001FE6">
        <w:rPr>
          <w:rFonts w:cs="Arial"/>
          <w:i/>
          <w:color w:val="002CFF"/>
        </w:rPr>
        <w:t xml:space="preserve"> </w:t>
      </w:r>
      <w:r w:rsidR="004D1BDF" w:rsidRPr="00001FE6">
        <w:rPr>
          <w:rFonts w:cs="Arial"/>
          <w:i/>
          <w:color w:val="002CFF"/>
        </w:rPr>
        <w:t xml:space="preserve">Include this language if biospecimens collected for the purpose of this research may yield </w:t>
      </w:r>
      <w:r w:rsidR="00036056" w:rsidRPr="00001FE6">
        <w:rPr>
          <w:rFonts w:cs="Arial"/>
          <w:i/>
          <w:color w:val="002CFF"/>
        </w:rPr>
        <w:t>commercial</w:t>
      </w:r>
    </w:p>
    <w:p w14:paraId="4E42F3FB" w14:textId="77777777" w:rsidR="00036056" w:rsidRPr="00001FE6" w:rsidRDefault="004D1BDF" w:rsidP="00036056">
      <w:pPr>
        <w:spacing w:after="80" w:line="240" w:lineRule="auto"/>
        <w:ind w:left="300"/>
        <w:rPr>
          <w:rFonts w:cs="Arial"/>
          <w:i/>
          <w:color w:val="002CFF"/>
        </w:rPr>
      </w:pPr>
      <w:r w:rsidRPr="00001FE6">
        <w:rPr>
          <w:rFonts w:cs="Arial"/>
          <w:i/>
          <w:color w:val="002CFF"/>
        </w:rPr>
        <w:t>profit</w:t>
      </w:r>
      <w:r w:rsidR="00036056" w:rsidRPr="00001FE6">
        <w:rPr>
          <w:rFonts w:cs="Arial"/>
          <w:i/>
          <w:color w:val="002CFF"/>
        </w:rPr>
        <w:t xml:space="preserve">: </w:t>
      </w:r>
    </w:p>
    <w:p w14:paraId="7BD93DAF" w14:textId="7BC4A246" w:rsidR="004D1BDF" w:rsidRPr="00001FE6" w:rsidRDefault="00001FE6" w:rsidP="00001FE6">
      <w:pPr>
        <w:spacing w:after="80" w:line="240" w:lineRule="auto"/>
        <w:rPr>
          <w:rFonts w:cs="Arial"/>
          <w:i/>
          <w:color w:val="0432FF"/>
        </w:rPr>
      </w:pPr>
      <w:r>
        <w:rPr>
          <w:rFonts w:cs="Arial"/>
        </w:rPr>
        <w:br/>
      </w:r>
      <w:r w:rsidR="004D1BDF" w:rsidRPr="00001FE6">
        <w:rPr>
          <w:rFonts w:cs="Arial"/>
        </w:rPr>
        <w:t>Biospecimens collected for the purposes of this research (even if identifiers ar</w:t>
      </w:r>
      <w:r>
        <w:rPr>
          <w:rFonts w:cs="Arial"/>
        </w:rPr>
        <w:t xml:space="preserve">e removed) may be used </w:t>
      </w:r>
      <w:r w:rsidR="004D1BDF" w:rsidRPr="00001FE6">
        <w:rPr>
          <w:rFonts w:cs="Arial"/>
        </w:rPr>
        <w:t xml:space="preserve">for commercial profit.  </w:t>
      </w:r>
      <w:r w:rsidR="00A36439" w:rsidRPr="00001FE6">
        <w:rPr>
          <w:rFonts w:cs="Arial"/>
        </w:rPr>
        <w:t>If your biospecimens are or become commercially profitable, y</w:t>
      </w:r>
      <w:r w:rsidR="004D1BDF" w:rsidRPr="00001FE6">
        <w:rPr>
          <w:rFonts w:cs="Arial"/>
        </w:rPr>
        <w:t xml:space="preserve">ou </w:t>
      </w:r>
      <w:r w:rsidR="004D1BDF" w:rsidRPr="00001FE6">
        <w:rPr>
          <w:rFonts w:cs="Arial"/>
          <w:i/>
          <w:color w:val="002CFF"/>
        </w:rPr>
        <w:t xml:space="preserve">[choose one: </w:t>
      </w:r>
      <w:r w:rsidR="004D1BDF" w:rsidRPr="00001FE6">
        <w:rPr>
          <w:rFonts w:cs="Arial"/>
          <w:b/>
          <w:i/>
          <w:color w:val="002CFF"/>
        </w:rPr>
        <w:t>will</w:t>
      </w:r>
      <w:r w:rsidR="004D1BDF" w:rsidRPr="00001FE6">
        <w:rPr>
          <w:rFonts w:cs="Arial"/>
          <w:i/>
          <w:color w:val="002CFF"/>
        </w:rPr>
        <w:t xml:space="preserve"> or </w:t>
      </w:r>
      <w:r w:rsidR="004D1BDF" w:rsidRPr="00001FE6">
        <w:rPr>
          <w:rFonts w:cs="Arial"/>
          <w:b/>
          <w:i/>
          <w:color w:val="002CFF"/>
        </w:rPr>
        <w:t>will not</w:t>
      </w:r>
      <w:r w:rsidR="004D1BDF" w:rsidRPr="00001FE6">
        <w:rPr>
          <w:rFonts w:cs="Arial"/>
          <w:color w:val="002CFF"/>
        </w:rPr>
        <w:t xml:space="preserve">] </w:t>
      </w:r>
      <w:r w:rsidR="004D1BDF" w:rsidRPr="00001FE6">
        <w:rPr>
          <w:rFonts w:cs="Arial"/>
        </w:rPr>
        <w:t>share in this commercial profit</w:t>
      </w:r>
      <w:r w:rsidR="004D1BDF" w:rsidRPr="00001FE6">
        <w:rPr>
          <w:rFonts w:cs="Arial"/>
          <w:i/>
        </w:rPr>
        <w:t>.</w:t>
      </w:r>
    </w:p>
    <w:p w14:paraId="1B95BCFD" w14:textId="77777777" w:rsidR="005E78E1" w:rsidRPr="00CC3E99" w:rsidRDefault="005E78E1" w:rsidP="00CC3E99"/>
    <w:p w14:paraId="5A7FE437" w14:textId="77777777" w:rsidR="00D50A84" w:rsidRPr="00080ED3" w:rsidRDefault="00080ED3" w:rsidP="0046431B">
      <w:pPr>
        <w:rPr>
          <w:i/>
          <w:color w:val="0000FF"/>
        </w:rPr>
      </w:pPr>
      <w:r>
        <w:rPr>
          <w:i/>
          <w:color w:val="0000FF"/>
        </w:rPr>
        <w:t>[</w:t>
      </w:r>
      <w:r w:rsidR="00683DB9" w:rsidRPr="00080ED3">
        <w:rPr>
          <w:i/>
          <w:color w:val="0000FF"/>
        </w:rPr>
        <w:t xml:space="preserve">Example language if </w:t>
      </w:r>
      <w:r w:rsidR="00D50A84" w:rsidRPr="00080ED3">
        <w:rPr>
          <w:i/>
          <w:color w:val="0000FF"/>
        </w:rPr>
        <w:t>study plans include subject pay</w:t>
      </w:r>
      <w:r w:rsidR="00683DB9" w:rsidRPr="00080ED3">
        <w:rPr>
          <w:i/>
          <w:color w:val="0000FF"/>
        </w:rPr>
        <w:t>ment</w:t>
      </w:r>
      <w:r w:rsidR="00226E15" w:rsidRPr="00080ED3">
        <w:rPr>
          <w:i/>
          <w:color w:val="0000FF"/>
        </w:rPr>
        <w:t>:</w:t>
      </w:r>
      <w:r>
        <w:rPr>
          <w:i/>
          <w:color w:val="0000FF"/>
        </w:rPr>
        <w:t>]</w:t>
      </w:r>
    </w:p>
    <w:p w14:paraId="7762F58F" w14:textId="77777777" w:rsidR="0046431B" w:rsidRDefault="0046431B" w:rsidP="0046431B">
      <w:r w:rsidRPr="00683DB9">
        <w:t>You will be paid</w:t>
      </w:r>
      <w:r w:rsidRPr="008C3254">
        <w:rPr>
          <w:color w:val="4F6228" w:themeColor="accent3" w:themeShade="80"/>
        </w:rPr>
        <w:t xml:space="preserve"> </w:t>
      </w:r>
      <w:r w:rsidR="00683DB9" w:rsidRPr="00080ED3">
        <w:rPr>
          <w:i/>
          <w:color w:val="0000FF"/>
        </w:rPr>
        <w:t>[</w:t>
      </w:r>
      <w:r w:rsidRPr="00080ED3">
        <w:rPr>
          <w:i/>
          <w:color w:val="0000FF"/>
        </w:rPr>
        <w:t>per completed visit, procedure, etc</w:t>
      </w:r>
      <w:r w:rsidRPr="00080ED3">
        <w:rPr>
          <w:i/>
          <w:color w:val="0000FF"/>
          <w:szCs w:val="22"/>
        </w:rPr>
        <w:t>.</w:t>
      </w:r>
      <w:r w:rsidR="00683DB9" w:rsidRPr="00080ED3">
        <w:rPr>
          <w:i/>
          <w:color w:val="0000FF"/>
          <w:szCs w:val="22"/>
        </w:rPr>
        <w:t>]</w:t>
      </w:r>
      <w:r w:rsidR="00555498" w:rsidRPr="00080ED3">
        <w:rPr>
          <w:i/>
          <w:szCs w:val="22"/>
        </w:rPr>
        <w:t>.</w:t>
      </w:r>
      <w:r w:rsidRPr="00555498">
        <w:rPr>
          <w:szCs w:val="22"/>
        </w:rPr>
        <w:t xml:space="preserve"> </w:t>
      </w:r>
      <w:r w:rsidRPr="00683DB9">
        <w:t>If you chose to leave or are withdrawn from the study for any reason before finishing the entire stud</w:t>
      </w:r>
      <w:r w:rsidRPr="00683DB9">
        <w:rPr>
          <w:szCs w:val="22"/>
        </w:rPr>
        <w:t>y</w:t>
      </w:r>
      <w:r w:rsidRPr="00683DB9">
        <w:rPr>
          <w:i/>
          <w:szCs w:val="22"/>
        </w:rPr>
        <w:t xml:space="preserve">, </w:t>
      </w:r>
      <w:r w:rsidRPr="00683DB9">
        <w:rPr>
          <w:szCs w:val="22"/>
        </w:rPr>
        <w:t>you w</w:t>
      </w:r>
      <w:r w:rsidRPr="00683DB9">
        <w:t xml:space="preserve">ill be paid for </w:t>
      </w:r>
      <w:r w:rsidR="00683DB9" w:rsidRPr="00D24315">
        <w:rPr>
          <w:i/>
          <w:color w:val="0000FF"/>
        </w:rPr>
        <w:t>[</w:t>
      </w:r>
      <w:r w:rsidRPr="00D24315">
        <w:rPr>
          <w:i/>
          <w:color w:val="0000FF"/>
        </w:rPr>
        <w:t>each completed visit, procedure, etc</w:t>
      </w:r>
      <w:r w:rsidRPr="00D24315">
        <w:rPr>
          <w:i/>
          <w:color w:val="0000FF"/>
          <w:sz w:val="28"/>
          <w:szCs w:val="28"/>
        </w:rPr>
        <w:t>.</w:t>
      </w:r>
      <w:r w:rsidR="00683DB9" w:rsidRPr="00D24315">
        <w:rPr>
          <w:i/>
          <w:color w:val="0000FF"/>
          <w:szCs w:val="22"/>
        </w:rPr>
        <w:t>]</w:t>
      </w:r>
      <w:r w:rsidR="00555498" w:rsidRPr="00D24315">
        <w:rPr>
          <w:szCs w:val="22"/>
        </w:rPr>
        <w:t>.</w:t>
      </w:r>
      <w:r w:rsidRPr="00683DB9">
        <w:t xml:space="preserve"> </w:t>
      </w:r>
    </w:p>
    <w:p w14:paraId="2A735826" w14:textId="77777777" w:rsidR="00D50A84" w:rsidRPr="00683DB9" w:rsidRDefault="00D50A84" w:rsidP="0046431B"/>
    <w:p w14:paraId="2609848B" w14:textId="77777777" w:rsidR="0046431B" w:rsidRPr="00683DB9" w:rsidRDefault="0046431B" w:rsidP="0046431B">
      <w:r w:rsidRPr="00683DB9">
        <w:t xml:space="preserve">If you complete all the study visits, you will receive </w:t>
      </w:r>
      <w:r w:rsidR="00683DB9" w:rsidRPr="00080ED3">
        <w:rPr>
          <w:i/>
          <w:color w:val="0000FF"/>
        </w:rPr>
        <w:t>[dollar amount]</w:t>
      </w:r>
      <w:r w:rsidRPr="00683DB9">
        <w:t xml:space="preserve"> for being in this study.</w:t>
      </w:r>
    </w:p>
    <w:p w14:paraId="562EA10F" w14:textId="77777777" w:rsidR="00D50A84" w:rsidRDefault="00D50A84" w:rsidP="0046431B"/>
    <w:p w14:paraId="632D6983" w14:textId="6153F42A" w:rsidR="004D4443" w:rsidRPr="004D4443" w:rsidRDefault="004D4443" w:rsidP="004D4443">
      <w:pPr>
        <w:spacing w:line="240" w:lineRule="auto"/>
        <w:rPr>
          <w:rFonts w:ascii="Times New Roman" w:hAnsi="Times New Roman"/>
          <w:sz w:val="24"/>
        </w:rPr>
      </w:pPr>
      <w:r w:rsidRPr="004D4443">
        <w:rPr>
          <w:rFonts w:cs="Arial"/>
          <w:color w:val="000000" w:themeColor="text1"/>
          <w:szCs w:val="22"/>
        </w:rPr>
        <w:t>As is required by the laws that apply to NYU Langone</w:t>
      </w:r>
      <w:r w:rsidR="00264680">
        <w:rPr>
          <w:rFonts w:cs="Arial"/>
          <w:color w:val="000000" w:themeColor="text1"/>
          <w:szCs w:val="22"/>
        </w:rPr>
        <w:t xml:space="preserve"> Health</w:t>
      </w:r>
      <w:r w:rsidRPr="004D4443">
        <w:rPr>
          <w:rFonts w:cs="Arial"/>
          <w:color w:val="000000" w:themeColor="text1"/>
          <w:szCs w:val="22"/>
        </w:rPr>
        <w:t xml:space="preserve">, in </w:t>
      </w:r>
      <w:r w:rsidRPr="004D4443">
        <w:rPr>
          <w:rFonts w:cs="Arial"/>
          <w:color w:val="000000"/>
          <w:szCs w:val="22"/>
        </w:rPr>
        <w:t>order for you to receive a payment </w:t>
      </w:r>
      <w:r w:rsidRPr="00D02C13">
        <w:rPr>
          <w:rFonts w:cs="Arial"/>
          <w:color w:val="C00000"/>
          <w:szCs w:val="22"/>
        </w:rPr>
        <w:t>(</w:t>
      </w:r>
      <w:proofErr w:type="gramStart"/>
      <w:r w:rsidRPr="00D02C13">
        <w:rPr>
          <w:rFonts w:cs="Arial"/>
          <w:color w:val="C00000"/>
          <w:szCs w:val="22"/>
        </w:rPr>
        <w:t>i.e.</w:t>
      </w:r>
      <w:proofErr w:type="gramEnd"/>
      <w:r w:rsidRPr="00D02C13">
        <w:rPr>
          <w:rFonts w:cs="Arial"/>
          <w:color w:val="C00000"/>
          <w:szCs w:val="22"/>
        </w:rPr>
        <w:t xml:space="preserve"> check, </w:t>
      </w:r>
      <w:proofErr w:type="spellStart"/>
      <w:r w:rsidRPr="00D02C13">
        <w:rPr>
          <w:rFonts w:cs="Arial"/>
          <w:color w:val="C00000"/>
          <w:szCs w:val="22"/>
        </w:rPr>
        <w:t>Clin</w:t>
      </w:r>
      <w:r w:rsidR="00667AB2">
        <w:rPr>
          <w:rFonts w:cs="Arial"/>
          <w:color w:val="C00000"/>
          <w:szCs w:val="22"/>
        </w:rPr>
        <w:t>C</w:t>
      </w:r>
      <w:r w:rsidRPr="00D02C13">
        <w:rPr>
          <w:rFonts w:cs="Arial"/>
          <w:color w:val="C00000"/>
          <w:szCs w:val="22"/>
        </w:rPr>
        <w:t>ard</w:t>
      </w:r>
      <w:proofErr w:type="spellEnd"/>
      <w:r w:rsidRPr="00D02C13">
        <w:rPr>
          <w:rFonts w:cs="Arial"/>
          <w:color w:val="C00000"/>
          <w:szCs w:val="22"/>
        </w:rPr>
        <w:t xml:space="preserve"> or bank gift card)</w:t>
      </w:r>
      <w:r w:rsidRPr="004D4443">
        <w:rPr>
          <w:rFonts w:cs="Arial"/>
          <w:color w:val="000000"/>
          <w:szCs w:val="22"/>
        </w:rPr>
        <w:t>, you need to give the study staff either your Social Security number or your Alien Registration number</w:t>
      </w:r>
      <w:r>
        <w:rPr>
          <w:rFonts w:cs="Arial"/>
          <w:color w:val="000000"/>
          <w:szCs w:val="22"/>
        </w:rPr>
        <w:t xml:space="preserve"> and will be asked to complete a W</w:t>
      </w:r>
      <w:r w:rsidR="00622999">
        <w:rPr>
          <w:rFonts w:cs="Arial"/>
          <w:color w:val="000000"/>
          <w:szCs w:val="22"/>
        </w:rPr>
        <w:t>-</w:t>
      </w:r>
      <w:r>
        <w:rPr>
          <w:rFonts w:cs="Arial"/>
          <w:color w:val="000000"/>
          <w:szCs w:val="22"/>
        </w:rPr>
        <w:t>9</w:t>
      </w:r>
      <w:r w:rsidR="00622999">
        <w:rPr>
          <w:rFonts w:cs="Arial"/>
          <w:color w:val="000000"/>
          <w:szCs w:val="22"/>
        </w:rPr>
        <w:t xml:space="preserve"> form issued by the </w:t>
      </w:r>
      <w:r w:rsidR="00622999" w:rsidRPr="00DD0875">
        <w:rPr>
          <w:color w:val="000000" w:themeColor="text1"/>
        </w:rPr>
        <w:t>Internal Revenue Service</w:t>
      </w:r>
      <w:r w:rsidR="00622999">
        <w:rPr>
          <w:color w:val="000000" w:themeColor="text1"/>
        </w:rPr>
        <w:t xml:space="preserve"> (IRS)</w:t>
      </w:r>
      <w:r w:rsidRPr="004D4443">
        <w:rPr>
          <w:rFonts w:cs="Arial"/>
          <w:color w:val="000000"/>
          <w:szCs w:val="22"/>
        </w:rPr>
        <w:t>.  If you do not have either of these numbers</w:t>
      </w:r>
      <w:r>
        <w:rPr>
          <w:rFonts w:cs="Arial"/>
          <w:color w:val="000000"/>
          <w:szCs w:val="22"/>
        </w:rPr>
        <w:t xml:space="preserve"> or are not willing to complete the </w:t>
      </w:r>
      <w:r w:rsidR="00622999">
        <w:rPr>
          <w:rFonts w:cs="Arial"/>
          <w:color w:val="000000"/>
          <w:szCs w:val="22"/>
        </w:rPr>
        <w:t>W-9</w:t>
      </w:r>
      <w:r w:rsidRPr="004D4443">
        <w:rPr>
          <w:rFonts w:cs="Arial"/>
          <w:color w:val="000000"/>
          <w:szCs w:val="22"/>
        </w:rPr>
        <w:t>, you may be in the study but will not receive any payment.</w:t>
      </w:r>
    </w:p>
    <w:p w14:paraId="43467BE2" w14:textId="77777777" w:rsidR="001F69DB" w:rsidRDefault="001F69DB" w:rsidP="001F69DB">
      <w:pPr>
        <w:rPr>
          <w:iCs/>
          <w:color w:val="000000" w:themeColor="text1"/>
        </w:rPr>
      </w:pPr>
    </w:p>
    <w:p w14:paraId="291EBB6E" w14:textId="6CCAE112" w:rsidR="00311DAC" w:rsidRPr="00DD0875" w:rsidRDefault="00311DAC" w:rsidP="00311DAC">
      <w:pPr>
        <w:rPr>
          <w:color w:val="000000" w:themeColor="text1"/>
        </w:rPr>
      </w:pPr>
      <w:r w:rsidRPr="00DD0875">
        <w:rPr>
          <w:color w:val="000000" w:themeColor="text1"/>
        </w:rPr>
        <w:lastRenderedPageBreak/>
        <w:t>You are required to track all payments </w:t>
      </w:r>
      <w:r w:rsidRPr="00DD0875">
        <w:rPr>
          <w:bCs/>
          <w:color w:val="000000" w:themeColor="text1"/>
        </w:rPr>
        <w:t xml:space="preserve">made to you by NYU Langone </w:t>
      </w:r>
      <w:r w:rsidR="00264680">
        <w:rPr>
          <w:bCs/>
          <w:color w:val="000000" w:themeColor="text1"/>
        </w:rPr>
        <w:t xml:space="preserve">Health </w:t>
      </w:r>
      <w:r w:rsidRPr="00DD0875">
        <w:rPr>
          <w:bCs/>
          <w:color w:val="000000" w:themeColor="text1"/>
        </w:rPr>
        <w:t>for your participation in any research</w:t>
      </w:r>
      <w:r w:rsidRPr="00DD0875">
        <w:rPr>
          <w:color w:val="000000" w:themeColor="text1"/>
        </w:rPr>
        <w:t> for this calendar year. You must let us know immediately if/when the total research payments presently equal or is likely to exceed $600.00 total (not including travel reimbursements) for this calendar year. If your total payments </w:t>
      </w:r>
      <w:r w:rsidRPr="00DD0875">
        <w:rPr>
          <w:bCs/>
          <w:color w:val="000000" w:themeColor="text1"/>
        </w:rPr>
        <w:t>(for one or more studies)</w:t>
      </w:r>
      <w:r w:rsidRPr="00DD0875">
        <w:rPr>
          <w:color w:val="000000" w:themeColor="text1"/>
        </w:rPr>
        <w:t> reach $600.00, please advise </w:t>
      </w:r>
      <w:r w:rsidRPr="00DD0875">
        <w:rPr>
          <w:i/>
          <w:iCs/>
          <w:color w:val="0432FF"/>
        </w:rPr>
        <w:t xml:space="preserve">[insert </w:t>
      </w:r>
      <w:r w:rsidR="00E12D7B">
        <w:rPr>
          <w:i/>
          <w:iCs/>
          <w:color w:val="0432FF"/>
        </w:rPr>
        <w:t>PI</w:t>
      </w:r>
      <w:r w:rsidRPr="00DD0875">
        <w:rPr>
          <w:i/>
          <w:iCs/>
          <w:color w:val="0432FF"/>
        </w:rPr>
        <w:t>’s or coordinator’s name/contact]</w:t>
      </w:r>
      <w:r w:rsidRPr="00DD0875">
        <w:rPr>
          <w:color w:val="0432FF"/>
        </w:rPr>
        <w:t>.</w:t>
      </w:r>
    </w:p>
    <w:p w14:paraId="1B093957" w14:textId="77777777" w:rsidR="00311DAC" w:rsidRPr="00DD0875" w:rsidRDefault="00311DAC" w:rsidP="00311DAC">
      <w:pPr>
        <w:rPr>
          <w:color w:val="000000" w:themeColor="text1"/>
        </w:rPr>
      </w:pPr>
      <w:r w:rsidRPr="00DD0875">
        <w:rPr>
          <w:color w:val="000000" w:themeColor="text1"/>
        </w:rPr>
        <w:t> </w:t>
      </w:r>
    </w:p>
    <w:p w14:paraId="4BE971EE" w14:textId="562F43AA" w:rsidR="00311DAC" w:rsidRPr="00DD0875" w:rsidRDefault="00311DAC" w:rsidP="00311DAC">
      <w:pPr>
        <w:rPr>
          <w:color w:val="000000" w:themeColor="text1"/>
        </w:rPr>
      </w:pPr>
      <w:r w:rsidRPr="00DD0875">
        <w:rPr>
          <w:bCs/>
          <w:color w:val="000000" w:themeColor="text1"/>
        </w:rPr>
        <w:t>In order to receive</w:t>
      </w:r>
      <w:r w:rsidRPr="00DD0875">
        <w:rPr>
          <w:color w:val="000000" w:themeColor="text1"/>
        </w:rPr>
        <w:t> payments for your participation in research, you may need to provide your </w:t>
      </w:r>
      <w:r w:rsidRPr="00DD0875">
        <w:rPr>
          <w:bCs/>
          <w:color w:val="000000" w:themeColor="text1"/>
        </w:rPr>
        <w:t>Social Security </w:t>
      </w:r>
      <w:r w:rsidRPr="00DD0875">
        <w:rPr>
          <w:color w:val="000000" w:themeColor="text1"/>
        </w:rPr>
        <w:t>number. This is because NYU Langone</w:t>
      </w:r>
      <w:r w:rsidR="00622999">
        <w:rPr>
          <w:color w:val="000000" w:themeColor="text1"/>
        </w:rPr>
        <w:t xml:space="preserve"> Health</w:t>
      </w:r>
      <w:r w:rsidRPr="00DD0875">
        <w:rPr>
          <w:color w:val="000000" w:themeColor="text1"/>
        </w:rPr>
        <w:t xml:space="preserve"> is required to report to the IRS any amounts that are paid to research participants that are equal to or greater than $600.00, and you may be taxed on these research payments above $600.00. </w:t>
      </w:r>
      <w:r w:rsidRPr="00DD0875">
        <w:rPr>
          <w:bCs/>
          <w:color w:val="000000" w:themeColor="text1"/>
        </w:rPr>
        <w:t xml:space="preserve">If you </w:t>
      </w:r>
      <w:proofErr w:type="gramStart"/>
      <w:r w:rsidRPr="00DD0875">
        <w:rPr>
          <w:bCs/>
          <w:color w:val="000000" w:themeColor="text1"/>
        </w:rPr>
        <w:t>will receive</w:t>
      </w:r>
      <w:proofErr w:type="gramEnd"/>
      <w:r w:rsidRPr="00DD0875">
        <w:rPr>
          <w:bCs/>
          <w:color w:val="000000" w:themeColor="text1"/>
        </w:rPr>
        <w:t xml:space="preserve"> payments in any amount by a check, you will need to provide your Social Security number or Alien Registration number </w:t>
      </w:r>
      <w:r w:rsidRPr="00DD0875">
        <w:rPr>
          <w:color w:val="000000" w:themeColor="text1"/>
        </w:rPr>
        <w:t>and will be asked to complete a IRS W</w:t>
      </w:r>
      <w:r w:rsidR="004A0EE2">
        <w:rPr>
          <w:color w:val="000000" w:themeColor="text1"/>
        </w:rPr>
        <w:t>-</w:t>
      </w:r>
      <w:r w:rsidRPr="00DD0875">
        <w:rPr>
          <w:color w:val="000000" w:themeColor="text1"/>
        </w:rPr>
        <w:t>9.  If you do not have either of these numbers or are not willing to complete the IRS, you may be in the study but will not receive any payment.</w:t>
      </w:r>
    </w:p>
    <w:p w14:paraId="67C87841" w14:textId="77777777" w:rsidR="00226E15" w:rsidRDefault="00226E15" w:rsidP="0046431B"/>
    <w:p w14:paraId="10BA43D6" w14:textId="77777777" w:rsidR="00D50A84" w:rsidRPr="00080ED3" w:rsidRDefault="00080ED3" w:rsidP="0046431B">
      <w:pPr>
        <w:rPr>
          <w:i/>
          <w:color w:val="0000FF"/>
        </w:rPr>
      </w:pPr>
      <w:r>
        <w:rPr>
          <w:i/>
          <w:color w:val="0000FF"/>
        </w:rPr>
        <w:t>[</w:t>
      </w:r>
      <w:r w:rsidR="00D50A84" w:rsidRPr="00080ED3">
        <w:rPr>
          <w:i/>
          <w:color w:val="0000FF"/>
        </w:rPr>
        <w:t>Example language if study plans reimburse travel/lodging expenses:</w:t>
      </w:r>
      <w:r>
        <w:rPr>
          <w:i/>
          <w:color w:val="0000FF"/>
        </w:rPr>
        <w:t>]</w:t>
      </w:r>
    </w:p>
    <w:p w14:paraId="54C923A3" w14:textId="77777777" w:rsidR="008C3254" w:rsidRPr="00683DB9" w:rsidRDefault="0046431B" w:rsidP="0046431B">
      <w:r w:rsidRPr="00683DB9">
        <w:t xml:space="preserve">We will pay you </w:t>
      </w:r>
      <w:r w:rsidR="00B33AFB" w:rsidRPr="00683DB9">
        <w:t xml:space="preserve">back </w:t>
      </w:r>
      <w:r w:rsidRPr="00683DB9">
        <w:t xml:space="preserve">for travel costs to and from the study site and any hotel costs related to the study. In order to be paid, you must </w:t>
      </w:r>
      <w:r w:rsidR="0008736C">
        <w:t>give</w:t>
      </w:r>
      <w:r w:rsidRPr="00683DB9">
        <w:t xml:space="preserve"> the receipts to the study staff. </w:t>
      </w:r>
    </w:p>
    <w:p w14:paraId="4368F536" w14:textId="77777777" w:rsidR="007D012E" w:rsidRPr="007D012E" w:rsidRDefault="008C3254" w:rsidP="00F122BA">
      <w:pPr>
        <w:pStyle w:val="Style1"/>
      </w:pPr>
      <w:r w:rsidRPr="00D90112">
        <w:t>Will I have to pay for anything?</w:t>
      </w:r>
    </w:p>
    <w:p w14:paraId="2C940005" w14:textId="77777777" w:rsidR="005107F4" w:rsidRPr="00080ED3" w:rsidRDefault="00594191" w:rsidP="00B63A77">
      <w:pPr>
        <w:spacing w:before="60"/>
        <w:ind w:left="360" w:hanging="360"/>
        <w:rPr>
          <w:i/>
          <w:color w:val="0000FF"/>
        </w:rPr>
      </w:pPr>
      <w:r w:rsidRPr="00080ED3">
        <w:rPr>
          <w:i/>
          <w:color w:val="0000FF"/>
        </w:rPr>
        <w:fldChar w:fldCharType="begin">
          <w:ffData>
            <w:name w:val="Check36"/>
            <w:enabled/>
            <w:calcOnExit w:val="0"/>
            <w:checkBox>
              <w:sizeAuto/>
              <w:default w:val="0"/>
            </w:checkBox>
          </w:ffData>
        </w:fldChar>
      </w:r>
      <w:bookmarkStart w:id="23" w:name="Check36"/>
      <w:r w:rsidR="005107F4" w:rsidRPr="00080ED3">
        <w:rPr>
          <w:i/>
          <w:color w:val="0000FF"/>
        </w:rPr>
        <w:instrText xml:space="preserve"> FORMCHECKBOX </w:instrText>
      </w:r>
      <w:r w:rsidR="0073250B">
        <w:rPr>
          <w:i/>
          <w:color w:val="0000FF"/>
        </w:rPr>
      </w:r>
      <w:r w:rsidR="0073250B">
        <w:rPr>
          <w:i/>
          <w:color w:val="0000FF"/>
        </w:rPr>
        <w:fldChar w:fldCharType="separate"/>
      </w:r>
      <w:r w:rsidRPr="00080ED3">
        <w:rPr>
          <w:i/>
          <w:color w:val="0000FF"/>
        </w:rPr>
        <w:fldChar w:fldCharType="end"/>
      </w:r>
      <w:bookmarkEnd w:id="23"/>
      <w:r w:rsidR="005107F4" w:rsidRPr="00080ED3">
        <w:rPr>
          <w:i/>
          <w:color w:val="0000FF"/>
        </w:rPr>
        <w:tab/>
        <w:t>Discuss procedures or tests that will be covered by the study</w:t>
      </w:r>
    </w:p>
    <w:p w14:paraId="44D18CC5" w14:textId="77777777" w:rsidR="005107F4" w:rsidRPr="00080ED3" w:rsidRDefault="00594191" w:rsidP="00B63A77">
      <w:pPr>
        <w:spacing w:before="60"/>
        <w:ind w:left="360" w:hanging="360"/>
        <w:rPr>
          <w:i/>
          <w:color w:val="0000FF"/>
        </w:rPr>
      </w:pPr>
      <w:r w:rsidRPr="00080ED3">
        <w:rPr>
          <w:i/>
          <w:color w:val="0000FF"/>
        </w:rPr>
        <w:fldChar w:fldCharType="begin">
          <w:ffData>
            <w:name w:val="Check37"/>
            <w:enabled/>
            <w:calcOnExit w:val="0"/>
            <w:checkBox>
              <w:sizeAuto/>
              <w:default w:val="0"/>
            </w:checkBox>
          </w:ffData>
        </w:fldChar>
      </w:r>
      <w:bookmarkStart w:id="24" w:name="Check37"/>
      <w:r w:rsidR="005107F4" w:rsidRPr="00080ED3">
        <w:rPr>
          <w:i/>
          <w:color w:val="0000FF"/>
        </w:rPr>
        <w:instrText xml:space="preserve"> FORMCHECKBOX </w:instrText>
      </w:r>
      <w:r w:rsidR="0073250B">
        <w:rPr>
          <w:i/>
          <w:color w:val="0000FF"/>
        </w:rPr>
      </w:r>
      <w:r w:rsidR="0073250B">
        <w:rPr>
          <w:i/>
          <w:color w:val="0000FF"/>
        </w:rPr>
        <w:fldChar w:fldCharType="separate"/>
      </w:r>
      <w:r w:rsidRPr="00080ED3">
        <w:rPr>
          <w:i/>
          <w:color w:val="0000FF"/>
        </w:rPr>
        <w:fldChar w:fldCharType="end"/>
      </w:r>
      <w:bookmarkEnd w:id="24"/>
      <w:r w:rsidR="005107F4" w:rsidRPr="00080ED3">
        <w:rPr>
          <w:i/>
          <w:color w:val="0000FF"/>
        </w:rPr>
        <w:tab/>
        <w:t>Discuss procedures or tests that are not covered by the study, stating how they will be paid for (</w:t>
      </w:r>
      <w:proofErr w:type="gramStart"/>
      <w:r w:rsidR="005E78E1" w:rsidRPr="00080ED3">
        <w:rPr>
          <w:i/>
          <w:color w:val="0000FF"/>
        </w:rPr>
        <w:t>e.g.,</w:t>
      </w:r>
      <w:r w:rsidR="005107F4" w:rsidRPr="00080ED3">
        <w:rPr>
          <w:i/>
          <w:color w:val="0000FF"/>
        </w:rPr>
        <w:t>,</w:t>
      </w:r>
      <w:proofErr w:type="gramEnd"/>
      <w:r w:rsidR="005107F4" w:rsidRPr="00080ED3">
        <w:rPr>
          <w:i/>
          <w:color w:val="0000FF"/>
        </w:rPr>
        <w:t xml:space="preserve"> third party payer, etc.).</w:t>
      </w:r>
    </w:p>
    <w:p w14:paraId="361229F3" w14:textId="77777777" w:rsidR="005E78E1" w:rsidRPr="00080ED3" w:rsidRDefault="00594191" w:rsidP="005E78E1">
      <w:pPr>
        <w:spacing w:before="60"/>
        <w:ind w:left="360" w:hanging="360"/>
        <w:rPr>
          <w:i/>
          <w:color w:val="0000FF"/>
        </w:rPr>
      </w:pPr>
      <w:r w:rsidRPr="00080ED3">
        <w:rPr>
          <w:i/>
          <w:color w:val="0000FF"/>
        </w:rPr>
        <w:fldChar w:fldCharType="begin">
          <w:ffData>
            <w:name w:val="Check33"/>
            <w:enabled/>
            <w:calcOnExit w:val="0"/>
            <w:checkBox>
              <w:sizeAuto/>
              <w:default w:val="0"/>
            </w:checkBox>
          </w:ffData>
        </w:fldChar>
      </w:r>
      <w:r w:rsidR="005E78E1" w:rsidRPr="00080ED3">
        <w:rPr>
          <w:i/>
          <w:color w:val="0000FF"/>
        </w:rPr>
        <w:instrText xml:space="preserve"> FORMCHECKBOX </w:instrText>
      </w:r>
      <w:r w:rsidR="0073250B">
        <w:rPr>
          <w:i/>
          <w:color w:val="0000FF"/>
        </w:rPr>
      </w:r>
      <w:r w:rsidR="0073250B">
        <w:rPr>
          <w:i/>
          <w:color w:val="0000FF"/>
        </w:rPr>
        <w:fldChar w:fldCharType="separate"/>
      </w:r>
      <w:r w:rsidRPr="00080ED3">
        <w:rPr>
          <w:i/>
          <w:color w:val="0000FF"/>
        </w:rPr>
        <w:fldChar w:fldCharType="end"/>
      </w:r>
      <w:r w:rsidR="005E78E1" w:rsidRPr="00080ED3">
        <w:rPr>
          <w:i/>
          <w:color w:val="0000FF"/>
        </w:rPr>
        <w:tab/>
        <w:t>Confirm that the information provided in this section is consistent with the study budget, clinical trial agreement and clinical research billing grid.</w:t>
      </w:r>
    </w:p>
    <w:p w14:paraId="71E01495" w14:textId="77777777" w:rsidR="005107F4" w:rsidRDefault="005107F4" w:rsidP="0046431B">
      <w:pPr>
        <w:rPr>
          <w:b/>
          <w:color w:val="0000FF"/>
        </w:rPr>
      </w:pPr>
    </w:p>
    <w:p w14:paraId="3C829902" w14:textId="77777777" w:rsidR="000C6E87" w:rsidRPr="00B33AFB" w:rsidRDefault="000C6E87" w:rsidP="000C6E87">
      <w:pPr>
        <w:rPr>
          <w:i/>
          <w:color w:val="0000FF"/>
        </w:rPr>
      </w:pPr>
      <w:r>
        <w:rPr>
          <w:i/>
          <w:color w:val="0000FF"/>
        </w:rPr>
        <w:t>[</w:t>
      </w:r>
      <w:r w:rsidRPr="00B33AFB">
        <w:rPr>
          <w:i/>
          <w:color w:val="0000FF"/>
        </w:rPr>
        <w:t xml:space="preserve">For studies where </w:t>
      </w:r>
      <w:r>
        <w:rPr>
          <w:i/>
          <w:color w:val="0000FF"/>
        </w:rPr>
        <w:t>there are plans to charge certain costs to</w:t>
      </w:r>
      <w:r w:rsidRPr="00B33AFB">
        <w:rPr>
          <w:i/>
          <w:color w:val="0000FF"/>
        </w:rPr>
        <w:t xml:space="preserve"> subject</w:t>
      </w:r>
      <w:r>
        <w:rPr>
          <w:i/>
          <w:color w:val="0000FF"/>
        </w:rPr>
        <w:t>s</w:t>
      </w:r>
      <w:r w:rsidRPr="00B33AFB">
        <w:rPr>
          <w:i/>
          <w:color w:val="0000FF"/>
        </w:rPr>
        <w:t xml:space="preserve"> and/or their health insurance:</w:t>
      </w:r>
      <w:r>
        <w:rPr>
          <w:i/>
          <w:color w:val="0000FF"/>
        </w:rPr>
        <w:t>]</w:t>
      </w:r>
    </w:p>
    <w:p w14:paraId="7934A562" w14:textId="77777777" w:rsidR="005107F4" w:rsidRDefault="005107F4" w:rsidP="00FE04FB">
      <w:pPr>
        <w:rPr>
          <w:color w:val="000000"/>
        </w:rPr>
      </w:pPr>
      <w:r w:rsidRPr="00D90112">
        <w:t>You and/or your health insurance may be billed for the costs of medical care during this study if these expenses would have happened even if you were not in the study, or if your insurance agrees in advance to pay</w:t>
      </w:r>
      <w:r w:rsidRPr="00D90112">
        <w:rPr>
          <w:color w:val="000000"/>
        </w:rPr>
        <w:t>.</w:t>
      </w:r>
      <w:r w:rsidR="005E78E1">
        <w:rPr>
          <w:color w:val="000000"/>
        </w:rPr>
        <w:t xml:space="preserve">  If you have health insurance, the cost of these services will be billed to your insurance company.  If your insurance does not cover these costs or you do not have insurance, these costs will be your responsibility.</w:t>
      </w:r>
    </w:p>
    <w:p w14:paraId="73B9A1A0" w14:textId="77777777" w:rsidR="004E25AB" w:rsidRDefault="004E25AB" w:rsidP="00FE04FB"/>
    <w:p w14:paraId="337A6F3C" w14:textId="77777777" w:rsidR="007D012E" w:rsidRPr="00B33AFB" w:rsidRDefault="00080ED3" w:rsidP="00FE04FB">
      <w:pPr>
        <w:rPr>
          <w:b/>
          <w:i/>
          <w:color w:val="0000FF"/>
        </w:rPr>
      </w:pPr>
      <w:r>
        <w:rPr>
          <w:b/>
          <w:i/>
          <w:color w:val="0000FF"/>
        </w:rPr>
        <w:t xml:space="preserve">[Note: </w:t>
      </w:r>
      <w:r w:rsidR="007D012E" w:rsidRPr="00B33AFB">
        <w:rPr>
          <w:b/>
          <w:i/>
          <w:color w:val="0000FF"/>
        </w:rPr>
        <w:t>Investigational Drug Issues</w:t>
      </w:r>
    </w:p>
    <w:p w14:paraId="7B0A313A" w14:textId="77777777" w:rsidR="00FE04FB" w:rsidRPr="00B33AFB" w:rsidRDefault="00FE04FB" w:rsidP="00FE04FB">
      <w:pPr>
        <w:rPr>
          <w:i/>
          <w:color w:val="0000FF"/>
        </w:rPr>
      </w:pPr>
      <w:proofErr w:type="gramStart"/>
      <w:r w:rsidRPr="00B33AFB">
        <w:rPr>
          <w:i/>
          <w:color w:val="0000FF"/>
        </w:rPr>
        <w:t>As a general rule</w:t>
      </w:r>
      <w:proofErr w:type="gramEnd"/>
      <w:r w:rsidRPr="00B33AFB">
        <w:rPr>
          <w:i/>
          <w:color w:val="0000FF"/>
        </w:rPr>
        <w:t xml:space="preserve">, subjects cannot be charged for the investigational </w:t>
      </w:r>
      <w:r w:rsidR="00E94F08" w:rsidRPr="00B33AFB">
        <w:rPr>
          <w:i/>
          <w:color w:val="0000FF"/>
        </w:rPr>
        <w:t>drug</w:t>
      </w:r>
      <w:r w:rsidRPr="00B33AFB">
        <w:rPr>
          <w:i/>
          <w:color w:val="0000FF"/>
        </w:rPr>
        <w:t xml:space="preserve">.  </w:t>
      </w:r>
      <w:r w:rsidR="00E94F08" w:rsidRPr="00B33AFB">
        <w:rPr>
          <w:i/>
          <w:color w:val="0000FF"/>
        </w:rPr>
        <w:t xml:space="preserve">There are a few </w:t>
      </w:r>
      <w:proofErr w:type="gramStart"/>
      <w:r w:rsidR="00E94F08" w:rsidRPr="00B33AFB">
        <w:rPr>
          <w:i/>
          <w:color w:val="0000FF"/>
        </w:rPr>
        <w:t>exceptions</w:t>
      </w:r>
      <w:proofErr w:type="gramEnd"/>
      <w:r w:rsidR="00E94F08" w:rsidRPr="00B33AFB">
        <w:rPr>
          <w:i/>
          <w:color w:val="0000FF"/>
        </w:rPr>
        <w:t xml:space="preserve"> but all have associated issues concerning billing of subjects or medical insurers.  For questions </w:t>
      </w:r>
      <w:r w:rsidR="000C6E87">
        <w:rPr>
          <w:i/>
          <w:color w:val="0000FF"/>
        </w:rPr>
        <w:t>about</w:t>
      </w:r>
      <w:r w:rsidR="00E94F08" w:rsidRPr="00B33AFB">
        <w:rPr>
          <w:i/>
          <w:color w:val="0000FF"/>
        </w:rPr>
        <w:t xml:space="preserve"> this, contact the IRB.</w:t>
      </w:r>
      <w:r w:rsidR="00080ED3">
        <w:rPr>
          <w:i/>
          <w:color w:val="0000FF"/>
        </w:rPr>
        <w:t>]</w:t>
      </w:r>
    </w:p>
    <w:p w14:paraId="510F7581" w14:textId="77777777" w:rsidR="005C44D4" w:rsidRPr="00B33AFB" w:rsidRDefault="005C44D4" w:rsidP="00FE04FB">
      <w:pPr>
        <w:rPr>
          <w:i/>
          <w:color w:val="0000FF"/>
        </w:rPr>
      </w:pPr>
    </w:p>
    <w:p w14:paraId="591BC462" w14:textId="77777777" w:rsidR="007D012E" w:rsidRPr="00B33AFB" w:rsidRDefault="00080ED3" w:rsidP="00FE04FB">
      <w:pPr>
        <w:rPr>
          <w:b/>
          <w:i/>
          <w:color w:val="0000FF"/>
        </w:rPr>
      </w:pPr>
      <w:r>
        <w:rPr>
          <w:b/>
          <w:i/>
          <w:color w:val="0000FF"/>
        </w:rPr>
        <w:t xml:space="preserve">[Note: </w:t>
      </w:r>
      <w:r w:rsidR="007D012E" w:rsidRPr="00B33AFB">
        <w:rPr>
          <w:b/>
          <w:i/>
          <w:color w:val="0000FF"/>
        </w:rPr>
        <w:t>Investigational Device Issues:</w:t>
      </w:r>
    </w:p>
    <w:p w14:paraId="1949BA5F" w14:textId="5C36BBB8" w:rsidR="00D24315" w:rsidRPr="00D24315" w:rsidRDefault="00D24315" w:rsidP="00D24315">
      <w:pPr>
        <w:rPr>
          <w:i/>
          <w:color w:val="0000FF"/>
        </w:rPr>
      </w:pPr>
      <w:r w:rsidRPr="00D24315">
        <w:rPr>
          <w:i/>
          <w:color w:val="0000FF"/>
        </w:rPr>
        <w:t xml:space="preserve">For studies investigating devices that have FDA approval and are assessing use in an FDA-approved indication, it is common to bill medical insurers for the device (either PMA or 510K approvals), but such billing must comply with applicable laws and regulations, as well as other NYULMC policies and obligations.  For these types of studies, the study team will need to determine how to manage the cost of devices when a subject’s insurance does not cover the device costs. For questions about billing for devices used in any clinical trial, contact the </w:t>
      </w:r>
      <w:r w:rsidR="006A57CC" w:rsidRPr="006A57CC">
        <w:rPr>
          <w:i/>
          <w:color w:val="0000FF"/>
        </w:rPr>
        <w:t>Clinical Research Support Unit</w:t>
      </w:r>
      <w:r w:rsidR="006A57CC">
        <w:rPr>
          <w:i/>
          <w:color w:val="0000FF"/>
        </w:rPr>
        <w:t>, which</w:t>
      </w:r>
      <w:r w:rsidRPr="00D24315">
        <w:rPr>
          <w:i/>
          <w:color w:val="0000FF"/>
        </w:rPr>
        <w:t xml:space="preserve"> manages the submissions that may be required to bill for investigational devices.  OCT can also help advise </w:t>
      </w:r>
      <w:r w:rsidRPr="00D24315">
        <w:rPr>
          <w:i/>
          <w:color w:val="0000FF"/>
        </w:rPr>
        <w:lastRenderedPageBreak/>
        <w:t>researchers whether review and approval by the NYU</w:t>
      </w:r>
      <w:r w:rsidR="00B97487">
        <w:rPr>
          <w:i/>
          <w:color w:val="0000FF"/>
        </w:rPr>
        <w:t xml:space="preserve"> Langone Health</w:t>
      </w:r>
      <w:r w:rsidRPr="00D24315">
        <w:rPr>
          <w:i/>
          <w:color w:val="0000FF"/>
        </w:rPr>
        <w:t xml:space="preserve"> Supply Chain Committee may be required.]</w:t>
      </w:r>
    </w:p>
    <w:p w14:paraId="3C7F8F07" w14:textId="77777777" w:rsidR="00832269" w:rsidRPr="009D0FBF" w:rsidRDefault="00832269" w:rsidP="00F122BA">
      <w:pPr>
        <w:pStyle w:val="Style1"/>
      </w:pPr>
      <w:r w:rsidRPr="009D0FBF">
        <w:t xml:space="preserve">What happens if I am injured from being in the study? </w:t>
      </w:r>
    </w:p>
    <w:p w14:paraId="049EC215" w14:textId="77777777" w:rsidR="00832269" w:rsidRPr="007F0A03" w:rsidRDefault="00832269" w:rsidP="00832269">
      <w:pPr>
        <w:rPr>
          <w:rFonts w:cs="Arial"/>
          <w:i/>
          <w:color w:val="0000FF"/>
          <w:szCs w:val="22"/>
        </w:rPr>
      </w:pPr>
      <w:r w:rsidRPr="007F0A03">
        <w:rPr>
          <w:rFonts w:cs="Arial"/>
          <w:i/>
          <w:color w:val="0000FF"/>
          <w:szCs w:val="22"/>
        </w:rPr>
        <w:t>For research that poses greater than</w:t>
      </w:r>
      <w:r w:rsidR="00535A32" w:rsidRPr="007F0A03">
        <w:rPr>
          <w:rFonts w:cs="Arial"/>
          <w:i/>
          <w:color w:val="0000FF"/>
          <w:szCs w:val="22"/>
        </w:rPr>
        <w:t xml:space="preserve"> minimal risks to participants:</w:t>
      </w:r>
    </w:p>
    <w:p w14:paraId="59885E7E" w14:textId="77777777" w:rsidR="00832269" w:rsidRPr="007F0A03" w:rsidRDefault="00594191" w:rsidP="00B63A77">
      <w:pPr>
        <w:spacing w:before="60"/>
        <w:ind w:left="360" w:hanging="360"/>
        <w:rPr>
          <w:i/>
          <w:color w:val="0000FF"/>
        </w:rPr>
      </w:pPr>
      <w:r w:rsidRPr="007F0A03">
        <w:rPr>
          <w:i/>
          <w:color w:val="0000FF"/>
        </w:rPr>
        <w:fldChar w:fldCharType="begin">
          <w:ffData>
            <w:name w:val="Check38"/>
            <w:enabled/>
            <w:calcOnExit w:val="0"/>
            <w:checkBox>
              <w:sizeAuto/>
              <w:default w:val="0"/>
            </w:checkBox>
          </w:ffData>
        </w:fldChar>
      </w:r>
      <w:bookmarkStart w:id="25" w:name="Check38"/>
      <w:r w:rsidR="00832269"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25"/>
      <w:r w:rsidR="00832269" w:rsidRPr="007F0A03">
        <w:rPr>
          <w:i/>
          <w:color w:val="0000FF"/>
        </w:rPr>
        <w:tab/>
        <w:t>Provide contact information for research-related injury (</w:t>
      </w:r>
      <w:proofErr w:type="gramStart"/>
      <w:r w:rsidR="00832269" w:rsidRPr="007F0A03">
        <w:rPr>
          <w:i/>
          <w:color w:val="0000FF"/>
        </w:rPr>
        <w:t>i.e.</w:t>
      </w:r>
      <w:proofErr w:type="gramEnd"/>
      <w:r w:rsidR="00832269" w:rsidRPr="007F0A03">
        <w:rPr>
          <w:i/>
          <w:color w:val="0000FF"/>
        </w:rPr>
        <w:t xml:space="preserve"> refer to the contact information noted in Consent header, if appropriate) </w:t>
      </w:r>
    </w:p>
    <w:p w14:paraId="5F9DF0D2" w14:textId="77777777" w:rsidR="00832269" w:rsidRPr="007F0A03" w:rsidRDefault="00594191" w:rsidP="00B63A77">
      <w:pPr>
        <w:spacing w:before="60"/>
        <w:ind w:left="360" w:hanging="360"/>
        <w:rPr>
          <w:i/>
          <w:color w:val="0000FF"/>
        </w:rPr>
      </w:pPr>
      <w:r w:rsidRPr="007F0A03">
        <w:rPr>
          <w:i/>
          <w:color w:val="0000FF"/>
        </w:rPr>
        <w:fldChar w:fldCharType="begin">
          <w:ffData>
            <w:name w:val="Check39"/>
            <w:enabled/>
            <w:calcOnExit w:val="0"/>
            <w:checkBox>
              <w:sizeAuto/>
              <w:default w:val="0"/>
            </w:checkBox>
          </w:ffData>
        </w:fldChar>
      </w:r>
      <w:bookmarkStart w:id="26" w:name="Check39"/>
      <w:r w:rsidR="00832269"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26"/>
      <w:r w:rsidR="00832269" w:rsidRPr="007F0A03">
        <w:rPr>
          <w:i/>
          <w:color w:val="0000FF"/>
        </w:rPr>
        <w:tab/>
        <w:t>Describe what treatment will be provided for research related injuries.</w:t>
      </w:r>
    </w:p>
    <w:p w14:paraId="492C9B74" w14:textId="77777777" w:rsidR="00832269" w:rsidRPr="007F0A03" w:rsidRDefault="00594191" w:rsidP="00B63A77">
      <w:pPr>
        <w:spacing w:before="60"/>
        <w:ind w:left="360" w:hanging="360"/>
        <w:rPr>
          <w:i/>
          <w:color w:val="0000FF"/>
        </w:rPr>
      </w:pPr>
      <w:r w:rsidRPr="007F0A03">
        <w:rPr>
          <w:i/>
          <w:color w:val="0000FF"/>
        </w:rPr>
        <w:fldChar w:fldCharType="begin">
          <w:ffData>
            <w:name w:val="Check40"/>
            <w:enabled/>
            <w:calcOnExit w:val="0"/>
            <w:checkBox>
              <w:sizeAuto/>
              <w:default w:val="0"/>
            </w:checkBox>
          </w:ffData>
        </w:fldChar>
      </w:r>
      <w:bookmarkStart w:id="27" w:name="Check40"/>
      <w:r w:rsidR="00832269"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27"/>
      <w:r w:rsidR="00832269" w:rsidRPr="007F0A03">
        <w:rPr>
          <w:i/>
          <w:color w:val="0000FF"/>
        </w:rPr>
        <w:tab/>
        <w:t>Explain how treatment for research related injuries would be paid.</w:t>
      </w:r>
    </w:p>
    <w:p w14:paraId="4F5491F3" w14:textId="77777777" w:rsidR="00832269" w:rsidRPr="007F0A03" w:rsidRDefault="00594191" w:rsidP="00B63A77">
      <w:pPr>
        <w:spacing w:before="60"/>
        <w:ind w:left="360" w:hanging="360"/>
        <w:rPr>
          <w:i/>
          <w:color w:val="0000FF"/>
        </w:rPr>
      </w:pPr>
      <w:r w:rsidRPr="007F0A03">
        <w:rPr>
          <w:i/>
          <w:color w:val="0000FF"/>
        </w:rPr>
        <w:fldChar w:fldCharType="begin">
          <w:ffData>
            <w:name w:val="Check41"/>
            <w:enabled/>
            <w:calcOnExit w:val="0"/>
            <w:checkBox>
              <w:sizeAuto/>
              <w:default w:val="0"/>
            </w:checkBox>
          </w:ffData>
        </w:fldChar>
      </w:r>
      <w:bookmarkStart w:id="28" w:name="Check41"/>
      <w:r w:rsidR="00832269"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28"/>
      <w:r w:rsidR="00832269" w:rsidRPr="007F0A03">
        <w:rPr>
          <w:i/>
          <w:color w:val="0000FF"/>
        </w:rPr>
        <w:tab/>
      </w:r>
      <w:r w:rsidR="00594AE4" w:rsidRPr="007F0A03">
        <w:rPr>
          <w:i/>
          <w:color w:val="0000FF"/>
        </w:rPr>
        <w:t xml:space="preserve">Explain </w:t>
      </w:r>
      <w:r w:rsidR="00832269" w:rsidRPr="007F0A03">
        <w:rPr>
          <w:i/>
          <w:color w:val="0000FF"/>
        </w:rPr>
        <w:t>Subject’s responsibilities relating to research related injuries.</w:t>
      </w:r>
    </w:p>
    <w:p w14:paraId="7A6FE4D3" w14:textId="77777777" w:rsidR="00FF2310" w:rsidRPr="007F0A03" w:rsidRDefault="00FF2310" w:rsidP="00832269">
      <w:pPr>
        <w:rPr>
          <w:rFonts w:cs="Arial"/>
          <w:szCs w:val="22"/>
        </w:rPr>
      </w:pPr>
    </w:p>
    <w:p w14:paraId="31AA72C8" w14:textId="77777777" w:rsidR="00FF2310" w:rsidRPr="00336594" w:rsidRDefault="00770128" w:rsidP="00FF2310">
      <w:pPr>
        <w:rPr>
          <w:rFonts w:cs="Arial"/>
          <w:szCs w:val="22"/>
        </w:rPr>
      </w:pPr>
      <w:r>
        <w:rPr>
          <w:rFonts w:cs="Arial"/>
          <w:szCs w:val="22"/>
        </w:rPr>
        <w:t xml:space="preserve">For medical emergencies contact 911.  </w:t>
      </w:r>
      <w:r w:rsidR="00FF2310" w:rsidRPr="00336594">
        <w:rPr>
          <w:rFonts w:cs="Arial"/>
          <w:szCs w:val="22"/>
        </w:rPr>
        <w:t xml:space="preserve">If you think you have been injured as a result of taking part in this research study, tell the </w:t>
      </w:r>
      <w:r w:rsidR="00FF2310">
        <w:rPr>
          <w:rFonts w:cs="Arial"/>
          <w:szCs w:val="22"/>
        </w:rPr>
        <w:t>principal investigator a</w:t>
      </w:r>
      <w:r w:rsidR="00FF2310" w:rsidRPr="00336594">
        <w:rPr>
          <w:rFonts w:cs="Arial"/>
          <w:szCs w:val="22"/>
        </w:rPr>
        <w:t xml:space="preserve">s soon as possible. The </w:t>
      </w:r>
      <w:r w:rsidR="00943ED7">
        <w:rPr>
          <w:rFonts w:cs="Arial"/>
          <w:szCs w:val="22"/>
        </w:rPr>
        <w:t>principal investigator’s</w:t>
      </w:r>
      <w:r w:rsidR="00FF2310" w:rsidRPr="00336594">
        <w:rPr>
          <w:rFonts w:cs="Arial"/>
          <w:szCs w:val="22"/>
        </w:rPr>
        <w:t xml:space="preserve"> na</w:t>
      </w:r>
      <w:r w:rsidR="00FF2310">
        <w:rPr>
          <w:rFonts w:cs="Arial"/>
          <w:szCs w:val="22"/>
        </w:rPr>
        <w:t>me and phone number are listed at the top of page 1 of this</w:t>
      </w:r>
      <w:r w:rsidR="00FF2310" w:rsidRPr="00336594">
        <w:rPr>
          <w:rFonts w:cs="Arial"/>
          <w:szCs w:val="22"/>
        </w:rPr>
        <w:t xml:space="preserve"> consent form.</w:t>
      </w:r>
      <w:r w:rsidR="00943ED7">
        <w:rPr>
          <w:rFonts w:cs="Arial"/>
          <w:szCs w:val="22"/>
        </w:rPr>
        <w:t xml:space="preserve"> </w:t>
      </w:r>
    </w:p>
    <w:p w14:paraId="73022D82" w14:textId="452A1E3C" w:rsidR="00FF2310" w:rsidRDefault="00FF2310" w:rsidP="00832269">
      <w:pPr>
        <w:rPr>
          <w:rFonts w:cs="Arial"/>
          <w:szCs w:val="22"/>
        </w:rPr>
      </w:pPr>
    </w:p>
    <w:p w14:paraId="7AC54A66" w14:textId="39ADA68C" w:rsidR="00A024AC" w:rsidRPr="00042504" w:rsidRDefault="00A024AC" w:rsidP="00A024AC">
      <w:pPr>
        <w:rPr>
          <w:rFonts w:cs="Arial"/>
          <w:i/>
          <w:color w:val="0000FF"/>
          <w:szCs w:val="22"/>
        </w:rPr>
      </w:pPr>
      <w:r w:rsidRPr="00042504">
        <w:rPr>
          <w:rFonts w:cs="Arial"/>
          <w:i/>
          <w:color w:val="0000FF"/>
          <w:szCs w:val="22"/>
        </w:rPr>
        <w:t>[</w:t>
      </w:r>
      <w:r w:rsidR="00321D98">
        <w:rPr>
          <w:rFonts w:cs="Arial"/>
          <w:i/>
          <w:color w:val="0000FF"/>
          <w:szCs w:val="22"/>
        </w:rPr>
        <w:t>Insert</w:t>
      </w:r>
      <w:r>
        <w:rPr>
          <w:rFonts w:cs="Arial"/>
          <w:i/>
          <w:color w:val="0000FF"/>
          <w:szCs w:val="22"/>
        </w:rPr>
        <w:t xml:space="preserve"> language for </w:t>
      </w:r>
      <w:r w:rsidRPr="00D02C13">
        <w:rPr>
          <w:rFonts w:cs="Arial"/>
          <w:i/>
          <w:color w:val="C00000"/>
          <w:szCs w:val="22"/>
          <w:u w:val="single"/>
        </w:rPr>
        <w:t>COVID-19 specific</w:t>
      </w:r>
      <w:r w:rsidRPr="00D02C13">
        <w:rPr>
          <w:rFonts w:cs="Arial"/>
          <w:i/>
          <w:color w:val="C00000"/>
          <w:szCs w:val="22"/>
        </w:rPr>
        <w:t xml:space="preserve"> </w:t>
      </w:r>
      <w:r>
        <w:rPr>
          <w:rFonts w:cs="Arial"/>
          <w:i/>
          <w:color w:val="0000FF"/>
          <w:szCs w:val="22"/>
        </w:rPr>
        <w:t>research.</w:t>
      </w:r>
      <w:r w:rsidRPr="00042504">
        <w:rPr>
          <w:rFonts w:cs="Arial"/>
          <w:i/>
          <w:color w:val="0000FF"/>
          <w:szCs w:val="22"/>
        </w:rPr>
        <w:t xml:space="preserve">]  </w:t>
      </w:r>
    </w:p>
    <w:p w14:paraId="7BD6CEB7" w14:textId="66DC75D4" w:rsidR="00A024AC" w:rsidRDefault="00A024AC" w:rsidP="00832269">
      <w:pPr>
        <w:rPr>
          <w:rFonts w:cs="Arial"/>
          <w:szCs w:val="22"/>
        </w:rPr>
      </w:pPr>
      <w:r w:rsidRPr="00976F16">
        <w:rPr>
          <w:rFonts w:cs="Arial"/>
          <w:szCs w:val="22"/>
        </w:rPr>
        <w:t>Due to the coronavirus public health crisis (COVID-19), the federal government has issued an order that may limit your right to bring a claim if you are injured or harmed while participating in this COVID-19 clinical study. If the order applies to this study, it limits your right to bring a claim against the researchers, healthcare providers, and any study sponsor, manufacturer, and/or distributor involved with the study. However, the federal government has a program that may provide compensation to you or your family if you experience serious physical injuries or death. To find out more about this “Countermeasures Injury Compensation Program” go to https://www.hrsa.gov/cicp/about/index.html or call 1-855-266-2427.</w:t>
      </w:r>
      <w:r>
        <w:rPr>
          <w:rFonts w:cs="Arial"/>
          <w:szCs w:val="22"/>
        </w:rPr>
        <w:t xml:space="preserve"> </w:t>
      </w:r>
    </w:p>
    <w:p w14:paraId="6DA3EF8E" w14:textId="77777777" w:rsidR="00A024AC" w:rsidRDefault="00A024AC" w:rsidP="00832269">
      <w:pPr>
        <w:rPr>
          <w:rFonts w:cs="Arial"/>
          <w:szCs w:val="22"/>
        </w:rPr>
      </w:pPr>
    </w:p>
    <w:p w14:paraId="3598BFAD" w14:textId="77777777" w:rsidR="00072363" w:rsidRPr="00042504" w:rsidRDefault="00072363" w:rsidP="00072363">
      <w:pPr>
        <w:rPr>
          <w:rFonts w:cs="Arial"/>
          <w:i/>
          <w:color w:val="0000FF"/>
          <w:szCs w:val="22"/>
        </w:rPr>
      </w:pPr>
      <w:r w:rsidRPr="00042504">
        <w:rPr>
          <w:rFonts w:cs="Arial"/>
          <w:i/>
          <w:color w:val="0000FF"/>
          <w:szCs w:val="22"/>
        </w:rPr>
        <w:t>[</w:t>
      </w:r>
      <w:r>
        <w:rPr>
          <w:rFonts w:cs="Arial"/>
          <w:i/>
          <w:color w:val="0000FF"/>
          <w:szCs w:val="22"/>
        </w:rPr>
        <w:t xml:space="preserve">Example language for </w:t>
      </w:r>
      <w:r w:rsidRPr="00D02C13">
        <w:rPr>
          <w:rFonts w:cs="Arial"/>
          <w:i/>
          <w:color w:val="C00000"/>
          <w:szCs w:val="22"/>
          <w:u w:val="single"/>
        </w:rPr>
        <w:t>non-industry-sponsored</w:t>
      </w:r>
      <w:r w:rsidRPr="00D02C13">
        <w:rPr>
          <w:rFonts w:cs="Arial"/>
          <w:i/>
          <w:color w:val="C00000"/>
          <w:szCs w:val="22"/>
        </w:rPr>
        <w:t xml:space="preserve"> </w:t>
      </w:r>
      <w:r>
        <w:rPr>
          <w:rFonts w:cs="Arial"/>
          <w:i/>
          <w:color w:val="0000FF"/>
          <w:szCs w:val="22"/>
        </w:rPr>
        <w:t xml:space="preserve">research. </w:t>
      </w:r>
      <w:r w:rsidRPr="00042504">
        <w:rPr>
          <w:rFonts w:cs="Arial"/>
          <w:i/>
          <w:color w:val="0000FF"/>
          <w:szCs w:val="22"/>
        </w:rPr>
        <w:t xml:space="preserve">Modify for consistency with the clinical trial agreement.]  </w:t>
      </w:r>
    </w:p>
    <w:p w14:paraId="3FFE159B" w14:textId="77777777" w:rsidR="00362A4B" w:rsidRDefault="00832269" w:rsidP="00DB2F19">
      <w:pPr>
        <w:rPr>
          <w:rFonts w:cs="Arial"/>
          <w:szCs w:val="22"/>
        </w:rPr>
      </w:pPr>
      <w:r w:rsidRPr="00336594">
        <w:rPr>
          <w:rFonts w:cs="Arial"/>
          <w:szCs w:val="22"/>
        </w:rPr>
        <w:t>We will offer you the care needed to treat injuries directly resulting from taking part in this research.  We may bill your insurance company or other third parties, if appropriate, for the costs of the care you get for the injury, but you may also be responsible for some of them</w:t>
      </w:r>
      <w:r w:rsidR="0028088C">
        <w:rPr>
          <w:rFonts w:cs="Arial"/>
          <w:szCs w:val="22"/>
        </w:rPr>
        <w:t>.</w:t>
      </w:r>
      <w:r w:rsidR="00362A4B">
        <w:rPr>
          <w:rFonts w:cs="Arial"/>
          <w:szCs w:val="22"/>
        </w:rPr>
        <w:t xml:space="preserve"> </w:t>
      </w:r>
    </w:p>
    <w:p w14:paraId="118FB946" w14:textId="77777777" w:rsidR="003A1F1C" w:rsidRDefault="003A1F1C" w:rsidP="00DB2F19">
      <w:pPr>
        <w:rPr>
          <w:rFonts w:cs="Arial"/>
          <w:szCs w:val="22"/>
        </w:rPr>
      </w:pPr>
    </w:p>
    <w:p w14:paraId="51C35D5D" w14:textId="77777777" w:rsidR="001C5C40" w:rsidRDefault="001C5C40" w:rsidP="00DB2F19">
      <w:pPr>
        <w:rPr>
          <w:rFonts w:cs="Arial"/>
          <w:i/>
          <w:color w:val="0000FF"/>
          <w:szCs w:val="22"/>
        </w:rPr>
      </w:pPr>
      <w:r w:rsidRPr="00042504">
        <w:rPr>
          <w:rFonts w:cs="Arial"/>
          <w:i/>
          <w:color w:val="0000FF"/>
          <w:szCs w:val="22"/>
        </w:rPr>
        <w:t xml:space="preserve"> [</w:t>
      </w:r>
      <w:r>
        <w:rPr>
          <w:rFonts w:cs="Arial"/>
          <w:i/>
          <w:color w:val="0000FF"/>
          <w:szCs w:val="22"/>
        </w:rPr>
        <w:t xml:space="preserve">Example language for </w:t>
      </w:r>
      <w:r w:rsidRPr="00D02C13">
        <w:rPr>
          <w:rFonts w:cs="Arial"/>
          <w:i/>
          <w:color w:val="C00000"/>
          <w:szCs w:val="22"/>
          <w:u w:val="single"/>
        </w:rPr>
        <w:t>industry-sponsored</w:t>
      </w:r>
      <w:r w:rsidRPr="00D02C13">
        <w:rPr>
          <w:rFonts w:cs="Arial"/>
          <w:i/>
          <w:color w:val="C00000"/>
          <w:szCs w:val="22"/>
        </w:rPr>
        <w:t xml:space="preserve"> </w:t>
      </w:r>
      <w:r>
        <w:rPr>
          <w:rFonts w:cs="Arial"/>
          <w:i/>
          <w:color w:val="0000FF"/>
          <w:szCs w:val="22"/>
        </w:rPr>
        <w:t xml:space="preserve">research. </w:t>
      </w:r>
      <w:r w:rsidRPr="00042504">
        <w:rPr>
          <w:rFonts w:cs="Arial"/>
          <w:i/>
          <w:color w:val="0000FF"/>
          <w:szCs w:val="22"/>
        </w:rPr>
        <w:t xml:space="preserve">Modify for consistency with the clinical trial agreement.]  </w:t>
      </w:r>
    </w:p>
    <w:p w14:paraId="4EE195B2" w14:textId="77777777" w:rsidR="001C5C40" w:rsidRPr="001C5C40" w:rsidRDefault="001C5C40" w:rsidP="00DB2F19">
      <w:pPr>
        <w:rPr>
          <w:rFonts w:cs="Arial"/>
          <w:i/>
          <w:color w:val="0000FF"/>
          <w:szCs w:val="22"/>
        </w:rPr>
      </w:pPr>
      <w:r w:rsidRPr="004F0B5F">
        <w:t xml:space="preserve">We will offer you the care needed to treat injuries directly resulting from taking part in this research.  The </w:t>
      </w:r>
      <w:r w:rsidR="00F076F6">
        <w:t>s</w:t>
      </w:r>
      <w:r w:rsidRPr="004F0B5F">
        <w:t xml:space="preserve">tudy sponsor, </w:t>
      </w:r>
      <w:r w:rsidRPr="001C5C40">
        <w:rPr>
          <w:i/>
          <w:color w:val="0000FF"/>
        </w:rPr>
        <w:t>[insert name of study Sponsor]</w:t>
      </w:r>
      <w:r w:rsidRPr="004F0B5F">
        <w:t>, will pay</w:t>
      </w:r>
      <w:r w:rsidR="00F076F6">
        <w:t xml:space="preserve"> the</w:t>
      </w:r>
      <w:r w:rsidRPr="004F0B5F">
        <w:t xml:space="preserve"> costs </w:t>
      </w:r>
      <w:r w:rsidR="00F076F6">
        <w:t>of the</w:t>
      </w:r>
      <w:r w:rsidRPr="004F0B5F">
        <w:t xml:space="preserve"> care </w:t>
      </w:r>
      <w:r w:rsidR="00F076F6">
        <w:t>you get</w:t>
      </w:r>
      <w:r w:rsidRPr="004F0B5F">
        <w:t xml:space="preserve"> as a direct result of your participation in the </w:t>
      </w:r>
      <w:r w:rsidR="00F076F6">
        <w:t>s</w:t>
      </w:r>
      <w:r w:rsidRPr="004F0B5F">
        <w:t xml:space="preserve">tudy.  If there are costs that the </w:t>
      </w:r>
      <w:r w:rsidR="00F076F6">
        <w:t>s</w:t>
      </w:r>
      <w:r w:rsidRPr="004F0B5F">
        <w:t>tudy sponsor does not pay for, we may bill your insurance company or other third parties, if appropriate, for the costs of the care you get for the injury, but you may also be responsible for some of them.</w:t>
      </w:r>
    </w:p>
    <w:p w14:paraId="3F38B07F" w14:textId="77777777" w:rsidR="00072363" w:rsidRDefault="00072363" w:rsidP="00832269">
      <w:pPr>
        <w:rPr>
          <w:rFonts w:cs="Arial"/>
          <w:szCs w:val="22"/>
        </w:rPr>
      </w:pPr>
    </w:p>
    <w:p w14:paraId="7CD7C203" w14:textId="77777777" w:rsidR="00873F2F" w:rsidRPr="00072363" w:rsidRDefault="00873F2F" w:rsidP="00873F2F">
      <w:pPr>
        <w:rPr>
          <w:rFonts w:cs="Arial"/>
          <w:i/>
          <w:color w:val="0000FF"/>
          <w:szCs w:val="22"/>
        </w:rPr>
      </w:pPr>
      <w:r w:rsidRPr="00072363">
        <w:rPr>
          <w:rFonts w:cs="Arial"/>
          <w:i/>
          <w:color w:val="0000FF"/>
          <w:szCs w:val="22"/>
        </w:rPr>
        <w:t>[</w:t>
      </w:r>
      <w:r w:rsidRPr="00873F2F">
        <w:rPr>
          <w:rFonts w:cs="Arial"/>
          <w:b/>
          <w:i/>
          <w:color w:val="0000FF"/>
          <w:szCs w:val="22"/>
        </w:rPr>
        <w:t>Note</w:t>
      </w:r>
      <w:r>
        <w:rPr>
          <w:rFonts w:cs="Arial"/>
          <w:i/>
          <w:color w:val="0000FF"/>
          <w:szCs w:val="22"/>
        </w:rPr>
        <w:t xml:space="preserve">: </w:t>
      </w:r>
      <w:r w:rsidRPr="00072363">
        <w:rPr>
          <w:rFonts w:cs="Arial"/>
          <w:i/>
          <w:color w:val="0000FF"/>
          <w:szCs w:val="22"/>
        </w:rPr>
        <w:t xml:space="preserve">Insert this as last </w:t>
      </w:r>
      <w:r w:rsidR="00BC7C52">
        <w:rPr>
          <w:rFonts w:cs="Arial"/>
          <w:i/>
          <w:color w:val="0000FF"/>
          <w:szCs w:val="22"/>
        </w:rPr>
        <w:t>sentence</w:t>
      </w:r>
      <w:r w:rsidR="000233E8">
        <w:rPr>
          <w:rFonts w:cs="Arial"/>
          <w:i/>
          <w:color w:val="0000FF"/>
          <w:szCs w:val="22"/>
        </w:rPr>
        <w:t xml:space="preserve"> after wording </w:t>
      </w:r>
      <w:r w:rsidR="00BC7C52">
        <w:rPr>
          <w:rFonts w:cs="Arial"/>
          <w:i/>
          <w:color w:val="0000FF"/>
          <w:szCs w:val="22"/>
        </w:rPr>
        <w:t>about payment for study-related injury:</w:t>
      </w:r>
      <w:r w:rsidRPr="00072363">
        <w:rPr>
          <w:rFonts w:cs="Arial"/>
          <w:i/>
          <w:color w:val="0000FF"/>
          <w:szCs w:val="22"/>
        </w:rPr>
        <w:t>]</w:t>
      </w:r>
    </w:p>
    <w:p w14:paraId="7C3AF109" w14:textId="3ACC7A8E" w:rsidR="00832269" w:rsidRPr="00336594" w:rsidRDefault="00832269" w:rsidP="00832269">
      <w:pPr>
        <w:rPr>
          <w:rFonts w:cs="Arial"/>
          <w:szCs w:val="22"/>
        </w:rPr>
      </w:pPr>
      <w:r w:rsidRPr="00336594">
        <w:rPr>
          <w:rFonts w:cs="Arial"/>
          <w:szCs w:val="22"/>
        </w:rPr>
        <w:t xml:space="preserve">There are no plans for </w:t>
      </w:r>
      <w:r>
        <w:rPr>
          <w:rFonts w:cs="Arial"/>
          <w:szCs w:val="22"/>
        </w:rPr>
        <w:t xml:space="preserve">NYU </w:t>
      </w:r>
      <w:r w:rsidR="007E40D3">
        <w:rPr>
          <w:rFonts w:cs="Arial"/>
          <w:szCs w:val="22"/>
        </w:rPr>
        <w:t>Langone Health</w:t>
      </w:r>
      <w:r w:rsidRPr="00336594">
        <w:rPr>
          <w:rFonts w:cs="Arial"/>
          <w:szCs w:val="22"/>
        </w:rPr>
        <w:t xml:space="preserve"> to pay you or give you other compensation for the injury.  You do not give up your legal rights by signing this form.  </w:t>
      </w:r>
    </w:p>
    <w:p w14:paraId="7C3DE186" w14:textId="77777777" w:rsidR="00832269" w:rsidRDefault="00832269" w:rsidP="00832269">
      <w:pPr>
        <w:rPr>
          <w:rFonts w:cs="Arial"/>
          <w:i/>
          <w:iCs/>
          <w:color w:val="0000FF"/>
          <w:szCs w:val="22"/>
        </w:rPr>
      </w:pPr>
    </w:p>
    <w:p w14:paraId="6D01CA3D" w14:textId="77777777" w:rsidR="00832269" w:rsidRDefault="00042504" w:rsidP="00832269">
      <w:pPr>
        <w:rPr>
          <w:rFonts w:cs="Arial"/>
          <w:i/>
          <w:color w:val="0000FF"/>
        </w:rPr>
      </w:pPr>
      <w:r>
        <w:rPr>
          <w:rFonts w:cs="Arial"/>
          <w:i/>
          <w:color w:val="0000FF"/>
        </w:rPr>
        <w:t>[</w:t>
      </w:r>
      <w:r w:rsidR="00832269" w:rsidRPr="00F116E8">
        <w:rPr>
          <w:rFonts w:cs="Arial"/>
          <w:i/>
          <w:color w:val="0000FF"/>
        </w:rPr>
        <w:t>For NCI supported c</w:t>
      </w:r>
      <w:r w:rsidR="00DB2F19">
        <w:rPr>
          <w:rFonts w:cs="Arial"/>
          <w:i/>
          <w:color w:val="0000FF"/>
        </w:rPr>
        <w:t>ancer trials, consider including</w:t>
      </w:r>
      <w:r w:rsidR="00832269" w:rsidRPr="00F116E8">
        <w:rPr>
          <w:rFonts w:cs="Arial"/>
          <w:i/>
          <w:color w:val="0000FF"/>
        </w:rPr>
        <w:t xml:space="preserve"> the following information:</w:t>
      </w:r>
      <w:r>
        <w:rPr>
          <w:rFonts w:cs="Arial"/>
          <w:i/>
          <w:color w:val="0000FF"/>
        </w:rPr>
        <w:t>]</w:t>
      </w:r>
      <w:r w:rsidR="00832269" w:rsidRPr="00F116E8">
        <w:rPr>
          <w:rFonts w:cs="Arial"/>
          <w:i/>
          <w:color w:val="0000FF"/>
        </w:rPr>
        <w:t xml:space="preserve"> </w:t>
      </w:r>
    </w:p>
    <w:p w14:paraId="78B86A09" w14:textId="77777777" w:rsidR="00832269" w:rsidRPr="00FF2310" w:rsidRDefault="00832269" w:rsidP="00FF2310">
      <w:pPr>
        <w:rPr>
          <w:rFonts w:cs="Arial"/>
        </w:rPr>
      </w:pPr>
      <w:r w:rsidRPr="00F116E8">
        <w:rPr>
          <w:rFonts w:cs="Arial"/>
        </w:rPr>
        <w:lastRenderedPageBreak/>
        <w:t xml:space="preserve">For more information on clinical trials and insurance coverage, you can visit the National Cancer Institute’s website at: </w:t>
      </w:r>
      <w:hyperlink r:id="rId10" w:history="1">
        <w:r w:rsidRPr="00F116E8">
          <w:rPr>
            <w:rStyle w:val="Hyperlink"/>
            <w:rFonts w:cs="Arial"/>
          </w:rPr>
          <w:t>http://cancer.gov/clinicaltrials/understanding/insurance-coverage</w:t>
        </w:r>
      </w:hyperlink>
      <w:r w:rsidRPr="00F116E8">
        <w:rPr>
          <w:rFonts w:cs="Arial"/>
        </w:rPr>
        <w:t>.  Another way to get this information is to call 1-800-4-CANCER (1-800-422-6237) and ask them to send you a free copy</w:t>
      </w:r>
      <w:r>
        <w:rPr>
          <w:rFonts w:cs="Arial"/>
        </w:rPr>
        <w:t>.</w:t>
      </w:r>
    </w:p>
    <w:p w14:paraId="55C8E06B" w14:textId="77777777" w:rsidR="00F8712F" w:rsidRDefault="00FC06D8" w:rsidP="00F122BA">
      <w:pPr>
        <w:pStyle w:val="Style1"/>
      </w:pPr>
      <w:r w:rsidRPr="00FC06D8">
        <w:t xml:space="preserve">When is the study over? </w:t>
      </w:r>
      <w:r w:rsidR="00F8712F" w:rsidRPr="00F116E8">
        <w:t>Can I leave the Study before it ends?</w:t>
      </w:r>
    </w:p>
    <w:p w14:paraId="16563A2C" w14:textId="77777777" w:rsidR="00FC06D8" w:rsidRPr="007F0A03" w:rsidRDefault="00594191" w:rsidP="00B63A77">
      <w:pPr>
        <w:ind w:left="360" w:hanging="360"/>
        <w:rPr>
          <w:i/>
          <w:color w:val="0000FF"/>
        </w:rPr>
      </w:pPr>
      <w:r w:rsidRPr="007F0A03">
        <w:rPr>
          <w:i/>
          <w:color w:val="0000FF"/>
        </w:rPr>
        <w:fldChar w:fldCharType="begin">
          <w:ffData>
            <w:name w:val="Check42"/>
            <w:enabled/>
            <w:calcOnExit w:val="0"/>
            <w:checkBox>
              <w:sizeAuto/>
              <w:default w:val="0"/>
            </w:checkBox>
          </w:ffData>
        </w:fldChar>
      </w:r>
      <w:bookmarkStart w:id="29" w:name="Check42"/>
      <w:r w:rsidR="00FC06D8"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29"/>
      <w:r w:rsidR="00FC06D8" w:rsidRPr="007F0A03">
        <w:rPr>
          <w:i/>
          <w:color w:val="0000FF"/>
        </w:rPr>
        <w:tab/>
        <w:t>Define when the overall study is to end.</w:t>
      </w:r>
    </w:p>
    <w:p w14:paraId="05026089" w14:textId="77777777" w:rsidR="00FC06D8" w:rsidRPr="007F0A03" w:rsidRDefault="00594191" w:rsidP="00B63A77">
      <w:pPr>
        <w:spacing w:before="60"/>
        <w:ind w:left="360" w:hanging="360"/>
        <w:rPr>
          <w:i/>
          <w:color w:val="0000FF"/>
        </w:rPr>
      </w:pPr>
      <w:r w:rsidRPr="007F0A03">
        <w:rPr>
          <w:i/>
          <w:color w:val="0000FF"/>
        </w:rPr>
        <w:fldChar w:fldCharType="begin">
          <w:ffData>
            <w:name w:val="Check43"/>
            <w:enabled/>
            <w:calcOnExit w:val="0"/>
            <w:checkBox>
              <w:sizeAuto/>
              <w:default w:val="0"/>
            </w:checkBox>
          </w:ffData>
        </w:fldChar>
      </w:r>
      <w:bookmarkStart w:id="30" w:name="Check43"/>
      <w:r w:rsidR="00FC06D8"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30"/>
      <w:r w:rsidR="00FC06D8" w:rsidRPr="007F0A03">
        <w:rPr>
          <w:i/>
          <w:color w:val="0000FF"/>
        </w:rPr>
        <w:tab/>
        <w:t xml:space="preserve">Explain what events could lead to early study closure. </w:t>
      </w:r>
    </w:p>
    <w:p w14:paraId="473E243D" w14:textId="77777777" w:rsidR="00FC06D8" w:rsidRPr="007F0A03" w:rsidRDefault="00594191" w:rsidP="00B63A77">
      <w:pPr>
        <w:spacing w:before="60"/>
        <w:ind w:left="360" w:hanging="360"/>
        <w:rPr>
          <w:i/>
          <w:color w:val="0000FF"/>
        </w:rPr>
      </w:pPr>
      <w:r w:rsidRPr="007F0A03">
        <w:rPr>
          <w:i/>
          <w:color w:val="0000FF"/>
        </w:rPr>
        <w:fldChar w:fldCharType="begin">
          <w:ffData>
            <w:name w:val="Check44"/>
            <w:enabled/>
            <w:calcOnExit w:val="0"/>
            <w:checkBox>
              <w:sizeAuto/>
              <w:default w:val="0"/>
            </w:checkBox>
          </w:ffData>
        </w:fldChar>
      </w:r>
      <w:bookmarkStart w:id="31" w:name="Check44"/>
      <w:r w:rsidR="00FC06D8"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31"/>
      <w:r w:rsidR="00FC06D8" w:rsidRPr="007F0A03">
        <w:rPr>
          <w:i/>
          <w:color w:val="0000FF"/>
        </w:rPr>
        <w:tab/>
        <w:t>Note that the subject can elect to leave the study at any time</w:t>
      </w:r>
      <w:r w:rsidR="00271D69" w:rsidRPr="007F0A03">
        <w:rPr>
          <w:i/>
          <w:color w:val="0000FF"/>
        </w:rPr>
        <w:t xml:space="preserve"> without penalty or loss of benefits to which the subject is otherwise entitled</w:t>
      </w:r>
      <w:r w:rsidR="00FC06D8" w:rsidRPr="007F0A03">
        <w:rPr>
          <w:i/>
          <w:color w:val="0000FF"/>
        </w:rPr>
        <w:t>.</w:t>
      </w:r>
    </w:p>
    <w:p w14:paraId="3601020A" w14:textId="77777777" w:rsidR="00FC06D8" w:rsidRPr="007F0A03" w:rsidRDefault="00594191" w:rsidP="00B63A77">
      <w:pPr>
        <w:spacing w:before="60"/>
        <w:ind w:left="360" w:hanging="360"/>
        <w:rPr>
          <w:i/>
          <w:color w:val="0000FF"/>
        </w:rPr>
      </w:pPr>
      <w:r w:rsidRPr="007F0A03">
        <w:rPr>
          <w:i/>
          <w:color w:val="0000FF"/>
        </w:rPr>
        <w:fldChar w:fldCharType="begin">
          <w:ffData>
            <w:name w:val="Check45"/>
            <w:enabled/>
            <w:calcOnExit w:val="0"/>
            <w:checkBox>
              <w:sizeAuto/>
              <w:default w:val="0"/>
            </w:checkBox>
          </w:ffData>
        </w:fldChar>
      </w:r>
      <w:bookmarkStart w:id="32" w:name="Check45"/>
      <w:r w:rsidR="00FC06D8" w:rsidRPr="007F0A03">
        <w:rPr>
          <w:i/>
          <w:color w:val="0000FF"/>
        </w:rPr>
        <w:instrText xml:space="preserve"> FORMCHECKBOX </w:instrText>
      </w:r>
      <w:r w:rsidR="0073250B">
        <w:rPr>
          <w:i/>
          <w:color w:val="0000FF"/>
        </w:rPr>
      </w:r>
      <w:r w:rsidR="0073250B">
        <w:rPr>
          <w:i/>
          <w:color w:val="0000FF"/>
        </w:rPr>
        <w:fldChar w:fldCharType="separate"/>
      </w:r>
      <w:r w:rsidRPr="007F0A03">
        <w:rPr>
          <w:i/>
          <w:color w:val="0000FF"/>
        </w:rPr>
        <w:fldChar w:fldCharType="end"/>
      </w:r>
      <w:bookmarkEnd w:id="32"/>
      <w:r w:rsidR="00FC06D8" w:rsidRPr="007F0A03">
        <w:rPr>
          <w:i/>
          <w:color w:val="0000FF"/>
        </w:rPr>
        <w:tab/>
        <w:t>If early withdrawal could expose the subject to medical risks, describe and how those risks will be minimized or prevented (</w:t>
      </w:r>
      <w:proofErr w:type="gramStart"/>
      <w:r w:rsidR="00FC06D8" w:rsidRPr="007F0A03">
        <w:rPr>
          <w:i/>
          <w:color w:val="0000FF"/>
        </w:rPr>
        <w:t>e.g.</w:t>
      </w:r>
      <w:proofErr w:type="gramEnd"/>
      <w:r w:rsidR="00FC06D8" w:rsidRPr="007F0A03">
        <w:rPr>
          <w:i/>
          <w:color w:val="0000FF"/>
        </w:rPr>
        <w:t xml:space="preserve"> in a hypertensive study, it may be necessary to wean a subject off the study medication or to transition them to alternate therapy).</w:t>
      </w:r>
    </w:p>
    <w:p w14:paraId="5FB81737" w14:textId="77777777" w:rsidR="00FC06D8" w:rsidRPr="007F0A03" w:rsidRDefault="00FC06D8" w:rsidP="00FC06D8"/>
    <w:p w14:paraId="345F942A" w14:textId="77777777" w:rsidR="00FC06D8" w:rsidRPr="00E71483" w:rsidRDefault="00E71483" w:rsidP="00FC06D8">
      <w:pPr>
        <w:rPr>
          <w:i/>
          <w:color w:val="0000FF"/>
        </w:rPr>
      </w:pPr>
      <w:r w:rsidRPr="00E71483">
        <w:rPr>
          <w:i/>
          <w:color w:val="0000FF"/>
        </w:rPr>
        <w:t>[</w:t>
      </w:r>
      <w:r w:rsidR="00FC06D8" w:rsidRPr="00E71483">
        <w:rPr>
          <w:i/>
          <w:color w:val="0000FF"/>
        </w:rPr>
        <w:t>Example for drug and device studies:</w:t>
      </w:r>
      <w:r w:rsidRPr="00E71483">
        <w:rPr>
          <w:i/>
          <w:color w:val="0000FF"/>
        </w:rPr>
        <w:t>]</w:t>
      </w:r>
    </w:p>
    <w:p w14:paraId="51C3DA69" w14:textId="4F19B068" w:rsidR="00FC06D8" w:rsidRPr="00FC06D8" w:rsidRDefault="00FC06D8" w:rsidP="00FC06D8">
      <w:r w:rsidRPr="00FC06D8">
        <w:t xml:space="preserve">This study is expected to end after all participants have completed all visits, and all information has been collected.  This study may also be </w:t>
      </w:r>
      <w:proofErr w:type="gramStart"/>
      <w:r w:rsidRPr="00FC06D8">
        <w:t>stopped</w:t>
      </w:r>
      <w:proofErr w:type="gramEnd"/>
      <w:r w:rsidRPr="00FC06D8">
        <w:t xml:space="preserve"> </w:t>
      </w:r>
      <w:r w:rsidR="00271D69">
        <w:t xml:space="preserve">or your participation ended </w:t>
      </w:r>
      <w:r w:rsidRPr="00FC06D8">
        <w:t>at any tim</w:t>
      </w:r>
      <w:r w:rsidR="00844D40">
        <w:t>e by your physician, the study s</w:t>
      </w:r>
      <w:r w:rsidRPr="00FC06D8">
        <w:t xml:space="preserve">ponsor, or the </w:t>
      </w:r>
      <w:r w:rsidR="00ED0C99">
        <w:t xml:space="preserve">U.S. </w:t>
      </w:r>
      <w:r w:rsidRPr="00FC06D8">
        <w:t>Food and Drug Administration (FDA) without your consent because:</w:t>
      </w:r>
    </w:p>
    <w:p w14:paraId="619ECF1A" w14:textId="77777777" w:rsidR="00FC06D8" w:rsidRPr="00FC06D8" w:rsidRDefault="00FC06D8" w:rsidP="00580EFE">
      <w:pPr>
        <w:pStyle w:val="ListParagraph"/>
        <w:numPr>
          <w:ilvl w:val="0"/>
          <w:numId w:val="5"/>
        </w:numPr>
        <w:spacing w:before="60"/>
        <w:contextualSpacing w:val="0"/>
      </w:pPr>
      <w:r w:rsidRPr="00FC06D8">
        <w:t xml:space="preserve">The </w:t>
      </w:r>
      <w:r w:rsidR="000021B1">
        <w:rPr>
          <w:rFonts w:cs="Arial"/>
          <w:szCs w:val="22"/>
        </w:rPr>
        <w:t>principal investigator</w:t>
      </w:r>
      <w:r w:rsidRPr="00FC06D8">
        <w:t xml:space="preserve"> feels it is necessary for your health or safety.  Such an action would not require your consent, but you will be informed if such a decision is made and the reason for this decision.</w:t>
      </w:r>
    </w:p>
    <w:p w14:paraId="247BF3EF" w14:textId="77777777" w:rsidR="00FC06D8" w:rsidRPr="00FC06D8" w:rsidRDefault="00FC06D8" w:rsidP="00580EFE">
      <w:pPr>
        <w:pStyle w:val="ListParagraph"/>
        <w:numPr>
          <w:ilvl w:val="0"/>
          <w:numId w:val="5"/>
        </w:numPr>
        <w:spacing w:before="60"/>
        <w:contextualSpacing w:val="0"/>
      </w:pPr>
      <w:r w:rsidRPr="00FC06D8">
        <w:t xml:space="preserve">You have not followed study instructions. </w:t>
      </w:r>
    </w:p>
    <w:p w14:paraId="4249E959" w14:textId="2BDC273B" w:rsidR="00FC06D8" w:rsidRPr="00FC06D8" w:rsidRDefault="00FC06D8" w:rsidP="00580EFE">
      <w:pPr>
        <w:pStyle w:val="ListParagraph"/>
        <w:numPr>
          <w:ilvl w:val="0"/>
          <w:numId w:val="5"/>
        </w:numPr>
        <w:spacing w:before="60"/>
        <w:contextualSpacing w:val="0"/>
      </w:pPr>
      <w:r>
        <w:t>The study s</w:t>
      </w:r>
      <w:r w:rsidRPr="00FC06D8">
        <w:t xml:space="preserve">ponsor, the </w:t>
      </w:r>
      <w:r w:rsidR="00A33099">
        <w:t>p</w:t>
      </w:r>
      <w:r w:rsidRPr="00FC06D8">
        <w:t xml:space="preserve">rincipal </w:t>
      </w:r>
      <w:r w:rsidR="00A33099">
        <w:t>i</w:t>
      </w:r>
      <w:r w:rsidRPr="00FC06D8">
        <w:t>nvestigator, the FDA</w:t>
      </w:r>
      <w:r w:rsidR="00964C57">
        <w:t>,</w:t>
      </w:r>
      <w:r w:rsidRPr="00FC06D8">
        <w:t xml:space="preserve"> </w:t>
      </w:r>
      <w:r w:rsidR="00271D69">
        <w:t xml:space="preserve">or </w:t>
      </w:r>
      <w:r w:rsidR="00A33099">
        <w:t>other body responsible</w:t>
      </w:r>
      <w:r w:rsidR="00271D69">
        <w:t xml:space="preserve"> for monitoring the safety of the study</w:t>
      </w:r>
      <w:r w:rsidR="00A33099">
        <w:t xml:space="preserve"> </w:t>
      </w:r>
      <w:r w:rsidRPr="00FC06D8">
        <w:t>has decided to stop the study.</w:t>
      </w:r>
    </w:p>
    <w:p w14:paraId="2889C6C9" w14:textId="77777777" w:rsidR="00FC06D8" w:rsidRDefault="00FC06D8" w:rsidP="00FC06D8"/>
    <w:p w14:paraId="489BE37D" w14:textId="241FBCCF" w:rsidR="0046431B" w:rsidRPr="006B7A9C" w:rsidRDefault="00FC06D8" w:rsidP="0046431B">
      <w:r w:rsidRPr="00FC06D8">
        <w:t>If you decide to participate, you are free to leave the study at any</w:t>
      </w:r>
      <w:r w:rsidR="00B06441">
        <w:t xml:space="preserve"> </w:t>
      </w:r>
      <w:r w:rsidRPr="00FC06D8">
        <w:t xml:space="preserve">time.  </w:t>
      </w:r>
      <w:r w:rsidR="006F7D42">
        <w:t xml:space="preserve">Leaving the study </w:t>
      </w:r>
      <w:r w:rsidRPr="00FC06D8">
        <w:t>will not interfere with your future care</w:t>
      </w:r>
      <w:r w:rsidR="00271D69">
        <w:rPr>
          <w:rFonts w:eastAsia="Batang" w:cs="Arial"/>
          <w:szCs w:val="22"/>
          <w:lang w:eastAsia="ko-KR"/>
        </w:rPr>
        <w:t>, payment for your health care or your eligibility for health care benefits.</w:t>
      </w:r>
    </w:p>
    <w:p w14:paraId="1F72FD6A" w14:textId="41500321" w:rsidR="001C0178" w:rsidRPr="0096297D" w:rsidRDefault="00F8712F" w:rsidP="00652E0A">
      <w:pPr>
        <w:pStyle w:val="Style1"/>
      </w:pPr>
      <w:r w:rsidRPr="0096297D">
        <w:t xml:space="preserve">How will </w:t>
      </w:r>
      <w:r w:rsidR="00694864">
        <w:t xml:space="preserve">you </w:t>
      </w:r>
      <w:r w:rsidRPr="0096297D">
        <w:t>protect</w:t>
      </w:r>
      <w:r w:rsidR="00CD4B74">
        <w:t xml:space="preserve"> </w:t>
      </w:r>
      <w:r w:rsidR="004763D6">
        <w:t>my c</w:t>
      </w:r>
      <w:r w:rsidR="00804D37">
        <w:t>onfidentiality</w:t>
      </w:r>
      <w:r w:rsidR="004763D6">
        <w:t>?</w:t>
      </w:r>
      <w:r w:rsidR="00804D37">
        <w:t xml:space="preserve"> </w:t>
      </w:r>
    </w:p>
    <w:p w14:paraId="1E7B5A2A" w14:textId="7F0D7BCD" w:rsidR="00CD4B74" w:rsidRPr="00CD4B74" w:rsidRDefault="00A93E60" w:rsidP="00CD4B74">
      <w:pPr>
        <w:pStyle w:val="Style1"/>
        <w:numPr>
          <w:ilvl w:val="0"/>
          <w:numId w:val="0"/>
        </w:numPr>
        <w:rPr>
          <w:rFonts w:eastAsia="Batang" w:cs="Arial"/>
          <w:b w:val="0"/>
          <w:sz w:val="22"/>
          <w:szCs w:val="22"/>
          <w:lang w:eastAsia="ko-KR"/>
        </w:rPr>
      </w:pPr>
      <w:r>
        <w:rPr>
          <w:rFonts w:eastAsia="Batang"/>
          <w:b w:val="0"/>
          <w:sz w:val="22"/>
          <w:szCs w:val="22"/>
          <w:lang w:eastAsia="ko-KR"/>
        </w:rPr>
        <w:t>Y</w:t>
      </w:r>
      <w:r w:rsidR="001911FF" w:rsidRPr="00CD4B74">
        <w:rPr>
          <w:rFonts w:eastAsia="Batang" w:cs="Arial"/>
          <w:b w:val="0"/>
          <w:sz w:val="22"/>
          <w:szCs w:val="22"/>
          <w:lang w:eastAsia="ko-KR"/>
        </w:rPr>
        <w:t>our medical information is protected health information, or “PHI”, and is protected by federal and state laws, such as the Health Insurance Portability and Accountability Act, or HIPAA. This includes information in your research record as well as information in your medical record at NYU Langone Health. In compliance with NYU Langone Health policies and procedures and with HIPAA, only those individuals with a job purpose can access this information.</w:t>
      </w:r>
    </w:p>
    <w:p w14:paraId="79A1E48B" w14:textId="77777777" w:rsidR="00CD4B74" w:rsidRDefault="00C407A3" w:rsidP="00CD4B74">
      <w:pPr>
        <w:pStyle w:val="Style1"/>
        <w:numPr>
          <w:ilvl w:val="0"/>
          <w:numId w:val="0"/>
        </w:numPr>
        <w:rPr>
          <w:rFonts w:eastAsia="Batang" w:cs="Arial"/>
          <w:b w:val="0"/>
          <w:sz w:val="22"/>
          <w:szCs w:val="22"/>
          <w:lang w:eastAsia="ko-KR"/>
        </w:rPr>
      </w:pPr>
      <w:r w:rsidRPr="00CD4B74">
        <w:rPr>
          <w:rFonts w:eastAsia="Batang" w:cs="Arial"/>
          <w:b w:val="0"/>
          <w:sz w:val="22"/>
          <w:szCs w:val="22"/>
          <w:lang w:eastAsia="ko-KR"/>
        </w:rPr>
        <w:t xml:space="preserve">Medical information created by this research study may become part of your medical record. We may include your research information in your medical record for several reasons, including for the billing of services provided in connection with the study, to securely document any medical services you receive, and so that other members of the NYU Langone Health community who may treat you have access to important information about your health. </w:t>
      </w:r>
    </w:p>
    <w:p w14:paraId="1B0F32E8" w14:textId="3357917A" w:rsidR="00804D37" w:rsidRPr="00CD4B74" w:rsidRDefault="00804D37" w:rsidP="00CD4B74">
      <w:pPr>
        <w:pStyle w:val="Style1"/>
        <w:numPr>
          <w:ilvl w:val="0"/>
          <w:numId w:val="0"/>
        </w:numPr>
        <w:rPr>
          <w:rFonts w:eastAsia="Batang" w:cs="Arial"/>
          <w:b w:val="0"/>
          <w:sz w:val="22"/>
          <w:szCs w:val="22"/>
          <w:lang w:eastAsia="ko-KR"/>
        </w:rPr>
      </w:pPr>
      <w:r w:rsidRPr="00CD4B74">
        <w:rPr>
          <w:b w:val="0"/>
          <w:sz w:val="22"/>
          <w:szCs w:val="22"/>
        </w:rPr>
        <w:t xml:space="preserve">You have a right to access information in your medical record.  In some cases, when necessary to protect the integrity of the research, you will not be allowed to see or copy certain information relating to </w:t>
      </w:r>
      <w:r w:rsidRPr="00CD4B74">
        <w:rPr>
          <w:b w:val="0"/>
          <w:sz w:val="22"/>
          <w:szCs w:val="22"/>
        </w:rPr>
        <w:lastRenderedPageBreak/>
        <w:t>the study while the study is in progress, but you will have the right to see and copy the information once the study is over in accordance with NYU Langone Health policies and applicable law.</w:t>
      </w:r>
    </w:p>
    <w:p w14:paraId="64ADD6C3" w14:textId="77777777" w:rsidR="006A1267" w:rsidRPr="00CD4B74" w:rsidRDefault="006A1267" w:rsidP="001C201C">
      <w:pPr>
        <w:rPr>
          <w:rFonts w:eastAsia="Batang" w:cs="Arial"/>
          <w:szCs w:val="22"/>
          <w:lang w:eastAsia="ko-KR"/>
        </w:rPr>
      </w:pPr>
    </w:p>
    <w:p w14:paraId="7C14D638" w14:textId="7952FCE8" w:rsidR="006A1267" w:rsidRPr="00D02C13" w:rsidRDefault="006B44BA" w:rsidP="001C201C">
      <w:pPr>
        <w:rPr>
          <w:rFonts w:eastAsia="Batang" w:cs="Arial"/>
          <w:b/>
          <w:i/>
          <w:color w:val="C00000"/>
          <w:szCs w:val="22"/>
          <w:lang w:eastAsia="ko-KR"/>
        </w:rPr>
      </w:pPr>
      <w:r w:rsidRPr="00D02C13">
        <w:rPr>
          <w:rFonts w:eastAsia="Batang" w:cs="Arial"/>
          <w:b/>
          <w:i/>
          <w:color w:val="C00000"/>
          <w:szCs w:val="22"/>
          <w:lang w:eastAsia="ko-KR"/>
        </w:rPr>
        <w:t>[</w:t>
      </w:r>
      <w:r w:rsidR="006A1267" w:rsidRPr="00D02C13">
        <w:rPr>
          <w:rFonts w:eastAsia="Batang" w:cs="Arial"/>
          <w:b/>
          <w:i/>
          <w:color w:val="C00000"/>
          <w:szCs w:val="22"/>
          <w:lang w:eastAsia="ko-KR"/>
        </w:rPr>
        <w:t>Certificate of Confidentiality (for NIH studies only)</w:t>
      </w:r>
      <w:r w:rsidR="004763D6" w:rsidRPr="00D02C13">
        <w:rPr>
          <w:rFonts w:eastAsia="Batang" w:cs="Arial"/>
          <w:b/>
          <w:i/>
          <w:color w:val="C00000"/>
          <w:szCs w:val="22"/>
          <w:lang w:eastAsia="ko-KR"/>
        </w:rPr>
        <w:t>-ADD FROM STANDARD LANGUAGE TEMPLATE, IF REQUIRED FOR YOUR RESEARCH</w:t>
      </w:r>
    </w:p>
    <w:p w14:paraId="1ABDB455" w14:textId="77777777" w:rsidR="00A4654A" w:rsidRDefault="00A4654A" w:rsidP="001C201C">
      <w:pPr>
        <w:rPr>
          <w:rFonts w:eastAsia="Batang" w:cs="Arial"/>
          <w:szCs w:val="22"/>
          <w:lang w:eastAsia="ko-KR"/>
        </w:rPr>
      </w:pPr>
    </w:p>
    <w:p w14:paraId="1E2E9C33" w14:textId="4F26E384" w:rsidR="00804D37" w:rsidRPr="00804D37" w:rsidRDefault="00804D37" w:rsidP="001C201C">
      <w:pPr>
        <w:rPr>
          <w:rFonts w:eastAsia="Batang" w:cs="Arial"/>
          <w:b/>
          <w:sz w:val="28"/>
          <w:szCs w:val="28"/>
          <w:lang w:eastAsia="ko-KR"/>
        </w:rPr>
      </w:pPr>
      <w:r w:rsidRPr="00804D37">
        <w:rPr>
          <w:rFonts w:eastAsia="Batang" w:cs="Arial"/>
          <w:b/>
          <w:sz w:val="28"/>
          <w:szCs w:val="28"/>
          <w:lang w:eastAsia="ko-KR"/>
        </w:rPr>
        <w:t xml:space="preserve">15. </w:t>
      </w:r>
      <w:r>
        <w:rPr>
          <w:rFonts w:eastAsia="Batang" w:cs="Arial"/>
          <w:b/>
          <w:sz w:val="28"/>
          <w:szCs w:val="28"/>
          <w:lang w:eastAsia="ko-KR"/>
        </w:rPr>
        <w:t>HIPAA Authorization</w:t>
      </w:r>
    </w:p>
    <w:p w14:paraId="7ADD1723" w14:textId="77777777" w:rsidR="00804D37" w:rsidRDefault="00804D37" w:rsidP="001C201C">
      <w:pPr>
        <w:rPr>
          <w:rFonts w:eastAsia="Batang" w:cs="Arial"/>
          <w:szCs w:val="22"/>
          <w:lang w:eastAsia="ko-KR"/>
        </w:rPr>
      </w:pPr>
    </w:p>
    <w:p w14:paraId="3F52DB16" w14:textId="3D1D018C" w:rsidR="00560975" w:rsidRDefault="000C040C" w:rsidP="001C201C">
      <w:pPr>
        <w:rPr>
          <w:rFonts w:eastAsia="Batang" w:cs="Arial"/>
          <w:szCs w:val="22"/>
          <w:lang w:eastAsia="ko-KR"/>
        </w:rPr>
      </w:pPr>
      <w:r>
        <w:rPr>
          <w:rFonts w:eastAsia="Batang" w:cs="Arial"/>
          <w:szCs w:val="22"/>
          <w:lang w:eastAsia="ko-KR"/>
        </w:rPr>
        <w:t xml:space="preserve">As noted in the Confidentiality section above, federal law requires us, and our affiliated researchers, health care providers, and physician network to protect the privacy of information that identifies you and relates to your past, present, and future physical and mental health conditions. </w:t>
      </w:r>
      <w:r w:rsidR="00577D6E">
        <w:rPr>
          <w:rFonts w:eastAsia="Batang" w:cs="Arial"/>
          <w:szCs w:val="22"/>
          <w:lang w:eastAsia="ko-KR"/>
        </w:rPr>
        <w:t>We are asking for your permission</w:t>
      </w:r>
      <w:r w:rsidR="00804D37">
        <w:rPr>
          <w:rFonts w:eastAsia="Batang" w:cs="Arial"/>
          <w:szCs w:val="22"/>
          <w:lang w:eastAsia="ko-KR"/>
        </w:rPr>
        <w:t xml:space="preserve"> (authorization)</w:t>
      </w:r>
      <w:r w:rsidR="00577D6E">
        <w:rPr>
          <w:rFonts w:eastAsia="Batang" w:cs="Arial"/>
          <w:szCs w:val="22"/>
          <w:lang w:eastAsia="ko-KR"/>
        </w:rPr>
        <w:t xml:space="preserve"> to use and</w:t>
      </w:r>
      <w:r>
        <w:rPr>
          <w:rFonts w:eastAsia="Batang" w:cs="Arial"/>
          <w:szCs w:val="22"/>
          <w:lang w:eastAsia="ko-KR"/>
        </w:rPr>
        <w:t xml:space="preserve"> share</w:t>
      </w:r>
      <w:r w:rsidR="00577D6E">
        <w:rPr>
          <w:rFonts w:eastAsia="Batang" w:cs="Arial"/>
          <w:szCs w:val="22"/>
          <w:lang w:eastAsia="ko-KR"/>
        </w:rPr>
        <w:t xml:space="preserve"> your health information </w:t>
      </w:r>
      <w:r>
        <w:rPr>
          <w:rFonts w:eastAsia="Batang" w:cs="Arial"/>
          <w:szCs w:val="22"/>
          <w:lang w:eastAsia="ko-KR"/>
        </w:rPr>
        <w:t xml:space="preserve">with others </w:t>
      </w:r>
      <w:r w:rsidR="00577D6E">
        <w:rPr>
          <w:rFonts w:eastAsia="Batang" w:cs="Arial"/>
          <w:szCs w:val="22"/>
          <w:lang w:eastAsia="ko-KR"/>
        </w:rPr>
        <w:t>in connection with this study</w:t>
      </w:r>
      <w:r w:rsidR="00804D37">
        <w:rPr>
          <w:rFonts w:eastAsia="Batang" w:cs="Arial"/>
          <w:szCs w:val="22"/>
          <w:lang w:eastAsia="ko-KR"/>
        </w:rPr>
        <w:t>- in other words, for purposes of this research, including conducting and overseeing the study</w:t>
      </w:r>
      <w:r w:rsidR="00DB69ED">
        <w:rPr>
          <w:rFonts w:eastAsia="Batang" w:cs="Arial"/>
          <w:szCs w:val="22"/>
          <w:lang w:eastAsia="ko-KR"/>
        </w:rPr>
        <w:t xml:space="preserve">. </w:t>
      </w:r>
      <w:r w:rsidR="00CE6A52">
        <w:rPr>
          <w:rFonts w:eastAsia="Batang" w:cs="Arial"/>
          <w:szCs w:val="22"/>
          <w:lang w:eastAsia="ko-KR"/>
        </w:rPr>
        <w:t xml:space="preserve"> </w:t>
      </w:r>
    </w:p>
    <w:p w14:paraId="1EFA38E8" w14:textId="77777777" w:rsidR="00560975" w:rsidRDefault="00560975" w:rsidP="001C201C">
      <w:pPr>
        <w:rPr>
          <w:rFonts w:eastAsia="Batang" w:cs="Arial"/>
          <w:szCs w:val="22"/>
          <w:lang w:eastAsia="ko-KR"/>
        </w:rPr>
      </w:pPr>
    </w:p>
    <w:p w14:paraId="19709E88" w14:textId="7FF6FCDF" w:rsidR="001C201C" w:rsidRDefault="00055A68" w:rsidP="001C201C">
      <w:pPr>
        <w:rPr>
          <w:szCs w:val="22"/>
        </w:rPr>
      </w:pPr>
      <w:r>
        <w:rPr>
          <w:rFonts w:eastAsia="Batang" w:cs="Arial"/>
          <w:szCs w:val="22"/>
          <w:lang w:eastAsia="ko-KR"/>
        </w:rPr>
        <w:t>Y</w:t>
      </w:r>
      <w:r w:rsidR="00CE6A52">
        <w:rPr>
          <w:rFonts w:eastAsia="Batang" w:cs="Arial"/>
          <w:szCs w:val="22"/>
          <w:lang w:eastAsia="ko-KR"/>
        </w:rPr>
        <w:t>our treatment outside of this study, payment for your health care</w:t>
      </w:r>
      <w:r w:rsidR="00D37B10">
        <w:rPr>
          <w:rFonts w:eastAsia="Batang" w:cs="Arial"/>
          <w:szCs w:val="22"/>
          <w:lang w:eastAsia="ko-KR"/>
        </w:rPr>
        <w:t>,</w:t>
      </w:r>
      <w:r w:rsidR="00CE6A52">
        <w:rPr>
          <w:rFonts w:eastAsia="Batang" w:cs="Arial"/>
          <w:szCs w:val="22"/>
          <w:lang w:eastAsia="ko-KR"/>
        </w:rPr>
        <w:t xml:space="preserve"> and your health care benefits will not be affected</w:t>
      </w:r>
      <w:r>
        <w:rPr>
          <w:rFonts w:eastAsia="Batang" w:cs="Arial"/>
          <w:szCs w:val="22"/>
          <w:lang w:eastAsia="ko-KR"/>
        </w:rPr>
        <w:t xml:space="preserve"> </w:t>
      </w:r>
      <w:r w:rsidR="00A45DBC">
        <w:rPr>
          <w:rFonts w:eastAsia="Batang" w:cs="Arial"/>
          <w:szCs w:val="22"/>
          <w:lang w:eastAsia="ko-KR"/>
        </w:rPr>
        <w:t xml:space="preserve">even </w:t>
      </w:r>
      <w:r>
        <w:rPr>
          <w:rFonts w:eastAsia="Batang" w:cs="Arial"/>
          <w:szCs w:val="22"/>
          <w:lang w:eastAsia="ko-KR"/>
        </w:rPr>
        <w:t xml:space="preserve">if you </w:t>
      </w:r>
      <w:r w:rsidR="00CD4B74">
        <w:rPr>
          <w:rFonts w:eastAsia="Batang" w:cs="Arial"/>
          <w:szCs w:val="22"/>
          <w:lang w:eastAsia="ko-KR"/>
        </w:rPr>
        <w:t>do not authorize the</w:t>
      </w:r>
      <w:r>
        <w:rPr>
          <w:rFonts w:eastAsia="Batang" w:cs="Arial"/>
          <w:szCs w:val="22"/>
          <w:lang w:eastAsia="ko-KR"/>
        </w:rPr>
        <w:t xml:space="preserve"> use and disclos</w:t>
      </w:r>
      <w:r w:rsidR="00A45DBC">
        <w:rPr>
          <w:rFonts w:eastAsia="Batang" w:cs="Arial"/>
          <w:szCs w:val="22"/>
          <w:lang w:eastAsia="ko-KR"/>
        </w:rPr>
        <w:t>ure of</w:t>
      </w:r>
      <w:r>
        <w:rPr>
          <w:rFonts w:eastAsia="Batang" w:cs="Arial"/>
          <w:szCs w:val="22"/>
          <w:lang w:eastAsia="ko-KR"/>
        </w:rPr>
        <w:t xml:space="preserve"> your information for this study</w:t>
      </w:r>
      <w:r w:rsidR="00CE6A52">
        <w:rPr>
          <w:rFonts w:eastAsia="Batang" w:cs="Arial"/>
          <w:szCs w:val="22"/>
          <w:lang w:eastAsia="ko-KR"/>
        </w:rPr>
        <w:t>.</w:t>
      </w:r>
      <w:r w:rsidR="0081547C">
        <w:rPr>
          <w:rFonts w:eastAsia="Batang" w:cs="Arial"/>
          <w:szCs w:val="22"/>
          <w:lang w:eastAsia="ko-KR"/>
        </w:rPr>
        <w:t xml:space="preserve"> </w:t>
      </w:r>
    </w:p>
    <w:p w14:paraId="107E84C7" w14:textId="77777777" w:rsidR="004F34F3" w:rsidRPr="001C201C" w:rsidRDefault="004F34F3" w:rsidP="001C201C">
      <w:pPr>
        <w:rPr>
          <w:szCs w:val="22"/>
        </w:rPr>
      </w:pPr>
    </w:p>
    <w:p w14:paraId="60B870B3" w14:textId="633DC58C" w:rsidR="001C0178" w:rsidRPr="001C0178" w:rsidRDefault="00DE32F1" w:rsidP="002F3BCE">
      <w:pPr>
        <w:outlineLvl w:val="0"/>
        <w:rPr>
          <w:b/>
        </w:rPr>
      </w:pPr>
      <w:r>
        <w:rPr>
          <w:b/>
        </w:rPr>
        <w:t xml:space="preserve">What </w:t>
      </w:r>
      <w:r w:rsidR="003A1F1C">
        <w:rPr>
          <w:b/>
        </w:rPr>
        <w:t>i</w:t>
      </w:r>
      <w:r w:rsidR="001C0178" w:rsidRPr="001C0178">
        <w:rPr>
          <w:b/>
        </w:rPr>
        <w:t xml:space="preserve">nformation </w:t>
      </w:r>
      <w:r>
        <w:rPr>
          <w:b/>
        </w:rPr>
        <w:t>m</w:t>
      </w:r>
      <w:r w:rsidR="001C0178" w:rsidRPr="001C0178">
        <w:rPr>
          <w:b/>
        </w:rPr>
        <w:t>ay be used or shared with others</w:t>
      </w:r>
      <w:r w:rsidR="00804D37">
        <w:rPr>
          <w:b/>
        </w:rPr>
        <w:t xml:space="preserve"> in connection with this study</w:t>
      </w:r>
      <w:r>
        <w:rPr>
          <w:b/>
        </w:rPr>
        <w:t>?</w:t>
      </w:r>
    </w:p>
    <w:p w14:paraId="41B8C8B0" w14:textId="080388AB" w:rsidR="00804D37" w:rsidRDefault="00804D37" w:rsidP="00804D37">
      <w:r w:rsidDel="00804D37">
        <w:t xml:space="preserve"> </w:t>
      </w:r>
      <w:r>
        <w:t>All information in your research record for this study may be used and shared with those individuals</w:t>
      </w:r>
      <w:r w:rsidR="00671038">
        <w:t xml:space="preserve"> listed in this</w:t>
      </w:r>
      <w:r>
        <w:t xml:space="preserve"> section. Additionally, information in your medical record that the research team believes may be important to the study may be accessed by those listed here. This includes, for example, results from your physical examinations, laboratory tests, procedures, questionnaires, and diaries. </w:t>
      </w:r>
    </w:p>
    <w:p w14:paraId="68F7CE85" w14:textId="77777777" w:rsidR="00804D37" w:rsidRDefault="00804D37" w:rsidP="00804D37"/>
    <w:p w14:paraId="2BBD39DF" w14:textId="0E7F2CDF" w:rsidR="00A978D1" w:rsidRPr="00D02C13" w:rsidRDefault="00804D37" w:rsidP="001C0178">
      <w:pPr>
        <w:rPr>
          <w:i/>
          <w:color w:val="C00000"/>
        </w:rPr>
      </w:pPr>
      <w:r w:rsidRPr="00D02C13" w:rsidDel="00804D37">
        <w:rPr>
          <w:color w:val="C00000"/>
        </w:rPr>
        <w:t xml:space="preserve"> </w:t>
      </w:r>
      <w:r w:rsidR="003A1F1C" w:rsidRPr="00D02C13">
        <w:rPr>
          <w:i/>
          <w:color w:val="C00000"/>
        </w:rPr>
        <w:t>[Note: Genetic testing, HIV results, substance abuse treatment and mental health records may require different consents or language under applicable law.]</w:t>
      </w:r>
    </w:p>
    <w:p w14:paraId="3C9629E5" w14:textId="77777777" w:rsidR="001C0178" w:rsidRDefault="001C0178" w:rsidP="001C0178"/>
    <w:p w14:paraId="67D20C6F" w14:textId="6A9DC547" w:rsidR="001C0178" w:rsidRPr="001C0178" w:rsidRDefault="001C0178" w:rsidP="002F3BCE">
      <w:pPr>
        <w:outlineLvl w:val="0"/>
        <w:rPr>
          <w:b/>
        </w:rPr>
      </w:pPr>
      <w:r w:rsidRPr="001C0178">
        <w:rPr>
          <w:b/>
        </w:rPr>
        <w:t xml:space="preserve">Who may use and share information </w:t>
      </w:r>
      <w:r w:rsidR="00281E1C">
        <w:rPr>
          <w:b/>
        </w:rPr>
        <w:t>in connection with this study</w:t>
      </w:r>
      <w:r w:rsidRPr="001C0178">
        <w:rPr>
          <w:b/>
        </w:rPr>
        <w:t xml:space="preserve">?  </w:t>
      </w:r>
    </w:p>
    <w:p w14:paraId="0033DACA" w14:textId="0C7DD91D" w:rsidR="001C0178" w:rsidRDefault="001C0178" w:rsidP="001C0178">
      <w:r w:rsidRPr="00AA0BE5">
        <w:t>The following individuals may use</w:t>
      </w:r>
      <w:r w:rsidR="001C00D0">
        <w:t>,</w:t>
      </w:r>
      <w:r w:rsidRPr="00AA0BE5">
        <w:t xml:space="preserve"> share</w:t>
      </w:r>
      <w:r w:rsidR="00671038">
        <w:t>,</w:t>
      </w:r>
      <w:r w:rsidR="001C00D0">
        <w:t xml:space="preserve"> or receive</w:t>
      </w:r>
      <w:r w:rsidRPr="00AA0BE5">
        <w:t xml:space="preserve"> your information for this research study:</w:t>
      </w:r>
    </w:p>
    <w:p w14:paraId="605D3067" w14:textId="2C89EDFC" w:rsidR="0033748D" w:rsidRPr="00EA7A5F" w:rsidRDefault="001C0178" w:rsidP="00580EFE">
      <w:pPr>
        <w:pStyle w:val="ListParagraph"/>
        <w:numPr>
          <w:ilvl w:val="0"/>
          <w:numId w:val="7"/>
        </w:numPr>
        <w:spacing w:before="60"/>
        <w:contextualSpacing w:val="0"/>
      </w:pPr>
      <w:r w:rsidRPr="00EA7A5F">
        <w:t xml:space="preserve">The </w:t>
      </w:r>
      <w:r w:rsidR="00F26736">
        <w:t xml:space="preserve">research team, including the </w:t>
      </w:r>
      <w:r w:rsidR="001C00D0" w:rsidRPr="00EA7A5F">
        <w:t xml:space="preserve">Principal </w:t>
      </w:r>
      <w:r w:rsidR="00A579DF" w:rsidRPr="00EA7A5F">
        <w:t>Investigator, study</w:t>
      </w:r>
      <w:r w:rsidRPr="00EA7A5F">
        <w:t xml:space="preserve"> </w:t>
      </w:r>
      <w:r w:rsidR="0033748D" w:rsidRPr="00EA7A5F">
        <w:t>coordinators</w:t>
      </w:r>
      <w:r w:rsidR="00A579DF" w:rsidRPr="00EA7A5F">
        <w:t>, and</w:t>
      </w:r>
      <w:r w:rsidR="00F34E1A" w:rsidRPr="00EA7A5F">
        <w:t xml:space="preserve"> </w:t>
      </w:r>
      <w:r w:rsidR="00A579DF" w:rsidRPr="00EA7A5F">
        <w:t>personnel responsible for the support or oversight of the study</w:t>
      </w:r>
    </w:p>
    <w:p w14:paraId="3C9328A3" w14:textId="77777777" w:rsidR="00C5657C" w:rsidRPr="00C5657C" w:rsidRDefault="00BA5F8A" w:rsidP="00C5657C">
      <w:pPr>
        <w:pStyle w:val="ListParagraph"/>
        <w:numPr>
          <w:ilvl w:val="0"/>
          <w:numId w:val="7"/>
        </w:numPr>
        <w:spacing w:before="60"/>
        <w:contextualSpacing w:val="0"/>
      </w:pPr>
      <w:r>
        <w:t>The study s</w:t>
      </w:r>
      <w:r w:rsidR="007E02D4" w:rsidRPr="00EA7A5F">
        <w:t>ponsor</w:t>
      </w:r>
      <w:r w:rsidR="00A90555" w:rsidRPr="00EA7A5F">
        <w:t xml:space="preserve">: </w:t>
      </w:r>
      <w:r w:rsidR="00A90555" w:rsidRPr="00170F1D">
        <w:rPr>
          <w:i/>
          <w:color w:val="0000FF"/>
        </w:rPr>
        <w:t>[</w:t>
      </w:r>
      <w:r w:rsidR="00C65698" w:rsidRPr="00170F1D">
        <w:rPr>
          <w:i/>
          <w:color w:val="0000FF"/>
        </w:rPr>
        <w:t>specify</w:t>
      </w:r>
      <w:r w:rsidR="00A90555" w:rsidRPr="00170F1D">
        <w:rPr>
          <w:i/>
          <w:color w:val="0000FF"/>
        </w:rPr>
        <w:t xml:space="preserve"> name(s) of study sponsors</w:t>
      </w:r>
      <w:r w:rsidR="006A4BE4">
        <w:rPr>
          <w:i/>
          <w:color w:val="0000FF"/>
        </w:rPr>
        <w:t>. Delete</w:t>
      </w:r>
      <w:r w:rsidR="00283C30">
        <w:rPr>
          <w:i/>
          <w:color w:val="0000FF"/>
        </w:rPr>
        <w:t xml:space="preserve"> this item</w:t>
      </w:r>
      <w:r w:rsidR="006A4BE4">
        <w:rPr>
          <w:i/>
          <w:color w:val="0000FF"/>
        </w:rPr>
        <w:t xml:space="preserve"> if an NYU</w:t>
      </w:r>
      <w:r w:rsidR="00527204">
        <w:rPr>
          <w:i/>
          <w:color w:val="0000FF"/>
        </w:rPr>
        <w:t xml:space="preserve"> Langone Health</w:t>
      </w:r>
      <w:r w:rsidR="006A4BE4">
        <w:rPr>
          <w:i/>
          <w:color w:val="0000FF"/>
        </w:rPr>
        <w:t xml:space="preserve"> department is the only study sponsor</w:t>
      </w:r>
      <w:r w:rsidR="00C65698" w:rsidRPr="00170F1D">
        <w:rPr>
          <w:i/>
          <w:color w:val="0000FF"/>
        </w:rPr>
        <w:t>]</w:t>
      </w:r>
    </w:p>
    <w:p w14:paraId="685328E1" w14:textId="65171F28" w:rsidR="00AB418C" w:rsidRPr="00281E1C" w:rsidRDefault="00A579DF" w:rsidP="00C5657C">
      <w:pPr>
        <w:pStyle w:val="ListParagraph"/>
        <w:numPr>
          <w:ilvl w:val="0"/>
          <w:numId w:val="7"/>
        </w:numPr>
        <w:spacing w:before="60"/>
        <w:contextualSpacing w:val="0"/>
      </w:pPr>
      <w:r w:rsidRPr="00EA7A5F">
        <w:t xml:space="preserve">Governmental agencies responsible for </w:t>
      </w:r>
      <w:r w:rsidR="00875FAF" w:rsidRPr="00EA7A5F">
        <w:t>research oversight</w:t>
      </w:r>
      <w:r w:rsidR="00E428F4">
        <w:t xml:space="preserve"> (e.g., the </w:t>
      </w:r>
      <w:r w:rsidR="000F7949">
        <w:t xml:space="preserve">U.S. </w:t>
      </w:r>
      <w:r w:rsidR="00E428F4">
        <w:t>Food and Drug Administration or FDA)</w:t>
      </w:r>
      <w:r w:rsidR="00875FAF" w:rsidRPr="00EA7A5F">
        <w:t>.</w:t>
      </w:r>
      <w:r w:rsidRPr="00EA7A5F">
        <w:t xml:space="preserve"> </w:t>
      </w:r>
    </w:p>
    <w:p w14:paraId="1B060826" w14:textId="106EB446" w:rsidR="00A579DF" w:rsidRPr="00EA7A5F" w:rsidRDefault="00170FE2" w:rsidP="00580EFE">
      <w:pPr>
        <w:pStyle w:val="ListParagraph"/>
        <w:numPr>
          <w:ilvl w:val="0"/>
          <w:numId w:val="7"/>
        </w:numPr>
        <w:spacing w:before="60"/>
        <w:contextualSpacing w:val="0"/>
      </w:pPr>
      <w:r w:rsidRPr="00EA7A5F">
        <w:t>Health care providers</w:t>
      </w:r>
      <w:r w:rsidR="00F26736">
        <w:t>, including your doctors and others</w:t>
      </w:r>
      <w:r w:rsidRPr="00EA7A5F">
        <w:t xml:space="preserve"> who provide services to you in connection with this study</w:t>
      </w:r>
      <w:r w:rsidR="00E80AA4" w:rsidRPr="00EA7A5F">
        <w:t>,</w:t>
      </w:r>
      <w:r w:rsidRPr="00EA7A5F">
        <w:t xml:space="preserve"> and laboratories or other individuals who analyze your health information in connection with this study</w:t>
      </w:r>
      <w:r w:rsidR="00875FAF" w:rsidRPr="00EA7A5F">
        <w:t>.</w:t>
      </w:r>
      <w:r w:rsidR="00F26736">
        <w:t xml:space="preserve"> </w:t>
      </w:r>
    </w:p>
    <w:p w14:paraId="51735C91" w14:textId="0206A971" w:rsidR="00C65698" w:rsidRPr="00EA7A5F" w:rsidRDefault="00C65698" w:rsidP="00580EFE">
      <w:pPr>
        <w:pStyle w:val="ListParagraph"/>
        <w:numPr>
          <w:ilvl w:val="0"/>
          <w:numId w:val="7"/>
        </w:numPr>
        <w:spacing w:before="60"/>
        <w:contextualSpacing w:val="0"/>
      </w:pPr>
      <w:r w:rsidRPr="00EA7A5F">
        <w:t>Other study sites</w:t>
      </w:r>
      <w:r w:rsidR="00527204">
        <w:t xml:space="preserve"> involved in the research</w:t>
      </w:r>
    </w:p>
    <w:p w14:paraId="4FA36116" w14:textId="664E46B7" w:rsidR="00281E1C" w:rsidRPr="00281E1C" w:rsidRDefault="00FB21B2" w:rsidP="00281E1C">
      <w:pPr>
        <w:pStyle w:val="ListParagraph"/>
        <w:numPr>
          <w:ilvl w:val="0"/>
          <w:numId w:val="7"/>
        </w:numPr>
        <w:spacing w:before="60"/>
        <w:contextualSpacing w:val="0"/>
        <w:rPr>
          <w:i/>
          <w:color w:val="0000FF"/>
        </w:rPr>
      </w:pPr>
      <w:r>
        <w:rPr>
          <w:i/>
          <w:color w:val="0000FF"/>
        </w:rPr>
        <w:t>[</w:t>
      </w:r>
      <w:r w:rsidR="00E428F4">
        <w:rPr>
          <w:i/>
          <w:color w:val="0000FF"/>
        </w:rPr>
        <w:t>Specify</w:t>
      </w:r>
      <w:r w:rsidR="00A73233" w:rsidRPr="00A37448">
        <w:rPr>
          <w:i/>
          <w:color w:val="0000FF"/>
        </w:rPr>
        <w:t xml:space="preserve"> other </w:t>
      </w:r>
      <w:r w:rsidR="00875FAF" w:rsidRPr="00A37448">
        <w:rPr>
          <w:i/>
          <w:color w:val="0000FF"/>
        </w:rPr>
        <w:t>non-NY</w:t>
      </w:r>
      <w:r w:rsidR="003F12AB" w:rsidRPr="00A37448">
        <w:rPr>
          <w:i/>
          <w:color w:val="0000FF"/>
        </w:rPr>
        <w:t>U</w:t>
      </w:r>
      <w:r w:rsidR="00875FAF" w:rsidRPr="00A37448">
        <w:rPr>
          <w:i/>
          <w:color w:val="0000FF"/>
        </w:rPr>
        <w:t xml:space="preserve"> </w:t>
      </w:r>
      <w:r w:rsidR="00A73233" w:rsidRPr="00A37448">
        <w:rPr>
          <w:i/>
          <w:color w:val="0000FF"/>
        </w:rPr>
        <w:t>persons/entities as applicable</w:t>
      </w:r>
      <w:r w:rsidR="00170FE2" w:rsidRPr="00A37448">
        <w:rPr>
          <w:i/>
          <w:color w:val="0000FF"/>
        </w:rPr>
        <w:t xml:space="preserve">, </w:t>
      </w:r>
      <w:r w:rsidR="0033748D" w:rsidRPr="00A37448">
        <w:rPr>
          <w:i/>
          <w:color w:val="0000FF"/>
        </w:rPr>
        <w:t xml:space="preserve">for example: </w:t>
      </w:r>
    </w:p>
    <w:p w14:paraId="5A3EC419" w14:textId="77777777" w:rsidR="00A37448" w:rsidRPr="0015456D" w:rsidRDefault="00A37448" w:rsidP="00580EFE">
      <w:pPr>
        <w:pStyle w:val="ListParagraph"/>
        <w:numPr>
          <w:ilvl w:val="0"/>
          <w:numId w:val="9"/>
        </w:numPr>
        <w:spacing w:before="60"/>
        <w:contextualSpacing w:val="0"/>
        <w:rPr>
          <w:i/>
          <w:color w:val="0000FF"/>
        </w:rPr>
      </w:pPr>
      <w:r w:rsidRPr="0015456D">
        <w:rPr>
          <w:i/>
          <w:color w:val="0000FF"/>
        </w:rPr>
        <w:t>Contract</w:t>
      </w:r>
      <w:r w:rsidR="0015456D" w:rsidRPr="0015456D">
        <w:rPr>
          <w:i/>
          <w:color w:val="0000FF"/>
        </w:rPr>
        <w:t xml:space="preserve"> research organizations</w:t>
      </w:r>
    </w:p>
    <w:p w14:paraId="34F5E75F" w14:textId="77777777" w:rsidR="0015456D" w:rsidRPr="0015456D" w:rsidRDefault="0015456D" w:rsidP="00580EFE">
      <w:pPr>
        <w:pStyle w:val="ListParagraph"/>
        <w:numPr>
          <w:ilvl w:val="0"/>
          <w:numId w:val="9"/>
        </w:numPr>
        <w:spacing w:before="60"/>
        <w:contextualSpacing w:val="0"/>
        <w:rPr>
          <w:i/>
          <w:color w:val="0000FF"/>
        </w:rPr>
      </w:pPr>
      <w:r w:rsidRPr="0015456D">
        <w:rPr>
          <w:i/>
          <w:color w:val="0000FF"/>
        </w:rPr>
        <w:t>Central research laboratories</w:t>
      </w:r>
    </w:p>
    <w:p w14:paraId="58B9FDC1" w14:textId="77777777" w:rsidR="0015456D" w:rsidRDefault="0015456D" w:rsidP="00580EFE">
      <w:pPr>
        <w:pStyle w:val="ListParagraph"/>
        <w:numPr>
          <w:ilvl w:val="0"/>
          <w:numId w:val="9"/>
        </w:numPr>
        <w:spacing w:before="60"/>
        <w:contextualSpacing w:val="0"/>
        <w:rPr>
          <w:i/>
          <w:color w:val="0000FF"/>
        </w:rPr>
      </w:pPr>
      <w:r w:rsidRPr="0015456D">
        <w:rPr>
          <w:i/>
          <w:color w:val="0000FF"/>
        </w:rPr>
        <w:t>Study related committees/boards</w:t>
      </w:r>
      <w:r w:rsidR="009835F4">
        <w:rPr>
          <w:i/>
          <w:color w:val="0000FF"/>
        </w:rPr>
        <w:t>/centers</w:t>
      </w:r>
      <w:r w:rsidRPr="0015456D">
        <w:rPr>
          <w:i/>
          <w:color w:val="0000FF"/>
        </w:rPr>
        <w:t xml:space="preserve"> (</w:t>
      </w:r>
      <w:r w:rsidR="009835F4">
        <w:rPr>
          <w:i/>
          <w:color w:val="0000FF"/>
        </w:rPr>
        <w:t>Data</w:t>
      </w:r>
      <w:r w:rsidRPr="0015456D">
        <w:rPr>
          <w:i/>
          <w:color w:val="0000FF"/>
        </w:rPr>
        <w:t xml:space="preserve"> &amp; Safety Monitoring Board, Endpoint Committees, Clinical or Data Coordination Centers, etc.)</w:t>
      </w:r>
      <w:r w:rsidR="00FB21B2">
        <w:rPr>
          <w:i/>
          <w:color w:val="0000FF"/>
        </w:rPr>
        <w:t>]</w:t>
      </w:r>
    </w:p>
    <w:p w14:paraId="63FBC5C7" w14:textId="1C4F93C4" w:rsidR="00281E1C" w:rsidRPr="00281E1C" w:rsidRDefault="00281E1C" w:rsidP="00281E1C">
      <w:pPr>
        <w:pStyle w:val="ListParagraph"/>
        <w:numPr>
          <w:ilvl w:val="0"/>
          <w:numId w:val="9"/>
        </w:numPr>
        <w:spacing w:before="60"/>
        <w:contextualSpacing w:val="0"/>
        <w:rPr>
          <w:i/>
        </w:rPr>
      </w:pPr>
      <w:r w:rsidRPr="00F26736">
        <w:rPr>
          <w:i/>
        </w:rPr>
        <w:lastRenderedPageBreak/>
        <w:t xml:space="preserve">[If you are in a cancer study that receives federal funding, the National </w:t>
      </w:r>
      <w:r>
        <w:rPr>
          <w:i/>
        </w:rPr>
        <w:t>Cancer Institute (N</w:t>
      </w:r>
      <w:r w:rsidRPr="00F26736">
        <w:rPr>
          <w:i/>
        </w:rPr>
        <w:t xml:space="preserve">CI) may require that we report some identifiable information about your participation. You may contact the NCI if you have questions about how this information is used.] </w:t>
      </w:r>
    </w:p>
    <w:p w14:paraId="7248B192" w14:textId="6ADA3591" w:rsidR="00975739" w:rsidRDefault="00FB21B2" w:rsidP="00975739">
      <w:pPr>
        <w:pStyle w:val="ListParagraph"/>
        <w:numPr>
          <w:ilvl w:val="0"/>
          <w:numId w:val="12"/>
        </w:numPr>
        <w:spacing w:before="60"/>
        <w:contextualSpacing w:val="0"/>
        <w:rPr>
          <w:i/>
          <w:color w:val="0000FF"/>
        </w:rPr>
      </w:pPr>
      <w:r>
        <w:rPr>
          <w:i/>
          <w:color w:val="0000FF"/>
        </w:rPr>
        <w:t>[</w:t>
      </w:r>
      <w:r w:rsidR="00975739">
        <w:rPr>
          <w:i/>
          <w:color w:val="0000FF"/>
        </w:rPr>
        <w:t xml:space="preserve">Specify the following if recruitment or other study activity occurs at </w:t>
      </w:r>
      <w:r w:rsidR="00357C5C">
        <w:rPr>
          <w:i/>
          <w:color w:val="0000FF"/>
        </w:rPr>
        <w:t xml:space="preserve">NYC </w:t>
      </w:r>
      <w:r w:rsidR="00975739">
        <w:rPr>
          <w:i/>
          <w:color w:val="0000FF"/>
        </w:rPr>
        <w:t>H</w:t>
      </w:r>
      <w:r w:rsidR="000F7949">
        <w:rPr>
          <w:i/>
          <w:color w:val="0000FF"/>
        </w:rPr>
        <w:t xml:space="preserve">ealth </w:t>
      </w:r>
      <w:r w:rsidR="00975739" w:rsidRPr="00E12D7B">
        <w:rPr>
          <w:i/>
          <w:color w:val="0000FF"/>
        </w:rPr>
        <w:t>+</w:t>
      </w:r>
      <w:r w:rsidR="000F7949">
        <w:rPr>
          <w:i/>
          <w:color w:val="0000FF"/>
        </w:rPr>
        <w:t xml:space="preserve"> </w:t>
      </w:r>
      <w:r w:rsidR="00975739">
        <w:rPr>
          <w:i/>
          <w:color w:val="0000FF"/>
        </w:rPr>
        <w:t>H</w:t>
      </w:r>
      <w:r w:rsidR="000F7949">
        <w:rPr>
          <w:i/>
          <w:color w:val="0000FF"/>
        </w:rPr>
        <w:t>ospitals</w:t>
      </w:r>
      <w:r w:rsidR="00975739">
        <w:rPr>
          <w:i/>
          <w:color w:val="0000FF"/>
        </w:rPr>
        <w:t>/Bellevue</w:t>
      </w:r>
      <w:r w:rsidR="00E12D7B">
        <w:rPr>
          <w:i/>
          <w:color w:val="0000FF"/>
        </w:rPr>
        <w:t>,</w:t>
      </w:r>
      <w:r w:rsidR="00975739">
        <w:rPr>
          <w:i/>
          <w:color w:val="0000FF"/>
        </w:rPr>
        <w:t xml:space="preserve"> etc.</w:t>
      </w:r>
      <w:r>
        <w:rPr>
          <w:i/>
          <w:color w:val="0000FF"/>
        </w:rPr>
        <w:t>]</w:t>
      </w:r>
    </w:p>
    <w:p w14:paraId="69D133C9" w14:textId="37D9D18F" w:rsidR="00975739" w:rsidRPr="0015456D" w:rsidRDefault="00975739" w:rsidP="00975739">
      <w:pPr>
        <w:pStyle w:val="ListParagraph"/>
        <w:numPr>
          <w:ilvl w:val="0"/>
          <w:numId w:val="13"/>
        </w:numPr>
        <w:spacing w:before="60"/>
        <w:contextualSpacing w:val="0"/>
        <w:rPr>
          <w:i/>
          <w:color w:val="0000FF"/>
        </w:rPr>
      </w:pPr>
      <w:r w:rsidRPr="00975739">
        <w:t>H+H personnel responsible for the support or oversight of the study at</w:t>
      </w:r>
      <w:r>
        <w:rPr>
          <w:i/>
          <w:color w:val="0000FF"/>
        </w:rPr>
        <w:t xml:space="preserve"> [list Bellevue or</w:t>
      </w:r>
      <w:r w:rsidR="00FB21B2">
        <w:rPr>
          <w:i/>
          <w:color w:val="0000FF"/>
        </w:rPr>
        <w:t xml:space="preserve"> other applicable H+H locations]</w:t>
      </w:r>
      <w:r w:rsidR="00FB21B2" w:rsidRPr="00FB21B2">
        <w:rPr>
          <w:i/>
        </w:rPr>
        <w:t>.</w:t>
      </w:r>
    </w:p>
    <w:p w14:paraId="19BC88B4" w14:textId="77777777" w:rsidR="001C0178" w:rsidRDefault="001C0178" w:rsidP="001C0178"/>
    <w:p w14:paraId="2FB52487" w14:textId="6B30428E" w:rsidR="001C0178" w:rsidRDefault="0033748D" w:rsidP="001C0178">
      <w:r w:rsidRPr="002A7CA6">
        <w:t>Your information may be re</w:t>
      </w:r>
      <w:r w:rsidR="00BE7E5D" w:rsidRPr="002A7CA6">
        <w:t>-</w:t>
      </w:r>
      <w:r w:rsidRPr="002A7CA6">
        <w:t>disclosed or used for other purposes if the person who receives your information is no</w:t>
      </w:r>
      <w:r w:rsidR="00271D69" w:rsidRPr="002A7CA6">
        <w:t>t</w:t>
      </w:r>
      <w:r w:rsidRPr="002A7CA6">
        <w:t xml:space="preserve"> required by law to protect the privacy of the information.</w:t>
      </w:r>
    </w:p>
    <w:p w14:paraId="53472728" w14:textId="77777777" w:rsidR="00B978BE" w:rsidRPr="00AA0BE5" w:rsidRDefault="00B978BE" w:rsidP="001C0178"/>
    <w:p w14:paraId="43C143DB" w14:textId="0ADE8CB6" w:rsidR="00671038" w:rsidRDefault="00671038" w:rsidP="002F3BCE">
      <w:pPr>
        <w:outlineLvl w:val="0"/>
        <w:rPr>
          <w:b/>
        </w:rPr>
      </w:pPr>
      <w:r>
        <w:rPr>
          <w:b/>
        </w:rPr>
        <w:t>What if I do not want to give permission to use and share my information for this study?</w:t>
      </w:r>
    </w:p>
    <w:p w14:paraId="4555E27C" w14:textId="48E3F537" w:rsidR="00671038" w:rsidRPr="00671038" w:rsidRDefault="00055A68" w:rsidP="001C0178">
      <w:r>
        <w:t xml:space="preserve">Signing this form is voluntary. </w:t>
      </w:r>
      <w:r w:rsidR="00671038">
        <w:t>You do not have to give us permission</w:t>
      </w:r>
      <w:r>
        <w:t xml:space="preserve"> to use and share your information, but if you do not</w:t>
      </w:r>
      <w:r w:rsidR="00B004D8">
        <w:t>,</w:t>
      </w:r>
      <w:r>
        <w:t xml:space="preserve"> you will not be able to participate in this study. </w:t>
      </w:r>
    </w:p>
    <w:p w14:paraId="16C8D78B" w14:textId="77777777" w:rsidR="00671038" w:rsidRDefault="00671038" w:rsidP="001C0178">
      <w:pPr>
        <w:rPr>
          <w:b/>
        </w:rPr>
      </w:pPr>
    </w:p>
    <w:p w14:paraId="6BB61ABF" w14:textId="77777777" w:rsidR="001C0178" w:rsidRPr="00AA0BE5" w:rsidRDefault="001C0178" w:rsidP="002F3BCE">
      <w:pPr>
        <w:outlineLvl w:val="0"/>
        <w:rPr>
          <w:b/>
        </w:rPr>
      </w:pPr>
      <w:r w:rsidRPr="00AA0BE5">
        <w:rPr>
          <w:b/>
        </w:rPr>
        <w:t xml:space="preserve">Can I change my mind </w:t>
      </w:r>
      <w:r w:rsidR="007917F4">
        <w:rPr>
          <w:b/>
        </w:rPr>
        <w:t xml:space="preserve">and </w:t>
      </w:r>
      <w:r w:rsidR="00543D42">
        <w:rPr>
          <w:b/>
        </w:rPr>
        <w:t>withdraw</w:t>
      </w:r>
      <w:r w:rsidR="007917F4">
        <w:rPr>
          <w:b/>
        </w:rPr>
        <w:t xml:space="preserve"> </w:t>
      </w:r>
      <w:r w:rsidRPr="00AA0BE5">
        <w:rPr>
          <w:b/>
        </w:rPr>
        <w:t xml:space="preserve">permission </w:t>
      </w:r>
      <w:r w:rsidR="007917F4">
        <w:rPr>
          <w:b/>
        </w:rPr>
        <w:t xml:space="preserve">to </w:t>
      </w:r>
      <w:r w:rsidRPr="00AA0BE5">
        <w:rPr>
          <w:b/>
        </w:rPr>
        <w:t>use</w:t>
      </w:r>
      <w:r w:rsidR="007917F4">
        <w:rPr>
          <w:b/>
        </w:rPr>
        <w:t xml:space="preserve"> or </w:t>
      </w:r>
      <w:r w:rsidR="00543D42">
        <w:rPr>
          <w:b/>
        </w:rPr>
        <w:t>share</w:t>
      </w:r>
      <w:r w:rsidR="007917F4">
        <w:rPr>
          <w:b/>
        </w:rPr>
        <w:t xml:space="preserve"> </w:t>
      </w:r>
      <w:r w:rsidRPr="00AA0BE5">
        <w:rPr>
          <w:b/>
        </w:rPr>
        <w:t>my information?</w:t>
      </w:r>
    </w:p>
    <w:p w14:paraId="442CFCD5" w14:textId="67CF9F5A" w:rsidR="00FA431E" w:rsidRDefault="005D2D1B" w:rsidP="007A267F">
      <w:pPr>
        <w:rPr>
          <w:szCs w:val="22"/>
        </w:rPr>
      </w:pPr>
      <w:r>
        <w:rPr>
          <w:szCs w:val="22"/>
        </w:rPr>
        <w:t>Yes, y</w:t>
      </w:r>
      <w:r w:rsidR="001C0178" w:rsidRPr="00A44FA7">
        <w:rPr>
          <w:szCs w:val="22"/>
        </w:rPr>
        <w:t xml:space="preserve">ou may withdraw or take </w:t>
      </w:r>
      <w:r w:rsidR="007917F4">
        <w:rPr>
          <w:szCs w:val="22"/>
        </w:rPr>
        <w:t>back</w:t>
      </w:r>
      <w:r w:rsidR="007917F4" w:rsidRPr="00A44FA7">
        <w:rPr>
          <w:szCs w:val="22"/>
        </w:rPr>
        <w:t xml:space="preserve"> </w:t>
      </w:r>
      <w:r w:rsidR="001C0178" w:rsidRPr="00A44FA7">
        <w:rPr>
          <w:szCs w:val="22"/>
        </w:rPr>
        <w:t xml:space="preserve">your permission to use and </w:t>
      </w:r>
      <w:r w:rsidR="00543D42">
        <w:rPr>
          <w:szCs w:val="22"/>
        </w:rPr>
        <w:t>share</w:t>
      </w:r>
      <w:r w:rsidR="00543D42" w:rsidRPr="00A44FA7">
        <w:rPr>
          <w:szCs w:val="22"/>
        </w:rPr>
        <w:t xml:space="preserve"> </w:t>
      </w:r>
      <w:r w:rsidR="001C0178" w:rsidRPr="00A44FA7">
        <w:rPr>
          <w:szCs w:val="22"/>
        </w:rPr>
        <w:t>your health information at any time</w:t>
      </w:r>
      <w:r w:rsidR="00671038">
        <w:rPr>
          <w:szCs w:val="22"/>
        </w:rPr>
        <w:t xml:space="preserve"> </w:t>
      </w:r>
      <w:r w:rsidR="0082060A">
        <w:rPr>
          <w:szCs w:val="22"/>
        </w:rPr>
        <w:t xml:space="preserve">for </w:t>
      </w:r>
      <w:r w:rsidR="00671038">
        <w:rPr>
          <w:szCs w:val="22"/>
        </w:rPr>
        <w:t>this research study</w:t>
      </w:r>
      <w:r w:rsidR="00A978D1">
        <w:rPr>
          <w:szCs w:val="22"/>
        </w:rPr>
        <w:t>.  If you withdraw your permission, we will not be able to take back information that has already been used or shared with others</w:t>
      </w:r>
      <w:r w:rsidR="001C0178" w:rsidRPr="00A44FA7">
        <w:rPr>
          <w:szCs w:val="22"/>
        </w:rPr>
        <w:t xml:space="preserve">.  </w:t>
      </w:r>
      <w:r>
        <w:rPr>
          <w:szCs w:val="22"/>
        </w:rPr>
        <w:t>To</w:t>
      </w:r>
      <w:r w:rsidR="00CE6A52">
        <w:rPr>
          <w:szCs w:val="22"/>
        </w:rPr>
        <w:t xml:space="preserve"> wi</w:t>
      </w:r>
      <w:r w:rsidR="00271D69">
        <w:rPr>
          <w:szCs w:val="22"/>
        </w:rPr>
        <w:t xml:space="preserve">thdraw </w:t>
      </w:r>
      <w:r w:rsidR="00CE6A52">
        <w:rPr>
          <w:szCs w:val="22"/>
        </w:rPr>
        <w:t>your permission</w:t>
      </w:r>
      <w:r>
        <w:rPr>
          <w:szCs w:val="22"/>
        </w:rPr>
        <w:t>,</w:t>
      </w:r>
      <w:r w:rsidR="00CE6A52">
        <w:rPr>
          <w:szCs w:val="22"/>
        </w:rPr>
        <w:t xml:space="preserve"> </w:t>
      </w:r>
      <w:r>
        <w:rPr>
          <w:szCs w:val="22"/>
        </w:rPr>
        <w:t>send</w:t>
      </w:r>
      <w:r w:rsidR="001C0178" w:rsidRPr="00A44FA7">
        <w:rPr>
          <w:szCs w:val="22"/>
        </w:rPr>
        <w:t xml:space="preserve"> </w:t>
      </w:r>
      <w:r w:rsidR="00CE6A52">
        <w:rPr>
          <w:szCs w:val="22"/>
        </w:rPr>
        <w:t xml:space="preserve">a </w:t>
      </w:r>
      <w:r w:rsidR="001C0178" w:rsidRPr="00A44FA7">
        <w:rPr>
          <w:szCs w:val="22"/>
        </w:rPr>
        <w:t xml:space="preserve">written notice to the </w:t>
      </w:r>
      <w:r w:rsidR="000021B1">
        <w:rPr>
          <w:szCs w:val="22"/>
        </w:rPr>
        <w:t>principal</w:t>
      </w:r>
      <w:r w:rsidR="00FA431E">
        <w:rPr>
          <w:szCs w:val="22"/>
        </w:rPr>
        <w:t xml:space="preserve"> </w:t>
      </w:r>
      <w:r w:rsidR="001C0178" w:rsidRPr="00A44FA7">
        <w:rPr>
          <w:szCs w:val="22"/>
        </w:rPr>
        <w:t>investigator</w:t>
      </w:r>
      <w:r w:rsidR="001C0178">
        <w:rPr>
          <w:szCs w:val="22"/>
        </w:rPr>
        <w:t xml:space="preserve"> for the study</w:t>
      </w:r>
      <w:r w:rsidR="00803F32">
        <w:rPr>
          <w:szCs w:val="22"/>
        </w:rPr>
        <w:t xml:space="preserve"> noted at the top of </w:t>
      </w:r>
      <w:r w:rsidR="00F9060E">
        <w:rPr>
          <w:szCs w:val="22"/>
        </w:rPr>
        <w:t xml:space="preserve">page </w:t>
      </w:r>
      <w:r w:rsidR="00803F32">
        <w:rPr>
          <w:szCs w:val="22"/>
        </w:rPr>
        <w:t xml:space="preserve">1 </w:t>
      </w:r>
      <w:r w:rsidR="00F9060E">
        <w:rPr>
          <w:szCs w:val="22"/>
        </w:rPr>
        <w:t>of this form</w:t>
      </w:r>
      <w:r w:rsidR="001C0178" w:rsidRPr="00A44FA7">
        <w:rPr>
          <w:szCs w:val="22"/>
        </w:rPr>
        <w:t>.  If you withdraw your permission, you will not be able to stay in this study.</w:t>
      </w:r>
    </w:p>
    <w:p w14:paraId="3FAD65F3" w14:textId="77777777" w:rsidR="00055A68" w:rsidRDefault="00055A68" w:rsidP="007A267F">
      <w:pPr>
        <w:rPr>
          <w:szCs w:val="22"/>
        </w:rPr>
      </w:pPr>
    </w:p>
    <w:p w14:paraId="28B61DBB" w14:textId="77777777" w:rsidR="00055A68" w:rsidRPr="00AA0BE5" w:rsidRDefault="00055A68" w:rsidP="002F3BCE">
      <w:pPr>
        <w:outlineLvl w:val="0"/>
        <w:rPr>
          <w:b/>
        </w:rPr>
      </w:pPr>
      <w:r w:rsidRPr="00AA0BE5">
        <w:rPr>
          <w:b/>
        </w:rPr>
        <w:t xml:space="preserve">How long </w:t>
      </w:r>
      <w:r w:rsidRPr="00511A50">
        <w:rPr>
          <w:b/>
        </w:rPr>
        <w:t xml:space="preserve">may </w:t>
      </w:r>
      <w:r>
        <w:rPr>
          <w:b/>
        </w:rPr>
        <w:t xml:space="preserve">my information be </w:t>
      </w:r>
      <w:r w:rsidRPr="00AA0BE5">
        <w:rPr>
          <w:b/>
        </w:rPr>
        <w:t>use</w:t>
      </w:r>
      <w:r>
        <w:rPr>
          <w:b/>
        </w:rPr>
        <w:t>d</w:t>
      </w:r>
      <w:r w:rsidRPr="00AA0BE5">
        <w:rPr>
          <w:b/>
        </w:rPr>
        <w:t xml:space="preserve"> or </w:t>
      </w:r>
      <w:r>
        <w:rPr>
          <w:b/>
        </w:rPr>
        <w:t>shared</w:t>
      </w:r>
      <w:r w:rsidRPr="00AA0BE5">
        <w:rPr>
          <w:b/>
        </w:rPr>
        <w:t xml:space="preserve">?  </w:t>
      </w:r>
    </w:p>
    <w:p w14:paraId="796F05FF" w14:textId="43ECA741" w:rsidR="004D1BDF" w:rsidRPr="00D02C13" w:rsidRDefault="00055A68" w:rsidP="00D02C13">
      <w:r w:rsidRPr="00AA0BE5">
        <w:t xml:space="preserve">Your </w:t>
      </w:r>
      <w:r>
        <w:t xml:space="preserve">permission to </w:t>
      </w:r>
      <w:r w:rsidRPr="00AA0BE5">
        <w:t xml:space="preserve">use </w:t>
      </w:r>
      <w:r>
        <w:t>or share</w:t>
      </w:r>
      <w:r w:rsidRPr="00AA0BE5">
        <w:t xml:space="preserve"> your personal health information for this study </w:t>
      </w:r>
      <w:r>
        <w:t xml:space="preserve">will </w:t>
      </w:r>
      <w:r w:rsidRPr="00AA0BE5">
        <w:t>n</w:t>
      </w:r>
      <w:r>
        <w:t>ever</w:t>
      </w:r>
      <w:r w:rsidRPr="00AA0BE5">
        <w:t xml:space="preserve"> expire</w:t>
      </w:r>
      <w:r>
        <w:t xml:space="preserve"> unless you withdraw it.</w:t>
      </w:r>
    </w:p>
    <w:p w14:paraId="6142F863" w14:textId="015BC570" w:rsidR="0046431B" w:rsidRPr="004A35A6" w:rsidRDefault="00804D37" w:rsidP="00804D37">
      <w:pPr>
        <w:pStyle w:val="Style1"/>
        <w:numPr>
          <w:ilvl w:val="0"/>
          <w:numId w:val="0"/>
        </w:numPr>
      </w:pPr>
      <w:r>
        <w:t>1</w:t>
      </w:r>
      <w:r w:rsidR="00DD5EC2">
        <w:t>6</w:t>
      </w:r>
      <w:r>
        <w:t>.</w:t>
      </w:r>
      <w:r w:rsidR="00527204">
        <w:t xml:space="preserve"> </w:t>
      </w:r>
      <w:r w:rsidR="00C00262" w:rsidRPr="004A35A6">
        <w:t xml:space="preserve">The </w:t>
      </w:r>
      <w:r w:rsidR="0046431B" w:rsidRPr="004A35A6">
        <w:t>Institutional Review Boa</w:t>
      </w:r>
      <w:r w:rsidR="00C00262" w:rsidRPr="004A35A6">
        <w:t>rd (IRB)</w:t>
      </w:r>
      <w:r w:rsidR="00962F33" w:rsidRPr="004A35A6">
        <w:t xml:space="preserve"> and</w:t>
      </w:r>
      <w:r w:rsidR="00C00262" w:rsidRPr="004A35A6">
        <w:t xml:space="preserve"> how it protects you</w:t>
      </w:r>
    </w:p>
    <w:p w14:paraId="613FDB35" w14:textId="24670779" w:rsidR="0046431B" w:rsidRPr="001C0178" w:rsidRDefault="0046431B" w:rsidP="001C0178">
      <w:r w:rsidRPr="001C0178">
        <w:t xml:space="preserve">The IRB reviews all human research studies – </w:t>
      </w:r>
      <w:r w:rsidR="005F6848">
        <w:t>including this study</w:t>
      </w:r>
      <w:r w:rsidRPr="001C0178">
        <w:t xml:space="preserve">. The IRB follows </w:t>
      </w:r>
      <w:r w:rsidR="006A4D48" w:rsidRPr="001C0178">
        <w:t xml:space="preserve">Federal Government </w:t>
      </w:r>
      <w:r w:rsidRPr="001C0178">
        <w:t xml:space="preserve">rules and guidelines </w:t>
      </w:r>
      <w:r w:rsidR="006A4D48">
        <w:t xml:space="preserve">designed to protect </w:t>
      </w:r>
      <w:r w:rsidR="006A4D48" w:rsidRPr="001C0178">
        <w:t>the rights and welfare of the people taki</w:t>
      </w:r>
      <w:r w:rsidR="006A4D48">
        <w:t>ng part in the research studies</w:t>
      </w:r>
      <w:r w:rsidRPr="001C0178">
        <w:t>. The IRB also reviews research to make sure the risks for all studies are as small as possible.</w:t>
      </w:r>
      <w:r w:rsidR="00AB460F">
        <w:t xml:space="preserve">  </w:t>
      </w:r>
      <w:r w:rsidR="00AB460F" w:rsidRPr="001C0178">
        <w:t xml:space="preserve">The NYU </w:t>
      </w:r>
      <w:r w:rsidR="001C564D">
        <w:t xml:space="preserve">Langone Health </w:t>
      </w:r>
      <w:r w:rsidR="00AB460F" w:rsidRPr="001C0178">
        <w:t>IR</w:t>
      </w:r>
      <w:r w:rsidR="00CA4A4D">
        <w:t>B Office number is 212</w:t>
      </w:r>
      <w:r w:rsidR="008E2991">
        <w:t>-</w:t>
      </w:r>
      <w:r w:rsidR="00CA4A4D">
        <w:t>263-411</w:t>
      </w:r>
      <w:r w:rsidR="00AB460F" w:rsidRPr="001C0178">
        <w:t>0.</w:t>
      </w:r>
      <w:r w:rsidR="00AB460F">
        <w:t xml:space="preserve">  </w:t>
      </w:r>
      <w:r w:rsidRPr="001C0178">
        <w:t xml:space="preserve">The NYU </w:t>
      </w:r>
      <w:r w:rsidR="007E40D3">
        <w:t>Langone Health</w:t>
      </w:r>
      <w:r w:rsidRPr="001C0178">
        <w:t xml:space="preserve"> IRB is made up of:</w:t>
      </w:r>
    </w:p>
    <w:p w14:paraId="69C97A03" w14:textId="77777777" w:rsidR="0046431B" w:rsidRPr="001C0178" w:rsidRDefault="0046431B" w:rsidP="00580EFE">
      <w:pPr>
        <w:pStyle w:val="ListParagraph"/>
        <w:numPr>
          <w:ilvl w:val="0"/>
          <w:numId w:val="3"/>
        </w:numPr>
        <w:tabs>
          <w:tab w:val="clear" w:pos="1422"/>
        </w:tabs>
        <w:ind w:left="630"/>
      </w:pPr>
      <w:r w:rsidRPr="001C0178">
        <w:t>Doctors</w:t>
      </w:r>
      <w:r w:rsidR="00AE0DEC">
        <w:t>, n</w:t>
      </w:r>
      <w:r w:rsidRPr="001C0178">
        <w:t>urses</w:t>
      </w:r>
      <w:r w:rsidR="00AE0DEC">
        <w:t>, n</w:t>
      </w:r>
      <w:r w:rsidRPr="001C0178">
        <w:t>on-scientists</w:t>
      </w:r>
      <w:r w:rsidR="00AE0DEC">
        <w:t>, and p</w:t>
      </w:r>
      <w:r w:rsidRPr="001C0178">
        <w:t>eople from the Community</w:t>
      </w:r>
    </w:p>
    <w:p w14:paraId="715AA54C" w14:textId="38B20406" w:rsidR="00EA7A5F" w:rsidRPr="00EA7A5F" w:rsidRDefault="00804D37" w:rsidP="00804D37">
      <w:pPr>
        <w:pStyle w:val="Style1"/>
        <w:numPr>
          <w:ilvl w:val="0"/>
          <w:numId w:val="0"/>
        </w:numPr>
      </w:pPr>
      <w:r>
        <w:t>1</w:t>
      </w:r>
      <w:r w:rsidR="00DD5EC2">
        <w:t>7</w:t>
      </w:r>
      <w:r>
        <w:t xml:space="preserve">. </w:t>
      </w:r>
      <w:r w:rsidR="00EA7A5F" w:rsidRPr="00EA7A5F">
        <w:t>Who can I call with questions, or if I’m concerned about my rights as a</w:t>
      </w:r>
      <w:r w:rsidR="00EA7A5F" w:rsidRPr="00172887">
        <w:t xml:space="preserve"> research </w:t>
      </w:r>
      <w:r w:rsidR="00EA7A5F" w:rsidRPr="00716173">
        <w:t>subject</w:t>
      </w:r>
      <w:r w:rsidR="00EA7A5F" w:rsidRPr="00172887">
        <w:t>?</w:t>
      </w:r>
    </w:p>
    <w:p w14:paraId="3D843724" w14:textId="77777777" w:rsidR="006B330F" w:rsidRDefault="006B330F" w:rsidP="00426A57">
      <w:r w:rsidRPr="006B330F">
        <w:t xml:space="preserve">If you have questions, concerns or complaints regarding your participation in this </w:t>
      </w:r>
      <w:r w:rsidR="00E360A6">
        <w:t xml:space="preserve">research </w:t>
      </w:r>
      <w:r w:rsidRPr="006B330F">
        <w:t xml:space="preserve">study or if you have any questions about your rights as a research subject, you should speak with the Principal Investigator listed on </w:t>
      </w:r>
      <w:r>
        <w:t xml:space="preserve">top of the </w:t>
      </w:r>
      <w:r w:rsidRPr="006B330F">
        <w:t>page</w:t>
      </w:r>
      <w:r w:rsidR="005F6848">
        <w:t xml:space="preserve"> 1</w:t>
      </w:r>
      <w:r w:rsidRPr="006B330F">
        <w:t xml:space="preserve"> of this</w:t>
      </w:r>
      <w:r>
        <w:t xml:space="preserve"> consent</w:t>
      </w:r>
      <w:r w:rsidRPr="006B330F">
        <w:t xml:space="preserve"> form.  If a member of the research team cannot be reached or you want to talk to someone other than those working on the study, you may contact the</w:t>
      </w:r>
      <w:r>
        <w:t xml:space="preserve"> Institutional Review Board (IRB) at </w:t>
      </w:r>
      <w:r w:rsidR="00CA4A4D">
        <w:t>(212) 263-411</w:t>
      </w:r>
      <w:r w:rsidRPr="001C0178">
        <w:t>0</w:t>
      </w:r>
      <w:r>
        <w:t xml:space="preserve">. </w:t>
      </w:r>
    </w:p>
    <w:p w14:paraId="14443486" w14:textId="441C9A5D" w:rsidR="00D94D3D" w:rsidRPr="00460326" w:rsidRDefault="00D94D3D" w:rsidP="00D94D3D">
      <w:pPr>
        <w:spacing w:before="120"/>
        <w:ind w:left="86" w:right="86"/>
        <w:rPr>
          <w:i/>
          <w:color w:val="0000FF"/>
        </w:rPr>
      </w:pPr>
      <w:r w:rsidRPr="00460326">
        <w:rPr>
          <w:i/>
          <w:color w:val="0000FF"/>
        </w:rPr>
        <w:t>[Add this paragraph for studies requiring registration with ClinicalTrial.go</w:t>
      </w:r>
      <w:r>
        <w:rPr>
          <w:i/>
          <w:color w:val="0000FF"/>
        </w:rPr>
        <w:t>v</w:t>
      </w:r>
      <w:r w:rsidRPr="00460326">
        <w:rPr>
          <w:i/>
          <w:color w:val="0000FF"/>
        </w:rPr>
        <w:t>:]</w:t>
      </w:r>
    </w:p>
    <w:p w14:paraId="179FC75B" w14:textId="76AB9A3D" w:rsidR="00D94D3D" w:rsidRDefault="00D94D3D" w:rsidP="00D94D3D">
      <w:pPr>
        <w:rPr>
          <w:szCs w:val="22"/>
        </w:rPr>
      </w:pPr>
      <w:r w:rsidRPr="000021B1">
        <w:rPr>
          <w:szCs w:val="22"/>
        </w:rPr>
        <w:t xml:space="preserve">A description of this clinical trial will be available on </w:t>
      </w:r>
      <w:hyperlink r:id="rId11" w:history="1">
        <w:r w:rsidRPr="000021B1">
          <w:rPr>
            <w:szCs w:val="22"/>
          </w:rPr>
          <w:t>http://www.ClinicalTrials.gov</w:t>
        </w:r>
      </w:hyperlink>
      <w:r w:rsidRPr="000021B1">
        <w:rPr>
          <w:szCs w:val="22"/>
        </w:rPr>
        <w:t xml:space="preserve">, as required by U.S. Law. This </w:t>
      </w:r>
      <w:r w:rsidR="00CE17B0">
        <w:rPr>
          <w:szCs w:val="22"/>
        </w:rPr>
        <w:t>w</w:t>
      </w:r>
      <w:r w:rsidRPr="000021B1">
        <w:rPr>
          <w:szCs w:val="22"/>
        </w:rPr>
        <w:t xml:space="preserve">ebsite will not include information that can identify you. At most, the </w:t>
      </w:r>
      <w:r w:rsidR="00CE17B0">
        <w:rPr>
          <w:szCs w:val="22"/>
        </w:rPr>
        <w:t>w</w:t>
      </w:r>
      <w:r w:rsidRPr="000021B1">
        <w:rPr>
          <w:szCs w:val="22"/>
        </w:rPr>
        <w:t xml:space="preserve">ebsite will include a summary of the results. You can search this </w:t>
      </w:r>
      <w:r>
        <w:rPr>
          <w:szCs w:val="22"/>
        </w:rPr>
        <w:t>website</w:t>
      </w:r>
      <w:r w:rsidRPr="000021B1">
        <w:rPr>
          <w:szCs w:val="22"/>
        </w:rPr>
        <w:t xml:space="preserve"> site at any time.</w:t>
      </w:r>
    </w:p>
    <w:p w14:paraId="67AFBD41" w14:textId="77777777" w:rsidR="00DB41B6" w:rsidRPr="00426A57" w:rsidRDefault="00DB41B6" w:rsidP="00426A57"/>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14"/>
      </w:tblGrid>
      <w:tr w:rsidR="009E3636" w14:paraId="7CF891FB" w14:textId="77777777" w:rsidTr="00FA431E">
        <w:trPr>
          <w:trHeight w:val="1034"/>
        </w:trPr>
        <w:tc>
          <w:tcPr>
            <w:tcW w:w="10440" w:type="dxa"/>
            <w:vAlign w:val="center"/>
          </w:tcPr>
          <w:p w14:paraId="5BFC6697" w14:textId="77777777" w:rsidR="009E3636" w:rsidRDefault="009E3636" w:rsidP="00FA431E">
            <w:pPr>
              <w:spacing w:before="80"/>
            </w:pPr>
            <w:r w:rsidRPr="005D43E1">
              <w:rPr>
                <w:b/>
              </w:rPr>
              <w:t>When you sign this form</w:t>
            </w:r>
            <w:r w:rsidRPr="006B330F">
              <w:t>, you are agreeing to take part in this research study</w:t>
            </w:r>
            <w:r w:rsidR="005246A1">
              <w:t xml:space="preserve"> as described to you</w:t>
            </w:r>
            <w:r w:rsidRPr="006B330F">
              <w:t xml:space="preserve">. This means that you have read the consent form, your questions have been answered, and you have decided to volunteer.  </w:t>
            </w:r>
          </w:p>
        </w:tc>
      </w:tr>
    </w:tbl>
    <w:p w14:paraId="6705564C" w14:textId="77777777" w:rsidR="00404EA7" w:rsidRDefault="00404EA7"/>
    <w:tbl>
      <w:tblPr>
        <w:tblW w:w="0" w:type="auto"/>
        <w:tblLayout w:type="fixed"/>
        <w:tblLook w:val="04A0" w:firstRow="1" w:lastRow="0" w:firstColumn="1" w:lastColumn="0" w:noHBand="0" w:noVBand="1"/>
      </w:tblPr>
      <w:tblGrid>
        <w:gridCol w:w="4068"/>
        <w:gridCol w:w="270"/>
        <w:gridCol w:w="4230"/>
        <w:gridCol w:w="270"/>
        <w:gridCol w:w="1602"/>
      </w:tblGrid>
      <w:tr w:rsidR="00D66858" w14:paraId="13E69A4A" w14:textId="77777777" w:rsidTr="00FC731C">
        <w:trPr>
          <w:trHeight w:val="1350"/>
        </w:trPr>
        <w:tc>
          <w:tcPr>
            <w:tcW w:w="4068" w:type="dxa"/>
            <w:tcBorders>
              <w:top w:val="nil"/>
              <w:left w:val="nil"/>
              <w:bottom w:val="single" w:sz="4" w:space="0" w:color="auto"/>
              <w:right w:val="nil"/>
            </w:tcBorders>
          </w:tcPr>
          <w:p w14:paraId="52CC9539" w14:textId="77777777" w:rsidR="00D66858" w:rsidRDefault="00D66858" w:rsidP="00D66858">
            <w:pPr>
              <w:spacing w:line="240" w:lineRule="auto"/>
            </w:pPr>
          </w:p>
        </w:tc>
        <w:tc>
          <w:tcPr>
            <w:tcW w:w="270" w:type="dxa"/>
            <w:tcBorders>
              <w:top w:val="nil"/>
              <w:left w:val="nil"/>
              <w:bottom w:val="nil"/>
              <w:right w:val="nil"/>
            </w:tcBorders>
          </w:tcPr>
          <w:p w14:paraId="0D858FF7" w14:textId="77777777" w:rsidR="00D66858" w:rsidRDefault="00D66858" w:rsidP="00D66858">
            <w:pPr>
              <w:spacing w:line="240" w:lineRule="auto"/>
            </w:pPr>
          </w:p>
        </w:tc>
        <w:tc>
          <w:tcPr>
            <w:tcW w:w="4230" w:type="dxa"/>
            <w:tcBorders>
              <w:top w:val="nil"/>
              <w:left w:val="nil"/>
              <w:bottom w:val="single" w:sz="4" w:space="0" w:color="auto"/>
              <w:right w:val="nil"/>
            </w:tcBorders>
          </w:tcPr>
          <w:p w14:paraId="57F0AB8E" w14:textId="77777777" w:rsidR="00D66858" w:rsidRDefault="00D66858" w:rsidP="00D66858">
            <w:pPr>
              <w:spacing w:line="240" w:lineRule="auto"/>
            </w:pPr>
          </w:p>
        </w:tc>
        <w:tc>
          <w:tcPr>
            <w:tcW w:w="270" w:type="dxa"/>
            <w:tcBorders>
              <w:top w:val="nil"/>
              <w:left w:val="nil"/>
              <w:bottom w:val="nil"/>
              <w:right w:val="nil"/>
            </w:tcBorders>
          </w:tcPr>
          <w:p w14:paraId="46F24299" w14:textId="77777777" w:rsidR="00D66858" w:rsidRDefault="00D66858" w:rsidP="00D66858">
            <w:pPr>
              <w:spacing w:line="240" w:lineRule="auto"/>
            </w:pPr>
          </w:p>
        </w:tc>
        <w:tc>
          <w:tcPr>
            <w:tcW w:w="1602" w:type="dxa"/>
            <w:tcBorders>
              <w:top w:val="nil"/>
              <w:left w:val="nil"/>
              <w:bottom w:val="single" w:sz="4" w:space="0" w:color="auto"/>
              <w:right w:val="nil"/>
            </w:tcBorders>
          </w:tcPr>
          <w:p w14:paraId="56F1C385" w14:textId="77777777" w:rsidR="00D66858" w:rsidRDefault="00D66858" w:rsidP="00D66858">
            <w:pPr>
              <w:spacing w:line="240" w:lineRule="auto"/>
            </w:pPr>
          </w:p>
        </w:tc>
      </w:tr>
      <w:tr w:rsidR="00D66858" w:rsidRPr="00D66858" w14:paraId="4E2C491D" w14:textId="77777777" w:rsidTr="00512127">
        <w:tc>
          <w:tcPr>
            <w:tcW w:w="4068" w:type="dxa"/>
            <w:tcBorders>
              <w:top w:val="single" w:sz="4" w:space="0" w:color="auto"/>
              <w:left w:val="nil"/>
              <w:bottom w:val="nil"/>
              <w:right w:val="nil"/>
            </w:tcBorders>
          </w:tcPr>
          <w:p w14:paraId="10B9BB9D" w14:textId="77777777" w:rsidR="00D66858" w:rsidRPr="00D66858" w:rsidRDefault="00D66858" w:rsidP="00D66858">
            <w:pPr>
              <w:spacing w:line="240" w:lineRule="auto"/>
              <w:jc w:val="center"/>
              <w:rPr>
                <w:sz w:val="16"/>
                <w:szCs w:val="16"/>
              </w:rPr>
            </w:pPr>
            <w:r w:rsidRPr="00D66858">
              <w:rPr>
                <w:sz w:val="16"/>
                <w:szCs w:val="16"/>
              </w:rPr>
              <w:t>Name of Subject (Print)</w:t>
            </w:r>
          </w:p>
        </w:tc>
        <w:tc>
          <w:tcPr>
            <w:tcW w:w="270" w:type="dxa"/>
            <w:tcBorders>
              <w:top w:val="nil"/>
              <w:left w:val="nil"/>
              <w:bottom w:val="nil"/>
              <w:right w:val="nil"/>
            </w:tcBorders>
          </w:tcPr>
          <w:p w14:paraId="405F2863" w14:textId="77777777" w:rsidR="00D66858" w:rsidRPr="00D66858" w:rsidRDefault="00D66858" w:rsidP="00D66858">
            <w:pPr>
              <w:spacing w:line="240" w:lineRule="auto"/>
              <w:jc w:val="center"/>
              <w:rPr>
                <w:sz w:val="16"/>
                <w:szCs w:val="16"/>
              </w:rPr>
            </w:pPr>
          </w:p>
        </w:tc>
        <w:tc>
          <w:tcPr>
            <w:tcW w:w="4230" w:type="dxa"/>
            <w:tcBorders>
              <w:left w:val="nil"/>
              <w:bottom w:val="nil"/>
              <w:right w:val="nil"/>
            </w:tcBorders>
          </w:tcPr>
          <w:p w14:paraId="1D9D3A34" w14:textId="77777777" w:rsidR="00D66858" w:rsidRPr="00D66858" w:rsidRDefault="00D66858" w:rsidP="00D66858">
            <w:pPr>
              <w:spacing w:line="240" w:lineRule="auto"/>
              <w:jc w:val="center"/>
              <w:rPr>
                <w:sz w:val="16"/>
                <w:szCs w:val="16"/>
              </w:rPr>
            </w:pPr>
            <w:r w:rsidRPr="00D66858">
              <w:rPr>
                <w:sz w:val="16"/>
                <w:szCs w:val="16"/>
              </w:rPr>
              <w:t>Signature of Subject</w:t>
            </w:r>
          </w:p>
        </w:tc>
        <w:tc>
          <w:tcPr>
            <w:tcW w:w="270" w:type="dxa"/>
            <w:tcBorders>
              <w:top w:val="nil"/>
              <w:left w:val="nil"/>
              <w:bottom w:val="nil"/>
              <w:right w:val="nil"/>
            </w:tcBorders>
          </w:tcPr>
          <w:p w14:paraId="33CEA75F" w14:textId="77777777" w:rsidR="00D66858" w:rsidRPr="00D66858" w:rsidRDefault="00D66858" w:rsidP="00D66858">
            <w:pPr>
              <w:spacing w:line="240" w:lineRule="auto"/>
              <w:jc w:val="center"/>
              <w:rPr>
                <w:sz w:val="16"/>
                <w:szCs w:val="16"/>
              </w:rPr>
            </w:pPr>
          </w:p>
        </w:tc>
        <w:tc>
          <w:tcPr>
            <w:tcW w:w="1602" w:type="dxa"/>
            <w:tcBorders>
              <w:left w:val="nil"/>
              <w:bottom w:val="nil"/>
              <w:right w:val="nil"/>
            </w:tcBorders>
          </w:tcPr>
          <w:p w14:paraId="19F7B01F" w14:textId="77777777" w:rsidR="00D66858" w:rsidRPr="00D66858" w:rsidRDefault="00D66858" w:rsidP="00D66858">
            <w:pPr>
              <w:spacing w:line="240" w:lineRule="auto"/>
              <w:jc w:val="center"/>
              <w:rPr>
                <w:sz w:val="16"/>
                <w:szCs w:val="16"/>
              </w:rPr>
            </w:pPr>
            <w:r>
              <w:rPr>
                <w:sz w:val="16"/>
                <w:szCs w:val="16"/>
              </w:rPr>
              <w:t>Date</w:t>
            </w:r>
          </w:p>
        </w:tc>
      </w:tr>
      <w:tr w:rsidR="007E7C75" w14:paraId="16D8737A" w14:textId="77777777" w:rsidTr="00FC731C">
        <w:trPr>
          <w:trHeight w:val="1512"/>
        </w:trPr>
        <w:tc>
          <w:tcPr>
            <w:tcW w:w="4068" w:type="dxa"/>
            <w:tcBorders>
              <w:top w:val="nil"/>
              <w:left w:val="nil"/>
              <w:bottom w:val="single" w:sz="4" w:space="0" w:color="auto"/>
              <w:right w:val="nil"/>
            </w:tcBorders>
          </w:tcPr>
          <w:p w14:paraId="13FDABB0" w14:textId="77777777" w:rsidR="007E7C75" w:rsidRDefault="007E7C75" w:rsidP="00DA65A4">
            <w:pPr>
              <w:spacing w:line="240" w:lineRule="auto"/>
            </w:pPr>
          </w:p>
        </w:tc>
        <w:tc>
          <w:tcPr>
            <w:tcW w:w="270" w:type="dxa"/>
            <w:tcBorders>
              <w:top w:val="nil"/>
              <w:left w:val="nil"/>
              <w:bottom w:val="nil"/>
              <w:right w:val="nil"/>
            </w:tcBorders>
          </w:tcPr>
          <w:p w14:paraId="05B043BA" w14:textId="77777777" w:rsidR="007E7C75" w:rsidRDefault="007E7C75" w:rsidP="00DA65A4">
            <w:pPr>
              <w:spacing w:line="240" w:lineRule="auto"/>
            </w:pPr>
          </w:p>
        </w:tc>
        <w:tc>
          <w:tcPr>
            <w:tcW w:w="4230" w:type="dxa"/>
            <w:tcBorders>
              <w:top w:val="nil"/>
              <w:left w:val="nil"/>
              <w:bottom w:val="single" w:sz="4" w:space="0" w:color="auto"/>
              <w:right w:val="nil"/>
            </w:tcBorders>
          </w:tcPr>
          <w:p w14:paraId="5622E04E" w14:textId="77777777" w:rsidR="007E7C75" w:rsidRDefault="007E7C75" w:rsidP="00DA65A4">
            <w:pPr>
              <w:spacing w:line="240" w:lineRule="auto"/>
            </w:pPr>
          </w:p>
        </w:tc>
        <w:tc>
          <w:tcPr>
            <w:tcW w:w="270" w:type="dxa"/>
            <w:tcBorders>
              <w:top w:val="nil"/>
              <w:left w:val="nil"/>
              <w:bottom w:val="nil"/>
              <w:right w:val="nil"/>
            </w:tcBorders>
          </w:tcPr>
          <w:p w14:paraId="1303F0D9" w14:textId="77777777" w:rsidR="007E7C75" w:rsidRDefault="007E7C75" w:rsidP="00DA65A4">
            <w:pPr>
              <w:spacing w:line="240" w:lineRule="auto"/>
            </w:pPr>
          </w:p>
        </w:tc>
        <w:tc>
          <w:tcPr>
            <w:tcW w:w="1602" w:type="dxa"/>
            <w:tcBorders>
              <w:top w:val="nil"/>
              <w:left w:val="nil"/>
              <w:bottom w:val="single" w:sz="4" w:space="0" w:color="auto"/>
              <w:right w:val="nil"/>
            </w:tcBorders>
          </w:tcPr>
          <w:p w14:paraId="193B6683" w14:textId="77777777" w:rsidR="007E7C75" w:rsidRDefault="007E7C75" w:rsidP="00DA65A4">
            <w:pPr>
              <w:spacing w:line="240" w:lineRule="auto"/>
            </w:pPr>
          </w:p>
        </w:tc>
      </w:tr>
      <w:tr w:rsidR="007E7C75" w:rsidRPr="00D66858" w14:paraId="0607E6BC" w14:textId="77777777" w:rsidTr="00512127">
        <w:tc>
          <w:tcPr>
            <w:tcW w:w="4068" w:type="dxa"/>
            <w:tcBorders>
              <w:top w:val="single" w:sz="4" w:space="0" w:color="auto"/>
              <w:left w:val="nil"/>
              <w:bottom w:val="nil"/>
              <w:right w:val="nil"/>
            </w:tcBorders>
          </w:tcPr>
          <w:p w14:paraId="08D2D887" w14:textId="77777777" w:rsidR="007E7C75" w:rsidRPr="00D66858" w:rsidRDefault="007E7C75" w:rsidP="007E7C75">
            <w:pPr>
              <w:spacing w:line="240" w:lineRule="auto"/>
              <w:jc w:val="center"/>
              <w:rPr>
                <w:sz w:val="16"/>
                <w:szCs w:val="16"/>
              </w:rPr>
            </w:pPr>
            <w:r w:rsidRPr="00D66858">
              <w:rPr>
                <w:sz w:val="16"/>
                <w:szCs w:val="16"/>
              </w:rPr>
              <w:t xml:space="preserve">Name of </w:t>
            </w:r>
            <w:r>
              <w:rPr>
                <w:sz w:val="16"/>
                <w:szCs w:val="16"/>
              </w:rPr>
              <w:t>Person Obtaining Consent</w:t>
            </w:r>
            <w:r w:rsidRPr="00D66858">
              <w:rPr>
                <w:sz w:val="16"/>
                <w:szCs w:val="16"/>
              </w:rPr>
              <w:t xml:space="preserve"> (Print)</w:t>
            </w:r>
          </w:p>
        </w:tc>
        <w:tc>
          <w:tcPr>
            <w:tcW w:w="270" w:type="dxa"/>
            <w:tcBorders>
              <w:top w:val="nil"/>
              <w:left w:val="nil"/>
              <w:bottom w:val="nil"/>
              <w:right w:val="nil"/>
            </w:tcBorders>
          </w:tcPr>
          <w:p w14:paraId="1BC97847" w14:textId="77777777" w:rsidR="007E7C75" w:rsidRPr="00D66858" w:rsidRDefault="007E7C75" w:rsidP="00DA65A4">
            <w:pPr>
              <w:spacing w:line="240" w:lineRule="auto"/>
              <w:jc w:val="center"/>
              <w:rPr>
                <w:sz w:val="16"/>
                <w:szCs w:val="16"/>
              </w:rPr>
            </w:pPr>
          </w:p>
        </w:tc>
        <w:tc>
          <w:tcPr>
            <w:tcW w:w="4230" w:type="dxa"/>
            <w:tcBorders>
              <w:top w:val="single" w:sz="4" w:space="0" w:color="auto"/>
              <w:left w:val="nil"/>
              <w:bottom w:val="nil"/>
              <w:right w:val="nil"/>
            </w:tcBorders>
          </w:tcPr>
          <w:p w14:paraId="1B180F57" w14:textId="77777777" w:rsidR="007E7C75" w:rsidRPr="00D66858" w:rsidRDefault="007E7C75" w:rsidP="007E7C75">
            <w:pPr>
              <w:spacing w:line="240" w:lineRule="auto"/>
              <w:jc w:val="center"/>
              <w:rPr>
                <w:sz w:val="16"/>
                <w:szCs w:val="16"/>
              </w:rPr>
            </w:pPr>
            <w:r w:rsidRPr="00D66858">
              <w:rPr>
                <w:sz w:val="16"/>
                <w:szCs w:val="16"/>
              </w:rPr>
              <w:t xml:space="preserve">Signature of </w:t>
            </w:r>
            <w:r>
              <w:rPr>
                <w:sz w:val="16"/>
                <w:szCs w:val="16"/>
              </w:rPr>
              <w:t>Person Obtaining Consent</w:t>
            </w:r>
          </w:p>
        </w:tc>
        <w:tc>
          <w:tcPr>
            <w:tcW w:w="270" w:type="dxa"/>
            <w:tcBorders>
              <w:top w:val="nil"/>
              <w:left w:val="nil"/>
              <w:bottom w:val="nil"/>
              <w:right w:val="nil"/>
            </w:tcBorders>
          </w:tcPr>
          <w:p w14:paraId="05114464" w14:textId="77777777" w:rsidR="007E7C75" w:rsidRPr="00D66858" w:rsidRDefault="007E7C75" w:rsidP="00DA65A4">
            <w:pPr>
              <w:spacing w:line="240" w:lineRule="auto"/>
              <w:jc w:val="center"/>
              <w:rPr>
                <w:sz w:val="16"/>
                <w:szCs w:val="16"/>
              </w:rPr>
            </w:pPr>
          </w:p>
        </w:tc>
        <w:tc>
          <w:tcPr>
            <w:tcW w:w="1602" w:type="dxa"/>
            <w:tcBorders>
              <w:top w:val="single" w:sz="4" w:space="0" w:color="auto"/>
              <w:left w:val="nil"/>
              <w:bottom w:val="nil"/>
              <w:right w:val="nil"/>
            </w:tcBorders>
          </w:tcPr>
          <w:p w14:paraId="02796442" w14:textId="77777777" w:rsidR="007E7C75" w:rsidRPr="00D66858" w:rsidRDefault="007E7C75" w:rsidP="00DA65A4">
            <w:pPr>
              <w:spacing w:line="240" w:lineRule="auto"/>
              <w:jc w:val="center"/>
              <w:rPr>
                <w:sz w:val="16"/>
                <w:szCs w:val="16"/>
              </w:rPr>
            </w:pPr>
            <w:r>
              <w:rPr>
                <w:sz w:val="16"/>
                <w:szCs w:val="16"/>
              </w:rPr>
              <w:t>Date</w:t>
            </w:r>
          </w:p>
        </w:tc>
      </w:tr>
    </w:tbl>
    <w:p w14:paraId="782B7AF6" w14:textId="77777777" w:rsidR="00E71483" w:rsidRDefault="00E71483">
      <w:pPr>
        <w:spacing w:line="240" w:lineRule="auto"/>
      </w:pPr>
      <w:r>
        <w:br w:type="page"/>
      </w:r>
    </w:p>
    <w:p w14:paraId="371916D6" w14:textId="77777777" w:rsidR="00476D00" w:rsidRPr="00BD66A4" w:rsidRDefault="00476D00" w:rsidP="00BD66A4"/>
    <w:p w14:paraId="588DD473" w14:textId="77777777" w:rsidR="00F06E44" w:rsidRPr="007F0A03" w:rsidRDefault="007F0A03" w:rsidP="00F06E44">
      <w:pPr>
        <w:rPr>
          <w:b/>
          <w:i/>
          <w:color w:val="0000FF"/>
        </w:rPr>
      </w:pPr>
      <w:r>
        <w:rPr>
          <w:b/>
          <w:i/>
          <w:color w:val="0000FF"/>
        </w:rPr>
        <w:t>[</w:t>
      </w:r>
      <w:r w:rsidR="00F06E44" w:rsidRPr="007F0A03">
        <w:rPr>
          <w:b/>
          <w:i/>
          <w:color w:val="0000FF"/>
        </w:rPr>
        <w:t>The following section</w:t>
      </w:r>
      <w:r w:rsidR="00A70ED3" w:rsidRPr="007F0A03">
        <w:rPr>
          <w:b/>
          <w:i/>
          <w:color w:val="0000FF"/>
        </w:rPr>
        <w:t>s provide</w:t>
      </w:r>
      <w:r w:rsidR="00F06E44" w:rsidRPr="007F0A03">
        <w:rPr>
          <w:b/>
          <w:i/>
          <w:color w:val="0000FF"/>
        </w:rPr>
        <w:t xml:space="preserve"> signature blocks necessary for other types of research including:</w:t>
      </w:r>
    </w:p>
    <w:p w14:paraId="541C2F45"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Studies where it is necessary to use an authorized subject representative</w:t>
      </w:r>
    </w:p>
    <w:p w14:paraId="584E4EB2"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Pediatrics studies – for parental consent</w:t>
      </w:r>
    </w:p>
    <w:p w14:paraId="4F2DDA54"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Studies using the short form consent process</w:t>
      </w:r>
    </w:p>
    <w:p w14:paraId="2D1DB649" w14:textId="77777777" w:rsidR="00F06E44" w:rsidRPr="007F0A03" w:rsidRDefault="00F06E44" w:rsidP="00580EFE">
      <w:pPr>
        <w:pStyle w:val="ListParagraph"/>
        <w:numPr>
          <w:ilvl w:val="0"/>
          <w:numId w:val="4"/>
        </w:numPr>
        <w:spacing w:before="60" w:after="60"/>
        <w:contextualSpacing w:val="0"/>
        <w:rPr>
          <w:i/>
          <w:color w:val="0000FF"/>
        </w:rPr>
      </w:pPr>
      <w:r w:rsidRPr="007F0A03">
        <w:rPr>
          <w:i/>
          <w:color w:val="0000FF"/>
        </w:rPr>
        <w:t>Studies involving subjects who cannot read</w:t>
      </w:r>
    </w:p>
    <w:p w14:paraId="67E6EC54" w14:textId="1F966BF9" w:rsidR="00F06E44" w:rsidRPr="007F0A03" w:rsidRDefault="00F06E44" w:rsidP="00F06E44">
      <w:pPr>
        <w:rPr>
          <w:i/>
          <w:color w:val="0000FF"/>
        </w:rPr>
      </w:pPr>
      <w:r w:rsidRPr="007F0A03">
        <w:rPr>
          <w:i/>
          <w:color w:val="0000FF"/>
        </w:rPr>
        <w:t>Select or delete</w:t>
      </w:r>
      <w:r w:rsidR="007A267F" w:rsidRPr="007F0A03">
        <w:rPr>
          <w:i/>
          <w:color w:val="0000FF"/>
        </w:rPr>
        <w:t xml:space="preserve"> a given section and its signature block</w:t>
      </w:r>
      <w:r w:rsidRPr="007F0A03">
        <w:rPr>
          <w:i/>
          <w:color w:val="0000FF"/>
        </w:rPr>
        <w:t xml:space="preserve"> as applicable for your specific study.</w:t>
      </w:r>
      <w:r w:rsidR="00613921">
        <w:rPr>
          <w:i/>
          <w:color w:val="0000FF"/>
        </w:rPr>
        <w:t>]</w:t>
      </w:r>
    </w:p>
    <w:p w14:paraId="21053C3E" w14:textId="77777777" w:rsidR="00F06E44" w:rsidRPr="00613921" w:rsidRDefault="00F06E44" w:rsidP="00F06E44"/>
    <w:p w14:paraId="60E4D550" w14:textId="77777777" w:rsidR="00077273" w:rsidRPr="007F0A03" w:rsidRDefault="00613921" w:rsidP="00077273">
      <w:pPr>
        <w:rPr>
          <w:b/>
          <w:i/>
          <w:color w:val="0000FF"/>
        </w:rPr>
      </w:pPr>
      <w:r>
        <w:rPr>
          <w:b/>
          <w:i/>
          <w:color w:val="0000FF"/>
        </w:rPr>
        <w:t>[</w:t>
      </w:r>
      <w:r w:rsidR="00077273" w:rsidRPr="007F0A03">
        <w:rPr>
          <w:b/>
          <w:i/>
          <w:color w:val="0000FF"/>
        </w:rPr>
        <w:t>For studies using authorized subject representatives:</w:t>
      </w:r>
    </w:p>
    <w:p w14:paraId="45D84025" w14:textId="77777777" w:rsidR="00BD66A4" w:rsidRPr="007F0A03" w:rsidRDefault="00BD66A4" w:rsidP="00077273">
      <w:pPr>
        <w:rPr>
          <w:i/>
          <w:color w:val="0000FF"/>
        </w:rPr>
      </w:pPr>
      <w:r w:rsidRPr="007F0A03">
        <w:rPr>
          <w:i/>
          <w:color w:val="0000FF"/>
        </w:rPr>
        <w:t xml:space="preserve">Use the authorization </w:t>
      </w:r>
      <w:r w:rsidR="007E7C75" w:rsidRPr="007F0A03">
        <w:rPr>
          <w:i/>
          <w:color w:val="0000FF"/>
        </w:rPr>
        <w:t xml:space="preserve">signature </w:t>
      </w:r>
      <w:r w:rsidRPr="007F0A03">
        <w:rPr>
          <w:i/>
          <w:color w:val="0000FF"/>
        </w:rPr>
        <w:t xml:space="preserve">line only </w:t>
      </w:r>
      <w:r w:rsidR="007E7C75" w:rsidRPr="007F0A03">
        <w:rPr>
          <w:i/>
          <w:color w:val="0000FF"/>
        </w:rPr>
        <w:t>for</w:t>
      </w:r>
      <w:r w:rsidRPr="007F0A03">
        <w:rPr>
          <w:i/>
          <w:color w:val="0000FF"/>
        </w:rPr>
        <w:t xml:space="preserve"> </w:t>
      </w:r>
      <w:r w:rsidR="007E7C75" w:rsidRPr="007F0A03">
        <w:rPr>
          <w:i/>
          <w:color w:val="0000FF"/>
        </w:rPr>
        <w:t>studies that</w:t>
      </w:r>
      <w:r w:rsidRPr="007F0A03">
        <w:rPr>
          <w:i/>
          <w:color w:val="0000FF"/>
        </w:rPr>
        <w:t xml:space="preserve"> are approved by the IRB to </w:t>
      </w:r>
      <w:r w:rsidR="007E7C75" w:rsidRPr="007F0A03">
        <w:rPr>
          <w:i/>
          <w:color w:val="0000FF"/>
        </w:rPr>
        <w:t>permit</w:t>
      </w:r>
      <w:r w:rsidRPr="007F0A03">
        <w:rPr>
          <w:i/>
          <w:color w:val="0000FF"/>
        </w:rPr>
        <w:t xml:space="preserve"> </w:t>
      </w:r>
      <w:r w:rsidR="007E7C75" w:rsidRPr="007F0A03">
        <w:rPr>
          <w:i/>
          <w:color w:val="0000FF"/>
        </w:rPr>
        <w:t xml:space="preserve">subject </w:t>
      </w:r>
      <w:r w:rsidRPr="007F0A03">
        <w:rPr>
          <w:i/>
          <w:color w:val="0000FF"/>
        </w:rPr>
        <w:t>representatives to authorize a subject’s participation in research.  Delete if not applicable.</w:t>
      </w:r>
      <w:r w:rsidR="007F0A03">
        <w:rPr>
          <w:i/>
          <w:color w:val="0000FF"/>
        </w:rPr>
        <w:t>]</w:t>
      </w:r>
      <w:r w:rsidRPr="007F0A03">
        <w:rPr>
          <w:i/>
          <w:color w:val="0000FF"/>
        </w:rPr>
        <w:t xml:space="preserve">  </w:t>
      </w:r>
    </w:p>
    <w:p w14:paraId="14219C5E" w14:textId="77777777" w:rsidR="007E7C75" w:rsidRPr="00613921" w:rsidRDefault="007E7C75" w:rsidP="00BD66A4"/>
    <w:p w14:paraId="68787C37" w14:textId="77777777" w:rsidR="00BD66A4" w:rsidRPr="005C0555" w:rsidRDefault="00BD66A4" w:rsidP="00BD66A4">
      <w:pPr>
        <w:rPr>
          <w:szCs w:val="22"/>
        </w:rPr>
      </w:pPr>
      <w:r w:rsidRPr="005C0555">
        <w:rPr>
          <w:szCs w:val="22"/>
        </w:rPr>
        <w:t xml:space="preserve">For subjects unable to give </w:t>
      </w:r>
      <w:r w:rsidR="007E7C75" w:rsidRPr="005C0555">
        <w:rPr>
          <w:szCs w:val="22"/>
        </w:rPr>
        <w:t>consent</w:t>
      </w:r>
      <w:r w:rsidRPr="005C0555">
        <w:rPr>
          <w:szCs w:val="22"/>
        </w:rPr>
        <w:t xml:space="preserve">, the </w:t>
      </w:r>
      <w:r w:rsidR="007E7C75" w:rsidRPr="005C0555">
        <w:rPr>
          <w:szCs w:val="22"/>
        </w:rPr>
        <w:t xml:space="preserve">consent for study participation and </w:t>
      </w:r>
      <w:r w:rsidRPr="005C0555">
        <w:rPr>
          <w:szCs w:val="22"/>
        </w:rPr>
        <w:t>authorization</w:t>
      </w:r>
      <w:r w:rsidR="007E7C75" w:rsidRPr="005C0555">
        <w:rPr>
          <w:szCs w:val="22"/>
        </w:rPr>
        <w:t xml:space="preserve"> to collect and use protected health </w:t>
      </w:r>
      <w:r w:rsidR="005C0555" w:rsidRPr="005C0555">
        <w:rPr>
          <w:szCs w:val="22"/>
        </w:rPr>
        <w:t>information</w:t>
      </w:r>
      <w:r w:rsidRPr="005C0555">
        <w:rPr>
          <w:szCs w:val="22"/>
        </w:rPr>
        <w:t xml:space="preserve"> is given by the following authorized subject representative: </w:t>
      </w:r>
    </w:p>
    <w:tbl>
      <w:tblPr>
        <w:tblW w:w="0" w:type="auto"/>
        <w:tblLayout w:type="fixed"/>
        <w:tblLook w:val="04A0" w:firstRow="1" w:lastRow="0" w:firstColumn="1" w:lastColumn="0" w:noHBand="0" w:noVBand="1"/>
      </w:tblPr>
      <w:tblGrid>
        <w:gridCol w:w="4068"/>
        <w:gridCol w:w="270"/>
        <w:gridCol w:w="4230"/>
        <w:gridCol w:w="270"/>
        <w:gridCol w:w="1602"/>
      </w:tblGrid>
      <w:tr w:rsidR="007E7C75" w14:paraId="2DB6E2AB" w14:textId="77777777" w:rsidTr="00183441">
        <w:trPr>
          <w:trHeight w:val="1088"/>
        </w:trPr>
        <w:tc>
          <w:tcPr>
            <w:tcW w:w="4068" w:type="dxa"/>
            <w:tcBorders>
              <w:top w:val="nil"/>
              <w:left w:val="nil"/>
              <w:bottom w:val="single" w:sz="4" w:space="0" w:color="auto"/>
              <w:right w:val="nil"/>
            </w:tcBorders>
          </w:tcPr>
          <w:p w14:paraId="7142416A" w14:textId="77777777" w:rsidR="007E7C75" w:rsidRDefault="007E7C75" w:rsidP="00DA65A4">
            <w:pPr>
              <w:spacing w:line="240" w:lineRule="auto"/>
            </w:pPr>
          </w:p>
        </w:tc>
        <w:tc>
          <w:tcPr>
            <w:tcW w:w="270" w:type="dxa"/>
            <w:tcBorders>
              <w:top w:val="nil"/>
              <w:left w:val="nil"/>
              <w:bottom w:val="nil"/>
              <w:right w:val="nil"/>
            </w:tcBorders>
          </w:tcPr>
          <w:p w14:paraId="15D46DE1" w14:textId="77777777" w:rsidR="007E7C75" w:rsidRDefault="007E7C75" w:rsidP="00DA65A4">
            <w:pPr>
              <w:spacing w:line="240" w:lineRule="auto"/>
            </w:pPr>
          </w:p>
        </w:tc>
        <w:tc>
          <w:tcPr>
            <w:tcW w:w="4230" w:type="dxa"/>
            <w:tcBorders>
              <w:top w:val="nil"/>
              <w:left w:val="nil"/>
              <w:bottom w:val="single" w:sz="4" w:space="0" w:color="auto"/>
              <w:right w:val="nil"/>
            </w:tcBorders>
          </w:tcPr>
          <w:p w14:paraId="118819A6" w14:textId="77777777" w:rsidR="007E7C75" w:rsidRDefault="007E7C75" w:rsidP="00DA65A4">
            <w:pPr>
              <w:spacing w:line="240" w:lineRule="auto"/>
            </w:pPr>
          </w:p>
        </w:tc>
        <w:tc>
          <w:tcPr>
            <w:tcW w:w="270" w:type="dxa"/>
            <w:tcBorders>
              <w:top w:val="nil"/>
              <w:left w:val="nil"/>
              <w:bottom w:val="nil"/>
              <w:right w:val="nil"/>
            </w:tcBorders>
          </w:tcPr>
          <w:p w14:paraId="2D4C9EAB" w14:textId="77777777" w:rsidR="007E7C75" w:rsidRDefault="007E7C75" w:rsidP="00DA65A4">
            <w:pPr>
              <w:spacing w:line="240" w:lineRule="auto"/>
            </w:pPr>
          </w:p>
        </w:tc>
        <w:tc>
          <w:tcPr>
            <w:tcW w:w="1602" w:type="dxa"/>
            <w:tcBorders>
              <w:top w:val="nil"/>
              <w:left w:val="nil"/>
              <w:bottom w:val="single" w:sz="4" w:space="0" w:color="auto"/>
              <w:right w:val="nil"/>
            </w:tcBorders>
          </w:tcPr>
          <w:p w14:paraId="6F6FC3C9" w14:textId="77777777" w:rsidR="007E7C75" w:rsidRDefault="007E7C75" w:rsidP="00DA65A4">
            <w:pPr>
              <w:spacing w:line="240" w:lineRule="auto"/>
            </w:pPr>
          </w:p>
        </w:tc>
      </w:tr>
      <w:tr w:rsidR="007E7C75" w:rsidRPr="00D66858" w14:paraId="37010150" w14:textId="77777777" w:rsidTr="00183441">
        <w:tc>
          <w:tcPr>
            <w:tcW w:w="4068" w:type="dxa"/>
            <w:tcBorders>
              <w:top w:val="single" w:sz="4" w:space="0" w:color="auto"/>
              <w:left w:val="nil"/>
              <w:bottom w:val="nil"/>
              <w:right w:val="nil"/>
            </w:tcBorders>
          </w:tcPr>
          <w:p w14:paraId="5C227C48" w14:textId="77777777" w:rsidR="007E7C75" w:rsidRPr="00D66858" w:rsidRDefault="007E7C75" w:rsidP="007E7C75">
            <w:pPr>
              <w:spacing w:line="240" w:lineRule="auto"/>
              <w:jc w:val="center"/>
              <w:rPr>
                <w:sz w:val="16"/>
                <w:szCs w:val="16"/>
              </w:rPr>
            </w:pPr>
            <w:r w:rsidRPr="00D66858">
              <w:rPr>
                <w:sz w:val="16"/>
                <w:szCs w:val="16"/>
              </w:rPr>
              <w:t xml:space="preserve">Name of </w:t>
            </w:r>
            <w:r>
              <w:rPr>
                <w:sz w:val="16"/>
                <w:szCs w:val="16"/>
              </w:rPr>
              <w:t>Authorized Subject Representative</w:t>
            </w:r>
            <w:r w:rsidRPr="00D66858">
              <w:rPr>
                <w:sz w:val="16"/>
                <w:szCs w:val="16"/>
              </w:rPr>
              <w:t xml:space="preserve"> (Print)</w:t>
            </w:r>
          </w:p>
        </w:tc>
        <w:tc>
          <w:tcPr>
            <w:tcW w:w="270" w:type="dxa"/>
            <w:tcBorders>
              <w:top w:val="nil"/>
              <w:left w:val="nil"/>
              <w:bottom w:val="nil"/>
              <w:right w:val="nil"/>
            </w:tcBorders>
          </w:tcPr>
          <w:p w14:paraId="3206BEE8" w14:textId="77777777" w:rsidR="007E7C75" w:rsidRPr="00D66858" w:rsidRDefault="007E7C75" w:rsidP="00DA65A4">
            <w:pPr>
              <w:spacing w:line="240" w:lineRule="auto"/>
              <w:jc w:val="center"/>
              <w:rPr>
                <w:sz w:val="16"/>
                <w:szCs w:val="16"/>
              </w:rPr>
            </w:pPr>
          </w:p>
        </w:tc>
        <w:tc>
          <w:tcPr>
            <w:tcW w:w="4230" w:type="dxa"/>
            <w:tcBorders>
              <w:top w:val="single" w:sz="4" w:space="0" w:color="auto"/>
              <w:left w:val="nil"/>
              <w:bottom w:val="nil"/>
              <w:right w:val="nil"/>
            </w:tcBorders>
          </w:tcPr>
          <w:p w14:paraId="47D6A193" w14:textId="77777777" w:rsidR="007E7C75" w:rsidRPr="00D66858" w:rsidRDefault="007E7C75" w:rsidP="00DA65A4">
            <w:pPr>
              <w:spacing w:line="240" w:lineRule="auto"/>
              <w:jc w:val="center"/>
              <w:rPr>
                <w:sz w:val="16"/>
                <w:szCs w:val="16"/>
              </w:rPr>
            </w:pPr>
            <w:r w:rsidRPr="00D66858">
              <w:rPr>
                <w:sz w:val="16"/>
                <w:szCs w:val="16"/>
              </w:rPr>
              <w:t xml:space="preserve">Signature </w:t>
            </w:r>
            <w:r w:rsidR="00E363FB" w:rsidRPr="00D66858">
              <w:rPr>
                <w:sz w:val="16"/>
                <w:szCs w:val="16"/>
              </w:rPr>
              <w:t xml:space="preserve">of </w:t>
            </w:r>
            <w:r w:rsidR="00E363FB">
              <w:rPr>
                <w:sz w:val="16"/>
                <w:szCs w:val="16"/>
              </w:rPr>
              <w:t>Authorized Subject Representative</w:t>
            </w:r>
          </w:p>
        </w:tc>
        <w:tc>
          <w:tcPr>
            <w:tcW w:w="270" w:type="dxa"/>
            <w:tcBorders>
              <w:top w:val="nil"/>
              <w:left w:val="nil"/>
              <w:bottom w:val="nil"/>
              <w:right w:val="nil"/>
            </w:tcBorders>
          </w:tcPr>
          <w:p w14:paraId="10014F55" w14:textId="77777777" w:rsidR="007E7C75" w:rsidRPr="00D66858" w:rsidRDefault="007E7C75" w:rsidP="00DA65A4">
            <w:pPr>
              <w:spacing w:line="240" w:lineRule="auto"/>
              <w:jc w:val="center"/>
              <w:rPr>
                <w:sz w:val="16"/>
                <w:szCs w:val="16"/>
              </w:rPr>
            </w:pPr>
          </w:p>
        </w:tc>
        <w:tc>
          <w:tcPr>
            <w:tcW w:w="1602" w:type="dxa"/>
            <w:tcBorders>
              <w:top w:val="single" w:sz="4" w:space="0" w:color="auto"/>
              <w:left w:val="nil"/>
              <w:bottom w:val="nil"/>
              <w:right w:val="nil"/>
            </w:tcBorders>
          </w:tcPr>
          <w:p w14:paraId="1D4D3BEF" w14:textId="77777777" w:rsidR="007E7C75" w:rsidRPr="00D66858" w:rsidRDefault="007E7C75" w:rsidP="00DA65A4">
            <w:pPr>
              <w:spacing w:line="240" w:lineRule="auto"/>
              <w:jc w:val="center"/>
              <w:rPr>
                <w:sz w:val="16"/>
                <w:szCs w:val="16"/>
              </w:rPr>
            </w:pPr>
            <w:r>
              <w:rPr>
                <w:sz w:val="16"/>
                <w:szCs w:val="16"/>
              </w:rPr>
              <w:t>Date</w:t>
            </w:r>
          </w:p>
        </w:tc>
      </w:tr>
    </w:tbl>
    <w:p w14:paraId="3C9C2A76" w14:textId="77777777" w:rsidR="00BD66A4" w:rsidRPr="00D90112" w:rsidRDefault="00BD66A4" w:rsidP="00BD66A4">
      <w:pPr>
        <w:tabs>
          <w:tab w:val="left" w:pos="0"/>
          <w:tab w:val="center" w:pos="1980"/>
          <w:tab w:val="center" w:pos="6300"/>
          <w:tab w:val="center" w:pos="9360"/>
        </w:tabs>
        <w:suppressAutoHyphens/>
        <w:jc w:val="both"/>
        <w:rPr>
          <w:rFonts w:cs="Arial"/>
        </w:rPr>
      </w:pPr>
    </w:p>
    <w:p w14:paraId="4E15C6E2" w14:textId="77777777" w:rsidR="00DA65A4" w:rsidRDefault="00DA65A4" w:rsidP="00BD66A4">
      <w:pPr>
        <w:tabs>
          <w:tab w:val="left" w:pos="0"/>
          <w:tab w:val="center" w:pos="1980"/>
          <w:tab w:val="center" w:pos="6300"/>
          <w:tab w:val="center" w:pos="9360"/>
        </w:tabs>
        <w:suppressAutoHyphens/>
        <w:jc w:val="both"/>
        <w:rPr>
          <w:rFonts w:cs="Arial"/>
        </w:rPr>
      </w:pPr>
      <w:r>
        <w:rPr>
          <w:rFonts w:cs="Arial"/>
        </w:rPr>
        <w:t xml:space="preserve">Select the category that best describes the above Authorized Subject </w:t>
      </w:r>
      <w:r w:rsidR="005C0555">
        <w:rPr>
          <w:rFonts w:cs="Arial"/>
        </w:rPr>
        <w:t>Representative:</w:t>
      </w:r>
    </w:p>
    <w:p w14:paraId="347BBA06"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6"/>
            <w:enabled/>
            <w:calcOnExit w:val="0"/>
            <w:checkBox>
              <w:sizeAuto/>
              <w:default w:val="0"/>
            </w:checkBox>
          </w:ffData>
        </w:fldChar>
      </w:r>
      <w:bookmarkStart w:id="33" w:name="Check16"/>
      <w:r w:rsidR="005C0555">
        <w:rPr>
          <w:rFonts w:cs="Arial"/>
        </w:rPr>
        <w:instrText xml:space="preserve"> FORMCHECKBOX </w:instrText>
      </w:r>
      <w:r w:rsidR="0073250B">
        <w:rPr>
          <w:rFonts w:cs="Arial"/>
        </w:rPr>
      </w:r>
      <w:r w:rsidR="0073250B">
        <w:rPr>
          <w:rFonts w:cs="Arial"/>
        </w:rPr>
        <w:fldChar w:fldCharType="separate"/>
      </w:r>
      <w:r>
        <w:rPr>
          <w:rFonts w:cs="Arial"/>
        </w:rPr>
        <w:fldChar w:fldCharType="end"/>
      </w:r>
      <w:bookmarkEnd w:id="33"/>
      <w:r w:rsidR="005C0555">
        <w:rPr>
          <w:rFonts w:cs="Arial"/>
        </w:rPr>
        <w:tab/>
      </w:r>
      <w:r w:rsidR="00DA65A4">
        <w:rPr>
          <w:rFonts w:cs="Arial"/>
        </w:rPr>
        <w:t>Court-appointed guardian</w:t>
      </w:r>
    </w:p>
    <w:p w14:paraId="099C3D91"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7"/>
            <w:enabled/>
            <w:calcOnExit w:val="0"/>
            <w:checkBox>
              <w:sizeAuto/>
              <w:default w:val="0"/>
            </w:checkBox>
          </w:ffData>
        </w:fldChar>
      </w:r>
      <w:bookmarkStart w:id="34" w:name="Check17"/>
      <w:r w:rsidR="005C0555">
        <w:rPr>
          <w:rFonts w:cs="Arial"/>
        </w:rPr>
        <w:instrText xml:space="preserve"> FORMCHECKBOX </w:instrText>
      </w:r>
      <w:r w:rsidR="0073250B">
        <w:rPr>
          <w:rFonts w:cs="Arial"/>
        </w:rPr>
      </w:r>
      <w:r w:rsidR="0073250B">
        <w:rPr>
          <w:rFonts w:cs="Arial"/>
        </w:rPr>
        <w:fldChar w:fldCharType="separate"/>
      </w:r>
      <w:r>
        <w:rPr>
          <w:rFonts w:cs="Arial"/>
        </w:rPr>
        <w:fldChar w:fldCharType="end"/>
      </w:r>
      <w:bookmarkEnd w:id="34"/>
      <w:r w:rsidR="005C0555">
        <w:rPr>
          <w:rFonts w:cs="Arial"/>
        </w:rPr>
        <w:tab/>
      </w:r>
      <w:r w:rsidR="00DA65A4">
        <w:rPr>
          <w:rFonts w:cs="Arial"/>
        </w:rPr>
        <w:t>Health care proxy</w:t>
      </w:r>
    </w:p>
    <w:p w14:paraId="49F29ECB"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8"/>
            <w:enabled/>
            <w:calcOnExit w:val="0"/>
            <w:checkBox>
              <w:sizeAuto/>
              <w:default w:val="0"/>
            </w:checkBox>
          </w:ffData>
        </w:fldChar>
      </w:r>
      <w:bookmarkStart w:id="35" w:name="Check18"/>
      <w:r w:rsidR="005C0555">
        <w:rPr>
          <w:rFonts w:cs="Arial"/>
        </w:rPr>
        <w:instrText xml:space="preserve"> FORMCHECKBOX </w:instrText>
      </w:r>
      <w:r w:rsidR="0073250B">
        <w:rPr>
          <w:rFonts w:cs="Arial"/>
        </w:rPr>
      </w:r>
      <w:r w:rsidR="0073250B">
        <w:rPr>
          <w:rFonts w:cs="Arial"/>
        </w:rPr>
        <w:fldChar w:fldCharType="separate"/>
      </w:r>
      <w:r>
        <w:rPr>
          <w:rFonts w:cs="Arial"/>
        </w:rPr>
        <w:fldChar w:fldCharType="end"/>
      </w:r>
      <w:bookmarkEnd w:id="35"/>
      <w:r w:rsidR="005C0555">
        <w:rPr>
          <w:rFonts w:cs="Arial"/>
        </w:rPr>
        <w:tab/>
      </w:r>
      <w:r w:rsidR="00DA65A4">
        <w:rPr>
          <w:rFonts w:cs="Arial"/>
        </w:rPr>
        <w:t>Durable power of attorney</w:t>
      </w:r>
    </w:p>
    <w:p w14:paraId="7BC2B7A5" w14:textId="77777777" w:rsidR="00BD66A4"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9"/>
            <w:enabled/>
            <w:calcOnExit w:val="0"/>
            <w:checkBox>
              <w:sizeAuto/>
              <w:default w:val="0"/>
            </w:checkBox>
          </w:ffData>
        </w:fldChar>
      </w:r>
      <w:bookmarkStart w:id="36" w:name="Check19"/>
      <w:r w:rsidR="005C0555">
        <w:rPr>
          <w:rFonts w:cs="Arial"/>
        </w:rPr>
        <w:instrText xml:space="preserve"> FORMCHECKBOX </w:instrText>
      </w:r>
      <w:r w:rsidR="0073250B">
        <w:rPr>
          <w:rFonts w:cs="Arial"/>
        </w:rPr>
      </w:r>
      <w:r w:rsidR="0073250B">
        <w:rPr>
          <w:rFonts w:cs="Arial"/>
        </w:rPr>
        <w:fldChar w:fldCharType="separate"/>
      </w:r>
      <w:r>
        <w:rPr>
          <w:rFonts w:cs="Arial"/>
        </w:rPr>
        <w:fldChar w:fldCharType="end"/>
      </w:r>
      <w:bookmarkEnd w:id="36"/>
      <w:r w:rsidR="005C0555">
        <w:rPr>
          <w:rFonts w:cs="Arial"/>
        </w:rPr>
        <w:tab/>
      </w:r>
      <w:r w:rsidR="00DA65A4">
        <w:rPr>
          <w:rFonts w:cs="Arial"/>
        </w:rPr>
        <w:t xml:space="preserve">Family member/next of kin; for this category </w:t>
      </w:r>
      <w:r w:rsidR="005C0555">
        <w:rPr>
          <w:rFonts w:cs="Arial"/>
        </w:rPr>
        <w:t>describe</w:t>
      </w:r>
      <w:r w:rsidR="00DA65A4">
        <w:rPr>
          <w:rFonts w:cs="Arial"/>
        </w:rPr>
        <w:t xml:space="preserve"> relationship below</w:t>
      </w:r>
      <w:r w:rsidR="005C0555">
        <w:rPr>
          <w:rFonts w:cs="Arial"/>
        </w:rPr>
        <w:t>:</w:t>
      </w:r>
    </w:p>
    <w:p w14:paraId="780C3657" w14:textId="77777777" w:rsidR="00077273" w:rsidRDefault="00077273" w:rsidP="0046431B"/>
    <w:p w14:paraId="078D9C1F" w14:textId="77777777" w:rsidR="00620C73" w:rsidRDefault="007F0A03" w:rsidP="0046431B">
      <w:pPr>
        <w:rPr>
          <w:i/>
          <w:color w:val="0000FF"/>
        </w:rPr>
      </w:pPr>
      <w:r>
        <w:rPr>
          <w:b/>
          <w:i/>
          <w:color w:val="0000FF"/>
        </w:rPr>
        <w:t>[</w:t>
      </w:r>
      <w:r w:rsidR="00620C73">
        <w:rPr>
          <w:b/>
          <w:i/>
          <w:color w:val="0000FF"/>
        </w:rPr>
        <w:t>For pediatric studies</w:t>
      </w:r>
      <w:r w:rsidR="00620C73">
        <w:rPr>
          <w:i/>
          <w:color w:val="0000FF"/>
        </w:rPr>
        <w:t xml:space="preserve"> (note: certain studies require the signature of both parents.  If the IRB deter</w:t>
      </w:r>
      <w:r w:rsidR="006C42DE">
        <w:rPr>
          <w:i/>
          <w:color w:val="0000FF"/>
        </w:rPr>
        <w:t>mines this is required, add an</w:t>
      </w:r>
      <w:r w:rsidR="00620C73">
        <w:rPr>
          <w:i/>
          <w:color w:val="0000FF"/>
        </w:rPr>
        <w:t>other signature block for the other parent.</w:t>
      </w:r>
      <w:r w:rsidR="006C42DE">
        <w:rPr>
          <w:i/>
          <w:color w:val="0000FF"/>
        </w:rPr>
        <w:t>)</w:t>
      </w:r>
      <w:r>
        <w:rPr>
          <w:i/>
          <w:color w:val="0000FF"/>
        </w:rPr>
        <w:t>]</w:t>
      </w:r>
    </w:p>
    <w:p w14:paraId="5EAB161F" w14:textId="77777777" w:rsidR="00620C73" w:rsidRPr="00620C73" w:rsidRDefault="00620C73" w:rsidP="0046431B">
      <w:pPr>
        <w:rPr>
          <w:i/>
          <w:color w:val="0000FF"/>
        </w:rPr>
      </w:pPr>
    </w:p>
    <w:p w14:paraId="647C7A54" w14:textId="77777777" w:rsidR="00620C73" w:rsidRPr="00620C73" w:rsidRDefault="00620C73" w:rsidP="002F3BCE">
      <w:pPr>
        <w:outlineLvl w:val="0"/>
        <w:rPr>
          <w:b/>
        </w:rPr>
      </w:pPr>
      <w:r w:rsidRPr="00620C73">
        <w:rPr>
          <w:b/>
        </w:rPr>
        <w:t>Signature of Parent(s)/Guardian for Child</w:t>
      </w:r>
    </w:p>
    <w:p w14:paraId="166DC4E8" w14:textId="77777777" w:rsidR="00620C73" w:rsidRPr="00620C73" w:rsidRDefault="00620C73" w:rsidP="00620C73">
      <w:r w:rsidRPr="00620C73">
        <w:t>I give my consent for my child to take part in this research study and agree to allow his/her health information to be used and shared as descri</w:t>
      </w:r>
      <w:r w:rsidR="00141952">
        <w:t>bed above.</w:t>
      </w:r>
    </w:p>
    <w:tbl>
      <w:tblPr>
        <w:tblW w:w="0" w:type="auto"/>
        <w:tblLayout w:type="fixed"/>
        <w:tblLook w:val="04A0" w:firstRow="1" w:lastRow="0" w:firstColumn="1" w:lastColumn="0" w:noHBand="0" w:noVBand="1"/>
      </w:tblPr>
      <w:tblGrid>
        <w:gridCol w:w="4068"/>
        <w:gridCol w:w="270"/>
        <w:gridCol w:w="4230"/>
        <w:gridCol w:w="270"/>
        <w:gridCol w:w="1602"/>
      </w:tblGrid>
      <w:tr w:rsidR="00620C73" w14:paraId="60805854" w14:textId="77777777" w:rsidTr="00183441">
        <w:trPr>
          <w:trHeight w:val="1088"/>
        </w:trPr>
        <w:tc>
          <w:tcPr>
            <w:tcW w:w="4068" w:type="dxa"/>
            <w:tcBorders>
              <w:top w:val="nil"/>
              <w:left w:val="nil"/>
              <w:bottom w:val="single" w:sz="4" w:space="0" w:color="auto"/>
              <w:right w:val="nil"/>
            </w:tcBorders>
          </w:tcPr>
          <w:p w14:paraId="0C27AA56" w14:textId="77777777" w:rsidR="00620C73" w:rsidRDefault="00620C73" w:rsidP="00090B54">
            <w:pPr>
              <w:spacing w:line="240" w:lineRule="auto"/>
            </w:pPr>
          </w:p>
        </w:tc>
        <w:tc>
          <w:tcPr>
            <w:tcW w:w="270" w:type="dxa"/>
            <w:tcBorders>
              <w:top w:val="nil"/>
              <w:left w:val="nil"/>
              <w:bottom w:val="nil"/>
              <w:right w:val="nil"/>
            </w:tcBorders>
          </w:tcPr>
          <w:p w14:paraId="68BE659A" w14:textId="77777777" w:rsidR="00620C73" w:rsidRDefault="00620C73" w:rsidP="00090B54">
            <w:pPr>
              <w:spacing w:line="240" w:lineRule="auto"/>
            </w:pPr>
          </w:p>
        </w:tc>
        <w:tc>
          <w:tcPr>
            <w:tcW w:w="4230" w:type="dxa"/>
            <w:tcBorders>
              <w:top w:val="nil"/>
              <w:left w:val="nil"/>
              <w:bottom w:val="single" w:sz="4" w:space="0" w:color="auto"/>
              <w:right w:val="nil"/>
            </w:tcBorders>
          </w:tcPr>
          <w:p w14:paraId="6B4CC645" w14:textId="77777777" w:rsidR="00620C73" w:rsidRDefault="00620C73" w:rsidP="00090B54">
            <w:pPr>
              <w:spacing w:line="240" w:lineRule="auto"/>
            </w:pPr>
          </w:p>
        </w:tc>
        <w:tc>
          <w:tcPr>
            <w:tcW w:w="270" w:type="dxa"/>
            <w:tcBorders>
              <w:top w:val="nil"/>
              <w:left w:val="nil"/>
              <w:bottom w:val="nil"/>
              <w:right w:val="nil"/>
            </w:tcBorders>
          </w:tcPr>
          <w:p w14:paraId="7B5F3289" w14:textId="77777777" w:rsidR="00620C73" w:rsidRDefault="00620C73" w:rsidP="00090B54">
            <w:pPr>
              <w:spacing w:line="240" w:lineRule="auto"/>
            </w:pPr>
          </w:p>
        </w:tc>
        <w:tc>
          <w:tcPr>
            <w:tcW w:w="1602" w:type="dxa"/>
            <w:tcBorders>
              <w:top w:val="nil"/>
              <w:left w:val="nil"/>
              <w:bottom w:val="single" w:sz="4" w:space="0" w:color="auto"/>
              <w:right w:val="nil"/>
            </w:tcBorders>
          </w:tcPr>
          <w:p w14:paraId="0E229A26" w14:textId="77777777" w:rsidR="00620C73" w:rsidRDefault="00620C73" w:rsidP="00090B54">
            <w:pPr>
              <w:spacing w:line="240" w:lineRule="auto"/>
            </w:pPr>
          </w:p>
        </w:tc>
      </w:tr>
      <w:tr w:rsidR="00620C73" w:rsidRPr="00D66858" w14:paraId="52D3704F" w14:textId="77777777" w:rsidTr="00183441">
        <w:tc>
          <w:tcPr>
            <w:tcW w:w="4068" w:type="dxa"/>
            <w:tcBorders>
              <w:top w:val="single" w:sz="4" w:space="0" w:color="auto"/>
              <w:left w:val="nil"/>
              <w:bottom w:val="nil"/>
              <w:right w:val="nil"/>
            </w:tcBorders>
          </w:tcPr>
          <w:p w14:paraId="36C97505" w14:textId="77777777" w:rsidR="00620C73" w:rsidRPr="00D66858" w:rsidRDefault="00620C73" w:rsidP="00620C73">
            <w:pPr>
              <w:spacing w:line="240" w:lineRule="auto"/>
              <w:jc w:val="center"/>
              <w:rPr>
                <w:sz w:val="16"/>
                <w:szCs w:val="16"/>
              </w:rPr>
            </w:pPr>
            <w:r w:rsidRPr="00D66858">
              <w:rPr>
                <w:sz w:val="16"/>
                <w:szCs w:val="16"/>
              </w:rPr>
              <w:t xml:space="preserve">Name of </w:t>
            </w:r>
            <w:r>
              <w:rPr>
                <w:sz w:val="16"/>
                <w:szCs w:val="16"/>
              </w:rPr>
              <w:t xml:space="preserve">Parent </w:t>
            </w:r>
            <w:r w:rsidRPr="00D66858">
              <w:rPr>
                <w:sz w:val="16"/>
                <w:szCs w:val="16"/>
              </w:rPr>
              <w:t>(Print)</w:t>
            </w:r>
          </w:p>
        </w:tc>
        <w:tc>
          <w:tcPr>
            <w:tcW w:w="270" w:type="dxa"/>
            <w:tcBorders>
              <w:top w:val="nil"/>
              <w:left w:val="nil"/>
              <w:bottom w:val="nil"/>
              <w:right w:val="nil"/>
            </w:tcBorders>
          </w:tcPr>
          <w:p w14:paraId="699B06DF" w14:textId="77777777" w:rsidR="00620C73" w:rsidRPr="00D66858" w:rsidRDefault="00620C73" w:rsidP="00090B54">
            <w:pPr>
              <w:spacing w:line="240" w:lineRule="auto"/>
              <w:jc w:val="center"/>
              <w:rPr>
                <w:sz w:val="16"/>
                <w:szCs w:val="16"/>
              </w:rPr>
            </w:pPr>
          </w:p>
        </w:tc>
        <w:tc>
          <w:tcPr>
            <w:tcW w:w="4230" w:type="dxa"/>
            <w:tcBorders>
              <w:top w:val="single" w:sz="4" w:space="0" w:color="auto"/>
              <w:left w:val="nil"/>
              <w:bottom w:val="nil"/>
              <w:right w:val="nil"/>
            </w:tcBorders>
          </w:tcPr>
          <w:p w14:paraId="7B6392D8" w14:textId="77777777" w:rsidR="00620C73" w:rsidRPr="00D66858" w:rsidRDefault="00620C73" w:rsidP="00620C73">
            <w:pPr>
              <w:spacing w:line="240" w:lineRule="auto"/>
              <w:jc w:val="center"/>
              <w:rPr>
                <w:sz w:val="16"/>
                <w:szCs w:val="16"/>
              </w:rPr>
            </w:pPr>
            <w:r w:rsidRPr="00D66858">
              <w:rPr>
                <w:sz w:val="16"/>
                <w:szCs w:val="16"/>
              </w:rPr>
              <w:t xml:space="preserve">Signature of </w:t>
            </w:r>
            <w:r>
              <w:rPr>
                <w:sz w:val="16"/>
                <w:szCs w:val="16"/>
              </w:rPr>
              <w:t>Parent</w:t>
            </w:r>
          </w:p>
        </w:tc>
        <w:tc>
          <w:tcPr>
            <w:tcW w:w="270" w:type="dxa"/>
            <w:tcBorders>
              <w:top w:val="nil"/>
              <w:left w:val="nil"/>
              <w:bottom w:val="nil"/>
              <w:right w:val="nil"/>
            </w:tcBorders>
          </w:tcPr>
          <w:p w14:paraId="36054FA5" w14:textId="77777777" w:rsidR="00620C73" w:rsidRPr="00D66858" w:rsidRDefault="00620C73" w:rsidP="00090B54">
            <w:pPr>
              <w:spacing w:line="240" w:lineRule="auto"/>
              <w:jc w:val="center"/>
              <w:rPr>
                <w:sz w:val="16"/>
                <w:szCs w:val="16"/>
              </w:rPr>
            </w:pPr>
          </w:p>
        </w:tc>
        <w:tc>
          <w:tcPr>
            <w:tcW w:w="1602" w:type="dxa"/>
            <w:tcBorders>
              <w:top w:val="single" w:sz="4" w:space="0" w:color="auto"/>
              <w:left w:val="nil"/>
              <w:bottom w:val="nil"/>
              <w:right w:val="nil"/>
            </w:tcBorders>
          </w:tcPr>
          <w:p w14:paraId="04CD4B6E" w14:textId="77777777" w:rsidR="00620C73" w:rsidRPr="00D66858" w:rsidRDefault="00620C73" w:rsidP="00090B54">
            <w:pPr>
              <w:spacing w:line="240" w:lineRule="auto"/>
              <w:jc w:val="center"/>
              <w:rPr>
                <w:sz w:val="16"/>
                <w:szCs w:val="16"/>
              </w:rPr>
            </w:pPr>
            <w:r>
              <w:rPr>
                <w:sz w:val="16"/>
                <w:szCs w:val="16"/>
              </w:rPr>
              <w:t>Date</w:t>
            </w:r>
          </w:p>
        </w:tc>
      </w:tr>
    </w:tbl>
    <w:p w14:paraId="14886D21" w14:textId="77777777" w:rsidR="00620C73" w:rsidRDefault="00620C73" w:rsidP="0046431B">
      <w:pPr>
        <w:rPr>
          <w:b/>
          <w:i/>
          <w:color w:val="0000FF"/>
        </w:rPr>
      </w:pPr>
    </w:p>
    <w:p w14:paraId="50CF4A14" w14:textId="77777777" w:rsidR="00F06E44" w:rsidRDefault="00E71483" w:rsidP="00112EB2">
      <w:pPr>
        <w:spacing w:line="240" w:lineRule="auto"/>
        <w:rPr>
          <w:b/>
          <w:i/>
          <w:color w:val="0000FF"/>
        </w:rPr>
      </w:pPr>
      <w:r>
        <w:rPr>
          <w:b/>
          <w:i/>
          <w:color w:val="0000FF"/>
        </w:rPr>
        <w:br w:type="page"/>
      </w:r>
    </w:p>
    <w:p w14:paraId="3B59B8DB" w14:textId="68B90014" w:rsidR="00077273" w:rsidRDefault="007F0A03" w:rsidP="0046431B">
      <w:pPr>
        <w:rPr>
          <w:b/>
          <w:i/>
          <w:color w:val="0000FF"/>
        </w:rPr>
      </w:pPr>
      <w:r>
        <w:rPr>
          <w:b/>
          <w:i/>
          <w:color w:val="0000FF"/>
        </w:rPr>
        <w:lastRenderedPageBreak/>
        <w:t>[</w:t>
      </w:r>
      <w:r w:rsidR="00077273" w:rsidRPr="00077273">
        <w:rPr>
          <w:b/>
          <w:i/>
          <w:color w:val="0000FF"/>
        </w:rPr>
        <w:t xml:space="preserve">For studies using </w:t>
      </w:r>
      <w:r w:rsidR="009A1BE0">
        <w:rPr>
          <w:b/>
          <w:i/>
          <w:color w:val="0000FF"/>
        </w:rPr>
        <w:t>interpreters (with short form or translated consent form) in the</w:t>
      </w:r>
      <w:r w:rsidR="00077273" w:rsidRPr="00077273">
        <w:rPr>
          <w:b/>
          <w:i/>
          <w:color w:val="0000FF"/>
        </w:rPr>
        <w:t xml:space="preserve"> consent process</w:t>
      </w:r>
      <w:r w:rsidR="0000796A">
        <w:rPr>
          <w:b/>
          <w:i/>
          <w:color w:val="0000FF"/>
        </w:rPr>
        <w:t>:</w:t>
      </w:r>
      <w:r>
        <w:rPr>
          <w:b/>
          <w:i/>
          <w:color w:val="0000FF"/>
        </w:rPr>
        <w:t>]</w:t>
      </w:r>
    </w:p>
    <w:p w14:paraId="7C15905B" w14:textId="77777777" w:rsidR="0000796A" w:rsidRPr="00077273" w:rsidRDefault="0000796A" w:rsidP="0046431B">
      <w:pPr>
        <w:rPr>
          <w:b/>
          <w:i/>
          <w:color w:val="0000FF"/>
        </w:rPr>
      </w:pPr>
    </w:p>
    <w:p w14:paraId="624FFB5A" w14:textId="5EC752C0" w:rsidR="0000796A" w:rsidRPr="0000796A" w:rsidRDefault="0000796A" w:rsidP="0000796A">
      <w:pPr>
        <w:rPr>
          <w:b/>
        </w:rPr>
      </w:pPr>
      <w:r w:rsidRPr="0000796A">
        <w:rPr>
          <w:b/>
        </w:rPr>
        <w:t xml:space="preserve">Witness to Consent </w:t>
      </w:r>
      <w:r w:rsidR="009A1BE0">
        <w:rPr>
          <w:b/>
        </w:rPr>
        <w:t xml:space="preserve">Process for </w:t>
      </w:r>
      <w:r w:rsidRPr="0000796A">
        <w:rPr>
          <w:b/>
        </w:rPr>
        <w:t>Non-</w:t>
      </w:r>
      <w:r w:rsidR="00540245" w:rsidRPr="0000796A">
        <w:rPr>
          <w:b/>
        </w:rPr>
        <w:t>English-Speaking</w:t>
      </w:r>
      <w:r w:rsidRPr="0000796A">
        <w:rPr>
          <w:b/>
        </w:rPr>
        <w:t xml:space="preserve"> Subjects </w:t>
      </w:r>
      <w:r w:rsidR="009A1BE0">
        <w:rPr>
          <w:b/>
        </w:rPr>
        <w:t>(u</w:t>
      </w:r>
      <w:r w:rsidRPr="0000796A">
        <w:rPr>
          <w:b/>
        </w:rPr>
        <w:t xml:space="preserve">sing </w:t>
      </w:r>
      <w:r w:rsidR="009A1BE0">
        <w:rPr>
          <w:b/>
        </w:rPr>
        <w:t xml:space="preserve">a translated consent form OR </w:t>
      </w:r>
      <w:r w:rsidRPr="0000796A">
        <w:rPr>
          <w:b/>
        </w:rPr>
        <w:t>“Short Form” in Subject’s Spoken Language</w:t>
      </w:r>
      <w:r w:rsidR="009A1BE0">
        <w:rPr>
          <w:b/>
        </w:rPr>
        <w:t>)</w:t>
      </w:r>
    </w:p>
    <w:p w14:paraId="316A951F" w14:textId="77777777" w:rsidR="0000796A" w:rsidRDefault="0000796A" w:rsidP="0000796A"/>
    <w:p w14:paraId="60E78F8A" w14:textId="77777777" w:rsidR="0000796A" w:rsidRPr="0000796A" w:rsidRDefault="0000796A" w:rsidP="002F3BCE">
      <w:pPr>
        <w:outlineLvl w:val="0"/>
        <w:rPr>
          <w:u w:val="single"/>
        </w:rPr>
      </w:pPr>
      <w:r w:rsidRPr="0000796A">
        <w:rPr>
          <w:u w:val="single"/>
        </w:rPr>
        <w:t>Statement of Witness</w:t>
      </w:r>
    </w:p>
    <w:p w14:paraId="2E7A93B3" w14:textId="77777777" w:rsidR="00077273" w:rsidRPr="00177667" w:rsidRDefault="0000796A" w:rsidP="0046431B">
      <w:r w:rsidRPr="0000796A">
        <w:t>As someone who understands both English and the language spoken by the subject, I represent that the English version of the consent form was presented orally to the subject in the subject’s own language, and that the subject was given the opportunity to ask questions.</w:t>
      </w:r>
    </w:p>
    <w:tbl>
      <w:tblPr>
        <w:tblW w:w="0" w:type="auto"/>
        <w:tblLayout w:type="fixed"/>
        <w:tblLook w:val="04A0" w:firstRow="1" w:lastRow="0" w:firstColumn="1" w:lastColumn="0" w:noHBand="0" w:noVBand="1"/>
      </w:tblPr>
      <w:tblGrid>
        <w:gridCol w:w="4068"/>
        <w:gridCol w:w="270"/>
        <w:gridCol w:w="4230"/>
        <w:gridCol w:w="270"/>
        <w:gridCol w:w="1602"/>
      </w:tblGrid>
      <w:tr w:rsidR="0000796A" w14:paraId="31D00D89" w14:textId="77777777" w:rsidTr="00183441">
        <w:trPr>
          <w:trHeight w:val="1088"/>
        </w:trPr>
        <w:tc>
          <w:tcPr>
            <w:tcW w:w="4068" w:type="dxa"/>
            <w:tcBorders>
              <w:top w:val="nil"/>
              <w:left w:val="nil"/>
              <w:bottom w:val="single" w:sz="4" w:space="0" w:color="auto"/>
              <w:right w:val="nil"/>
            </w:tcBorders>
          </w:tcPr>
          <w:p w14:paraId="2F810974" w14:textId="77777777" w:rsidR="0000796A" w:rsidRDefault="0000796A" w:rsidP="00090B54">
            <w:pPr>
              <w:spacing w:line="240" w:lineRule="auto"/>
            </w:pPr>
          </w:p>
        </w:tc>
        <w:tc>
          <w:tcPr>
            <w:tcW w:w="270" w:type="dxa"/>
            <w:tcBorders>
              <w:top w:val="nil"/>
              <w:left w:val="nil"/>
              <w:bottom w:val="nil"/>
              <w:right w:val="nil"/>
            </w:tcBorders>
          </w:tcPr>
          <w:p w14:paraId="04546F4D" w14:textId="77777777" w:rsidR="0000796A" w:rsidRDefault="0000796A" w:rsidP="00090B54">
            <w:pPr>
              <w:spacing w:line="240" w:lineRule="auto"/>
            </w:pPr>
          </w:p>
        </w:tc>
        <w:tc>
          <w:tcPr>
            <w:tcW w:w="4230" w:type="dxa"/>
            <w:tcBorders>
              <w:top w:val="nil"/>
              <w:left w:val="nil"/>
              <w:bottom w:val="single" w:sz="4" w:space="0" w:color="auto"/>
              <w:right w:val="nil"/>
            </w:tcBorders>
          </w:tcPr>
          <w:p w14:paraId="363E8D61" w14:textId="77777777" w:rsidR="0000796A" w:rsidRDefault="0000796A" w:rsidP="00090B54">
            <w:pPr>
              <w:spacing w:line="240" w:lineRule="auto"/>
            </w:pPr>
          </w:p>
        </w:tc>
        <w:tc>
          <w:tcPr>
            <w:tcW w:w="270" w:type="dxa"/>
            <w:tcBorders>
              <w:top w:val="nil"/>
              <w:left w:val="nil"/>
              <w:bottom w:val="nil"/>
              <w:right w:val="nil"/>
            </w:tcBorders>
          </w:tcPr>
          <w:p w14:paraId="18C282C1" w14:textId="77777777" w:rsidR="0000796A" w:rsidRDefault="0000796A" w:rsidP="00090B54">
            <w:pPr>
              <w:spacing w:line="240" w:lineRule="auto"/>
            </w:pPr>
          </w:p>
        </w:tc>
        <w:tc>
          <w:tcPr>
            <w:tcW w:w="1602" w:type="dxa"/>
            <w:tcBorders>
              <w:top w:val="nil"/>
              <w:left w:val="nil"/>
              <w:bottom w:val="single" w:sz="4" w:space="0" w:color="auto"/>
              <w:right w:val="nil"/>
            </w:tcBorders>
          </w:tcPr>
          <w:p w14:paraId="791EE8A5" w14:textId="77777777" w:rsidR="0000796A" w:rsidRDefault="0000796A" w:rsidP="00090B54">
            <w:pPr>
              <w:spacing w:line="240" w:lineRule="auto"/>
            </w:pPr>
          </w:p>
        </w:tc>
      </w:tr>
      <w:tr w:rsidR="0000796A" w:rsidRPr="00D66858" w14:paraId="00D2A83F" w14:textId="77777777" w:rsidTr="00183441">
        <w:tc>
          <w:tcPr>
            <w:tcW w:w="4068" w:type="dxa"/>
            <w:tcBorders>
              <w:top w:val="single" w:sz="4" w:space="0" w:color="auto"/>
              <w:left w:val="nil"/>
              <w:bottom w:val="nil"/>
              <w:right w:val="nil"/>
            </w:tcBorders>
          </w:tcPr>
          <w:p w14:paraId="15A40389" w14:textId="77777777" w:rsidR="0000796A" w:rsidRPr="00D66858" w:rsidRDefault="0000796A" w:rsidP="0000796A">
            <w:pPr>
              <w:spacing w:line="240" w:lineRule="auto"/>
              <w:jc w:val="center"/>
              <w:rPr>
                <w:sz w:val="16"/>
                <w:szCs w:val="16"/>
              </w:rPr>
            </w:pPr>
            <w:r w:rsidRPr="00D66858">
              <w:rPr>
                <w:sz w:val="16"/>
                <w:szCs w:val="16"/>
              </w:rPr>
              <w:t xml:space="preserve">Name of </w:t>
            </w:r>
            <w:r>
              <w:rPr>
                <w:sz w:val="16"/>
                <w:szCs w:val="16"/>
              </w:rPr>
              <w:t>Witness</w:t>
            </w:r>
            <w:r w:rsidR="00620C73">
              <w:rPr>
                <w:sz w:val="16"/>
                <w:szCs w:val="16"/>
              </w:rPr>
              <w:t xml:space="preserve"> </w:t>
            </w:r>
            <w:r w:rsidRPr="00D66858">
              <w:rPr>
                <w:sz w:val="16"/>
                <w:szCs w:val="16"/>
              </w:rPr>
              <w:t>(Print)</w:t>
            </w:r>
          </w:p>
        </w:tc>
        <w:tc>
          <w:tcPr>
            <w:tcW w:w="270" w:type="dxa"/>
            <w:tcBorders>
              <w:top w:val="nil"/>
              <w:left w:val="nil"/>
              <w:bottom w:val="nil"/>
              <w:right w:val="nil"/>
            </w:tcBorders>
          </w:tcPr>
          <w:p w14:paraId="50284C2D" w14:textId="77777777" w:rsidR="0000796A" w:rsidRPr="00D66858" w:rsidRDefault="0000796A" w:rsidP="00090B54">
            <w:pPr>
              <w:spacing w:line="240" w:lineRule="auto"/>
              <w:jc w:val="center"/>
              <w:rPr>
                <w:sz w:val="16"/>
                <w:szCs w:val="16"/>
              </w:rPr>
            </w:pPr>
          </w:p>
        </w:tc>
        <w:tc>
          <w:tcPr>
            <w:tcW w:w="4230" w:type="dxa"/>
            <w:tcBorders>
              <w:top w:val="single" w:sz="4" w:space="0" w:color="auto"/>
              <w:left w:val="nil"/>
              <w:bottom w:val="nil"/>
              <w:right w:val="nil"/>
            </w:tcBorders>
          </w:tcPr>
          <w:p w14:paraId="34FF3709" w14:textId="77777777" w:rsidR="0000796A" w:rsidRPr="00D66858" w:rsidRDefault="0000796A" w:rsidP="0000796A">
            <w:pPr>
              <w:spacing w:line="240" w:lineRule="auto"/>
              <w:jc w:val="center"/>
              <w:rPr>
                <w:sz w:val="16"/>
                <w:szCs w:val="16"/>
              </w:rPr>
            </w:pPr>
            <w:r w:rsidRPr="00D66858">
              <w:rPr>
                <w:sz w:val="16"/>
                <w:szCs w:val="16"/>
              </w:rPr>
              <w:t xml:space="preserve">Signature of </w:t>
            </w:r>
            <w:r>
              <w:rPr>
                <w:sz w:val="16"/>
                <w:szCs w:val="16"/>
              </w:rPr>
              <w:t>Witness</w:t>
            </w:r>
          </w:p>
        </w:tc>
        <w:tc>
          <w:tcPr>
            <w:tcW w:w="270" w:type="dxa"/>
            <w:tcBorders>
              <w:top w:val="nil"/>
              <w:left w:val="nil"/>
              <w:bottom w:val="nil"/>
              <w:right w:val="nil"/>
            </w:tcBorders>
          </w:tcPr>
          <w:p w14:paraId="3DEF2232" w14:textId="77777777" w:rsidR="0000796A" w:rsidRPr="00D66858" w:rsidRDefault="0000796A" w:rsidP="00090B54">
            <w:pPr>
              <w:spacing w:line="240" w:lineRule="auto"/>
              <w:jc w:val="center"/>
              <w:rPr>
                <w:sz w:val="16"/>
                <w:szCs w:val="16"/>
              </w:rPr>
            </w:pPr>
          </w:p>
        </w:tc>
        <w:tc>
          <w:tcPr>
            <w:tcW w:w="1602" w:type="dxa"/>
            <w:tcBorders>
              <w:top w:val="single" w:sz="4" w:space="0" w:color="auto"/>
              <w:left w:val="nil"/>
              <w:bottom w:val="nil"/>
              <w:right w:val="nil"/>
            </w:tcBorders>
          </w:tcPr>
          <w:p w14:paraId="19FFAE69" w14:textId="77777777" w:rsidR="0000796A" w:rsidRPr="00D66858" w:rsidRDefault="0000796A" w:rsidP="00090B54">
            <w:pPr>
              <w:spacing w:line="240" w:lineRule="auto"/>
              <w:jc w:val="center"/>
              <w:rPr>
                <w:sz w:val="16"/>
                <w:szCs w:val="16"/>
              </w:rPr>
            </w:pPr>
            <w:r>
              <w:rPr>
                <w:sz w:val="16"/>
                <w:szCs w:val="16"/>
              </w:rPr>
              <w:t>Date</w:t>
            </w:r>
          </w:p>
        </w:tc>
      </w:tr>
    </w:tbl>
    <w:p w14:paraId="2C8D31E9" w14:textId="77777777" w:rsidR="00090B54" w:rsidRDefault="00090B54" w:rsidP="00090B54">
      <w:pPr>
        <w:rPr>
          <w:b/>
          <w:sz w:val="28"/>
          <w:szCs w:val="28"/>
        </w:rPr>
      </w:pPr>
    </w:p>
    <w:p w14:paraId="3FC073E3" w14:textId="77777777" w:rsidR="00E71483" w:rsidRDefault="00E71483" w:rsidP="00090B54">
      <w:pPr>
        <w:rPr>
          <w:b/>
          <w:sz w:val="28"/>
          <w:szCs w:val="28"/>
        </w:rPr>
      </w:pPr>
    </w:p>
    <w:p w14:paraId="552AB24E" w14:textId="77777777" w:rsidR="00F06E44" w:rsidRPr="007F0A03" w:rsidRDefault="007F0A03" w:rsidP="00F06E44">
      <w:pPr>
        <w:rPr>
          <w:b/>
          <w:i/>
          <w:color w:val="0000FF"/>
        </w:rPr>
      </w:pPr>
      <w:r>
        <w:rPr>
          <w:b/>
          <w:i/>
          <w:color w:val="0000FF"/>
        </w:rPr>
        <w:t>[</w:t>
      </w:r>
      <w:r w:rsidR="00F06E44" w:rsidRPr="007F0A03">
        <w:rPr>
          <w:b/>
          <w:i/>
          <w:color w:val="0000FF"/>
        </w:rPr>
        <w:t>For studies involving subjects who cannot read:</w:t>
      </w:r>
      <w:r>
        <w:rPr>
          <w:b/>
          <w:i/>
          <w:color w:val="0000FF"/>
        </w:rPr>
        <w:t>]</w:t>
      </w:r>
    </w:p>
    <w:p w14:paraId="62072C9B" w14:textId="77777777" w:rsidR="00F06E44" w:rsidRDefault="00F06E44" w:rsidP="00F06E44">
      <w:pPr>
        <w:rPr>
          <w:b/>
        </w:rPr>
      </w:pPr>
    </w:p>
    <w:p w14:paraId="48472115" w14:textId="77777777" w:rsidR="00090B54" w:rsidRPr="00F06E44" w:rsidRDefault="00090B54" w:rsidP="002F3BCE">
      <w:pPr>
        <w:outlineLvl w:val="0"/>
        <w:rPr>
          <w:b/>
        </w:rPr>
      </w:pPr>
      <w:r w:rsidRPr="00F06E44">
        <w:rPr>
          <w:b/>
        </w:rPr>
        <w:t>Witness to Consent of a Subject Who Cannot Read or Write</w:t>
      </w:r>
    </w:p>
    <w:p w14:paraId="6BCCF63F" w14:textId="77777777" w:rsidR="00BC0FBC" w:rsidRDefault="00BC0FBC" w:rsidP="00090B54">
      <w:pPr>
        <w:rPr>
          <w:u w:val="single"/>
        </w:rPr>
      </w:pPr>
    </w:p>
    <w:p w14:paraId="310FC400" w14:textId="77777777" w:rsidR="00090B54" w:rsidRPr="00090B54" w:rsidRDefault="00090B54" w:rsidP="002F3BCE">
      <w:pPr>
        <w:outlineLvl w:val="0"/>
        <w:rPr>
          <w:u w:val="single"/>
        </w:rPr>
      </w:pPr>
      <w:r w:rsidRPr="00090B54">
        <w:rPr>
          <w:u w:val="single"/>
        </w:rPr>
        <w:t>Statement of Witness</w:t>
      </w:r>
    </w:p>
    <w:p w14:paraId="44DF0A3E" w14:textId="77777777" w:rsidR="00090B54" w:rsidRDefault="00090B54" w:rsidP="00090B54">
      <w:r w:rsidRPr="008C6AB0">
        <w:t>I represent that the consent form</w:t>
      </w:r>
      <w:r w:rsidR="00BC0FBC">
        <w:t xml:space="preserve"> was</w:t>
      </w:r>
      <w:r w:rsidRPr="008C6AB0">
        <w:t xml:space="preserve"> presented orally to the subject in the subject’s own language, that the subject was given the opportunity to ask questions, and that the subject has indicated his/her consent and authorization for participation by (check box that applies).</w:t>
      </w:r>
    </w:p>
    <w:p w14:paraId="3B98C8FC" w14:textId="77777777" w:rsidR="00F06E44" w:rsidRDefault="00594191" w:rsidP="00F06E44">
      <w:pPr>
        <w:spacing w:before="80"/>
        <w:ind w:left="720" w:hanging="360"/>
      </w:pPr>
      <w:r>
        <w:fldChar w:fldCharType="begin">
          <w:ffData>
            <w:name w:val="Check20"/>
            <w:enabled/>
            <w:calcOnExit w:val="0"/>
            <w:checkBox>
              <w:sizeAuto/>
              <w:default w:val="0"/>
            </w:checkBox>
          </w:ffData>
        </w:fldChar>
      </w:r>
      <w:bookmarkStart w:id="37" w:name="Check20"/>
      <w:r w:rsidR="00F06E44">
        <w:instrText xml:space="preserve"> FORMCHECKBOX </w:instrText>
      </w:r>
      <w:r w:rsidR="0073250B">
        <w:fldChar w:fldCharType="separate"/>
      </w:r>
      <w:r>
        <w:fldChar w:fldCharType="end"/>
      </w:r>
      <w:bookmarkEnd w:id="37"/>
      <w:r w:rsidR="00F06E44">
        <w:tab/>
        <w:t>Subject making his/her own “X” above in the subject signature line</w:t>
      </w:r>
    </w:p>
    <w:p w14:paraId="6F634AEE" w14:textId="77777777" w:rsidR="00090B54" w:rsidRDefault="00594191" w:rsidP="00F06E44">
      <w:pPr>
        <w:spacing w:before="80"/>
        <w:ind w:left="720" w:hanging="360"/>
      </w:pPr>
      <w:r>
        <w:fldChar w:fldCharType="begin">
          <w:ffData>
            <w:name w:val="Check21"/>
            <w:enabled/>
            <w:calcOnExit w:val="0"/>
            <w:checkBox>
              <w:sizeAuto/>
              <w:default w:val="0"/>
            </w:checkBox>
          </w:ffData>
        </w:fldChar>
      </w:r>
      <w:bookmarkStart w:id="38" w:name="Check21"/>
      <w:r w:rsidR="00F06E44">
        <w:instrText xml:space="preserve"> FORMCHECKBOX </w:instrText>
      </w:r>
      <w:r w:rsidR="0073250B">
        <w:fldChar w:fldCharType="separate"/>
      </w:r>
      <w:r>
        <w:fldChar w:fldCharType="end"/>
      </w:r>
      <w:bookmarkEnd w:id="38"/>
      <w:r w:rsidR="00F06E44">
        <w:tab/>
        <w:t>Subject showed approval for participation in another way; describe</w:t>
      </w:r>
      <w:r w:rsidR="00AB460F">
        <w:t>:</w:t>
      </w:r>
    </w:p>
    <w:tbl>
      <w:tblPr>
        <w:tblW w:w="0" w:type="auto"/>
        <w:tblLayout w:type="fixed"/>
        <w:tblLook w:val="04A0" w:firstRow="1" w:lastRow="0" w:firstColumn="1" w:lastColumn="0" w:noHBand="0" w:noVBand="1"/>
      </w:tblPr>
      <w:tblGrid>
        <w:gridCol w:w="4068"/>
        <w:gridCol w:w="270"/>
        <w:gridCol w:w="4230"/>
        <w:gridCol w:w="270"/>
        <w:gridCol w:w="1602"/>
      </w:tblGrid>
      <w:tr w:rsidR="00F06E44" w14:paraId="3953CA58" w14:textId="77777777" w:rsidTr="00183441">
        <w:trPr>
          <w:trHeight w:val="1088"/>
        </w:trPr>
        <w:tc>
          <w:tcPr>
            <w:tcW w:w="4068" w:type="dxa"/>
            <w:tcBorders>
              <w:top w:val="nil"/>
              <w:left w:val="nil"/>
              <w:bottom w:val="single" w:sz="4" w:space="0" w:color="auto"/>
              <w:right w:val="nil"/>
            </w:tcBorders>
          </w:tcPr>
          <w:p w14:paraId="4F3E6F11" w14:textId="77777777" w:rsidR="00F06E44" w:rsidRDefault="00F06E44" w:rsidP="00956FA8">
            <w:pPr>
              <w:spacing w:line="240" w:lineRule="auto"/>
            </w:pPr>
          </w:p>
        </w:tc>
        <w:tc>
          <w:tcPr>
            <w:tcW w:w="270" w:type="dxa"/>
            <w:tcBorders>
              <w:top w:val="nil"/>
              <w:left w:val="nil"/>
              <w:bottom w:val="nil"/>
              <w:right w:val="nil"/>
            </w:tcBorders>
          </w:tcPr>
          <w:p w14:paraId="2937BA84" w14:textId="77777777" w:rsidR="00F06E44" w:rsidRDefault="00F06E44" w:rsidP="00956FA8">
            <w:pPr>
              <w:spacing w:line="240" w:lineRule="auto"/>
            </w:pPr>
          </w:p>
        </w:tc>
        <w:tc>
          <w:tcPr>
            <w:tcW w:w="4230" w:type="dxa"/>
            <w:tcBorders>
              <w:top w:val="nil"/>
              <w:left w:val="nil"/>
              <w:bottom w:val="single" w:sz="4" w:space="0" w:color="auto"/>
              <w:right w:val="nil"/>
            </w:tcBorders>
          </w:tcPr>
          <w:p w14:paraId="59FB1D8A" w14:textId="77777777" w:rsidR="00F06E44" w:rsidRDefault="00F06E44" w:rsidP="00956FA8">
            <w:pPr>
              <w:spacing w:line="240" w:lineRule="auto"/>
            </w:pPr>
          </w:p>
        </w:tc>
        <w:tc>
          <w:tcPr>
            <w:tcW w:w="270" w:type="dxa"/>
            <w:tcBorders>
              <w:top w:val="nil"/>
              <w:left w:val="nil"/>
              <w:bottom w:val="nil"/>
              <w:right w:val="nil"/>
            </w:tcBorders>
          </w:tcPr>
          <w:p w14:paraId="11A90AD5" w14:textId="77777777" w:rsidR="00F06E44" w:rsidRDefault="00F06E44" w:rsidP="00956FA8">
            <w:pPr>
              <w:spacing w:line="240" w:lineRule="auto"/>
            </w:pPr>
          </w:p>
        </w:tc>
        <w:tc>
          <w:tcPr>
            <w:tcW w:w="1602" w:type="dxa"/>
            <w:tcBorders>
              <w:top w:val="nil"/>
              <w:left w:val="nil"/>
              <w:bottom w:val="single" w:sz="4" w:space="0" w:color="auto"/>
              <w:right w:val="nil"/>
            </w:tcBorders>
          </w:tcPr>
          <w:p w14:paraId="1D113CBC" w14:textId="77777777" w:rsidR="00F06E44" w:rsidRDefault="00F06E44" w:rsidP="00956FA8">
            <w:pPr>
              <w:spacing w:line="240" w:lineRule="auto"/>
            </w:pPr>
          </w:p>
        </w:tc>
      </w:tr>
      <w:tr w:rsidR="00F06E44" w:rsidRPr="00D66858" w14:paraId="6F82CD78" w14:textId="77777777" w:rsidTr="00183441">
        <w:tc>
          <w:tcPr>
            <w:tcW w:w="4068" w:type="dxa"/>
            <w:tcBorders>
              <w:top w:val="single" w:sz="4" w:space="0" w:color="auto"/>
              <w:left w:val="nil"/>
              <w:bottom w:val="nil"/>
              <w:right w:val="nil"/>
            </w:tcBorders>
          </w:tcPr>
          <w:p w14:paraId="5E8667D6" w14:textId="77777777" w:rsidR="00F06E44" w:rsidRPr="00D66858" w:rsidRDefault="00F06E44" w:rsidP="00956FA8">
            <w:pPr>
              <w:spacing w:line="240" w:lineRule="auto"/>
              <w:jc w:val="center"/>
              <w:rPr>
                <w:sz w:val="16"/>
                <w:szCs w:val="16"/>
              </w:rPr>
            </w:pPr>
            <w:r w:rsidRPr="00D66858">
              <w:rPr>
                <w:sz w:val="16"/>
                <w:szCs w:val="16"/>
              </w:rPr>
              <w:t xml:space="preserve">Name of </w:t>
            </w:r>
            <w:r>
              <w:rPr>
                <w:sz w:val="16"/>
                <w:szCs w:val="16"/>
              </w:rPr>
              <w:t xml:space="preserve">Witness </w:t>
            </w:r>
            <w:r w:rsidRPr="00D66858">
              <w:rPr>
                <w:sz w:val="16"/>
                <w:szCs w:val="16"/>
              </w:rPr>
              <w:t>(Print)</w:t>
            </w:r>
          </w:p>
        </w:tc>
        <w:tc>
          <w:tcPr>
            <w:tcW w:w="270" w:type="dxa"/>
            <w:tcBorders>
              <w:top w:val="nil"/>
              <w:left w:val="nil"/>
              <w:bottom w:val="nil"/>
              <w:right w:val="nil"/>
            </w:tcBorders>
          </w:tcPr>
          <w:p w14:paraId="654A5CB9" w14:textId="77777777" w:rsidR="00F06E44" w:rsidRPr="00D66858" w:rsidRDefault="00F06E44" w:rsidP="00956FA8">
            <w:pPr>
              <w:spacing w:line="240" w:lineRule="auto"/>
              <w:jc w:val="center"/>
              <w:rPr>
                <w:sz w:val="16"/>
                <w:szCs w:val="16"/>
              </w:rPr>
            </w:pPr>
          </w:p>
        </w:tc>
        <w:tc>
          <w:tcPr>
            <w:tcW w:w="4230" w:type="dxa"/>
            <w:tcBorders>
              <w:top w:val="single" w:sz="4" w:space="0" w:color="auto"/>
              <w:left w:val="nil"/>
              <w:bottom w:val="nil"/>
              <w:right w:val="nil"/>
            </w:tcBorders>
          </w:tcPr>
          <w:p w14:paraId="70D41932" w14:textId="77777777" w:rsidR="00F06E44" w:rsidRPr="00D66858" w:rsidRDefault="00F06E44" w:rsidP="00956FA8">
            <w:pPr>
              <w:spacing w:line="240" w:lineRule="auto"/>
              <w:jc w:val="center"/>
              <w:rPr>
                <w:sz w:val="16"/>
                <w:szCs w:val="16"/>
              </w:rPr>
            </w:pPr>
            <w:r w:rsidRPr="00D66858">
              <w:rPr>
                <w:sz w:val="16"/>
                <w:szCs w:val="16"/>
              </w:rPr>
              <w:t xml:space="preserve">Signature of </w:t>
            </w:r>
            <w:r>
              <w:rPr>
                <w:sz w:val="16"/>
                <w:szCs w:val="16"/>
              </w:rPr>
              <w:t>Witness</w:t>
            </w:r>
          </w:p>
        </w:tc>
        <w:tc>
          <w:tcPr>
            <w:tcW w:w="270" w:type="dxa"/>
            <w:tcBorders>
              <w:top w:val="nil"/>
              <w:left w:val="nil"/>
              <w:bottom w:val="nil"/>
              <w:right w:val="nil"/>
            </w:tcBorders>
          </w:tcPr>
          <w:p w14:paraId="13D773E6" w14:textId="77777777" w:rsidR="00F06E44" w:rsidRPr="00D66858" w:rsidRDefault="00F06E44" w:rsidP="00956FA8">
            <w:pPr>
              <w:spacing w:line="240" w:lineRule="auto"/>
              <w:jc w:val="center"/>
              <w:rPr>
                <w:sz w:val="16"/>
                <w:szCs w:val="16"/>
              </w:rPr>
            </w:pPr>
          </w:p>
        </w:tc>
        <w:tc>
          <w:tcPr>
            <w:tcW w:w="1602" w:type="dxa"/>
            <w:tcBorders>
              <w:top w:val="single" w:sz="4" w:space="0" w:color="auto"/>
              <w:left w:val="nil"/>
              <w:bottom w:val="nil"/>
              <w:right w:val="nil"/>
            </w:tcBorders>
          </w:tcPr>
          <w:p w14:paraId="4B860536" w14:textId="77777777" w:rsidR="00F06E44" w:rsidRPr="00D66858" w:rsidRDefault="00F06E44" w:rsidP="00956FA8">
            <w:pPr>
              <w:spacing w:line="240" w:lineRule="auto"/>
              <w:jc w:val="center"/>
              <w:rPr>
                <w:sz w:val="16"/>
                <w:szCs w:val="16"/>
              </w:rPr>
            </w:pPr>
            <w:r>
              <w:rPr>
                <w:sz w:val="16"/>
                <w:szCs w:val="16"/>
              </w:rPr>
              <w:t>Date</w:t>
            </w:r>
          </w:p>
        </w:tc>
      </w:tr>
    </w:tbl>
    <w:p w14:paraId="0811612B" w14:textId="77777777" w:rsidR="00F06E44" w:rsidRDefault="00F06E44" w:rsidP="00747C8A"/>
    <w:sectPr w:rsidR="00F06E44" w:rsidSect="00812F34">
      <w:headerReference w:type="default" r:id="rId12"/>
      <w:footerReference w:type="default" r:id="rId13"/>
      <w:headerReference w:type="first" r:id="rId14"/>
      <w:footerReference w:type="first" r:id="rId15"/>
      <w:pgSz w:w="12240" w:h="15840" w:code="1"/>
      <w:pgMar w:top="1008" w:right="1008" w:bottom="1656" w:left="1008"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DF332" w14:textId="77777777" w:rsidR="0073250B" w:rsidRDefault="0073250B">
      <w:r>
        <w:separator/>
      </w:r>
    </w:p>
    <w:p w14:paraId="3677B1D0" w14:textId="77777777" w:rsidR="0073250B" w:rsidRDefault="0073250B"/>
  </w:endnote>
  <w:endnote w:type="continuationSeparator" w:id="0">
    <w:p w14:paraId="2FECF437" w14:textId="77777777" w:rsidR="0073250B" w:rsidRDefault="0073250B">
      <w:r>
        <w:continuationSeparator/>
      </w:r>
    </w:p>
    <w:p w14:paraId="3061C184" w14:textId="77777777" w:rsidR="0073250B" w:rsidRDefault="00732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26B2B" w14:textId="79EC806F" w:rsidR="00AF434C" w:rsidRDefault="00AF434C" w:rsidP="00AF434C">
    <w:pPr>
      <w:pStyle w:val="Footer"/>
      <w:jc w:val="right"/>
    </w:pPr>
    <w:r>
      <w:t xml:space="preserve">DC </w:t>
    </w:r>
    <w:r w:rsidR="00D02C13">
      <w:t>05/08/2020</w:t>
    </w:r>
  </w:p>
  <w:p w14:paraId="783F291F" w14:textId="25DF8596" w:rsidR="00DC1BBF" w:rsidRPr="00510565" w:rsidRDefault="001A7181" w:rsidP="008D308B">
    <w:pPr>
      <w:spacing w:line="240" w:lineRule="auto"/>
      <w:rPr>
        <w:sz w:val="16"/>
        <w:szCs w:val="16"/>
      </w:rPr>
    </w:pPr>
    <w:r>
      <w:rPr>
        <w:sz w:val="16"/>
        <w:szCs w:val="16"/>
      </w:rPr>
      <w:t>Last Updated</w:t>
    </w:r>
    <w:r w:rsidR="00510565" w:rsidRPr="00510565">
      <w:rPr>
        <w:sz w:val="16"/>
        <w:szCs w:val="16"/>
      </w:rPr>
      <w:t xml:space="preserve">: </w:t>
    </w:r>
    <w:r w:rsidR="006E24A7">
      <w:rPr>
        <w:sz w:val="16"/>
        <w:szCs w:val="16"/>
      </w:rPr>
      <w:t>9</w:t>
    </w:r>
    <w:r w:rsidR="00510565" w:rsidRPr="00510565">
      <w:rPr>
        <w:sz w:val="16"/>
        <w:szCs w:val="16"/>
      </w:rPr>
      <w:t>/</w:t>
    </w:r>
    <w:r w:rsidR="007E40D3">
      <w:rPr>
        <w:sz w:val="16"/>
        <w:szCs w:val="16"/>
      </w:rPr>
      <w:t>15</w:t>
    </w:r>
    <w:r w:rsidR="00510565" w:rsidRPr="00510565">
      <w:rPr>
        <w:sz w:val="16"/>
        <w:szCs w:val="16"/>
      </w:rPr>
      <w:t>/20</w:t>
    </w:r>
    <w:r w:rsidR="007E40D3">
      <w:rPr>
        <w:sz w:val="16"/>
        <w:szCs w:val="16"/>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1914" w14:textId="77777777" w:rsidR="00DC1BBF" w:rsidRDefault="00DC1BBF" w:rsidP="00DE2698">
    <w:pPr>
      <w:spacing w:line="240" w:lineRule="auto"/>
      <w:rPr>
        <w:b/>
        <w:sz w:val="16"/>
        <w:szCs w:val="16"/>
      </w:rPr>
    </w:pPr>
  </w:p>
  <w:p w14:paraId="52E9E809" w14:textId="77777777" w:rsidR="00DC1BBF" w:rsidRPr="00052ADA" w:rsidRDefault="00DC1BBF" w:rsidP="00DE2698"/>
  <w:p w14:paraId="72777DF4" w14:textId="77777777" w:rsidR="00DC1BBF" w:rsidRDefault="00DC1B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8A02E" w14:textId="77777777" w:rsidR="0073250B" w:rsidRDefault="0073250B">
      <w:r>
        <w:separator/>
      </w:r>
    </w:p>
    <w:p w14:paraId="6615E524" w14:textId="77777777" w:rsidR="0073250B" w:rsidRDefault="0073250B"/>
  </w:footnote>
  <w:footnote w:type="continuationSeparator" w:id="0">
    <w:p w14:paraId="56B5C8F5" w14:textId="77777777" w:rsidR="0073250B" w:rsidRDefault="0073250B">
      <w:r>
        <w:continuationSeparator/>
      </w:r>
    </w:p>
    <w:p w14:paraId="16EB4E46" w14:textId="77777777" w:rsidR="0073250B" w:rsidRDefault="007325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4370" w14:textId="77777777" w:rsidR="00DC1BBF" w:rsidRPr="003770E3" w:rsidRDefault="00DC1BBF" w:rsidP="003770E3">
    <w:pPr>
      <w:tabs>
        <w:tab w:val="center" w:pos="5760"/>
      </w:tabs>
      <w:spacing w:line="240" w:lineRule="auto"/>
      <w:rPr>
        <w:rFonts w:cs="Arial"/>
        <w:bCs/>
        <w:sz w:val="16"/>
        <w:szCs w:val="16"/>
      </w:rPr>
    </w:pPr>
    <w:r w:rsidRPr="003770E3">
      <w:rPr>
        <w:rFonts w:cs="Arial"/>
        <w:bCs/>
        <w:sz w:val="16"/>
        <w:szCs w:val="16"/>
      </w:rPr>
      <w:t>Study #:</w:t>
    </w:r>
  </w:p>
  <w:p w14:paraId="05D3D4D1" w14:textId="66261EA5" w:rsidR="00DC1BBF" w:rsidRPr="00AC7D94" w:rsidRDefault="00DC1BBF" w:rsidP="003770E3">
    <w:pPr>
      <w:pBdr>
        <w:bottom w:val="single" w:sz="4" w:space="1" w:color="auto"/>
      </w:pBdr>
      <w:tabs>
        <w:tab w:val="right" w:pos="9360"/>
      </w:tabs>
      <w:spacing w:line="240" w:lineRule="auto"/>
      <w:rPr>
        <w:rFonts w:cs="Arial"/>
        <w:sz w:val="16"/>
        <w:szCs w:val="16"/>
      </w:rPr>
    </w:pPr>
    <w:r w:rsidRPr="002E508A">
      <w:rPr>
        <w:rFonts w:cs="Arial"/>
        <w:bCs/>
        <w:sz w:val="16"/>
        <w:szCs w:val="16"/>
      </w:rPr>
      <w:t>Version date:</w:t>
    </w:r>
    <w:r w:rsidR="007D5008">
      <w:rPr>
        <w:rFonts w:cs="Arial"/>
        <w:bCs/>
        <w:sz w:val="16"/>
        <w:szCs w:val="16"/>
      </w:rPr>
      <w:t xml:space="preserve"> </w:t>
    </w:r>
    <w:r w:rsidR="007D5008" w:rsidRPr="007D5008">
      <w:rPr>
        <w:rFonts w:cs="Arial"/>
        <w:bCs/>
        <w:i/>
        <w:color w:val="0432FF"/>
        <w:sz w:val="16"/>
        <w:szCs w:val="16"/>
      </w:rPr>
      <w:t>[insert]</w:t>
    </w:r>
    <w:r w:rsidRPr="002E508A">
      <w:rPr>
        <w:rFonts w:cs="Arial"/>
        <w:bCs/>
        <w:sz w:val="16"/>
        <w:szCs w:val="16"/>
      </w:rPr>
      <w:tab/>
    </w:r>
    <w:r w:rsidRPr="00AC7D94">
      <w:rPr>
        <w:rFonts w:cs="Arial"/>
        <w:sz w:val="16"/>
        <w:szCs w:val="16"/>
      </w:rPr>
      <w:t xml:space="preserve">Page </w:t>
    </w:r>
    <w:r w:rsidRPr="00AC7D94">
      <w:rPr>
        <w:rFonts w:cs="Arial"/>
        <w:sz w:val="16"/>
        <w:szCs w:val="16"/>
      </w:rPr>
      <w:fldChar w:fldCharType="begin"/>
    </w:r>
    <w:r w:rsidRPr="00AC7D94">
      <w:rPr>
        <w:rFonts w:cs="Arial"/>
        <w:sz w:val="16"/>
        <w:szCs w:val="16"/>
      </w:rPr>
      <w:instrText xml:space="preserve"> PAGE </w:instrText>
    </w:r>
    <w:r w:rsidRPr="00AC7D94">
      <w:rPr>
        <w:rFonts w:cs="Arial"/>
        <w:sz w:val="16"/>
        <w:szCs w:val="16"/>
      </w:rPr>
      <w:fldChar w:fldCharType="separate"/>
    </w:r>
    <w:r w:rsidR="006B41ED">
      <w:rPr>
        <w:rFonts w:cs="Arial"/>
        <w:noProof/>
        <w:sz w:val="16"/>
        <w:szCs w:val="16"/>
      </w:rPr>
      <w:t>1</w:t>
    </w:r>
    <w:r w:rsidRPr="00AC7D94">
      <w:rPr>
        <w:rFonts w:cs="Arial"/>
        <w:sz w:val="16"/>
        <w:szCs w:val="16"/>
      </w:rPr>
      <w:fldChar w:fldCharType="end"/>
    </w:r>
    <w:r w:rsidRPr="00AC7D94">
      <w:rPr>
        <w:rFonts w:cs="Arial"/>
        <w:sz w:val="16"/>
        <w:szCs w:val="16"/>
      </w:rPr>
      <w:t xml:space="preserve"> of </w:t>
    </w:r>
    <w:r w:rsidRPr="00AC7D94">
      <w:rPr>
        <w:rFonts w:cs="Arial"/>
        <w:sz w:val="16"/>
        <w:szCs w:val="16"/>
      </w:rPr>
      <w:fldChar w:fldCharType="begin"/>
    </w:r>
    <w:r w:rsidRPr="00AC7D94">
      <w:rPr>
        <w:rFonts w:cs="Arial"/>
        <w:sz w:val="16"/>
        <w:szCs w:val="16"/>
      </w:rPr>
      <w:instrText xml:space="preserve"> NUMPAGES </w:instrText>
    </w:r>
    <w:r w:rsidRPr="00AC7D94">
      <w:rPr>
        <w:rFonts w:cs="Arial"/>
        <w:sz w:val="16"/>
        <w:szCs w:val="16"/>
      </w:rPr>
      <w:fldChar w:fldCharType="separate"/>
    </w:r>
    <w:r w:rsidR="006B41ED">
      <w:rPr>
        <w:rFonts w:cs="Arial"/>
        <w:noProof/>
        <w:sz w:val="16"/>
        <w:szCs w:val="16"/>
      </w:rPr>
      <w:t>12</w:t>
    </w:r>
    <w:r w:rsidRPr="00AC7D94">
      <w:rPr>
        <w:rFonts w:cs="Arial"/>
        <w:sz w:val="16"/>
        <w:szCs w:val="16"/>
      </w:rPr>
      <w:fldChar w:fldCharType="end"/>
    </w:r>
  </w:p>
  <w:p w14:paraId="2A980116" w14:textId="77777777" w:rsidR="00DC1BBF" w:rsidRPr="003770E3" w:rsidRDefault="00DC1BBF" w:rsidP="003770E3">
    <w:pPr>
      <w:tabs>
        <w:tab w:val="right" w:pos="9360"/>
      </w:tabs>
      <w:spacing w:line="240" w:lineRule="auto"/>
      <w:rPr>
        <w:rFonts w:cs="Arial"/>
        <w:bCs/>
        <w:sz w:val="16"/>
        <w:szCs w:val="16"/>
      </w:rPr>
    </w:pPr>
  </w:p>
  <w:p w14:paraId="246E7FF2" w14:textId="77777777" w:rsidR="00DC1BBF" w:rsidRDefault="00DC1B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18C2" w14:textId="77777777" w:rsidR="00DC1BBF" w:rsidRPr="00DE2698" w:rsidRDefault="00DC1BBF" w:rsidP="00DE2698">
    <w:pPr>
      <w:pStyle w:val="Header"/>
      <w:tabs>
        <w:tab w:val="clear" w:pos="8640"/>
        <w:tab w:val="right" w:pos="10080"/>
      </w:tabs>
      <w:ind w:left="1440"/>
      <w:rPr>
        <w:sz w:val="16"/>
        <w:szCs w:val="16"/>
      </w:rPr>
    </w:pPr>
    <w:r w:rsidRPr="00DE2698">
      <w:rPr>
        <w:sz w:val="16"/>
        <w:szCs w:val="16"/>
      </w:rPr>
      <w:tab/>
    </w:r>
    <w:r>
      <w:rPr>
        <w:sz w:val="16"/>
        <w:szCs w:val="16"/>
      </w:rPr>
      <w:tab/>
    </w:r>
    <w:r w:rsidRPr="00DE2698">
      <w:rPr>
        <w:sz w:val="16"/>
        <w:szCs w:val="16"/>
      </w:rPr>
      <w:t>Version 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D348D"/>
    <w:multiLevelType w:val="hybridMultilevel"/>
    <w:tmpl w:val="31F0422E"/>
    <w:lvl w:ilvl="0" w:tplc="501E2854">
      <w:start w:val="1"/>
      <w:numFmt w:val="decimal"/>
      <w:pStyle w:val="Style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43F12"/>
    <w:multiLevelType w:val="hybridMultilevel"/>
    <w:tmpl w:val="CBE80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E516A1"/>
    <w:multiLevelType w:val="hybridMultilevel"/>
    <w:tmpl w:val="9C74B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83DB2"/>
    <w:multiLevelType w:val="hybridMultilevel"/>
    <w:tmpl w:val="235C0640"/>
    <w:lvl w:ilvl="0" w:tplc="D4BC3DA8">
      <w:start w:val="1"/>
      <w:numFmt w:val="bullet"/>
      <w:lvlText w:val="–"/>
      <w:lvlJc w:val="left"/>
      <w:pPr>
        <w:ind w:left="1440" w:hanging="360"/>
      </w:pPr>
      <w:rPr>
        <w:rFonts w:ascii="Arial" w:hAnsi="Arial" w:hint="default"/>
        <w:color w:val="auto"/>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EF24FC"/>
    <w:multiLevelType w:val="hybridMultilevel"/>
    <w:tmpl w:val="6E1E0D0C"/>
    <w:lvl w:ilvl="0" w:tplc="CCD20C10">
      <w:start w:val="1"/>
      <w:numFmt w:val="bullet"/>
      <w:lvlText w:val=""/>
      <w:lvlJc w:val="left"/>
      <w:pPr>
        <w:ind w:left="660" w:hanging="360"/>
      </w:pPr>
      <w:rPr>
        <w:rFonts w:ascii="Symbol" w:hAnsi="Symbol" w:hint="default"/>
        <w:color w:val="000000" w:themeColor="text1"/>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5" w15:restartNumberingAfterBreak="0">
    <w:nsid w:val="33753D4C"/>
    <w:multiLevelType w:val="hybridMultilevel"/>
    <w:tmpl w:val="9A46205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42EF3"/>
    <w:multiLevelType w:val="hybridMultilevel"/>
    <w:tmpl w:val="D2743DC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24A37"/>
    <w:multiLevelType w:val="hybridMultilevel"/>
    <w:tmpl w:val="02361B86"/>
    <w:lvl w:ilvl="0" w:tplc="FFFFFFFF">
      <w:start w:val="1"/>
      <w:numFmt w:val="bullet"/>
      <w:lvlText w:val=""/>
      <w:lvlJc w:val="left"/>
      <w:pPr>
        <w:tabs>
          <w:tab w:val="num" w:pos="1422"/>
        </w:tabs>
        <w:ind w:left="1422"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4109294A"/>
    <w:multiLevelType w:val="hybridMultilevel"/>
    <w:tmpl w:val="65EEFC86"/>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217A3D"/>
    <w:multiLevelType w:val="hybridMultilevel"/>
    <w:tmpl w:val="03BA7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8F3A47"/>
    <w:multiLevelType w:val="hybridMultilevel"/>
    <w:tmpl w:val="D50E00C4"/>
    <w:lvl w:ilvl="0" w:tplc="7352AB76">
      <w:start w:val="1"/>
      <w:numFmt w:val="bullet"/>
      <w:lvlText w:val="–"/>
      <w:lvlJc w:val="left"/>
      <w:pPr>
        <w:ind w:left="1440" w:hanging="360"/>
      </w:pPr>
      <w:rPr>
        <w:rFonts w:ascii="Arial" w:hAnsi="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55525"/>
    <w:multiLevelType w:val="hybridMultilevel"/>
    <w:tmpl w:val="4344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B45C0"/>
    <w:multiLevelType w:val="multilevel"/>
    <w:tmpl w:val="1D80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B7B79"/>
    <w:multiLevelType w:val="hybridMultilevel"/>
    <w:tmpl w:val="273221E0"/>
    <w:lvl w:ilvl="0" w:tplc="E44834E2">
      <w:start w:val="1"/>
      <w:numFmt w:val="bullet"/>
      <w:lvlText w:val=""/>
      <w:lvlJc w:val="left"/>
      <w:pPr>
        <w:ind w:left="720" w:hanging="360"/>
      </w:pPr>
      <w:rPr>
        <w:rFonts w:ascii="Symbol" w:hAnsi="Symbol" w:hint="default"/>
        <w:b w:val="0"/>
        <w:bCs w:val="0"/>
        <w:i w:val="0"/>
        <w:iCs w:val="0"/>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F568F"/>
    <w:multiLevelType w:val="hybridMultilevel"/>
    <w:tmpl w:val="099E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7"/>
  </w:num>
  <w:num w:numId="4">
    <w:abstractNumId w:val="6"/>
  </w:num>
  <w:num w:numId="5">
    <w:abstractNumId w:val="8"/>
  </w:num>
  <w:num w:numId="6">
    <w:abstractNumId w:val="5"/>
  </w:num>
  <w:num w:numId="7">
    <w:abstractNumId w:val="2"/>
  </w:num>
  <w:num w:numId="8">
    <w:abstractNumId w:val="9"/>
  </w:num>
  <w:num w:numId="9">
    <w:abstractNumId w:val="10"/>
  </w:num>
  <w:num w:numId="10">
    <w:abstractNumId w:val="1"/>
  </w:num>
  <w:num w:numId="11">
    <w:abstractNumId w:val="0"/>
  </w:num>
  <w:num w:numId="12">
    <w:abstractNumId w:val="14"/>
  </w:num>
  <w:num w:numId="13">
    <w:abstractNumId w:val="3"/>
  </w:num>
  <w:num w:numId="14">
    <w:abstractNumId w:val="4"/>
  </w:num>
  <w:num w:numId="15">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NotTrackFormatting/>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AQiC3MTQ1MDSyUdpeDU4uLM/DyQAsNaADZPMLssAAAA"/>
  </w:docVars>
  <w:rsids>
    <w:rsidRoot w:val="00DB2B1A"/>
    <w:rsid w:val="00001C73"/>
    <w:rsid w:val="00001FE6"/>
    <w:rsid w:val="000021B1"/>
    <w:rsid w:val="0000796A"/>
    <w:rsid w:val="00010895"/>
    <w:rsid w:val="00012204"/>
    <w:rsid w:val="00012893"/>
    <w:rsid w:val="00014014"/>
    <w:rsid w:val="000168EF"/>
    <w:rsid w:val="00020E7A"/>
    <w:rsid w:val="00022772"/>
    <w:rsid w:val="000233E8"/>
    <w:rsid w:val="00024132"/>
    <w:rsid w:val="00024714"/>
    <w:rsid w:val="000249FA"/>
    <w:rsid w:val="0003253B"/>
    <w:rsid w:val="000348EF"/>
    <w:rsid w:val="00036056"/>
    <w:rsid w:val="00040AF4"/>
    <w:rsid w:val="00042504"/>
    <w:rsid w:val="00052ADA"/>
    <w:rsid w:val="00055A68"/>
    <w:rsid w:val="000565A3"/>
    <w:rsid w:val="000653FA"/>
    <w:rsid w:val="00066971"/>
    <w:rsid w:val="00070C32"/>
    <w:rsid w:val="00072363"/>
    <w:rsid w:val="000742D6"/>
    <w:rsid w:val="00074521"/>
    <w:rsid w:val="00075E6C"/>
    <w:rsid w:val="00077273"/>
    <w:rsid w:val="00080ED3"/>
    <w:rsid w:val="00082C88"/>
    <w:rsid w:val="0008736C"/>
    <w:rsid w:val="00090B54"/>
    <w:rsid w:val="00091A74"/>
    <w:rsid w:val="00095694"/>
    <w:rsid w:val="000A087F"/>
    <w:rsid w:val="000A2D3C"/>
    <w:rsid w:val="000A3F33"/>
    <w:rsid w:val="000C040C"/>
    <w:rsid w:val="000C2AD6"/>
    <w:rsid w:val="000C33AD"/>
    <w:rsid w:val="000C6E87"/>
    <w:rsid w:val="000D06A9"/>
    <w:rsid w:val="000D4BB7"/>
    <w:rsid w:val="000E021A"/>
    <w:rsid w:val="000F031E"/>
    <w:rsid w:val="000F2664"/>
    <w:rsid w:val="000F3989"/>
    <w:rsid w:val="000F42A0"/>
    <w:rsid w:val="000F486F"/>
    <w:rsid w:val="000F50F2"/>
    <w:rsid w:val="000F695C"/>
    <w:rsid w:val="000F7949"/>
    <w:rsid w:val="00102670"/>
    <w:rsid w:val="00110B1F"/>
    <w:rsid w:val="001124A5"/>
    <w:rsid w:val="00112EB2"/>
    <w:rsid w:val="00117DAC"/>
    <w:rsid w:val="00132C18"/>
    <w:rsid w:val="0013626D"/>
    <w:rsid w:val="00141952"/>
    <w:rsid w:val="00146A42"/>
    <w:rsid w:val="001516DB"/>
    <w:rsid w:val="00153650"/>
    <w:rsid w:val="0015456D"/>
    <w:rsid w:val="00154C21"/>
    <w:rsid w:val="001568DA"/>
    <w:rsid w:val="00157082"/>
    <w:rsid w:val="0015771D"/>
    <w:rsid w:val="00165742"/>
    <w:rsid w:val="00170F1D"/>
    <w:rsid w:val="00170FE2"/>
    <w:rsid w:val="00174380"/>
    <w:rsid w:val="00177667"/>
    <w:rsid w:val="001800DE"/>
    <w:rsid w:val="00180E9A"/>
    <w:rsid w:val="00183441"/>
    <w:rsid w:val="00183AB2"/>
    <w:rsid w:val="001911FF"/>
    <w:rsid w:val="00192A53"/>
    <w:rsid w:val="001A1180"/>
    <w:rsid w:val="001A12AD"/>
    <w:rsid w:val="001A5E78"/>
    <w:rsid w:val="001A6302"/>
    <w:rsid w:val="001A7181"/>
    <w:rsid w:val="001B1B09"/>
    <w:rsid w:val="001B330E"/>
    <w:rsid w:val="001B395B"/>
    <w:rsid w:val="001B746E"/>
    <w:rsid w:val="001C00D0"/>
    <w:rsid w:val="001C0178"/>
    <w:rsid w:val="001C201C"/>
    <w:rsid w:val="001C35BF"/>
    <w:rsid w:val="001C3644"/>
    <w:rsid w:val="001C3F69"/>
    <w:rsid w:val="001C564D"/>
    <w:rsid w:val="001C5C40"/>
    <w:rsid w:val="001C65D7"/>
    <w:rsid w:val="001C7E86"/>
    <w:rsid w:val="001D076B"/>
    <w:rsid w:val="001D2F68"/>
    <w:rsid w:val="001D6176"/>
    <w:rsid w:val="001E2651"/>
    <w:rsid w:val="001E71CB"/>
    <w:rsid w:val="001F3F60"/>
    <w:rsid w:val="001F45A3"/>
    <w:rsid w:val="001F490F"/>
    <w:rsid w:val="001F5694"/>
    <w:rsid w:val="001F69DB"/>
    <w:rsid w:val="00200836"/>
    <w:rsid w:val="00200C78"/>
    <w:rsid w:val="002068C6"/>
    <w:rsid w:val="00207AAB"/>
    <w:rsid w:val="00220251"/>
    <w:rsid w:val="00221184"/>
    <w:rsid w:val="0022373D"/>
    <w:rsid w:val="00223FC6"/>
    <w:rsid w:val="00224270"/>
    <w:rsid w:val="00226E15"/>
    <w:rsid w:val="002341D5"/>
    <w:rsid w:val="00236ECE"/>
    <w:rsid w:val="002459AB"/>
    <w:rsid w:val="0024737A"/>
    <w:rsid w:val="00250B97"/>
    <w:rsid w:val="00254C7C"/>
    <w:rsid w:val="00256E82"/>
    <w:rsid w:val="002602FE"/>
    <w:rsid w:val="00263C8F"/>
    <w:rsid w:val="00264680"/>
    <w:rsid w:val="00271D69"/>
    <w:rsid w:val="0027459B"/>
    <w:rsid w:val="002748A8"/>
    <w:rsid w:val="00276DCD"/>
    <w:rsid w:val="0028088C"/>
    <w:rsid w:val="00281D9B"/>
    <w:rsid w:val="00281E1C"/>
    <w:rsid w:val="00283C30"/>
    <w:rsid w:val="00284B9E"/>
    <w:rsid w:val="002902C3"/>
    <w:rsid w:val="00291029"/>
    <w:rsid w:val="002935F4"/>
    <w:rsid w:val="002A2E0B"/>
    <w:rsid w:val="002A3B47"/>
    <w:rsid w:val="002A5B23"/>
    <w:rsid w:val="002A7CA6"/>
    <w:rsid w:val="002B538F"/>
    <w:rsid w:val="002B723E"/>
    <w:rsid w:val="002C64EA"/>
    <w:rsid w:val="002D2B82"/>
    <w:rsid w:val="002D32AA"/>
    <w:rsid w:val="002D5BC2"/>
    <w:rsid w:val="002E508A"/>
    <w:rsid w:val="002F3B46"/>
    <w:rsid w:val="002F3BCE"/>
    <w:rsid w:val="002F72AB"/>
    <w:rsid w:val="00311DAC"/>
    <w:rsid w:val="00313CB9"/>
    <w:rsid w:val="00314F0B"/>
    <w:rsid w:val="003211A4"/>
    <w:rsid w:val="00321D98"/>
    <w:rsid w:val="00326A33"/>
    <w:rsid w:val="0032734F"/>
    <w:rsid w:val="003346EE"/>
    <w:rsid w:val="0033748D"/>
    <w:rsid w:val="003414A8"/>
    <w:rsid w:val="00343478"/>
    <w:rsid w:val="0034444D"/>
    <w:rsid w:val="0034604A"/>
    <w:rsid w:val="00352300"/>
    <w:rsid w:val="003555E9"/>
    <w:rsid w:val="00357C5C"/>
    <w:rsid w:val="00362A4B"/>
    <w:rsid w:val="00365D19"/>
    <w:rsid w:val="00370613"/>
    <w:rsid w:val="00371E05"/>
    <w:rsid w:val="00372164"/>
    <w:rsid w:val="003733E9"/>
    <w:rsid w:val="003740FD"/>
    <w:rsid w:val="003770E3"/>
    <w:rsid w:val="00384E3B"/>
    <w:rsid w:val="003868B7"/>
    <w:rsid w:val="003874CE"/>
    <w:rsid w:val="003911CF"/>
    <w:rsid w:val="00396B90"/>
    <w:rsid w:val="00397332"/>
    <w:rsid w:val="003A1F1C"/>
    <w:rsid w:val="003A3693"/>
    <w:rsid w:val="003A4779"/>
    <w:rsid w:val="003A4B4F"/>
    <w:rsid w:val="003A7276"/>
    <w:rsid w:val="003A7A6D"/>
    <w:rsid w:val="003B07F9"/>
    <w:rsid w:val="003C11D6"/>
    <w:rsid w:val="003C153E"/>
    <w:rsid w:val="003C42CD"/>
    <w:rsid w:val="003D3623"/>
    <w:rsid w:val="003D3A91"/>
    <w:rsid w:val="003D5F3F"/>
    <w:rsid w:val="003E1261"/>
    <w:rsid w:val="003E1DFE"/>
    <w:rsid w:val="003E4ECF"/>
    <w:rsid w:val="003F04B3"/>
    <w:rsid w:val="003F12AB"/>
    <w:rsid w:val="003F1998"/>
    <w:rsid w:val="003F6223"/>
    <w:rsid w:val="00402E68"/>
    <w:rsid w:val="00404EA7"/>
    <w:rsid w:val="004105D9"/>
    <w:rsid w:val="0041068E"/>
    <w:rsid w:val="0041175C"/>
    <w:rsid w:val="00412470"/>
    <w:rsid w:val="00416789"/>
    <w:rsid w:val="00421EB6"/>
    <w:rsid w:val="00423D00"/>
    <w:rsid w:val="00426A57"/>
    <w:rsid w:val="004308D0"/>
    <w:rsid w:val="004319A6"/>
    <w:rsid w:val="00435B31"/>
    <w:rsid w:val="00437205"/>
    <w:rsid w:val="00441AD8"/>
    <w:rsid w:val="004453C9"/>
    <w:rsid w:val="0045184C"/>
    <w:rsid w:val="00460326"/>
    <w:rsid w:val="0046431B"/>
    <w:rsid w:val="00465512"/>
    <w:rsid w:val="00466B45"/>
    <w:rsid w:val="00467AC3"/>
    <w:rsid w:val="00474C34"/>
    <w:rsid w:val="004763D6"/>
    <w:rsid w:val="0047673B"/>
    <w:rsid w:val="00476D00"/>
    <w:rsid w:val="0048319D"/>
    <w:rsid w:val="004839DB"/>
    <w:rsid w:val="00483F44"/>
    <w:rsid w:val="00486D5C"/>
    <w:rsid w:val="0049030B"/>
    <w:rsid w:val="0049216B"/>
    <w:rsid w:val="00494066"/>
    <w:rsid w:val="0049454D"/>
    <w:rsid w:val="004A0EE2"/>
    <w:rsid w:val="004A1E5B"/>
    <w:rsid w:val="004A3503"/>
    <w:rsid w:val="004A35A6"/>
    <w:rsid w:val="004A5518"/>
    <w:rsid w:val="004B7EFC"/>
    <w:rsid w:val="004C0A6A"/>
    <w:rsid w:val="004C1919"/>
    <w:rsid w:val="004C2040"/>
    <w:rsid w:val="004C4C71"/>
    <w:rsid w:val="004D1BDF"/>
    <w:rsid w:val="004D3320"/>
    <w:rsid w:val="004D3E8D"/>
    <w:rsid w:val="004D4443"/>
    <w:rsid w:val="004D4ECE"/>
    <w:rsid w:val="004D758A"/>
    <w:rsid w:val="004D76EF"/>
    <w:rsid w:val="004E15F6"/>
    <w:rsid w:val="004E25AB"/>
    <w:rsid w:val="004E50F6"/>
    <w:rsid w:val="004E513F"/>
    <w:rsid w:val="004F060C"/>
    <w:rsid w:val="004F0BA0"/>
    <w:rsid w:val="004F34F3"/>
    <w:rsid w:val="004F48F4"/>
    <w:rsid w:val="005003F0"/>
    <w:rsid w:val="00501086"/>
    <w:rsid w:val="0050181D"/>
    <w:rsid w:val="00506542"/>
    <w:rsid w:val="00510565"/>
    <w:rsid w:val="005107F4"/>
    <w:rsid w:val="00512127"/>
    <w:rsid w:val="00515234"/>
    <w:rsid w:val="005163E8"/>
    <w:rsid w:val="00522AA1"/>
    <w:rsid w:val="005246A1"/>
    <w:rsid w:val="00526487"/>
    <w:rsid w:val="00527204"/>
    <w:rsid w:val="00535A32"/>
    <w:rsid w:val="00540245"/>
    <w:rsid w:val="00543388"/>
    <w:rsid w:val="00543D42"/>
    <w:rsid w:val="00544DA8"/>
    <w:rsid w:val="00554EA7"/>
    <w:rsid w:val="00555498"/>
    <w:rsid w:val="00560975"/>
    <w:rsid w:val="00561C12"/>
    <w:rsid w:val="005704A9"/>
    <w:rsid w:val="00570A2D"/>
    <w:rsid w:val="00571550"/>
    <w:rsid w:val="00577D6E"/>
    <w:rsid w:val="00580EFE"/>
    <w:rsid w:val="00590D40"/>
    <w:rsid w:val="00594191"/>
    <w:rsid w:val="005941F2"/>
    <w:rsid w:val="0059458B"/>
    <w:rsid w:val="00594AE4"/>
    <w:rsid w:val="00594BE1"/>
    <w:rsid w:val="00596B80"/>
    <w:rsid w:val="0059711A"/>
    <w:rsid w:val="005A01E2"/>
    <w:rsid w:val="005A0E7C"/>
    <w:rsid w:val="005A303A"/>
    <w:rsid w:val="005A3386"/>
    <w:rsid w:val="005A74C3"/>
    <w:rsid w:val="005B3F36"/>
    <w:rsid w:val="005B4BEA"/>
    <w:rsid w:val="005C0116"/>
    <w:rsid w:val="005C0555"/>
    <w:rsid w:val="005C06AA"/>
    <w:rsid w:val="005C44D4"/>
    <w:rsid w:val="005C7F49"/>
    <w:rsid w:val="005D2D1B"/>
    <w:rsid w:val="005D3216"/>
    <w:rsid w:val="005D43E1"/>
    <w:rsid w:val="005E4B2A"/>
    <w:rsid w:val="005E53A8"/>
    <w:rsid w:val="005E5D4D"/>
    <w:rsid w:val="005E78E1"/>
    <w:rsid w:val="005F4468"/>
    <w:rsid w:val="005F6364"/>
    <w:rsid w:val="005F6848"/>
    <w:rsid w:val="00600418"/>
    <w:rsid w:val="00600A02"/>
    <w:rsid w:val="00602069"/>
    <w:rsid w:val="00602BA5"/>
    <w:rsid w:val="00603E91"/>
    <w:rsid w:val="006069D8"/>
    <w:rsid w:val="00607FB8"/>
    <w:rsid w:val="0061188F"/>
    <w:rsid w:val="00611C23"/>
    <w:rsid w:val="00613921"/>
    <w:rsid w:val="00614DE5"/>
    <w:rsid w:val="00617506"/>
    <w:rsid w:val="00617C2F"/>
    <w:rsid w:val="006206E9"/>
    <w:rsid w:val="00620C73"/>
    <w:rsid w:val="00622999"/>
    <w:rsid w:val="00626420"/>
    <w:rsid w:val="00627A05"/>
    <w:rsid w:val="00637205"/>
    <w:rsid w:val="00642F00"/>
    <w:rsid w:val="0064347D"/>
    <w:rsid w:val="0065269D"/>
    <w:rsid w:val="0065274C"/>
    <w:rsid w:val="00652E0A"/>
    <w:rsid w:val="00661481"/>
    <w:rsid w:val="006631E2"/>
    <w:rsid w:val="006644EE"/>
    <w:rsid w:val="00667AB2"/>
    <w:rsid w:val="0067045B"/>
    <w:rsid w:val="00671038"/>
    <w:rsid w:val="00683DB9"/>
    <w:rsid w:val="00685280"/>
    <w:rsid w:val="0069014A"/>
    <w:rsid w:val="00693820"/>
    <w:rsid w:val="00694864"/>
    <w:rsid w:val="00695E9C"/>
    <w:rsid w:val="00697DCC"/>
    <w:rsid w:val="006A1267"/>
    <w:rsid w:val="006A458C"/>
    <w:rsid w:val="006A4841"/>
    <w:rsid w:val="006A4BE4"/>
    <w:rsid w:val="006A4D48"/>
    <w:rsid w:val="006A57CC"/>
    <w:rsid w:val="006B0BC1"/>
    <w:rsid w:val="006B330F"/>
    <w:rsid w:val="006B41ED"/>
    <w:rsid w:val="006B44BA"/>
    <w:rsid w:val="006B527C"/>
    <w:rsid w:val="006B6FC3"/>
    <w:rsid w:val="006B7A9C"/>
    <w:rsid w:val="006C2BD8"/>
    <w:rsid w:val="006C39F1"/>
    <w:rsid w:val="006C42DE"/>
    <w:rsid w:val="006C449D"/>
    <w:rsid w:val="006C4739"/>
    <w:rsid w:val="006D0569"/>
    <w:rsid w:val="006D1A05"/>
    <w:rsid w:val="006D6CF4"/>
    <w:rsid w:val="006D6F60"/>
    <w:rsid w:val="006D7CD7"/>
    <w:rsid w:val="006D7E31"/>
    <w:rsid w:val="006E15B3"/>
    <w:rsid w:val="006E24A7"/>
    <w:rsid w:val="006E3E4D"/>
    <w:rsid w:val="006E3F71"/>
    <w:rsid w:val="006E5ADE"/>
    <w:rsid w:val="006E73F1"/>
    <w:rsid w:val="006F7D42"/>
    <w:rsid w:val="00700792"/>
    <w:rsid w:val="00704639"/>
    <w:rsid w:val="00707219"/>
    <w:rsid w:val="00712D55"/>
    <w:rsid w:val="007135EE"/>
    <w:rsid w:val="00714931"/>
    <w:rsid w:val="00716173"/>
    <w:rsid w:val="00717ADF"/>
    <w:rsid w:val="00720AD5"/>
    <w:rsid w:val="00721580"/>
    <w:rsid w:val="00723BDB"/>
    <w:rsid w:val="00724B20"/>
    <w:rsid w:val="00727314"/>
    <w:rsid w:val="0073250B"/>
    <w:rsid w:val="00742155"/>
    <w:rsid w:val="00747C8A"/>
    <w:rsid w:val="0075098C"/>
    <w:rsid w:val="00755104"/>
    <w:rsid w:val="00755A68"/>
    <w:rsid w:val="00761518"/>
    <w:rsid w:val="00770128"/>
    <w:rsid w:val="00772708"/>
    <w:rsid w:val="00773ABD"/>
    <w:rsid w:val="00773CA8"/>
    <w:rsid w:val="00776E45"/>
    <w:rsid w:val="00783AAF"/>
    <w:rsid w:val="00784987"/>
    <w:rsid w:val="00784CBB"/>
    <w:rsid w:val="007917F4"/>
    <w:rsid w:val="00793182"/>
    <w:rsid w:val="00794BA9"/>
    <w:rsid w:val="007A267F"/>
    <w:rsid w:val="007A4696"/>
    <w:rsid w:val="007A6BFB"/>
    <w:rsid w:val="007B1C97"/>
    <w:rsid w:val="007C08D5"/>
    <w:rsid w:val="007C0D3B"/>
    <w:rsid w:val="007C3F5B"/>
    <w:rsid w:val="007C5417"/>
    <w:rsid w:val="007D012E"/>
    <w:rsid w:val="007D5008"/>
    <w:rsid w:val="007D5DA7"/>
    <w:rsid w:val="007E02D4"/>
    <w:rsid w:val="007E05D9"/>
    <w:rsid w:val="007E166F"/>
    <w:rsid w:val="007E40D3"/>
    <w:rsid w:val="007E46FE"/>
    <w:rsid w:val="007E7C75"/>
    <w:rsid w:val="007F0A03"/>
    <w:rsid w:val="007F1ACD"/>
    <w:rsid w:val="00801E43"/>
    <w:rsid w:val="00803F32"/>
    <w:rsid w:val="00804D37"/>
    <w:rsid w:val="00812F34"/>
    <w:rsid w:val="0081547C"/>
    <w:rsid w:val="0082060A"/>
    <w:rsid w:val="0082150D"/>
    <w:rsid w:val="008223EC"/>
    <w:rsid w:val="0082479E"/>
    <w:rsid w:val="00832269"/>
    <w:rsid w:val="00835312"/>
    <w:rsid w:val="0083589C"/>
    <w:rsid w:val="00837410"/>
    <w:rsid w:val="00840F06"/>
    <w:rsid w:val="00844592"/>
    <w:rsid w:val="00844D40"/>
    <w:rsid w:val="00850691"/>
    <w:rsid w:val="00852FC4"/>
    <w:rsid w:val="00855E2F"/>
    <w:rsid w:val="00856946"/>
    <w:rsid w:val="0086665C"/>
    <w:rsid w:val="00873F2F"/>
    <w:rsid w:val="00875FAF"/>
    <w:rsid w:val="00880774"/>
    <w:rsid w:val="00883B03"/>
    <w:rsid w:val="00885198"/>
    <w:rsid w:val="008945FC"/>
    <w:rsid w:val="008A7E26"/>
    <w:rsid w:val="008B0AD8"/>
    <w:rsid w:val="008B4FCD"/>
    <w:rsid w:val="008C0B7E"/>
    <w:rsid w:val="008C1DAE"/>
    <w:rsid w:val="008C2165"/>
    <w:rsid w:val="008C3254"/>
    <w:rsid w:val="008C3DEF"/>
    <w:rsid w:val="008D308B"/>
    <w:rsid w:val="008D323D"/>
    <w:rsid w:val="008D5FF1"/>
    <w:rsid w:val="008E0546"/>
    <w:rsid w:val="008E2991"/>
    <w:rsid w:val="008E646C"/>
    <w:rsid w:val="008E693D"/>
    <w:rsid w:val="008F032A"/>
    <w:rsid w:val="008F09AE"/>
    <w:rsid w:val="008F0D36"/>
    <w:rsid w:val="009046D0"/>
    <w:rsid w:val="00910EC3"/>
    <w:rsid w:val="00910F58"/>
    <w:rsid w:val="0091315A"/>
    <w:rsid w:val="00917DC8"/>
    <w:rsid w:val="00920790"/>
    <w:rsid w:val="009213B5"/>
    <w:rsid w:val="00922AB3"/>
    <w:rsid w:val="00922DAB"/>
    <w:rsid w:val="0093270C"/>
    <w:rsid w:val="0094269D"/>
    <w:rsid w:val="009430B0"/>
    <w:rsid w:val="00943ED7"/>
    <w:rsid w:val="00945B9C"/>
    <w:rsid w:val="00952D77"/>
    <w:rsid w:val="00954F6E"/>
    <w:rsid w:val="00956FA8"/>
    <w:rsid w:val="009576B8"/>
    <w:rsid w:val="009612A8"/>
    <w:rsid w:val="0096297D"/>
    <w:rsid w:val="00962F33"/>
    <w:rsid w:val="00964C57"/>
    <w:rsid w:val="00975739"/>
    <w:rsid w:val="009835F4"/>
    <w:rsid w:val="009853C4"/>
    <w:rsid w:val="00992014"/>
    <w:rsid w:val="00993A0E"/>
    <w:rsid w:val="00995E9A"/>
    <w:rsid w:val="009A1BE0"/>
    <w:rsid w:val="009A2BEE"/>
    <w:rsid w:val="009A6953"/>
    <w:rsid w:val="009A6AA5"/>
    <w:rsid w:val="009C37C8"/>
    <w:rsid w:val="009C7FCB"/>
    <w:rsid w:val="009D0199"/>
    <w:rsid w:val="009D0FBF"/>
    <w:rsid w:val="009D111C"/>
    <w:rsid w:val="009D1E3E"/>
    <w:rsid w:val="009D248F"/>
    <w:rsid w:val="009D3AA5"/>
    <w:rsid w:val="009E0B55"/>
    <w:rsid w:val="009E3636"/>
    <w:rsid w:val="009E3680"/>
    <w:rsid w:val="009E3AFA"/>
    <w:rsid w:val="009E46E9"/>
    <w:rsid w:val="009E6259"/>
    <w:rsid w:val="009F2561"/>
    <w:rsid w:val="009F2E53"/>
    <w:rsid w:val="009F55DE"/>
    <w:rsid w:val="009F621D"/>
    <w:rsid w:val="00A024AC"/>
    <w:rsid w:val="00A11FC6"/>
    <w:rsid w:val="00A125D6"/>
    <w:rsid w:val="00A149EC"/>
    <w:rsid w:val="00A17F24"/>
    <w:rsid w:val="00A2187E"/>
    <w:rsid w:val="00A25AE9"/>
    <w:rsid w:val="00A3168F"/>
    <w:rsid w:val="00A31699"/>
    <w:rsid w:val="00A322E0"/>
    <w:rsid w:val="00A33099"/>
    <w:rsid w:val="00A34B3F"/>
    <w:rsid w:val="00A359C4"/>
    <w:rsid w:val="00A35A29"/>
    <w:rsid w:val="00A3601E"/>
    <w:rsid w:val="00A36439"/>
    <w:rsid w:val="00A36D69"/>
    <w:rsid w:val="00A37448"/>
    <w:rsid w:val="00A43E64"/>
    <w:rsid w:val="00A45DBC"/>
    <w:rsid w:val="00A45FA9"/>
    <w:rsid w:val="00A4654A"/>
    <w:rsid w:val="00A579DF"/>
    <w:rsid w:val="00A65780"/>
    <w:rsid w:val="00A6760D"/>
    <w:rsid w:val="00A70ED3"/>
    <w:rsid w:val="00A73233"/>
    <w:rsid w:val="00A747BC"/>
    <w:rsid w:val="00A76B65"/>
    <w:rsid w:val="00A80B15"/>
    <w:rsid w:val="00A8217F"/>
    <w:rsid w:val="00A832E4"/>
    <w:rsid w:val="00A874F0"/>
    <w:rsid w:val="00A9013C"/>
    <w:rsid w:val="00A90555"/>
    <w:rsid w:val="00A925D5"/>
    <w:rsid w:val="00A93777"/>
    <w:rsid w:val="00A939D3"/>
    <w:rsid w:val="00A93E60"/>
    <w:rsid w:val="00A96D77"/>
    <w:rsid w:val="00A978D1"/>
    <w:rsid w:val="00AA5321"/>
    <w:rsid w:val="00AB3AA7"/>
    <w:rsid w:val="00AB418C"/>
    <w:rsid w:val="00AB460F"/>
    <w:rsid w:val="00AC05C7"/>
    <w:rsid w:val="00AC7413"/>
    <w:rsid w:val="00AC7D94"/>
    <w:rsid w:val="00AD113A"/>
    <w:rsid w:val="00AE06A0"/>
    <w:rsid w:val="00AE0DEC"/>
    <w:rsid w:val="00AE6924"/>
    <w:rsid w:val="00AE75F8"/>
    <w:rsid w:val="00AF2421"/>
    <w:rsid w:val="00AF434C"/>
    <w:rsid w:val="00AF6DC5"/>
    <w:rsid w:val="00B00304"/>
    <w:rsid w:val="00B004D8"/>
    <w:rsid w:val="00B046A7"/>
    <w:rsid w:val="00B06441"/>
    <w:rsid w:val="00B066E5"/>
    <w:rsid w:val="00B1441E"/>
    <w:rsid w:val="00B213A9"/>
    <w:rsid w:val="00B27A48"/>
    <w:rsid w:val="00B33AFB"/>
    <w:rsid w:val="00B36C15"/>
    <w:rsid w:val="00B41AF0"/>
    <w:rsid w:val="00B4448B"/>
    <w:rsid w:val="00B46BB9"/>
    <w:rsid w:val="00B55156"/>
    <w:rsid w:val="00B56B31"/>
    <w:rsid w:val="00B56E8F"/>
    <w:rsid w:val="00B618EA"/>
    <w:rsid w:val="00B63A77"/>
    <w:rsid w:val="00B745E7"/>
    <w:rsid w:val="00B763DF"/>
    <w:rsid w:val="00B77836"/>
    <w:rsid w:val="00B83B9E"/>
    <w:rsid w:val="00B84B7E"/>
    <w:rsid w:val="00B85C32"/>
    <w:rsid w:val="00B86E5C"/>
    <w:rsid w:val="00B91342"/>
    <w:rsid w:val="00B92DEB"/>
    <w:rsid w:val="00B97487"/>
    <w:rsid w:val="00B978BE"/>
    <w:rsid w:val="00BA44B0"/>
    <w:rsid w:val="00BA5632"/>
    <w:rsid w:val="00BA5F8A"/>
    <w:rsid w:val="00BB1879"/>
    <w:rsid w:val="00BB299A"/>
    <w:rsid w:val="00BB6AFC"/>
    <w:rsid w:val="00BC0FBC"/>
    <w:rsid w:val="00BC3560"/>
    <w:rsid w:val="00BC557E"/>
    <w:rsid w:val="00BC6CE0"/>
    <w:rsid w:val="00BC7C52"/>
    <w:rsid w:val="00BD17FA"/>
    <w:rsid w:val="00BD5470"/>
    <w:rsid w:val="00BD66A4"/>
    <w:rsid w:val="00BD6877"/>
    <w:rsid w:val="00BE1BC4"/>
    <w:rsid w:val="00BE6029"/>
    <w:rsid w:val="00BE7385"/>
    <w:rsid w:val="00BE7E5D"/>
    <w:rsid w:val="00BF0A5E"/>
    <w:rsid w:val="00BF123F"/>
    <w:rsid w:val="00BF2792"/>
    <w:rsid w:val="00BF2F18"/>
    <w:rsid w:val="00BF4C57"/>
    <w:rsid w:val="00C00262"/>
    <w:rsid w:val="00C0299C"/>
    <w:rsid w:val="00C042BE"/>
    <w:rsid w:val="00C23375"/>
    <w:rsid w:val="00C279BB"/>
    <w:rsid w:val="00C313B2"/>
    <w:rsid w:val="00C33602"/>
    <w:rsid w:val="00C33A8D"/>
    <w:rsid w:val="00C33C9B"/>
    <w:rsid w:val="00C407A3"/>
    <w:rsid w:val="00C40EE7"/>
    <w:rsid w:val="00C4221E"/>
    <w:rsid w:val="00C473EF"/>
    <w:rsid w:val="00C53453"/>
    <w:rsid w:val="00C541B7"/>
    <w:rsid w:val="00C5657C"/>
    <w:rsid w:val="00C567CA"/>
    <w:rsid w:val="00C65698"/>
    <w:rsid w:val="00C704AD"/>
    <w:rsid w:val="00C71208"/>
    <w:rsid w:val="00C74F0E"/>
    <w:rsid w:val="00C751C4"/>
    <w:rsid w:val="00C753D6"/>
    <w:rsid w:val="00C75AB0"/>
    <w:rsid w:val="00C76820"/>
    <w:rsid w:val="00C81506"/>
    <w:rsid w:val="00C82A9B"/>
    <w:rsid w:val="00C83C83"/>
    <w:rsid w:val="00C85241"/>
    <w:rsid w:val="00C85555"/>
    <w:rsid w:val="00C85C33"/>
    <w:rsid w:val="00C85C97"/>
    <w:rsid w:val="00C868CF"/>
    <w:rsid w:val="00C92BF2"/>
    <w:rsid w:val="00C96A6A"/>
    <w:rsid w:val="00C97149"/>
    <w:rsid w:val="00C97518"/>
    <w:rsid w:val="00CA2553"/>
    <w:rsid w:val="00CA4A4D"/>
    <w:rsid w:val="00CA6ADB"/>
    <w:rsid w:val="00CA6ADF"/>
    <w:rsid w:val="00CA7A56"/>
    <w:rsid w:val="00CC3E99"/>
    <w:rsid w:val="00CC64EB"/>
    <w:rsid w:val="00CD17F4"/>
    <w:rsid w:val="00CD388A"/>
    <w:rsid w:val="00CD45A5"/>
    <w:rsid w:val="00CD4B74"/>
    <w:rsid w:val="00CE1673"/>
    <w:rsid w:val="00CE17B0"/>
    <w:rsid w:val="00CE2048"/>
    <w:rsid w:val="00CE4387"/>
    <w:rsid w:val="00CE4BB9"/>
    <w:rsid w:val="00CE6A52"/>
    <w:rsid w:val="00CF36AB"/>
    <w:rsid w:val="00CF6FC9"/>
    <w:rsid w:val="00D0218B"/>
    <w:rsid w:val="00D02C13"/>
    <w:rsid w:val="00D13782"/>
    <w:rsid w:val="00D14F28"/>
    <w:rsid w:val="00D17A4B"/>
    <w:rsid w:val="00D24315"/>
    <w:rsid w:val="00D35042"/>
    <w:rsid w:val="00D37B10"/>
    <w:rsid w:val="00D40FE1"/>
    <w:rsid w:val="00D41A18"/>
    <w:rsid w:val="00D50A84"/>
    <w:rsid w:val="00D56350"/>
    <w:rsid w:val="00D57533"/>
    <w:rsid w:val="00D60678"/>
    <w:rsid w:val="00D60924"/>
    <w:rsid w:val="00D61AF6"/>
    <w:rsid w:val="00D63589"/>
    <w:rsid w:val="00D6670B"/>
    <w:rsid w:val="00D66858"/>
    <w:rsid w:val="00D72E07"/>
    <w:rsid w:val="00D80E41"/>
    <w:rsid w:val="00D817EB"/>
    <w:rsid w:val="00D94ACB"/>
    <w:rsid w:val="00D94D3D"/>
    <w:rsid w:val="00D9733A"/>
    <w:rsid w:val="00DA50B5"/>
    <w:rsid w:val="00DA6074"/>
    <w:rsid w:val="00DA65A4"/>
    <w:rsid w:val="00DB1AE9"/>
    <w:rsid w:val="00DB2B1A"/>
    <w:rsid w:val="00DB2F19"/>
    <w:rsid w:val="00DB41B6"/>
    <w:rsid w:val="00DB69ED"/>
    <w:rsid w:val="00DB6A09"/>
    <w:rsid w:val="00DB7E92"/>
    <w:rsid w:val="00DC1BBF"/>
    <w:rsid w:val="00DC6B2F"/>
    <w:rsid w:val="00DC7FFE"/>
    <w:rsid w:val="00DD1EDA"/>
    <w:rsid w:val="00DD5EC2"/>
    <w:rsid w:val="00DD692D"/>
    <w:rsid w:val="00DE217D"/>
    <w:rsid w:val="00DE2698"/>
    <w:rsid w:val="00DE28ED"/>
    <w:rsid w:val="00DE32F1"/>
    <w:rsid w:val="00DE442B"/>
    <w:rsid w:val="00E0066D"/>
    <w:rsid w:val="00E0364A"/>
    <w:rsid w:val="00E12D7B"/>
    <w:rsid w:val="00E32DBB"/>
    <w:rsid w:val="00E35DDC"/>
    <w:rsid w:val="00E360A6"/>
    <w:rsid w:val="00E3617D"/>
    <w:rsid w:val="00E363FB"/>
    <w:rsid w:val="00E367F7"/>
    <w:rsid w:val="00E428F4"/>
    <w:rsid w:val="00E42DC4"/>
    <w:rsid w:val="00E433B2"/>
    <w:rsid w:val="00E4410C"/>
    <w:rsid w:val="00E475EB"/>
    <w:rsid w:val="00E51306"/>
    <w:rsid w:val="00E51A5A"/>
    <w:rsid w:val="00E523DE"/>
    <w:rsid w:val="00E57728"/>
    <w:rsid w:val="00E61E07"/>
    <w:rsid w:val="00E653CF"/>
    <w:rsid w:val="00E6791E"/>
    <w:rsid w:val="00E71483"/>
    <w:rsid w:val="00E72B45"/>
    <w:rsid w:val="00E80AA4"/>
    <w:rsid w:val="00E92C2F"/>
    <w:rsid w:val="00E94F08"/>
    <w:rsid w:val="00E97AD2"/>
    <w:rsid w:val="00EA0434"/>
    <w:rsid w:val="00EA0EE0"/>
    <w:rsid w:val="00EA466A"/>
    <w:rsid w:val="00EA4F9F"/>
    <w:rsid w:val="00EA7A5F"/>
    <w:rsid w:val="00EB10E8"/>
    <w:rsid w:val="00EB4A6C"/>
    <w:rsid w:val="00EC0901"/>
    <w:rsid w:val="00EC2110"/>
    <w:rsid w:val="00EC4E52"/>
    <w:rsid w:val="00EC5997"/>
    <w:rsid w:val="00EC6594"/>
    <w:rsid w:val="00ED0C99"/>
    <w:rsid w:val="00ED3B49"/>
    <w:rsid w:val="00EE36D2"/>
    <w:rsid w:val="00EF1BC0"/>
    <w:rsid w:val="00EF220E"/>
    <w:rsid w:val="00F01AF5"/>
    <w:rsid w:val="00F03003"/>
    <w:rsid w:val="00F036B6"/>
    <w:rsid w:val="00F03A15"/>
    <w:rsid w:val="00F06B3B"/>
    <w:rsid w:val="00F06E44"/>
    <w:rsid w:val="00F076F6"/>
    <w:rsid w:val="00F07A5C"/>
    <w:rsid w:val="00F1210B"/>
    <w:rsid w:val="00F122BA"/>
    <w:rsid w:val="00F16FB8"/>
    <w:rsid w:val="00F21B14"/>
    <w:rsid w:val="00F23B19"/>
    <w:rsid w:val="00F23F6C"/>
    <w:rsid w:val="00F26170"/>
    <w:rsid w:val="00F26736"/>
    <w:rsid w:val="00F34BAE"/>
    <w:rsid w:val="00F34E1A"/>
    <w:rsid w:val="00F4253E"/>
    <w:rsid w:val="00F43489"/>
    <w:rsid w:val="00F5105F"/>
    <w:rsid w:val="00F5282A"/>
    <w:rsid w:val="00F53993"/>
    <w:rsid w:val="00F54A5A"/>
    <w:rsid w:val="00F56D8C"/>
    <w:rsid w:val="00F60F8F"/>
    <w:rsid w:val="00F672C2"/>
    <w:rsid w:val="00F67ADB"/>
    <w:rsid w:val="00F73918"/>
    <w:rsid w:val="00F8059D"/>
    <w:rsid w:val="00F868F2"/>
    <w:rsid w:val="00F8712F"/>
    <w:rsid w:val="00F9060E"/>
    <w:rsid w:val="00F92C0E"/>
    <w:rsid w:val="00F95AFB"/>
    <w:rsid w:val="00FA1624"/>
    <w:rsid w:val="00FA1754"/>
    <w:rsid w:val="00FA22BA"/>
    <w:rsid w:val="00FA431E"/>
    <w:rsid w:val="00FA517A"/>
    <w:rsid w:val="00FA56A2"/>
    <w:rsid w:val="00FA7579"/>
    <w:rsid w:val="00FB12B2"/>
    <w:rsid w:val="00FB21B2"/>
    <w:rsid w:val="00FB5294"/>
    <w:rsid w:val="00FB6CF6"/>
    <w:rsid w:val="00FC06D8"/>
    <w:rsid w:val="00FC082B"/>
    <w:rsid w:val="00FC14F1"/>
    <w:rsid w:val="00FC468F"/>
    <w:rsid w:val="00FC731C"/>
    <w:rsid w:val="00FD0A06"/>
    <w:rsid w:val="00FE04FB"/>
    <w:rsid w:val="00FE542F"/>
    <w:rsid w:val="00FE6090"/>
    <w:rsid w:val="00FF2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CAEC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uiPriority="99"/>
    <w:lsdException w:name="Body Text Indent 3" w:uiPriority="99"/>
    <w:lsdException w:name="Block Text" w:uiPriority="99"/>
    <w:lsdException w:name="FollowedHyperlink" w:semiHidden="1" w:uiPriority="99" w:unhideWhenUsed="1"/>
    <w:lsdException w:name="Strong" w:uiPriority="99"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99"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71D"/>
    <w:pPr>
      <w:spacing w:line="260" w:lineRule="exact"/>
    </w:pPr>
    <w:rPr>
      <w:rFonts w:ascii="Arial" w:hAnsi="Arial"/>
      <w:sz w:val="22"/>
    </w:rPr>
  </w:style>
  <w:style w:type="paragraph" w:styleId="Heading1">
    <w:name w:val="heading 1"/>
    <w:basedOn w:val="Normal"/>
    <w:next w:val="Normal"/>
    <w:link w:val="Heading1Char"/>
    <w:autoRedefine/>
    <w:uiPriority w:val="9"/>
    <w:qFormat/>
    <w:rsid w:val="00BC6CE0"/>
    <w:pPr>
      <w:keepNext/>
      <w:tabs>
        <w:tab w:val="left" w:pos="720"/>
      </w:tabs>
      <w:spacing w:after="360" w:line="240" w:lineRule="auto"/>
      <w:jc w:val="center"/>
      <w:outlineLvl w:val="0"/>
    </w:pPr>
    <w:rPr>
      <w:rFonts w:cs="Arial"/>
      <w:b/>
      <w:bCs/>
      <w:color w:val="4F6228" w:themeColor="accent3" w:themeShade="80"/>
      <w:kern w:val="32"/>
      <w:sz w:val="40"/>
      <w:szCs w:val="32"/>
    </w:rPr>
  </w:style>
  <w:style w:type="paragraph" w:styleId="Heading2">
    <w:name w:val="heading 2"/>
    <w:basedOn w:val="Heading1"/>
    <w:next w:val="Normal"/>
    <w:link w:val="Heading2Char"/>
    <w:uiPriority w:val="9"/>
    <w:qFormat/>
    <w:rsid w:val="00747C8A"/>
    <w:pPr>
      <w:spacing w:before="360"/>
      <w:outlineLvl w:val="1"/>
    </w:pPr>
    <w:rPr>
      <w:bCs w:val="0"/>
      <w:iCs/>
      <w:color w:val="76923C" w:themeColor="accent3" w:themeShade="BF"/>
      <w:sz w:val="32"/>
      <w:szCs w:val="28"/>
    </w:rPr>
  </w:style>
  <w:style w:type="paragraph" w:styleId="Heading3">
    <w:name w:val="heading 3"/>
    <w:basedOn w:val="Heading2"/>
    <w:next w:val="Normal"/>
    <w:link w:val="Heading3Char"/>
    <w:uiPriority w:val="9"/>
    <w:qFormat/>
    <w:rsid w:val="00747C8A"/>
    <w:pPr>
      <w:spacing w:before="240"/>
      <w:outlineLvl w:val="2"/>
    </w:pPr>
    <w:rPr>
      <w:bCs/>
      <w:i/>
      <w:sz w:val="28"/>
      <w:szCs w:val="26"/>
    </w:rPr>
  </w:style>
  <w:style w:type="paragraph" w:styleId="Heading4">
    <w:name w:val="heading 4"/>
    <w:basedOn w:val="Normal"/>
    <w:next w:val="Normal"/>
    <w:link w:val="Heading4Char"/>
    <w:uiPriority w:val="9"/>
    <w:qFormat/>
    <w:rsid w:val="00747C8A"/>
    <w:pPr>
      <w:keepNext/>
      <w:spacing w:before="80"/>
      <w:outlineLvl w:val="3"/>
    </w:pPr>
    <w:rPr>
      <w:b/>
      <w:bCs/>
      <w:spacing w:val="30"/>
      <w:szCs w:val="28"/>
    </w:rPr>
  </w:style>
  <w:style w:type="paragraph" w:styleId="Heading5">
    <w:name w:val="heading 5"/>
    <w:basedOn w:val="Normal"/>
    <w:next w:val="Normal"/>
    <w:link w:val="Heading5Char"/>
    <w:uiPriority w:val="9"/>
    <w:qFormat/>
    <w:rsid w:val="00747C8A"/>
    <w:pPr>
      <w:keepNext/>
      <w:framePr w:hSpace="180" w:wrap="around" w:vAnchor="text" w:hAnchor="text" w:y="1"/>
      <w:suppressOverlap/>
      <w:jc w:val="center"/>
      <w:outlineLvl w:val="4"/>
    </w:pPr>
    <w:rPr>
      <w:b/>
      <w:bCs/>
      <w:sz w:val="18"/>
    </w:rPr>
  </w:style>
  <w:style w:type="paragraph" w:styleId="Heading6">
    <w:name w:val="heading 6"/>
    <w:basedOn w:val="Normal"/>
    <w:next w:val="Normal"/>
    <w:link w:val="Heading6Char"/>
    <w:uiPriority w:val="9"/>
    <w:qFormat/>
    <w:rsid w:val="00747C8A"/>
    <w:pPr>
      <w:keepNext/>
      <w:framePr w:hSpace="180" w:wrap="around" w:vAnchor="text" w:hAnchor="text" w:y="1"/>
      <w:ind w:left="720"/>
      <w:suppressOverlap/>
      <w:jc w:val="center"/>
      <w:outlineLvl w:val="5"/>
    </w:pPr>
    <w:rPr>
      <w:b/>
      <w:bCs/>
      <w:sz w:val="18"/>
    </w:rPr>
  </w:style>
  <w:style w:type="paragraph" w:styleId="Heading7">
    <w:name w:val="heading 7"/>
    <w:basedOn w:val="Normal"/>
    <w:next w:val="Normal"/>
    <w:link w:val="Heading7Char"/>
    <w:uiPriority w:val="9"/>
    <w:qFormat/>
    <w:rsid w:val="00747C8A"/>
    <w:pPr>
      <w:keepNext/>
      <w:tabs>
        <w:tab w:val="left" w:pos="-1440"/>
        <w:tab w:val="left" w:pos="-720"/>
        <w:tab w:val="left" w:pos="0"/>
        <w:tab w:val="left" w:pos="428"/>
        <w:tab w:val="left" w:pos="1428"/>
        <w:tab w:val="left" w:pos="2760"/>
        <w:tab w:val="left" w:pos="6480"/>
        <w:tab w:val="left" w:pos="7200"/>
        <w:tab w:val="left" w:pos="7920"/>
        <w:tab w:val="left" w:pos="8640"/>
        <w:tab w:val="left" w:pos="9360"/>
      </w:tabs>
      <w:ind w:left="428" w:right="428" w:hanging="428"/>
      <w:outlineLvl w:val="6"/>
    </w:pPr>
    <w:rPr>
      <w:rFonts w:ascii="Times New Roman" w:hAnsi="Times New Roman"/>
    </w:rPr>
  </w:style>
  <w:style w:type="paragraph" w:styleId="Heading8">
    <w:name w:val="heading 8"/>
    <w:basedOn w:val="Normal"/>
    <w:next w:val="Normal"/>
    <w:link w:val="Heading8Char"/>
    <w:uiPriority w:val="9"/>
    <w:qFormat/>
    <w:rsid w:val="00747C8A"/>
    <w:pPr>
      <w:keepNext/>
      <w:outlineLvl w:val="7"/>
    </w:pPr>
    <w:rPr>
      <w:rFonts w:ascii="Times New Roman" w:hAnsi="Times New Roman"/>
      <w:b/>
      <w:bCs/>
    </w:rPr>
  </w:style>
  <w:style w:type="paragraph" w:styleId="Heading9">
    <w:name w:val="heading 9"/>
    <w:basedOn w:val="Normal"/>
    <w:next w:val="Normal"/>
    <w:link w:val="Heading9Char"/>
    <w:uiPriority w:val="9"/>
    <w:qFormat/>
    <w:rsid w:val="00747C8A"/>
    <w:pPr>
      <w:keepNext/>
      <w:tabs>
        <w:tab w:val="left" w:pos="-1440"/>
        <w:tab w:val="left" w:pos="-720"/>
        <w:tab w:val="left" w:pos="0"/>
        <w:tab w:val="left" w:pos="428"/>
        <w:tab w:val="left" w:pos="714"/>
        <w:tab w:val="left" w:pos="1428"/>
        <w:tab w:val="left" w:pos="2142"/>
        <w:tab w:val="left" w:pos="2856"/>
        <w:tab w:val="left" w:pos="3570"/>
        <w:tab w:val="left" w:pos="4284"/>
        <w:tab w:val="left" w:pos="4998"/>
        <w:tab w:val="left" w:pos="5712"/>
        <w:tab w:val="left" w:pos="6480"/>
        <w:tab w:val="left" w:pos="7200"/>
        <w:tab w:val="left" w:pos="7920"/>
        <w:tab w:val="left" w:pos="8640"/>
        <w:tab w:val="left" w:pos="9360"/>
      </w:tabs>
      <w:outlineLvl w:val="8"/>
    </w:pPr>
    <w:rPr>
      <w:rFonts w:ascii="Times New Roman" w:hAnsi="Times New Roman"/>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CE0"/>
    <w:rPr>
      <w:rFonts w:ascii="Arial" w:hAnsi="Arial" w:cs="Arial"/>
      <w:b/>
      <w:bCs/>
      <w:color w:val="4F6228" w:themeColor="accent3" w:themeShade="80"/>
      <w:kern w:val="32"/>
      <w:sz w:val="40"/>
      <w:szCs w:val="32"/>
    </w:rPr>
  </w:style>
  <w:style w:type="character" w:customStyle="1" w:styleId="Heading2Char">
    <w:name w:val="Heading 2 Char"/>
    <w:basedOn w:val="DefaultParagraphFont"/>
    <w:link w:val="Heading2"/>
    <w:uiPriority w:val="9"/>
    <w:rsid w:val="00747C8A"/>
    <w:rPr>
      <w:rFonts w:ascii="Arial" w:hAnsi="Arial" w:cs="Arial"/>
      <w:b/>
      <w:iCs/>
      <w:color w:val="76923C" w:themeColor="accent3" w:themeShade="BF"/>
      <w:kern w:val="32"/>
      <w:sz w:val="32"/>
      <w:szCs w:val="28"/>
    </w:rPr>
  </w:style>
  <w:style w:type="character" w:customStyle="1" w:styleId="Heading3Char">
    <w:name w:val="Heading 3 Char"/>
    <w:basedOn w:val="DefaultParagraphFont"/>
    <w:link w:val="Heading3"/>
    <w:uiPriority w:val="9"/>
    <w:rsid w:val="00747C8A"/>
    <w:rPr>
      <w:rFonts w:ascii="Arial" w:hAnsi="Arial" w:cs="Arial"/>
      <w:b/>
      <w:bCs/>
      <w:i/>
      <w:iCs/>
      <w:color w:val="76923C" w:themeColor="accent3" w:themeShade="BF"/>
      <w:kern w:val="32"/>
      <w:sz w:val="28"/>
      <w:szCs w:val="26"/>
    </w:rPr>
  </w:style>
  <w:style w:type="character" w:customStyle="1" w:styleId="Heading4Char">
    <w:name w:val="Heading 4 Char"/>
    <w:basedOn w:val="DefaultParagraphFont"/>
    <w:link w:val="Heading4"/>
    <w:uiPriority w:val="9"/>
    <w:rsid w:val="00747C8A"/>
    <w:rPr>
      <w:rFonts w:ascii="Arial" w:hAnsi="Arial"/>
      <w:b/>
      <w:bCs/>
      <w:spacing w:val="30"/>
      <w:sz w:val="22"/>
      <w:szCs w:val="28"/>
    </w:rPr>
  </w:style>
  <w:style w:type="character" w:customStyle="1" w:styleId="Heading5Char">
    <w:name w:val="Heading 5 Char"/>
    <w:basedOn w:val="DefaultParagraphFont"/>
    <w:link w:val="Heading5"/>
    <w:uiPriority w:val="9"/>
    <w:rsid w:val="00747C8A"/>
    <w:rPr>
      <w:rFonts w:ascii="Arial" w:hAnsi="Arial"/>
      <w:b/>
      <w:bCs/>
      <w:sz w:val="18"/>
      <w:szCs w:val="24"/>
    </w:rPr>
  </w:style>
  <w:style w:type="character" w:customStyle="1" w:styleId="Heading6Char">
    <w:name w:val="Heading 6 Char"/>
    <w:basedOn w:val="DefaultParagraphFont"/>
    <w:link w:val="Heading6"/>
    <w:uiPriority w:val="9"/>
    <w:rsid w:val="00747C8A"/>
    <w:rPr>
      <w:rFonts w:ascii="Arial" w:hAnsi="Arial"/>
      <w:b/>
      <w:bCs/>
      <w:sz w:val="18"/>
      <w:szCs w:val="24"/>
    </w:rPr>
  </w:style>
  <w:style w:type="character" w:customStyle="1" w:styleId="Heading7Char">
    <w:name w:val="Heading 7 Char"/>
    <w:basedOn w:val="DefaultParagraphFont"/>
    <w:link w:val="Heading7"/>
    <w:uiPriority w:val="9"/>
    <w:rsid w:val="00747C8A"/>
    <w:rPr>
      <w:sz w:val="22"/>
      <w:szCs w:val="24"/>
    </w:rPr>
  </w:style>
  <w:style w:type="character" w:customStyle="1" w:styleId="Heading8Char">
    <w:name w:val="Heading 8 Char"/>
    <w:basedOn w:val="DefaultParagraphFont"/>
    <w:link w:val="Heading8"/>
    <w:uiPriority w:val="9"/>
    <w:rsid w:val="00747C8A"/>
    <w:rPr>
      <w:b/>
      <w:bCs/>
      <w:sz w:val="22"/>
      <w:szCs w:val="24"/>
    </w:rPr>
  </w:style>
  <w:style w:type="character" w:customStyle="1" w:styleId="Heading9Char">
    <w:name w:val="Heading 9 Char"/>
    <w:basedOn w:val="DefaultParagraphFont"/>
    <w:link w:val="Heading9"/>
    <w:uiPriority w:val="9"/>
    <w:rsid w:val="00747C8A"/>
    <w:rPr>
      <w:i/>
      <w:iCs/>
      <w:sz w:val="22"/>
      <w:szCs w:val="24"/>
    </w:rPr>
  </w:style>
  <w:style w:type="paragraph" w:styleId="BalloonText">
    <w:name w:val="Balloon Text"/>
    <w:basedOn w:val="Normal"/>
    <w:link w:val="BalloonTextChar"/>
    <w:uiPriority w:val="99"/>
    <w:rsid w:val="004A35A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4A35A6"/>
    <w:rPr>
      <w:rFonts w:ascii="Lucida Grande" w:hAnsi="Lucida Grande" w:cs="Lucida Grande"/>
      <w:sz w:val="18"/>
      <w:szCs w:val="18"/>
    </w:rPr>
  </w:style>
  <w:style w:type="paragraph" w:styleId="Revision">
    <w:name w:val="Revision"/>
    <w:hidden/>
    <w:uiPriority w:val="99"/>
    <w:rsid w:val="00747C8A"/>
    <w:pPr>
      <w:spacing w:line="276" w:lineRule="auto"/>
    </w:pPr>
    <w:rPr>
      <w:rFonts w:ascii="Calibri" w:eastAsia="Calibri" w:hAnsi="Calibri"/>
      <w:sz w:val="22"/>
      <w:szCs w:val="22"/>
    </w:rPr>
  </w:style>
  <w:style w:type="paragraph" w:customStyle="1" w:styleId="Heading1nonumber">
    <w:name w:val="Heading 1 (no number)"/>
    <w:basedOn w:val="Heading1"/>
    <w:next w:val="Normal"/>
    <w:uiPriority w:val="99"/>
    <w:rsid w:val="00747C8A"/>
    <w:pPr>
      <w:pageBreakBefore/>
    </w:pPr>
  </w:style>
  <w:style w:type="paragraph" w:styleId="z-BottomofForm">
    <w:name w:val="HTML Bottom of Form"/>
    <w:basedOn w:val="Normal"/>
    <w:next w:val="Normal"/>
    <w:link w:val="z-BottomofFormChar"/>
    <w:hidden/>
    <w:rsid w:val="00E32DBB"/>
    <w:pPr>
      <w:pBdr>
        <w:top w:val="single" w:sz="6" w:space="1" w:color="auto"/>
      </w:pBdr>
      <w:jc w:val="center"/>
    </w:pPr>
    <w:rPr>
      <w:vanish/>
      <w:sz w:val="16"/>
      <w:szCs w:val="16"/>
    </w:rPr>
  </w:style>
  <w:style w:type="character" w:customStyle="1" w:styleId="z-BottomofFormChar">
    <w:name w:val="z-Bottom of Form Char"/>
    <w:basedOn w:val="DefaultParagraphFont"/>
    <w:link w:val="z-BottomofForm"/>
    <w:rsid w:val="00E32DBB"/>
    <w:rPr>
      <w:rFonts w:ascii="Arial" w:hAnsi="Arial"/>
      <w:vanish/>
      <w:sz w:val="16"/>
      <w:szCs w:val="16"/>
    </w:rPr>
  </w:style>
  <w:style w:type="paragraph" w:styleId="z-TopofForm">
    <w:name w:val="HTML Top of Form"/>
    <w:basedOn w:val="Normal"/>
    <w:next w:val="Normal"/>
    <w:link w:val="z-TopofFormChar"/>
    <w:hidden/>
    <w:rsid w:val="00E32DBB"/>
    <w:pPr>
      <w:pBdr>
        <w:bottom w:val="single" w:sz="6" w:space="1" w:color="auto"/>
      </w:pBdr>
      <w:jc w:val="center"/>
    </w:pPr>
    <w:rPr>
      <w:vanish/>
      <w:sz w:val="16"/>
      <w:szCs w:val="16"/>
    </w:rPr>
  </w:style>
  <w:style w:type="character" w:customStyle="1" w:styleId="z-TopofFormChar">
    <w:name w:val="z-Top of Form Char"/>
    <w:basedOn w:val="DefaultParagraphFont"/>
    <w:link w:val="z-TopofForm"/>
    <w:rsid w:val="00E32DBB"/>
    <w:rPr>
      <w:rFonts w:ascii="Arial" w:hAnsi="Arial"/>
      <w:vanish/>
      <w:sz w:val="16"/>
      <w:szCs w:val="16"/>
    </w:rPr>
  </w:style>
  <w:style w:type="paragraph" w:styleId="Header">
    <w:name w:val="header"/>
    <w:basedOn w:val="Normal"/>
    <w:link w:val="HeaderChar"/>
    <w:rsid w:val="00600418"/>
    <w:pPr>
      <w:tabs>
        <w:tab w:val="center" w:pos="4320"/>
        <w:tab w:val="right" w:pos="8640"/>
      </w:tabs>
      <w:spacing w:line="240" w:lineRule="auto"/>
    </w:pPr>
  </w:style>
  <w:style w:type="character" w:customStyle="1" w:styleId="HeaderChar">
    <w:name w:val="Header Char"/>
    <w:basedOn w:val="DefaultParagraphFont"/>
    <w:link w:val="Header"/>
    <w:rsid w:val="00600418"/>
    <w:rPr>
      <w:rFonts w:ascii="Arial" w:hAnsi="Arial"/>
      <w:sz w:val="22"/>
      <w:szCs w:val="24"/>
    </w:rPr>
  </w:style>
  <w:style w:type="paragraph" w:styleId="ListParagraph">
    <w:name w:val="List Paragraph"/>
    <w:basedOn w:val="Normal"/>
    <w:uiPriority w:val="34"/>
    <w:qFormat/>
    <w:rsid w:val="00952D77"/>
    <w:pPr>
      <w:ind w:left="720"/>
      <w:contextualSpacing/>
    </w:pPr>
  </w:style>
  <w:style w:type="paragraph" w:customStyle="1" w:styleId="Normal-callouttext">
    <w:name w:val="Normal - callout text"/>
    <w:basedOn w:val="Normal"/>
    <w:rsid w:val="006B7A9C"/>
    <w:pPr>
      <w:keepLines/>
      <w:pBdr>
        <w:top w:val="single" w:sz="4" w:space="1" w:color="auto"/>
        <w:left w:val="single" w:sz="4" w:space="4" w:color="auto"/>
        <w:bottom w:val="single" w:sz="4" w:space="1" w:color="auto"/>
        <w:right w:val="single" w:sz="4" w:space="4" w:color="auto"/>
      </w:pBdr>
      <w:shd w:val="clear" w:color="auto" w:fill="F3F3F3"/>
      <w:spacing w:before="120" w:after="120"/>
      <w:ind w:left="720" w:right="720"/>
      <w:contextualSpacing/>
    </w:pPr>
  </w:style>
  <w:style w:type="table" w:styleId="TableGrid">
    <w:name w:val="Table Grid"/>
    <w:basedOn w:val="TableNormal"/>
    <w:uiPriority w:val="99"/>
    <w:rsid w:val="00D66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fieldlabel">
    <w:name w:val="normal - field label"/>
    <w:basedOn w:val="Normal"/>
    <w:autoRedefine/>
    <w:rsid w:val="00DA65A4"/>
    <w:pPr>
      <w:keepLines/>
      <w:spacing w:after="60" w:line="200" w:lineRule="exact"/>
      <w:jc w:val="right"/>
    </w:pPr>
    <w:rPr>
      <w:sz w:val="18"/>
      <w:szCs w:val="18"/>
    </w:rPr>
  </w:style>
  <w:style w:type="paragraph" w:customStyle="1" w:styleId="normal-fieldlabel-note">
    <w:name w:val="normal - field label - note"/>
    <w:basedOn w:val="Normal"/>
    <w:autoRedefine/>
    <w:qFormat/>
    <w:rsid w:val="00DA65A4"/>
    <w:pPr>
      <w:keepLines/>
      <w:spacing w:line="240" w:lineRule="auto"/>
      <w:jc w:val="right"/>
    </w:pPr>
    <w:rPr>
      <w:rFonts w:cs="Arial"/>
      <w:i/>
      <w:iCs/>
      <w:color w:val="808080"/>
      <w:sz w:val="18"/>
      <w:szCs w:val="18"/>
    </w:rPr>
  </w:style>
  <w:style w:type="paragraph" w:customStyle="1" w:styleId="Normal-Input">
    <w:name w:val="Normal - Input"/>
    <w:basedOn w:val="Normal"/>
    <w:autoRedefine/>
    <w:rsid w:val="00DA65A4"/>
    <w:pPr>
      <w:keepLines/>
      <w:spacing w:line="220" w:lineRule="exact"/>
      <w:ind w:left="274" w:hanging="274"/>
    </w:pPr>
    <w:rPr>
      <w:rFonts w:ascii="Verdana" w:hAnsi="Verdana"/>
      <w:color w:val="1010BC"/>
      <w:kern w:val="18"/>
      <w:sz w:val="18"/>
      <w:szCs w:val="18"/>
      <w:u w:val="dotted" w:color="0066CC"/>
    </w:rPr>
  </w:style>
  <w:style w:type="paragraph" w:styleId="PlainText">
    <w:name w:val="Plain Text"/>
    <w:basedOn w:val="Normal"/>
    <w:link w:val="PlainTextChar"/>
    <w:rsid w:val="00DB1AE9"/>
    <w:pPr>
      <w:spacing w:line="240" w:lineRule="auto"/>
    </w:pPr>
    <w:rPr>
      <w:rFonts w:ascii="Courier New" w:hAnsi="Courier New"/>
      <w:sz w:val="20"/>
      <w:szCs w:val="20"/>
    </w:rPr>
  </w:style>
  <w:style w:type="character" w:customStyle="1" w:styleId="PlainTextChar">
    <w:name w:val="Plain Text Char"/>
    <w:basedOn w:val="DefaultParagraphFont"/>
    <w:link w:val="PlainText"/>
    <w:rsid w:val="00DB1AE9"/>
    <w:rPr>
      <w:rFonts w:ascii="Courier New" w:hAnsi="Courier New"/>
    </w:rPr>
  </w:style>
  <w:style w:type="character" w:styleId="Hyperlink">
    <w:name w:val="Hyperlink"/>
    <w:rsid w:val="00832269"/>
    <w:rPr>
      <w:color w:val="0000FF"/>
      <w:u w:val="single"/>
    </w:rPr>
  </w:style>
  <w:style w:type="paragraph" w:customStyle="1" w:styleId="Normal-bullit1">
    <w:name w:val="Normal - bullit 1"/>
    <w:basedOn w:val="Normal"/>
    <w:rsid w:val="00F21B14"/>
    <w:pPr>
      <w:tabs>
        <w:tab w:val="num" w:pos="720"/>
      </w:tabs>
      <w:spacing w:after="120" w:line="240" w:lineRule="auto"/>
      <w:ind w:left="720" w:hanging="360"/>
      <w:contextualSpacing/>
    </w:pPr>
    <w:rPr>
      <w:sz w:val="20"/>
      <w:szCs w:val="22"/>
    </w:rPr>
  </w:style>
  <w:style w:type="paragraph" w:customStyle="1" w:styleId="normal-bullit2">
    <w:name w:val="normal - bullit 2"/>
    <w:basedOn w:val="Normal"/>
    <w:rsid w:val="00850691"/>
    <w:pPr>
      <w:tabs>
        <w:tab w:val="num" w:pos="1440"/>
      </w:tabs>
      <w:spacing w:after="120" w:line="240" w:lineRule="auto"/>
      <w:ind w:left="1440" w:hanging="360"/>
      <w:contextualSpacing/>
    </w:pPr>
    <w:rPr>
      <w:rFonts w:cs="Arial"/>
      <w:sz w:val="20"/>
    </w:rPr>
  </w:style>
  <w:style w:type="paragraph" w:customStyle="1" w:styleId="normal-bullit3">
    <w:name w:val="normal - bullit 3"/>
    <w:basedOn w:val="normal-bullit2"/>
    <w:rsid w:val="00850691"/>
    <w:pPr>
      <w:numPr>
        <w:ilvl w:val="2"/>
      </w:numPr>
      <w:tabs>
        <w:tab w:val="num" w:pos="1440"/>
      </w:tabs>
      <w:ind w:left="1440" w:hanging="360"/>
    </w:pPr>
    <w:rPr>
      <w:sz w:val="18"/>
    </w:rPr>
  </w:style>
  <w:style w:type="paragraph" w:customStyle="1" w:styleId="normal-bullit4">
    <w:name w:val="normal - bullit 4"/>
    <w:basedOn w:val="normal-bullit3"/>
    <w:rsid w:val="00850691"/>
    <w:pPr>
      <w:numPr>
        <w:ilvl w:val="3"/>
      </w:numPr>
      <w:tabs>
        <w:tab w:val="num" w:pos="1440"/>
      </w:tabs>
      <w:ind w:left="1440" w:hanging="360"/>
    </w:pPr>
  </w:style>
  <w:style w:type="character" w:styleId="CommentReference">
    <w:name w:val="annotation reference"/>
    <w:basedOn w:val="DefaultParagraphFont"/>
    <w:uiPriority w:val="99"/>
    <w:rsid w:val="00855E2F"/>
    <w:rPr>
      <w:sz w:val="18"/>
      <w:szCs w:val="18"/>
    </w:rPr>
  </w:style>
  <w:style w:type="paragraph" w:styleId="CommentText">
    <w:name w:val="annotation text"/>
    <w:basedOn w:val="Normal"/>
    <w:link w:val="CommentTextChar"/>
    <w:uiPriority w:val="99"/>
    <w:rsid w:val="00855E2F"/>
    <w:pPr>
      <w:spacing w:line="240" w:lineRule="auto"/>
    </w:pPr>
    <w:rPr>
      <w:sz w:val="24"/>
    </w:rPr>
  </w:style>
  <w:style w:type="character" w:customStyle="1" w:styleId="CommentTextChar">
    <w:name w:val="Comment Text Char"/>
    <w:basedOn w:val="DefaultParagraphFont"/>
    <w:link w:val="CommentText"/>
    <w:uiPriority w:val="99"/>
    <w:rsid w:val="00855E2F"/>
    <w:rPr>
      <w:rFonts w:ascii="Arial" w:hAnsi="Arial"/>
    </w:rPr>
  </w:style>
  <w:style w:type="paragraph" w:styleId="CommentSubject">
    <w:name w:val="annotation subject"/>
    <w:basedOn w:val="CommentText"/>
    <w:next w:val="CommentText"/>
    <w:link w:val="CommentSubjectChar"/>
    <w:uiPriority w:val="99"/>
    <w:rsid w:val="00855E2F"/>
    <w:rPr>
      <w:b/>
      <w:bCs/>
      <w:sz w:val="20"/>
      <w:szCs w:val="20"/>
    </w:rPr>
  </w:style>
  <w:style w:type="character" w:customStyle="1" w:styleId="CommentSubjectChar">
    <w:name w:val="Comment Subject Char"/>
    <w:basedOn w:val="CommentTextChar"/>
    <w:link w:val="CommentSubject"/>
    <w:uiPriority w:val="99"/>
    <w:rsid w:val="00855E2F"/>
    <w:rPr>
      <w:rFonts w:ascii="Arial" w:hAnsi="Arial"/>
      <w:b/>
      <w:bCs/>
      <w:sz w:val="20"/>
      <w:szCs w:val="20"/>
    </w:rPr>
  </w:style>
  <w:style w:type="paragraph" w:styleId="Footer">
    <w:name w:val="footer"/>
    <w:basedOn w:val="Normal"/>
    <w:link w:val="FooterChar"/>
    <w:uiPriority w:val="99"/>
    <w:rsid w:val="005D2D1B"/>
    <w:pPr>
      <w:tabs>
        <w:tab w:val="center" w:pos="4320"/>
        <w:tab w:val="right" w:pos="8640"/>
      </w:tabs>
      <w:spacing w:line="240" w:lineRule="auto"/>
    </w:pPr>
  </w:style>
  <w:style w:type="character" w:customStyle="1" w:styleId="FooterChar">
    <w:name w:val="Footer Char"/>
    <w:basedOn w:val="DefaultParagraphFont"/>
    <w:link w:val="Footer"/>
    <w:uiPriority w:val="99"/>
    <w:rsid w:val="005D2D1B"/>
    <w:rPr>
      <w:rFonts w:ascii="Arial" w:hAnsi="Arial"/>
      <w:sz w:val="22"/>
    </w:rPr>
  </w:style>
  <w:style w:type="paragraph" w:customStyle="1" w:styleId="Style1">
    <w:name w:val="Style1"/>
    <w:basedOn w:val="ListParagraph"/>
    <w:qFormat/>
    <w:rsid w:val="00F122BA"/>
    <w:pPr>
      <w:numPr>
        <w:numId w:val="11"/>
      </w:numPr>
      <w:spacing w:before="360" w:after="120"/>
      <w:ind w:left="450" w:hanging="450"/>
      <w:contextualSpacing w:val="0"/>
    </w:pPr>
    <w:rPr>
      <w:b/>
      <w:sz w:val="28"/>
      <w:szCs w:val="28"/>
    </w:rPr>
  </w:style>
  <w:style w:type="paragraph" w:styleId="DocumentMap">
    <w:name w:val="Document Map"/>
    <w:basedOn w:val="Normal"/>
    <w:link w:val="DocumentMapChar"/>
    <w:uiPriority w:val="99"/>
    <w:semiHidden/>
    <w:unhideWhenUsed/>
    <w:rsid w:val="002F3BCE"/>
    <w:pPr>
      <w:spacing w:line="240" w:lineRule="auto"/>
    </w:pPr>
    <w:rPr>
      <w:rFonts w:ascii="Times New Roman" w:hAnsi="Times New Roman"/>
      <w:sz w:val="24"/>
    </w:rPr>
  </w:style>
  <w:style w:type="character" w:customStyle="1" w:styleId="DocumentMapChar">
    <w:name w:val="Document Map Char"/>
    <w:basedOn w:val="DefaultParagraphFont"/>
    <w:link w:val="DocumentMap"/>
    <w:uiPriority w:val="99"/>
    <w:semiHidden/>
    <w:rsid w:val="002F3BCE"/>
  </w:style>
  <w:style w:type="character" w:customStyle="1" w:styleId="apple-converted-space">
    <w:name w:val="apple-converted-space"/>
    <w:basedOn w:val="DefaultParagraphFont"/>
    <w:rsid w:val="004D4443"/>
  </w:style>
  <w:style w:type="character" w:styleId="UnresolvedMention">
    <w:name w:val="Unresolved Mention"/>
    <w:basedOn w:val="DefaultParagraphFont"/>
    <w:uiPriority w:val="99"/>
    <w:semiHidden/>
    <w:unhideWhenUsed/>
    <w:rsid w:val="000F486F"/>
    <w:rPr>
      <w:color w:val="605E5C"/>
      <w:shd w:val="clear" w:color="auto" w:fill="E1DFDD"/>
    </w:rPr>
  </w:style>
  <w:style w:type="character" w:styleId="FollowedHyperlink">
    <w:name w:val="FollowedHyperlink"/>
    <w:basedOn w:val="DefaultParagraphFont"/>
    <w:uiPriority w:val="99"/>
    <w:semiHidden/>
    <w:unhideWhenUsed/>
    <w:rsid w:val="00667A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266222">
      <w:bodyDiv w:val="1"/>
      <w:marLeft w:val="0"/>
      <w:marRight w:val="0"/>
      <w:marTop w:val="0"/>
      <w:marBottom w:val="0"/>
      <w:divBdr>
        <w:top w:val="none" w:sz="0" w:space="0" w:color="auto"/>
        <w:left w:val="none" w:sz="0" w:space="0" w:color="auto"/>
        <w:bottom w:val="none" w:sz="0" w:space="0" w:color="auto"/>
        <w:right w:val="none" w:sz="0" w:space="0" w:color="auto"/>
      </w:divBdr>
    </w:div>
    <w:div w:id="280456856">
      <w:bodyDiv w:val="1"/>
      <w:marLeft w:val="0"/>
      <w:marRight w:val="0"/>
      <w:marTop w:val="0"/>
      <w:marBottom w:val="0"/>
      <w:divBdr>
        <w:top w:val="none" w:sz="0" w:space="0" w:color="auto"/>
        <w:left w:val="none" w:sz="0" w:space="0" w:color="auto"/>
        <w:bottom w:val="none" w:sz="0" w:space="0" w:color="auto"/>
        <w:right w:val="none" w:sz="0" w:space="0" w:color="auto"/>
      </w:divBdr>
    </w:div>
    <w:div w:id="584530144">
      <w:bodyDiv w:val="1"/>
      <w:marLeft w:val="0"/>
      <w:marRight w:val="0"/>
      <w:marTop w:val="0"/>
      <w:marBottom w:val="0"/>
      <w:divBdr>
        <w:top w:val="none" w:sz="0" w:space="0" w:color="auto"/>
        <w:left w:val="none" w:sz="0" w:space="0" w:color="auto"/>
        <w:bottom w:val="none" w:sz="0" w:space="0" w:color="auto"/>
        <w:right w:val="none" w:sz="0" w:space="0" w:color="auto"/>
      </w:divBdr>
    </w:div>
    <w:div w:id="823201329">
      <w:bodyDiv w:val="1"/>
      <w:marLeft w:val="0"/>
      <w:marRight w:val="0"/>
      <w:marTop w:val="0"/>
      <w:marBottom w:val="0"/>
      <w:divBdr>
        <w:top w:val="none" w:sz="0" w:space="0" w:color="auto"/>
        <w:left w:val="none" w:sz="0" w:space="0" w:color="auto"/>
        <w:bottom w:val="none" w:sz="0" w:space="0" w:color="auto"/>
        <w:right w:val="none" w:sz="0" w:space="0" w:color="auto"/>
      </w:divBdr>
    </w:div>
    <w:div w:id="1311713950">
      <w:bodyDiv w:val="1"/>
      <w:marLeft w:val="0"/>
      <w:marRight w:val="0"/>
      <w:marTop w:val="0"/>
      <w:marBottom w:val="0"/>
      <w:divBdr>
        <w:top w:val="none" w:sz="0" w:space="0" w:color="auto"/>
        <w:left w:val="none" w:sz="0" w:space="0" w:color="auto"/>
        <w:bottom w:val="none" w:sz="0" w:space="0" w:color="auto"/>
        <w:right w:val="none" w:sz="0" w:space="0" w:color="auto"/>
      </w:divBdr>
      <w:divsChild>
        <w:div w:id="246967109">
          <w:marLeft w:val="0"/>
          <w:marRight w:val="0"/>
          <w:marTop w:val="0"/>
          <w:marBottom w:val="0"/>
          <w:divBdr>
            <w:top w:val="none" w:sz="0" w:space="0" w:color="auto"/>
            <w:left w:val="none" w:sz="0" w:space="0" w:color="auto"/>
            <w:bottom w:val="none" w:sz="0" w:space="0" w:color="auto"/>
            <w:right w:val="none" w:sz="0" w:space="0" w:color="auto"/>
          </w:divBdr>
        </w:div>
      </w:divsChild>
    </w:div>
    <w:div w:id="1575159925">
      <w:bodyDiv w:val="1"/>
      <w:marLeft w:val="0"/>
      <w:marRight w:val="0"/>
      <w:marTop w:val="0"/>
      <w:marBottom w:val="0"/>
      <w:divBdr>
        <w:top w:val="none" w:sz="0" w:space="0" w:color="auto"/>
        <w:left w:val="none" w:sz="0" w:space="0" w:color="auto"/>
        <w:bottom w:val="none" w:sz="0" w:space="0" w:color="auto"/>
        <w:right w:val="none" w:sz="0" w:space="0" w:color="auto"/>
      </w:divBdr>
    </w:div>
    <w:div w:id="1628243762">
      <w:bodyDiv w:val="1"/>
      <w:marLeft w:val="0"/>
      <w:marRight w:val="0"/>
      <w:marTop w:val="0"/>
      <w:marBottom w:val="0"/>
      <w:divBdr>
        <w:top w:val="none" w:sz="0" w:space="0" w:color="auto"/>
        <w:left w:val="none" w:sz="0" w:space="0" w:color="auto"/>
        <w:bottom w:val="none" w:sz="0" w:space="0" w:color="auto"/>
        <w:right w:val="none" w:sz="0" w:space="0" w:color="auto"/>
      </w:divBdr>
    </w:div>
    <w:div w:id="1941644151">
      <w:bodyDiv w:val="1"/>
      <w:marLeft w:val="0"/>
      <w:marRight w:val="0"/>
      <w:marTop w:val="0"/>
      <w:marBottom w:val="0"/>
      <w:divBdr>
        <w:top w:val="none" w:sz="0" w:space="0" w:color="auto"/>
        <w:left w:val="none" w:sz="0" w:space="0" w:color="auto"/>
        <w:bottom w:val="none" w:sz="0" w:space="0" w:color="auto"/>
        <w:right w:val="none" w:sz="0" w:space="0" w:color="auto"/>
      </w:divBdr>
    </w:div>
    <w:div w:id="21159020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inicalTrials.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ancer.gov/clinicaltrials/understanding/insurance-coverage" TargetMode="External"/><Relationship Id="rId4" Type="http://schemas.openxmlformats.org/officeDocument/2006/relationships/settings" Target="settings.xml"/><Relationship Id="rId9" Type="http://schemas.openxmlformats.org/officeDocument/2006/relationships/hyperlink" Target="https://med.nyu.edu/research/office-science-research/clinical-research/resources-researchers-study-teams/institutional-review-board-operations/irb-template-librar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40423-4F9A-534E-A638-0FA689E57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H#:</vt:lpstr>
    </vt:vector>
  </TitlesOfParts>
  <Company>nyu ibra</Company>
  <LinksUpToDate>false</LinksUpToDate>
  <CharactersWithSpaces>32204</CharactersWithSpaces>
  <SharedDoc>false</SharedDoc>
  <HLinks>
    <vt:vector size="6" baseType="variant">
      <vt:variant>
        <vt:i4>1572986</vt:i4>
      </vt:variant>
      <vt:variant>
        <vt:i4>6</vt:i4>
      </vt:variant>
      <vt:variant>
        <vt:i4>0</vt:i4>
      </vt:variant>
      <vt:variant>
        <vt:i4>5</vt:i4>
      </vt:variant>
      <vt:variant>
        <vt:lpwstr>http://irb.med.nyu.edu/forms-guidance/guidance-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c:title>
  <dc:creator>nonie pegoraro</dc:creator>
  <cp:lastModifiedBy>Leroux-Lindsey, Angela</cp:lastModifiedBy>
  <cp:revision>6</cp:revision>
  <cp:lastPrinted>2017-11-28T13:57:00Z</cp:lastPrinted>
  <dcterms:created xsi:type="dcterms:W3CDTF">2022-03-01T17:28:00Z</dcterms:created>
  <dcterms:modified xsi:type="dcterms:W3CDTF">2022-03-01T17:34:00Z</dcterms:modified>
</cp:coreProperties>
</file>